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67D5F" w14:textId="77777777" w:rsidR="00294C42" w:rsidRDefault="00294C42">
      <w:pPr>
        <w:pStyle w:val="Subtitle"/>
        <w:rPr>
          <w:rFonts w:ascii="Arial" w:eastAsia="Arial" w:hAnsi="Arial" w:cs="Arial"/>
        </w:rPr>
      </w:pPr>
    </w:p>
    <w:p w14:paraId="4EB46BA5" w14:textId="77777777" w:rsidR="00294C42" w:rsidRDefault="00294C42"/>
    <w:p w14:paraId="7A927360" w14:textId="77777777" w:rsidR="00294C42" w:rsidRDefault="00960E92">
      <w:pPr>
        <w:pStyle w:val="Subtitle"/>
        <w:rPr>
          <w:rFonts w:ascii="Arial" w:eastAsia="Arial" w:hAnsi="Arial" w:cs="Arial"/>
        </w:rPr>
      </w:pPr>
      <w:r>
        <w:rPr>
          <w:noProof/>
        </w:rPr>
        <w:drawing>
          <wp:anchor distT="0" distB="0" distL="0" distR="0" simplePos="0" relativeHeight="251658240" behindDoc="1" locked="0" layoutInCell="1" hidden="0" allowOverlap="1" wp14:anchorId="2BD8B124" wp14:editId="33108E51">
            <wp:simplePos x="0" y="0"/>
            <wp:positionH relativeFrom="margin">
              <wp:posOffset>-278764</wp:posOffset>
            </wp:positionH>
            <wp:positionV relativeFrom="margin">
              <wp:align>top</wp:align>
            </wp:positionV>
            <wp:extent cx="3114754" cy="1062223"/>
            <wp:effectExtent l="0" t="0" r="0" b="0"/>
            <wp:wrapNone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 l="4334" t="6548"/>
                    <a:stretch>
                      <a:fillRect/>
                    </a:stretch>
                  </pic:blipFill>
                  <pic:spPr>
                    <a:xfrm>
                      <a:off x="0" y="0"/>
                      <a:ext cx="3114754" cy="10622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D3083E8" wp14:editId="694123E2">
                <wp:simplePos x="0" y="0"/>
                <wp:positionH relativeFrom="column">
                  <wp:posOffset>3168015</wp:posOffset>
                </wp:positionH>
                <wp:positionV relativeFrom="paragraph">
                  <wp:posOffset>0</wp:posOffset>
                </wp:positionV>
                <wp:extent cx="3209925" cy="14668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1466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568CB" w14:textId="77777777" w:rsidR="00343E06" w:rsidRPr="00761A9B" w:rsidRDefault="00343E06" w:rsidP="007D6E3D">
                            <w:pPr>
                              <w:ind w:hanging="567"/>
                              <w:jc w:val="right"/>
                              <w:rPr>
                                <w:rFonts w:ascii="Arial Nova Light" w:hAnsi="Arial Nova Light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D53E8">
                              <w:rPr>
                                <w:rFonts w:ascii="Arial Nova Light" w:hAnsi="Arial Nova Light"/>
                              </w:rPr>
                              <w:t xml:space="preserve">          </w:t>
                            </w:r>
                            <w:r w:rsidRPr="00761A9B">
                              <w:rPr>
                                <w:rFonts w:ascii="Arial Nova Light" w:hAnsi="Arial Nova Light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Ecclesfield Parish Council </w:t>
                            </w:r>
                          </w:p>
                          <w:p w14:paraId="6E021ED1" w14:textId="77777777" w:rsidR="00343E06" w:rsidRPr="00F369AB" w:rsidRDefault="00343E06" w:rsidP="007D6E3D">
                            <w:pPr>
                              <w:ind w:hanging="567"/>
                              <w:jc w:val="right"/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</w:pP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>Council Offices, Mortomley Lane</w:t>
                            </w:r>
                          </w:p>
                          <w:p w14:paraId="6265277E" w14:textId="77777777" w:rsidR="00343E06" w:rsidRPr="00F369AB" w:rsidRDefault="00343E06" w:rsidP="007D6E3D">
                            <w:pPr>
                              <w:ind w:hanging="567"/>
                              <w:jc w:val="right"/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</w:pP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 xml:space="preserve">     High Green</w:t>
                            </w:r>
                          </w:p>
                          <w:p w14:paraId="5DA8F872" w14:textId="77777777" w:rsidR="00343E06" w:rsidRPr="00F369AB" w:rsidRDefault="00343E06" w:rsidP="007D6E3D">
                            <w:pPr>
                              <w:ind w:hanging="567"/>
                              <w:jc w:val="right"/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</w:pP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>Sheffield, S35 3HS</w:t>
                            </w:r>
                          </w:p>
                          <w:p w14:paraId="365007EE" w14:textId="77777777" w:rsidR="00343E06" w:rsidRPr="00F369AB" w:rsidRDefault="00343E06" w:rsidP="007D6E3D">
                            <w:pPr>
                              <w:ind w:hanging="567"/>
                              <w:jc w:val="center"/>
                              <w:rPr>
                                <w:rFonts w:ascii="Arial Nova Light" w:hAnsi="Arial Nova Light"/>
                                <w:sz w:val="6"/>
                                <w:szCs w:val="6"/>
                              </w:rPr>
                            </w:pPr>
                          </w:p>
                          <w:p w14:paraId="374CF91F" w14:textId="77777777" w:rsidR="00343E06" w:rsidRPr="00E969EA" w:rsidRDefault="00343E06" w:rsidP="007D6E3D">
                            <w:pPr>
                              <w:jc w:val="right"/>
                              <w:rPr>
                                <w:rFonts w:ascii="Arial Nova Light" w:hAnsi="Arial Nova Light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b/>
                                <w:bCs/>
                                <w:sz w:val="4"/>
                                <w:szCs w:val="4"/>
                              </w:rPr>
                              <w:t>-</w:t>
                            </w:r>
                          </w:p>
                          <w:p w14:paraId="1EFDF4ED" w14:textId="1EBC6F5B" w:rsidR="00343E06" w:rsidRDefault="00343E06" w:rsidP="007D6E3D">
                            <w:pPr>
                              <w:jc w:val="right"/>
                              <w:rPr>
                                <w:rFonts w:ascii="Arial Nova Light" w:hAnsi="Arial Nova Light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b/>
                                <w:bCs/>
                              </w:rPr>
                              <w:t xml:space="preserve"> </w:t>
                            </w:r>
                            <w:r w:rsidRPr="00F369AB">
                              <w:rPr>
                                <w:rFonts w:ascii="Arial Nova Light" w:hAnsi="Arial Nova Light"/>
                                <w:b/>
                                <w:bCs/>
                                <w:sz w:val="22"/>
                                <w:szCs w:val="22"/>
                              </w:rPr>
                              <w:t>Tel: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> </w:t>
                            </w:r>
                            <w:r w:rsidRPr="00F369AB">
                              <w:rPr>
                                <w:rFonts w:ascii="Arial Nova Light" w:hAnsi="Arial Nova Light"/>
                                <w:b/>
                                <w:bCs/>
                                <w:sz w:val="22"/>
                                <w:szCs w:val="22"/>
                              </w:rPr>
                              <w:t>0114 2845095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br/>
                            </w:r>
                            <w:r w:rsidRPr="00F369AB">
                              <w:rPr>
                                <w:rFonts w:ascii="Arial Nova Light" w:hAnsi="Arial Nova Ligh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Email: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 xml:space="preserve"> admin@ecclesfield-pc.gov.uk 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br/>
                            </w:r>
                            <w:r w:rsidRPr="00F369AB">
                              <w:rPr>
                                <w:rFonts w:ascii="Arial Nova Light" w:hAnsi="Arial Nova Ligh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Website: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> </w:t>
                            </w:r>
                            <w:hyperlink r:id="rId9" w:history="1">
                              <w:r w:rsidRPr="004932A6">
                                <w:rPr>
                                  <w:rStyle w:val="Hyperlink"/>
                                  <w:rFonts w:ascii="Arial Nova Light" w:hAnsi="Arial Nova Light"/>
                                  <w:sz w:val="22"/>
                                  <w:szCs w:val="22"/>
                                </w:rPr>
                                <w:t>www.</w:t>
                              </w:r>
                              <w:r w:rsidRPr="004932A6">
                                <w:rPr>
                                  <w:rStyle w:val="Hyperlink"/>
                                  <w:rFonts w:ascii="Arial Nova Light" w:hAnsi="Arial Nova Light"/>
                                  <w:bCs/>
                                  <w:sz w:val="22"/>
                                  <w:szCs w:val="22"/>
                                </w:rPr>
                                <w:t>ecclesfield-pc.gov.uk</w:t>
                              </w:r>
                            </w:hyperlink>
                          </w:p>
                          <w:p w14:paraId="0D637349" w14:textId="77777777" w:rsidR="00343E06" w:rsidRPr="00F369AB" w:rsidRDefault="00343E06" w:rsidP="007D6E3D">
                            <w:pPr>
                              <w:jc w:val="right"/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</w:pPr>
                          </w:p>
                          <w:p w14:paraId="0FA9F9B3" w14:textId="77777777" w:rsidR="00343E06" w:rsidRPr="008D53E8" w:rsidRDefault="00343E06" w:rsidP="007D6E3D">
                            <w:pPr>
                              <w:rPr>
                                <w:rFonts w:ascii="Arial Nova Light" w:hAnsi="Arial Nova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type w14:anchorId="1D3083E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49.45pt;margin-top:0;width:252.75pt;height:11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" filled="f" stroked="f">
                <v:textbox>
                  <w:txbxContent>
                    <w:p w14:paraId="7A3568CB" w14:textId="77777777" w:rsidR="00343E06" w:rsidRPr="00761A9B" w:rsidRDefault="00343E06" w:rsidP="007D6E3D">
                      <w:pPr>
                        <w:ind w:hanging="567"/>
                        <w:jc w:val="right"/>
                        <w:rPr>
                          <w:rFonts w:ascii="Arial Nova Light" w:hAnsi="Arial Nova Light"/>
                          <w:b/>
                          <w:bCs/>
                          <w:sz w:val="32"/>
                          <w:szCs w:val="32"/>
                        </w:rPr>
                      </w:pPr>
                      <w:r w:rsidRPr="008D53E8">
                        <w:rPr>
                          <w:rFonts w:ascii="Arial Nova Light" w:hAnsi="Arial Nova Light"/>
                        </w:rPr>
                        <w:t xml:space="preserve">          </w:t>
                      </w:r>
                      <w:r w:rsidRPr="00761A9B">
                        <w:rPr>
                          <w:rFonts w:ascii="Arial Nova Light" w:hAnsi="Arial Nova Light"/>
                          <w:b/>
                          <w:bCs/>
                          <w:sz w:val="32"/>
                          <w:szCs w:val="32"/>
                        </w:rPr>
                        <w:t xml:space="preserve">Ecclesfield Parish Council </w:t>
                      </w:r>
                    </w:p>
                    <w:p w14:paraId="6E021ED1" w14:textId="77777777" w:rsidR="00343E06" w:rsidRPr="00F369AB" w:rsidRDefault="00343E06" w:rsidP="007D6E3D">
                      <w:pPr>
                        <w:ind w:hanging="567"/>
                        <w:jc w:val="right"/>
                        <w:rPr>
                          <w:rFonts w:ascii="Arial Nova Light" w:hAnsi="Arial Nova Light"/>
                          <w:sz w:val="22"/>
                          <w:szCs w:val="22"/>
                        </w:rPr>
                      </w:pP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>Council Offices, Mortomley Lane</w:t>
                      </w:r>
                    </w:p>
                    <w:p w14:paraId="6265277E" w14:textId="77777777" w:rsidR="00343E06" w:rsidRPr="00F369AB" w:rsidRDefault="00343E06" w:rsidP="007D6E3D">
                      <w:pPr>
                        <w:ind w:hanging="567"/>
                        <w:jc w:val="right"/>
                        <w:rPr>
                          <w:rFonts w:ascii="Arial Nova Light" w:hAnsi="Arial Nova Light"/>
                          <w:sz w:val="22"/>
                          <w:szCs w:val="22"/>
                        </w:rPr>
                      </w:pP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 xml:space="preserve">     High Green</w:t>
                      </w:r>
                    </w:p>
                    <w:p w14:paraId="5DA8F872" w14:textId="77777777" w:rsidR="00343E06" w:rsidRPr="00F369AB" w:rsidRDefault="00343E06" w:rsidP="007D6E3D">
                      <w:pPr>
                        <w:ind w:hanging="567"/>
                        <w:jc w:val="right"/>
                        <w:rPr>
                          <w:rFonts w:ascii="Arial Nova Light" w:hAnsi="Arial Nova Light"/>
                          <w:sz w:val="22"/>
                          <w:szCs w:val="22"/>
                        </w:rPr>
                      </w:pP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>Sheffield, S35 3HS</w:t>
                      </w:r>
                    </w:p>
                    <w:p w14:paraId="365007EE" w14:textId="77777777" w:rsidR="00343E06" w:rsidRPr="00F369AB" w:rsidRDefault="00343E06" w:rsidP="007D6E3D">
                      <w:pPr>
                        <w:ind w:hanging="567"/>
                        <w:jc w:val="center"/>
                        <w:rPr>
                          <w:rFonts w:ascii="Arial Nova Light" w:hAnsi="Arial Nova Light"/>
                          <w:sz w:val="6"/>
                          <w:szCs w:val="6"/>
                        </w:rPr>
                      </w:pPr>
                    </w:p>
                    <w:p w14:paraId="374CF91F" w14:textId="77777777" w:rsidR="00343E06" w:rsidRPr="00E969EA" w:rsidRDefault="00343E06" w:rsidP="007D6E3D">
                      <w:pPr>
                        <w:jc w:val="right"/>
                        <w:rPr>
                          <w:rFonts w:ascii="Arial Nova Light" w:hAnsi="Arial Nova Light"/>
                          <w:b/>
                          <w:bCs/>
                          <w:sz w:val="4"/>
                          <w:szCs w:val="4"/>
                        </w:rPr>
                      </w:pPr>
                      <w:r>
                        <w:rPr>
                          <w:rFonts w:ascii="Arial Nova Light" w:hAnsi="Arial Nova Light"/>
                          <w:b/>
                          <w:bCs/>
                          <w:sz w:val="4"/>
                          <w:szCs w:val="4"/>
                        </w:rPr>
                        <w:t>-</w:t>
                      </w:r>
                    </w:p>
                    <w:p w14:paraId="1EFDF4ED" w14:textId="1EBC6F5B" w:rsidR="00343E06" w:rsidRDefault="00343E06" w:rsidP="007D6E3D">
                      <w:pPr>
                        <w:jc w:val="right"/>
                        <w:rPr>
                          <w:rFonts w:ascii="Arial Nova Light" w:hAnsi="Arial Nova Light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 Nova Light" w:hAnsi="Arial Nova Light"/>
                          <w:b/>
                          <w:bCs/>
                        </w:rPr>
                        <w:t xml:space="preserve"> </w:t>
                      </w:r>
                      <w:r w:rsidRPr="00F369AB">
                        <w:rPr>
                          <w:rFonts w:ascii="Arial Nova Light" w:hAnsi="Arial Nova Light"/>
                          <w:b/>
                          <w:bCs/>
                          <w:sz w:val="22"/>
                          <w:szCs w:val="22"/>
                        </w:rPr>
                        <w:t>Tel: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> </w:t>
                      </w:r>
                      <w:r w:rsidRPr="00F369AB">
                        <w:rPr>
                          <w:rFonts w:ascii="Arial Nova Light" w:hAnsi="Arial Nova Light"/>
                          <w:b/>
                          <w:bCs/>
                          <w:sz w:val="22"/>
                          <w:szCs w:val="22"/>
                        </w:rPr>
                        <w:t>0114 2845095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br/>
                      </w:r>
                      <w:r w:rsidRPr="00F369AB">
                        <w:rPr>
                          <w:rFonts w:ascii="Arial Nova Light" w:hAnsi="Arial Nova Light"/>
                          <w:b/>
                          <w:bCs/>
                          <w:sz w:val="22"/>
                          <w:szCs w:val="22"/>
                        </w:rPr>
                        <w:t xml:space="preserve"> Email: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 xml:space="preserve"> admin@ecclesfield-pc.gov.uk 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br/>
                      </w:r>
                      <w:r w:rsidRPr="00F369AB">
                        <w:rPr>
                          <w:rFonts w:ascii="Arial Nova Light" w:hAnsi="Arial Nova Light"/>
                          <w:b/>
                          <w:bCs/>
                          <w:sz w:val="22"/>
                          <w:szCs w:val="22"/>
                        </w:rPr>
                        <w:t xml:space="preserve"> Website: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> </w:t>
                      </w:r>
                      <w:hyperlink r:id="rId10" w:history="1">
                        <w:r w:rsidRPr="004932A6">
                          <w:rPr>
                            <w:rStyle w:val="Hyperlink"/>
                            <w:rFonts w:ascii="Arial Nova Light" w:hAnsi="Arial Nova Light"/>
                            <w:sz w:val="22"/>
                            <w:szCs w:val="22"/>
                          </w:rPr>
                          <w:t>www.</w:t>
                        </w:r>
                        <w:r w:rsidRPr="004932A6">
                          <w:rPr>
                            <w:rStyle w:val="Hyperlink"/>
                            <w:rFonts w:ascii="Arial Nova Light" w:hAnsi="Arial Nova Light"/>
                            <w:bCs/>
                            <w:sz w:val="22"/>
                            <w:szCs w:val="22"/>
                          </w:rPr>
                          <w:t>ecclesfield-pc.gov.uk</w:t>
                        </w:r>
                      </w:hyperlink>
                    </w:p>
                    <w:p w14:paraId="0D637349" w14:textId="77777777" w:rsidR="00343E06" w:rsidRPr="00F369AB" w:rsidRDefault="00343E06" w:rsidP="007D6E3D">
                      <w:pPr>
                        <w:jc w:val="right"/>
                        <w:rPr>
                          <w:rFonts w:ascii="Arial Nova Light" w:hAnsi="Arial Nova Light"/>
                          <w:sz w:val="22"/>
                          <w:szCs w:val="22"/>
                        </w:rPr>
                      </w:pPr>
                    </w:p>
                    <w:p w14:paraId="0FA9F9B3" w14:textId="77777777" w:rsidR="00343E06" w:rsidRPr="008D53E8" w:rsidRDefault="00343E06" w:rsidP="007D6E3D">
                      <w:pPr>
                        <w:rPr>
                          <w:rFonts w:ascii="Arial Nova Light" w:hAnsi="Arial Nova Ligh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F61334B" w14:textId="77777777" w:rsidR="00294C42" w:rsidRDefault="00294C42"/>
    <w:p w14:paraId="2EF9A32E" w14:textId="77777777" w:rsidR="00294C42" w:rsidRDefault="00294C42"/>
    <w:p w14:paraId="39F5FADF" w14:textId="77777777" w:rsidR="00294C42" w:rsidRDefault="00294C42"/>
    <w:p w14:paraId="2CA60AB7" w14:textId="77777777" w:rsidR="00294C42" w:rsidRDefault="00294C42"/>
    <w:p w14:paraId="78F5CFD1" w14:textId="77777777" w:rsidR="00294C42" w:rsidRDefault="00294C42"/>
    <w:p w14:paraId="09326DC1" w14:textId="77777777" w:rsidR="00294C42" w:rsidRDefault="00294C42"/>
    <w:p w14:paraId="1DD09692" w14:textId="77777777" w:rsidR="00E35604" w:rsidRDefault="00E35604"/>
    <w:p w14:paraId="6EA93D15" w14:textId="77777777" w:rsidR="00294C42" w:rsidRDefault="00294C42"/>
    <w:tbl>
      <w:tblPr>
        <w:tblStyle w:val="a"/>
        <w:tblW w:w="10632" w:type="dxa"/>
        <w:tblInd w:w="-57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9072"/>
      </w:tblGrid>
      <w:tr w:rsidR="00294C42" w14:paraId="2651CC5E" w14:textId="77777777">
        <w:trPr>
          <w:trHeight w:val="829"/>
        </w:trPr>
        <w:tc>
          <w:tcPr>
            <w:tcW w:w="10632" w:type="dxa"/>
            <w:gridSpan w:val="2"/>
            <w:tcBorders>
              <w:top w:val="single" w:sz="24" w:space="0" w:color="000000"/>
              <w:bottom w:val="single" w:sz="4" w:space="0" w:color="BFBFBF"/>
            </w:tcBorders>
          </w:tcPr>
          <w:p w14:paraId="6D9942C4" w14:textId="59CB8F6A" w:rsidR="00294C42" w:rsidRPr="00A67E06" w:rsidRDefault="00960E92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eastAsia="Arial Nova" w:hAnsi="Arial Nova" w:cs="Arial Nova"/>
                <w:b/>
                <w:sz w:val="22"/>
                <w:szCs w:val="22"/>
              </w:rPr>
            </w:pPr>
            <w:r w:rsidRPr="00A67E06">
              <w:rPr>
                <w:rFonts w:ascii="Arial Nova" w:eastAsia="Arial Nova" w:hAnsi="Arial Nova" w:cs="Arial Nova"/>
                <w:b/>
                <w:sz w:val="22"/>
                <w:szCs w:val="22"/>
              </w:rPr>
              <w:t>Draft minutes are subject to approval at the next Full Council meeting</w:t>
            </w:r>
          </w:p>
          <w:p w14:paraId="2BA34806" w14:textId="77777777" w:rsidR="00294C42" w:rsidRPr="00A67E06" w:rsidRDefault="00294C42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eastAsia="Arial Nova" w:hAnsi="Arial Nova" w:cs="Arial Nova"/>
                <w:b/>
                <w:sz w:val="24"/>
                <w:szCs w:val="24"/>
              </w:rPr>
            </w:pPr>
          </w:p>
          <w:p w14:paraId="320EDA88" w14:textId="569BCD23" w:rsidR="00294C42" w:rsidRPr="00A67E06" w:rsidRDefault="00960E92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eastAsia="Arial Nova" w:hAnsi="Arial Nova" w:cs="Arial Nova"/>
                <w:b/>
                <w:sz w:val="28"/>
                <w:szCs w:val="28"/>
              </w:rPr>
            </w:pPr>
            <w:bookmarkStart w:id="0" w:name="_gjdgxs" w:colFirst="0" w:colLast="0"/>
            <w:bookmarkEnd w:id="0"/>
            <w:r w:rsidRPr="00A67E06">
              <w:rPr>
                <w:rFonts w:ascii="Arial Nova" w:eastAsia="Arial Nova" w:hAnsi="Arial Nova" w:cs="Arial Nova"/>
                <w:b/>
                <w:sz w:val="28"/>
                <w:szCs w:val="28"/>
              </w:rPr>
              <w:t>Draft Minutes of Meeting of Ecclesfield Parish Council held</w:t>
            </w:r>
          </w:p>
          <w:p w14:paraId="7EE270C3" w14:textId="490F3CB7" w:rsidR="00294C42" w:rsidRPr="00A67E06" w:rsidRDefault="00960E92" w:rsidP="00A25674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eastAsia="Arial Nova" w:hAnsi="Arial Nova" w:cs="Arial Nova"/>
                <w:b/>
                <w:sz w:val="28"/>
                <w:szCs w:val="28"/>
              </w:rPr>
            </w:pPr>
            <w:r w:rsidRPr="00A67E06">
              <w:rPr>
                <w:rFonts w:ascii="Arial Nova" w:eastAsia="Arial Nova" w:hAnsi="Arial Nova" w:cs="Arial Nova"/>
                <w:b/>
                <w:sz w:val="28"/>
                <w:szCs w:val="28"/>
              </w:rPr>
              <w:t xml:space="preserve">on Thursday </w:t>
            </w:r>
            <w:r w:rsidR="009B777C">
              <w:rPr>
                <w:rFonts w:ascii="Arial Nova" w:eastAsia="Arial Nova" w:hAnsi="Arial Nova" w:cs="Arial Nova"/>
                <w:b/>
                <w:sz w:val="28"/>
                <w:szCs w:val="28"/>
              </w:rPr>
              <w:t>1</w:t>
            </w:r>
            <w:r w:rsidR="00A25674">
              <w:rPr>
                <w:rFonts w:ascii="Arial Nova" w:eastAsia="Arial Nova" w:hAnsi="Arial Nova" w:cs="Arial Nova"/>
                <w:b/>
                <w:sz w:val="28"/>
                <w:szCs w:val="28"/>
              </w:rPr>
              <w:t>2</w:t>
            </w:r>
            <w:r w:rsidR="00A93291" w:rsidRPr="00A67E06">
              <w:rPr>
                <w:rFonts w:ascii="Arial Nova" w:eastAsia="Arial Nova" w:hAnsi="Arial Nova" w:cs="Arial Nova"/>
                <w:b/>
                <w:sz w:val="28"/>
                <w:szCs w:val="28"/>
              </w:rPr>
              <w:t xml:space="preserve"> </w:t>
            </w:r>
            <w:r w:rsidR="00A25674">
              <w:rPr>
                <w:rFonts w:ascii="Arial Nova" w:eastAsia="Arial Nova" w:hAnsi="Arial Nova" w:cs="Arial Nova"/>
                <w:b/>
                <w:sz w:val="28"/>
                <w:szCs w:val="28"/>
              </w:rPr>
              <w:t>January</w:t>
            </w:r>
            <w:r w:rsidRPr="00A67E06">
              <w:rPr>
                <w:rFonts w:ascii="Arial Nova" w:eastAsia="Arial Nova" w:hAnsi="Arial Nova" w:cs="Arial Nova"/>
                <w:b/>
                <w:sz w:val="28"/>
                <w:szCs w:val="28"/>
              </w:rPr>
              <w:t xml:space="preserve"> 202</w:t>
            </w:r>
            <w:r w:rsidR="00A25674">
              <w:rPr>
                <w:rFonts w:ascii="Arial Nova" w:eastAsia="Arial Nova" w:hAnsi="Arial Nova" w:cs="Arial Nova"/>
                <w:b/>
                <w:sz w:val="28"/>
                <w:szCs w:val="28"/>
              </w:rPr>
              <w:t>3</w:t>
            </w:r>
            <w:r w:rsidRPr="00A67E06">
              <w:rPr>
                <w:rFonts w:ascii="Arial Nova" w:eastAsia="Arial Nova" w:hAnsi="Arial Nova" w:cs="Arial Nova"/>
                <w:b/>
                <w:sz w:val="28"/>
                <w:szCs w:val="28"/>
              </w:rPr>
              <w:t xml:space="preserve"> at </w:t>
            </w:r>
            <w:r w:rsidR="00A25674">
              <w:rPr>
                <w:rFonts w:ascii="Arial Nova" w:eastAsia="Arial Nova" w:hAnsi="Arial Nova" w:cs="Arial Nova"/>
                <w:b/>
                <w:sz w:val="28"/>
                <w:szCs w:val="28"/>
              </w:rPr>
              <w:t>the Council Offices</w:t>
            </w:r>
          </w:p>
          <w:p w14:paraId="500CF57B" w14:textId="77777777" w:rsidR="00294C42" w:rsidRPr="00A67E06" w:rsidRDefault="00294C42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eastAsia="Arial Nova" w:hAnsi="Arial Nova" w:cs="Arial Nova"/>
                <w:b/>
                <w:sz w:val="28"/>
                <w:szCs w:val="28"/>
              </w:rPr>
            </w:pPr>
          </w:p>
          <w:p w14:paraId="1C324747" w14:textId="2363D437" w:rsidR="00294C42" w:rsidRPr="00A67E06" w:rsidRDefault="00960E92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eastAsia="Arial Nova" w:hAnsi="Arial Nova" w:cs="Arial Nova"/>
                <w:b/>
                <w:sz w:val="22"/>
                <w:szCs w:val="22"/>
              </w:rPr>
            </w:pPr>
            <w:r w:rsidRPr="00A67E06">
              <w:rPr>
                <w:rFonts w:ascii="Arial Nova" w:eastAsia="Arial Nova" w:hAnsi="Arial Nova" w:cs="Arial Nova"/>
                <w:b/>
                <w:sz w:val="22"/>
                <w:szCs w:val="22"/>
              </w:rPr>
              <w:t xml:space="preserve">The meeting commenced: </w:t>
            </w:r>
            <w:r w:rsidR="00A93291" w:rsidRPr="00A67E06">
              <w:rPr>
                <w:rFonts w:ascii="Arial Nova" w:eastAsia="Arial Nova" w:hAnsi="Arial Nova" w:cs="Arial Nova"/>
                <w:b/>
                <w:sz w:val="22"/>
                <w:szCs w:val="22"/>
              </w:rPr>
              <w:t>7</w:t>
            </w:r>
            <w:r w:rsidRPr="00A67E06">
              <w:rPr>
                <w:rFonts w:ascii="Arial Nova" w:eastAsia="Arial Nova" w:hAnsi="Arial Nova" w:cs="Arial Nova"/>
                <w:b/>
                <w:sz w:val="22"/>
                <w:szCs w:val="22"/>
              </w:rPr>
              <w:t>.</w:t>
            </w:r>
            <w:r w:rsidR="00DC3418">
              <w:rPr>
                <w:rFonts w:ascii="Arial Nova" w:eastAsia="Arial Nova" w:hAnsi="Arial Nova" w:cs="Arial Nova"/>
                <w:b/>
                <w:sz w:val="22"/>
                <w:szCs w:val="22"/>
              </w:rPr>
              <w:t>1</w:t>
            </w:r>
            <w:r w:rsidR="0065662C">
              <w:rPr>
                <w:rFonts w:ascii="Arial Nova" w:eastAsia="Arial Nova" w:hAnsi="Arial Nova" w:cs="Arial Nova"/>
                <w:b/>
                <w:sz w:val="22"/>
                <w:szCs w:val="22"/>
              </w:rPr>
              <w:t>5</w:t>
            </w:r>
            <w:r w:rsidRPr="00A67E06">
              <w:rPr>
                <w:rFonts w:ascii="Arial Nova" w:eastAsia="Arial Nova" w:hAnsi="Arial Nova" w:cs="Arial Nova"/>
                <w:b/>
                <w:sz w:val="22"/>
                <w:szCs w:val="22"/>
              </w:rPr>
              <w:t xml:space="preserve"> pm - concluded: </w:t>
            </w:r>
            <w:r w:rsidR="00312CE5">
              <w:rPr>
                <w:rFonts w:ascii="Arial Nova" w:eastAsia="Arial Nova" w:hAnsi="Arial Nova" w:cs="Arial Nova"/>
                <w:b/>
                <w:sz w:val="22"/>
                <w:szCs w:val="22"/>
              </w:rPr>
              <w:t>8</w:t>
            </w:r>
            <w:r w:rsidR="00A93291" w:rsidRPr="00A67E06">
              <w:rPr>
                <w:rFonts w:ascii="Arial Nova" w:eastAsia="Arial Nova" w:hAnsi="Arial Nova" w:cs="Arial Nova"/>
                <w:b/>
                <w:sz w:val="22"/>
                <w:szCs w:val="22"/>
              </w:rPr>
              <w:t>.</w:t>
            </w:r>
            <w:r w:rsidR="00312CE5">
              <w:rPr>
                <w:rFonts w:ascii="Arial Nova" w:eastAsia="Arial Nova" w:hAnsi="Arial Nova" w:cs="Arial Nova"/>
                <w:b/>
                <w:sz w:val="22"/>
                <w:szCs w:val="22"/>
              </w:rPr>
              <w:t>4</w:t>
            </w:r>
            <w:r w:rsidR="009B777C">
              <w:rPr>
                <w:rFonts w:ascii="Arial Nova" w:eastAsia="Arial Nova" w:hAnsi="Arial Nova" w:cs="Arial Nova"/>
                <w:b/>
                <w:sz w:val="22"/>
                <w:szCs w:val="22"/>
              </w:rPr>
              <w:t>5</w:t>
            </w:r>
            <w:r w:rsidR="00E514E5">
              <w:rPr>
                <w:rFonts w:ascii="Arial Nova" w:eastAsia="Arial Nova" w:hAnsi="Arial Nova" w:cs="Arial Nova"/>
                <w:b/>
                <w:sz w:val="22"/>
                <w:szCs w:val="22"/>
              </w:rPr>
              <w:t xml:space="preserve"> </w:t>
            </w:r>
            <w:r w:rsidRPr="00A67E06">
              <w:rPr>
                <w:rFonts w:ascii="Arial Nova" w:eastAsia="Arial Nova" w:hAnsi="Arial Nova" w:cs="Arial Nova"/>
                <w:b/>
                <w:sz w:val="22"/>
                <w:szCs w:val="22"/>
              </w:rPr>
              <w:t xml:space="preserve">pm </w:t>
            </w:r>
          </w:p>
          <w:p w14:paraId="4FE52F3B" w14:textId="77777777" w:rsidR="00294C42" w:rsidRPr="00A67E06" w:rsidRDefault="00294C42">
            <w:pPr>
              <w:tabs>
                <w:tab w:val="center" w:pos="4752"/>
              </w:tabs>
              <w:rPr>
                <w:rFonts w:ascii="Arial Nova" w:eastAsia="Arial" w:hAnsi="Arial Nova" w:cs="Arial"/>
                <w:b/>
                <w:sz w:val="12"/>
                <w:szCs w:val="12"/>
              </w:rPr>
            </w:pPr>
          </w:p>
        </w:tc>
      </w:tr>
      <w:tr w:rsidR="00294C42" w:rsidRPr="004B61A8" w14:paraId="1A49EDB0" w14:textId="77777777">
        <w:trPr>
          <w:trHeight w:val="1033"/>
        </w:trPr>
        <w:tc>
          <w:tcPr>
            <w:tcW w:w="10632" w:type="dxa"/>
            <w:gridSpan w:val="2"/>
            <w:tcBorders>
              <w:bottom w:val="single" w:sz="24" w:space="0" w:color="000000"/>
            </w:tcBorders>
          </w:tcPr>
          <w:p w14:paraId="2B19F523" w14:textId="480F2E53" w:rsidR="00294C42" w:rsidRPr="004B61A8" w:rsidRDefault="00960E92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b/>
                <w:bCs/>
                <w:sz w:val="22"/>
                <w:szCs w:val="22"/>
              </w:rPr>
            </w:pPr>
            <w:bookmarkStart w:id="1" w:name="_30j0zll" w:colFirst="0" w:colLast="0"/>
            <w:bookmarkEnd w:id="1"/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</w:rPr>
              <w:t>Councillors Present.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5C6783" w:rsidRPr="004B61A8">
              <w:rPr>
                <w:rFonts w:ascii="Arial Nova" w:eastAsia="Arial Nova" w:hAnsi="Arial Nova" w:cs="Arial Nova"/>
                <w:sz w:val="22"/>
                <w:szCs w:val="22"/>
              </w:rPr>
              <w:t>John Housley (C</w:t>
            </w:r>
            <w:r w:rsidR="00EF791C" w:rsidRPr="004B61A8">
              <w:rPr>
                <w:rFonts w:ascii="Arial Nova" w:eastAsia="Arial Nova" w:hAnsi="Arial Nova" w:cs="Arial Nova"/>
                <w:sz w:val="22"/>
                <w:szCs w:val="22"/>
              </w:rPr>
              <w:t>hairman)</w:t>
            </w:r>
            <w:r w:rsidR="005F4834" w:rsidRPr="004B61A8">
              <w:rPr>
                <w:rFonts w:ascii="Arial Nova" w:eastAsia="Arial Nova" w:hAnsi="Arial Nova" w:cs="Arial Nova"/>
                <w:sz w:val="22"/>
                <w:szCs w:val="22"/>
              </w:rPr>
              <w:t>,</w:t>
            </w:r>
            <w:r w:rsidR="00076F19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8523E2" w:rsidRPr="004B61A8">
              <w:rPr>
                <w:rFonts w:ascii="Arial Nova" w:eastAsia="Arial Nova" w:hAnsi="Arial Nova" w:cs="Arial Nova"/>
                <w:sz w:val="22"/>
                <w:szCs w:val="22"/>
              </w:rPr>
              <w:t>Dr</w:t>
            </w:r>
            <w:r w:rsidR="00232075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8523E2" w:rsidRPr="004B61A8">
              <w:rPr>
                <w:rFonts w:ascii="Arial Nova" w:eastAsia="Arial Nova" w:hAnsi="Arial Nova" w:cs="Arial Nova"/>
                <w:sz w:val="22"/>
                <w:szCs w:val="22"/>
              </w:rPr>
              <w:t>John Bowden</w:t>
            </w:r>
            <w:r w:rsidR="00EF791C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(Vice Chairman)</w:t>
            </w:r>
            <w:r w:rsidR="008523E2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, </w:t>
            </w:r>
            <w:r w:rsidR="00EF791C" w:rsidRPr="004B61A8">
              <w:rPr>
                <w:rFonts w:ascii="Arial Nova" w:eastAsia="Arial Nova" w:hAnsi="Arial Nova" w:cs="Arial Nova"/>
                <w:bCs/>
                <w:sz w:val="22"/>
                <w:szCs w:val="22"/>
              </w:rPr>
              <w:t>Michael Appleby</w:t>
            </w:r>
            <w:r w:rsidR="008A0E2A" w:rsidRPr="004B61A8">
              <w:rPr>
                <w:rFonts w:ascii="Arial Nova" w:eastAsia="Arial Nova" w:hAnsi="Arial Nova" w:cs="Arial Nova"/>
                <w:bCs/>
                <w:sz w:val="22"/>
                <w:szCs w:val="22"/>
              </w:rPr>
              <w:t xml:space="preserve">,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Victoria Bowde</w:t>
            </w:r>
            <w:r w:rsidR="00DC3418" w:rsidRPr="004B61A8">
              <w:rPr>
                <w:rFonts w:ascii="Arial Nova" w:eastAsia="Arial Nova" w:hAnsi="Arial Nova" w:cs="Arial Nova"/>
                <w:sz w:val="22"/>
                <w:szCs w:val="22"/>
              </w:rPr>
              <w:t>n</w:t>
            </w:r>
            <w:r w:rsidR="00306F86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, </w:t>
            </w:r>
            <w:r w:rsidR="00E514E5"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>John Brownrigg</w:t>
            </w:r>
            <w:r w:rsidR="00E514E5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, </w:t>
            </w:r>
            <w:r w:rsidR="00312CE5" w:rsidRPr="004B61A8">
              <w:rPr>
                <w:rFonts w:ascii="Arial Nova" w:eastAsia="Arial Nova" w:hAnsi="Arial Nova" w:cs="Arial Nova"/>
                <w:sz w:val="22"/>
                <w:szCs w:val="22"/>
              </w:rPr>
              <w:t>Carol Levery</w:t>
            </w:r>
            <w:r w:rsidR="00312CE5">
              <w:rPr>
                <w:rFonts w:ascii="Arial Nova" w:eastAsia="Arial Nova" w:hAnsi="Arial Nova" w:cs="Arial Nova"/>
                <w:sz w:val="22"/>
                <w:szCs w:val="22"/>
              </w:rPr>
              <w:t xml:space="preserve">, </w:t>
            </w:r>
            <w:r w:rsidR="00E514E5"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>Denise Fearnley, Michael Gethin</w:t>
            </w:r>
            <w:r w:rsidR="00771915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, </w:t>
            </w:r>
            <w:r w:rsidR="00C540DD" w:rsidRPr="004B61A8">
              <w:rPr>
                <w:rFonts w:ascii="Arial Nova" w:eastAsia="Arial Nova" w:hAnsi="Arial Nova" w:cs="Arial Nova"/>
                <w:sz w:val="22"/>
                <w:szCs w:val="22"/>
              </w:rPr>
              <w:t>Kate Guest, Alan Hooper</w:t>
            </w:r>
            <w:r w:rsidR="00C540DD">
              <w:rPr>
                <w:rFonts w:ascii="Arial Nova" w:eastAsia="Arial Nova" w:hAnsi="Arial Nova" w:cs="Arial Nova"/>
                <w:sz w:val="22"/>
                <w:szCs w:val="22"/>
              </w:rPr>
              <w:t xml:space="preserve">, </w:t>
            </w:r>
            <w:r w:rsidR="006A4A5C" w:rsidRPr="004B61A8">
              <w:rPr>
                <w:rFonts w:ascii="Arial Nova" w:eastAsia="Arial Nova" w:hAnsi="Arial Nova" w:cs="Arial Nova"/>
                <w:sz w:val="22"/>
                <w:szCs w:val="22"/>
              </w:rPr>
              <w:t>David Ogle</w:t>
            </w:r>
            <w:r w:rsidR="00615989" w:rsidRPr="004B61A8">
              <w:rPr>
                <w:rFonts w:ascii="Arial Nova" w:eastAsia="Arial Nova" w:hAnsi="Arial Nova" w:cs="Arial Nova"/>
                <w:sz w:val="22"/>
                <w:szCs w:val="22"/>
              </w:rPr>
              <w:t>,</w:t>
            </w:r>
            <w:r w:rsidR="008A0E2A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Thomas Sturgess</w:t>
            </w:r>
            <w:r w:rsidR="00615989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and Timothy Whitaker.</w:t>
            </w:r>
          </w:p>
          <w:p w14:paraId="1DDE0207" w14:textId="77777777" w:rsidR="00294C42" w:rsidRPr="004B61A8" w:rsidRDefault="00294C42">
            <w:pPr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</w:rPr>
            </w:pPr>
          </w:p>
          <w:p w14:paraId="0BF6257A" w14:textId="48F36276" w:rsidR="008A0E2A" w:rsidRPr="004B61A8" w:rsidRDefault="00960E92" w:rsidP="00DC3418">
            <w:pPr>
              <w:jc w:val="both"/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</w:rPr>
              <w:t>Absent Councillors</w:t>
            </w:r>
            <w:r w:rsidRPr="004B61A8">
              <w:rPr>
                <w:rFonts w:ascii="Arial Nova" w:eastAsia="Arial Nova" w:hAnsi="Arial Nova" w:cs="Arial Nova"/>
                <w:bCs/>
                <w:sz w:val="22"/>
                <w:szCs w:val="22"/>
              </w:rPr>
              <w:t xml:space="preserve">. </w:t>
            </w:r>
            <w:r w:rsidR="00EE4E44" w:rsidRPr="004B61A8">
              <w:rPr>
                <w:rFonts w:ascii="Arial Nova" w:eastAsia="Arial Nova" w:hAnsi="Arial Nova" w:cs="Arial Nova"/>
                <w:bCs/>
                <w:sz w:val="22"/>
                <w:szCs w:val="22"/>
              </w:rPr>
              <w:t xml:space="preserve"> </w:t>
            </w:r>
            <w:r w:rsidR="00DC3418" w:rsidRPr="004B61A8">
              <w:rPr>
                <w:rFonts w:ascii="Arial Nova" w:eastAsia="Arial Nova" w:hAnsi="Arial Nova" w:cs="Arial Nova"/>
                <w:bCs/>
                <w:sz w:val="22"/>
                <w:szCs w:val="22"/>
              </w:rPr>
              <w:t>Terence Bawden</w:t>
            </w:r>
            <w:r w:rsidR="00312CE5">
              <w:rPr>
                <w:rFonts w:ascii="Arial Nova" w:eastAsia="Arial Nova" w:hAnsi="Arial Nova" w:cs="Arial Nova"/>
                <w:bCs/>
                <w:sz w:val="22"/>
                <w:szCs w:val="22"/>
              </w:rPr>
              <w:t xml:space="preserve"> </w:t>
            </w:r>
            <w:r w:rsidR="00DC3418"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>and</w:t>
            </w:r>
            <w:r w:rsidR="00312CE5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312CE5" w:rsidRPr="004B61A8">
              <w:rPr>
                <w:rFonts w:ascii="Arial Nova" w:eastAsia="Arial Nova" w:hAnsi="Arial Nova" w:cs="Arial Nova"/>
                <w:sz w:val="22"/>
                <w:szCs w:val="22"/>
              </w:rPr>
              <w:t>Susan Davidson</w:t>
            </w:r>
            <w:r w:rsidR="00196B12">
              <w:rPr>
                <w:rFonts w:ascii="Arial Nova" w:eastAsia="Arial Nova" w:hAnsi="Arial Nova" w:cs="Arial Nova"/>
                <w:sz w:val="22"/>
                <w:szCs w:val="22"/>
              </w:rPr>
              <w:t>.</w:t>
            </w:r>
          </w:p>
          <w:p w14:paraId="7D087A94" w14:textId="77777777" w:rsidR="008A0E2A" w:rsidRPr="004B61A8" w:rsidRDefault="008A0E2A" w:rsidP="008A0E2A">
            <w:pPr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</w:rPr>
            </w:pPr>
          </w:p>
          <w:p w14:paraId="1BEA4BB5" w14:textId="25A6F4C5" w:rsidR="00294C42" w:rsidRPr="004B61A8" w:rsidRDefault="00960E92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</w:rPr>
              <w:t xml:space="preserve">Officers.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Andrew Towlerton – Parish Clerk/RFO</w:t>
            </w:r>
            <w:r w:rsidR="008A0E2A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and Laura Tickle – Administration Officer</w:t>
            </w:r>
            <w:r w:rsidR="004500B7" w:rsidRPr="004B61A8">
              <w:rPr>
                <w:rFonts w:ascii="Arial Nova" w:eastAsia="Arial Nova" w:hAnsi="Arial Nova" w:cs="Arial Nova"/>
                <w:sz w:val="22"/>
                <w:szCs w:val="22"/>
              </w:rPr>
              <w:t>.</w:t>
            </w:r>
          </w:p>
          <w:p w14:paraId="066723C4" w14:textId="77777777" w:rsidR="00294C42" w:rsidRPr="004B61A8" w:rsidRDefault="00294C42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3DD3D4D8" w14:textId="15739174" w:rsidR="00294C42" w:rsidRPr="004B61A8" w:rsidRDefault="00960E92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</w:rPr>
              <w:t xml:space="preserve">Members of the Public. </w:t>
            </w:r>
            <w:r w:rsidR="00751494" w:rsidRPr="004B61A8">
              <w:rPr>
                <w:rFonts w:ascii="Arial Nova" w:eastAsia="Arial Nova" w:hAnsi="Arial Nova" w:cs="Arial Nova"/>
                <w:sz w:val="22"/>
                <w:szCs w:val="22"/>
              </w:rPr>
              <w:t>T</w:t>
            </w:r>
            <w:r w:rsidR="00A25674">
              <w:rPr>
                <w:rFonts w:ascii="Arial Nova" w:eastAsia="Arial Nova" w:hAnsi="Arial Nova" w:cs="Arial Nova"/>
                <w:sz w:val="22"/>
                <w:szCs w:val="22"/>
              </w:rPr>
              <w:t>hree</w:t>
            </w:r>
            <w:r w:rsidR="00771915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member</w:t>
            </w:r>
            <w:r w:rsidR="008A0E2A" w:rsidRPr="004B61A8">
              <w:rPr>
                <w:rFonts w:ascii="Arial Nova" w:eastAsia="Arial Nova" w:hAnsi="Arial Nova" w:cs="Arial Nova"/>
                <w:sz w:val="22"/>
                <w:szCs w:val="22"/>
              </w:rPr>
              <w:t>s</w:t>
            </w:r>
            <w:r w:rsidR="00771915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of the public</w:t>
            </w:r>
            <w:r w:rsidR="002B5717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(Sheffield City </w:t>
            </w:r>
            <w:r w:rsidR="008519D7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Council </w:t>
            </w:r>
            <w:r w:rsidR="002B5D03">
              <w:rPr>
                <w:rFonts w:ascii="Arial Nova" w:eastAsia="Arial Nova" w:hAnsi="Arial Nova" w:cs="Arial Nova"/>
                <w:sz w:val="22"/>
                <w:szCs w:val="22"/>
              </w:rPr>
              <w:t>c</w:t>
            </w:r>
            <w:r w:rsidR="002B5717" w:rsidRPr="004B61A8">
              <w:rPr>
                <w:rFonts w:ascii="Arial Nova" w:eastAsia="Arial Nova" w:hAnsi="Arial Nova" w:cs="Arial Nova"/>
                <w:sz w:val="22"/>
                <w:szCs w:val="22"/>
              </w:rPr>
              <w:t>ouncillor</w:t>
            </w:r>
            <w:r w:rsidR="008519D7" w:rsidRPr="004B61A8">
              <w:rPr>
                <w:rFonts w:ascii="Arial Nova" w:eastAsia="Arial Nova" w:hAnsi="Arial Nova" w:cs="Arial Nova"/>
                <w:sz w:val="22"/>
                <w:szCs w:val="22"/>
              </w:rPr>
              <w:t>s</w:t>
            </w:r>
            <w:r w:rsidR="002B5717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A25674">
              <w:rPr>
                <w:rFonts w:ascii="Arial Nova" w:eastAsia="Arial Nova" w:hAnsi="Arial Nova" w:cs="Arial Nova"/>
                <w:sz w:val="22"/>
                <w:szCs w:val="22"/>
              </w:rPr>
              <w:t xml:space="preserve">Michael Levery, </w:t>
            </w:r>
            <w:r w:rsidR="00A25674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Ann Whitaker </w:t>
            </w:r>
            <w:r w:rsidR="00A25674">
              <w:rPr>
                <w:rFonts w:ascii="Arial Nova" w:eastAsia="Arial Nova" w:hAnsi="Arial Nova" w:cs="Arial Nova"/>
                <w:sz w:val="22"/>
                <w:szCs w:val="22"/>
              </w:rPr>
              <w:t xml:space="preserve">and </w:t>
            </w:r>
            <w:r w:rsidR="002B5717" w:rsidRPr="004B61A8">
              <w:rPr>
                <w:rFonts w:ascii="Arial Nova" w:eastAsia="Arial Nova" w:hAnsi="Arial Nova" w:cs="Arial Nova"/>
                <w:sz w:val="22"/>
                <w:szCs w:val="22"/>
              </w:rPr>
              <w:t>Alan Woodcock</w:t>
            </w:r>
            <w:r w:rsidR="008519D7" w:rsidRPr="004B61A8">
              <w:rPr>
                <w:rFonts w:ascii="Arial Nova" w:eastAsia="Arial Nova" w:hAnsi="Arial Nova" w:cs="Arial Nova"/>
                <w:sz w:val="22"/>
                <w:szCs w:val="22"/>
              </w:rPr>
              <w:t>)</w:t>
            </w:r>
          </w:p>
          <w:p w14:paraId="0299369E" w14:textId="77777777" w:rsidR="00294C42" w:rsidRPr="004B61A8" w:rsidRDefault="00294C42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11203039" w14:textId="7B175382" w:rsidR="005374E3" w:rsidRPr="004B61A8" w:rsidRDefault="00960E92" w:rsidP="005374E3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Chairman’s Announcement</w:t>
            </w:r>
          </w:p>
          <w:p w14:paraId="48EB9B63" w14:textId="77777777" w:rsidR="00EF1120" w:rsidRPr="004B61A8" w:rsidRDefault="00EF1120" w:rsidP="005374E3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</w:p>
          <w:p w14:paraId="32F0257F" w14:textId="77777777" w:rsidR="00C51CB9" w:rsidRDefault="00960E92" w:rsidP="00D33034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9C7247">
              <w:rPr>
                <w:rFonts w:ascii="Arial Nova" w:eastAsia="Arial Nova" w:hAnsi="Arial Nova" w:cs="Arial Nova"/>
                <w:sz w:val="22"/>
                <w:szCs w:val="22"/>
              </w:rPr>
              <w:t xml:space="preserve">The Chairman, Councillor John </w:t>
            </w:r>
            <w:r w:rsidR="00306F86" w:rsidRPr="009C7247">
              <w:rPr>
                <w:rFonts w:ascii="Arial Nova" w:eastAsia="Arial Nova" w:hAnsi="Arial Nova" w:cs="Arial Nova"/>
                <w:sz w:val="22"/>
                <w:szCs w:val="22"/>
              </w:rPr>
              <w:t>Housl</w:t>
            </w:r>
            <w:r w:rsidR="000E3C9E" w:rsidRPr="009C7247">
              <w:rPr>
                <w:rFonts w:ascii="Arial Nova" w:eastAsia="Arial Nova" w:hAnsi="Arial Nova" w:cs="Arial Nova"/>
                <w:sz w:val="22"/>
                <w:szCs w:val="22"/>
              </w:rPr>
              <w:t>ey</w:t>
            </w:r>
            <w:r w:rsidRPr="009C7247">
              <w:rPr>
                <w:rFonts w:ascii="Arial Nova" w:eastAsia="Arial Nova" w:hAnsi="Arial Nova" w:cs="Arial Nova"/>
                <w:sz w:val="22"/>
                <w:szCs w:val="22"/>
              </w:rPr>
              <w:t xml:space="preserve">, opened the meeting.  He outlined the procedures to ensure that </w:t>
            </w:r>
            <w:r w:rsidR="00246486" w:rsidRPr="009C7247">
              <w:rPr>
                <w:rFonts w:ascii="Arial Nova" w:eastAsia="Arial Nova" w:hAnsi="Arial Nova" w:cs="Arial Nova"/>
                <w:sz w:val="22"/>
                <w:szCs w:val="22"/>
              </w:rPr>
              <w:t xml:space="preserve">it </w:t>
            </w:r>
            <w:r w:rsidRPr="009C7247">
              <w:rPr>
                <w:rFonts w:ascii="Arial Nova" w:eastAsia="Arial Nova" w:hAnsi="Arial Nova" w:cs="Arial Nova"/>
                <w:sz w:val="22"/>
                <w:szCs w:val="22"/>
              </w:rPr>
              <w:t>was effective</w:t>
            </w:r>
            <w:r w:rsidR="00A43B1C" w:rsidRPr="009C7247">
              <w:rPr>
                <w:rFonts w:ascii="Arial Nova" w:eastAsia="Arial Nova" w:hAnsi="Arial Nova" w:cs="Arial Nova"/>
                <w:sz w:val="22"/>
                <w:szCs w:val="22"/>
              </w:rPr>
              <w:t>,</w:t>
            </w:r>
            <w:r w:rsidR="00306F86" w:rsidRPr="009C7247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3302E3" w:rsidRPr="009C7247">
              <w:rPr>
                <w:rFonts w:ascii="Arial Nova" w:eastAsia="Arial Nova" w:hAnsi="Arial Nova" w:cs="Arial Nova"/>
                <w:sz w:val="22"/>
                <w:szCs w:val="22"/>
              </w:rPr>
              <w:t>lawful</w:t>
            </w:r>
            <w:r w:rsidR="001D0EF0" w:rsidRPr="009C7247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Pr="009C7247">
              <w:rPr>
                <w:rFonts w:ascii="Arial Nova" w:eastAsia="Arial Nova" w:hAnsi="Arial Nova" w:cs="Arial Nova"/>
                <w:sz w:val="22"/>
                <w:szCs w:val="22"/>
              </w:rPr>
              <w:t xml:space="preserve">and safe.  </w:t>
            </w:r>
          </w:p>
          <w:p w14:paraId="123F7E35" w14:textId="77777777" w:rsidR="00C51CB9" w:rsidRDefault="00C51CB9" w:rsidP="00D33034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0EDC8302" w14:textId="41DB39A6" w:rsidR="00FD4729" w:rsidRPr="009C7247" w:rsidRDefault="00B01D66" w:rsidP="00D33034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9C7247">
              <w:rPr>
                <w:rFonts w:ascii="Arial Nova" w:eastAsia="Arial Nova" w:hAnsi="Arial Nova" w:cs="Arial Nova"/>
                <w:sz w:val="22"/>
                <w:szCs w:val="22"/>
              </w:rPr>
              <w:t>Councillor David Ogle stated that he would be recording the meeting.</w:t>
            </w:r>
          </w:p>
          <w:p w14:paraId="55261D71" w14:textId="72A8788E" w:rsidR="008523E2" w:rsidRPr="009C7247" w:rsidRDefault="008523E2" w:rsidP="00D33034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1EA909F4" w14:textId="0E39F5E8" w:rsidR="002A03B9" w:rsidRPr="00D33034" w:rsidRDefault="007844A1" w:rsidP="00D33034">
            <w:pPr>
              <w:jc w:val="both"/>
              <w:rPr>
                <w:rFonts w:ascii="Arial Nova" w:hAnsi="Arial Nova"/>
                <w:sz w:val="22"/>
                <w:szCs w:val="22"/>
              </w:rPr>
            </w:pPr>
            <w:r>
              <w:rPr>
                <w:rFonts w:ascii="Arial Nova" w:hAnsi="Arial Nova"/>
                <w:sz w:val="22"/>
                <w:szCs w:val="22"/>
              </w:rPr>
              <w:t>Before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 xml:space="preserve"> the formal commencement of the meeting there </w:t>
            </w:r>
            <w:r>
              <w:rPr>
                <w:rFonts w:ascii="Arial Nova" w:hAnsi="Arial Nova"/>
                <w:sz w:val="22"/>
                <w:szCs w:val="22"/>
              </w:rPr>
              <w:t>w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 xml:space="preserve">as </w:t>
            </w:r>
            <w:r>
              <w:rPr>
                <w:rFonts w:ascii="Arial Nova" w:hAnsi="Arial Nova"/>
                <w:sz w:val="22"/>
                <w:szCs w:val="22"/>
              </w:rPr>
              <w:t xml:space="preserve">a 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>presentation by Roy Percival</w:t>
            </w:r>
            <w:r w:rsidR="00DC7398">
              <w:rPr>
                <w:rFonts w:ascii="Arial Nova" w:hAnsi="Arial Nova"/>
                <w:sz w:val="22"/>
                <w:szCs w:val="22"/>
              </w:rPr>
              <w:t>,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 xml:space="preserve"> a local resident and serving police officer</w:t>
            </w:r>
            <w:r w:rsidR="00DC7398">
              <w:rPr>
                <w:rFonts w:ascii="Arial Nova" w:hAnsi="Arial Nova"/>
                <w:sz w:val="22"/>
                <w:szCs w:val="22"/>
              </w:rPr>
              <w:t>,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 xml:space="preserve"> who</w:t>
            </w:r>
            <w:r w:rsidR="00AF32B1" w:rsidRPr="009C7247">
              <w:rPr>
                <w:rFonts w:ascii="Arial Nova" w:hAnsi="Arial Nova"/>
                <w:sz w:val="22"/>
                <w:szCs w:val="22"/>
              </w:rPr>
              <w:t xml:space="preserve"> 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>discuss</w:t>
            </w:r>
            <w:r w:rsidR="00AF32B1" w:rsidRPr="009C7247">
              <w:rPr>
                <w:rFonts w:ascii="Arial Nova" w:hAnsi="Arial Nova"/>
                <w:sz w:val="22"/>
                <w:szCs w:val="22"/>
              </w:rPr>
              <w:t>ed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 xml:space="preserve"> crime and anti-social behaviour issues in the parish and the proposed establishment of a </w:t>
            </w:r>
            <w:r w:rsidR="002A3B68">
              <w:rPr>
                <w:rFonts w:ascii="Arial Nova" w:hAnsi="Arial Nova"/>
                <w:sz w:val="22"/>
                <w:szCs w:val="22"/>
              </w:rPr>
              <w:t>p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 xml:space="preserve">arish </w:t>
            </w:r>
            <w:r w:rsidR="002A3B68">
              <w:rPr>
                <w:rFonts w:ascii="Arial Nova" w:hAnsi="Arial Nova"/>
                <w:sz w:val="22"/>
                <w:szCs w:val="22"/>
              </w:rPr>
              <w:t>c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>ouncil</w:t>
            </w:r>
            <w:r>
              <w:rPr>
                <w:rFonts w:ascii="Arial Nova" w:hAnsi="Arial Nova"/>
                <w:sz w:val="22"/>
                <w:szCs w:val="22"/>
              </w:rPr>
              <w:t xml:space="preserve"> led </w:t>
            </w:r>
            <w:r w:rsidR="000E15B8" w:rsidRPr="009C7247">
              <w:rPr>
                <w:rFonts w:ascii="Arial Nova" w:hAnsi="Arial Nova"/>
                <w:sz w:val="22"/>
                <w:szCs w:val="22"/>
              </w:rPr>
              <w:t xml:space="preserve">parks constable service </w:t>
            </w:r>
            <w:r w:rsidR="009C7247" w:rsidRPr="009C7247">
              <w:rPr>
                <w:rFonts w:ascii="Arial Nova" w:hAnsi="Arial Nova"/>
                <w:sz w:val="22"/>
                <w:szCs w:val="22"/>
              </w:rPr>
              <w:t xml:space="preserve">as a key part of </w:t>
            </w:r>
            <w:r w:rsidR="00FF5434">
              <w:rPr>
                <w:rFonts w:ascii="Arial Nova" w:hAnsi="Arial Nova"/>
                <w:sz w:val="22"/>
                <w:szCs w:val="22"/>
              </w:rPr>
              <w:t xml:space="preserve">addressing this.  </w:t>
            </w:r>
            <w:r w:rsidR="00C51CB9">
              <w:rPr>
                <w:rFonts w:ascii="Arial Nova" w:hAnsi="Arial Nova"/>
                <w:sz w:val="22"/>
                <w:szCs w:val="22"/>
              </w:rPr>
              <w:t xml:space="preserve">This </w:t>
            </w:r>
            <w:r w:rsidR="00051282">
              <w:rPr>
                <w:rFonts w:ascii="Arial Nova" w:hAnsi="Arial Nova"/>
                <w:sz w:val="22"/>
                <w:szCs w:val="22"/>
              </w:rPr>
              <w:t>s</w:t>
            </w:r>
            <w:r w:rsidR="00C51CB9">
              <w:rPr>
                <w:rFonts w:ascii="Arial Nova" w:hAnsi="Arial Nova"/>
                <w:sz w:val="22"/>
                <w:szCs w:val="22"/>
              </w:rPr>
              <w:t xml:space="preserve">ervice would see the introduction of a dedicated </w:t>
            </w:r>
            <w:r w:rsidR="00051282">
              <w:rPr>
                <w:rFonts w:ascii="Arial Nova" w:hAnsi="Arial Nova"/>
                <w:sz w:val="22"/>
                <w:szCs w:val="22"/>
              </w:rPr>
              <w:t xml:space="preserve">uniformed police presence across agreed parks and open spaces </w:t>
            </w:r>
            <w:r w:rsidR="0033354C">
              <w:rPr>
                <w:rFonts w:ascii="Arial Nova" w:hAnsi="Arial Nova"/>
                <w:sz w:val="22"/>
                <w:szCs w:val="22"/>
              </w:rPr>
              <w:t xml:space="preserve">to ensure they are safe and welcoming.  He </w:t>
            </w:r>
            <w:r w:rsidR="00FF5434">
              <w:rPr>
                <w:rFonts w:ascii="Arial Nova" w:hAnsi="Arial Nova"/>
                <w:sz w:val="22"/>
                <w:szCs w:val="22"/>
              </w:rPr>
              <w:t xml:space="preserve">noted that several </w:t>
            </w:r>
            <w:r w:rsidR="009B20D8">
              <w:rPr>
                <w:rFonts w:ascii="Arial Nova" w:hAnsi="Arial Nova"/>
                <w:sz w:val="22"/>
                <w:szCs w:val="22"/>
              </w:rPr>
              <w:t>communities</w:t>
            </w:r>
            <w:r w:rsidR="0033354C">
              <w:rPr>
                <w:rFonts w:ascii="Arial Nova" w:hAnsi="Arial Nova"/>
                <w:sz w:val="22"/>
                <w:szCs w:val="22"/>
              </w:rPr>
              <w:t>, including in parished areas,</w:t>
            </w:r>
            <w:r w:rsidR="009B20D8">
              <w:rPr>
                <w:rFonts w:ascii="Arial Nova" w:hAnsi="Arial Nova"/>
                <w:sz w:val="22"/>
                <w:szCs w:val="22"/>
              </w:rPr>
              <w:t xml:space="preserve"> had introduced such a</w:t>
            </w:r>
            <w:r w:rsidR="002A3B68">
              <w:rPr>
                <w:rFonts w:ascii="Arial Nova" w:hAnsi="Arial Nova"/>
                <w:sz w:val="22"/>
                <w:szCs w:val="22"/>
              </w:rPr>
              <w:t xml:space="preserve"> </w:t>
            </w:r>
            <w:r w:rsidR="009B20D8">
              <w:rPr>
                <w:rFonts w:ascii="Arial Nova" w:hAnsi="Arial Nova"/>
                <w:sz w:val="22"/>
                <w:szCs w:val="22"/>
              </w:rPr>
              <w:t>service to some affect.</w:t>
            </w:r>
            <w:r w:rsidR="00D33034">
              <w:rPr>
                <w:rFonts w:ascii="Arial Nova" w:hAnsi="Arial Nova"/>
                <w:sz w:val="22"/>
                <w:szCs w:val="22"/>
              </w:rPr>
              <w:t xml:space="preserve">  A wide ranging discussion then took place on this proposal as well as crime and anti-social behaviour issues more generally</w:t>
            </w:r>
            <w:r w:rsidR="00060572">
              <w:rPr>
                <w:rFonts w:ascii="Arial Nova" w:hAnsi="Arial Nova"/>
                <w:sz w:val="22"/>
                <w:szCs w:val="22"/>
              </w:rPr>
              <w:t xml:space="preserve"> in the parish</w:t>
            </w:r>
            <w:r w:rsidR="00D33034">
              <w:rPr>
                <w:rFonts w:ascii="Arial Nova" w:hAnsi="Arial Nova"/>
                <w:sz w:val="22"/>
                <w:szCs w:val="22"/>
              </w:rPr>
              <w:t xml:space="preserve">.  </w:t>
            </w:r>
            <w:r w:rsidR="002A03B9" w:rsidRPr="004B61A8">
              <w:rPr>
                <w:rFonts w:ascii="Arial Nova" w:hAnsi="Arial Nova"/>
                <w:sz w:val="22"/>
                <w:szCs w:val="22"/>
              </w:rPr>
              <w:t xml:space="preserve">The Chairman thanked </w:t>
            </w:r>
            <w:r w:rsidR="00D33034">
              <w:rPr>
                <w:rFonts w:ascii="Arial Nova" w:hAnsi="Arial Nova"/>
                <w:sz w:val="22"/>
                <w:szCs w:val="22"/>
              </w:rPr>
              <w:t>Roy</w:t>
            </w:r>
            <w:r w:rsidR="00327A2E">
              <w:rPr>
                <w:rFonts w:ascii="Arial Nova" w:hAnsi="Arial Nova"/>
                <w:sz w:val="22"/>
                <w:szCs w:val="22"/>
              </w:rPr>
              <w:t xml:space="preserve"> </w:t>
            </w:r>
            <w:r w:rsidR="002A03B9" w:rsidRPr="004B61A8">
              <w:rPr>
                <w:rFonts w:ascii="Arial Nova" w:hAnsi="Arial Nova"/>
                <w:sz w:val="22"/>
                <w:szCs w:val="22"/>
              </w:rPr>
              <w:t xml:space="preserve">for </w:t>
            </w:r>
            <w:r w:rsidR="00327A2E">
              <w:rPr>
                <w:rFonts w:ascii="Arial Nova" w:hAnsi="Arial Nova"/>
                <w:sz w:val="22"/>
                <w:szCs w:val="22"/>
              </w:rPr>
              <w:t>his</w:t>
            </w:r>
            <w:r w:rsidR="002A03B9" w:rsidRPr="004B61A8">
              <w:rPr>
                <w:rFonts w:ascii="Arial Nova" w:hAnsi="Arial Nova"/>
                <w:sz w:val="22"/>
                <w:szCs w:val="22"/>
              </w:rPr>
              <w:t xml:space="preserve"> presentation</w:t>
            </w:r>
            <w:r w:rsidR="00327A2E">
              <w:rPr>
                <w:rFonts w:ascii="Arial Nova" w:hAnsi="Arial Nova"/>
                <w:sz w:val="22"/>
                <w:szCs w:val="22"/>
              </w:rPr>
              <w:t xml:space="preserve"> and that the proposal would be formally considered at a future meeting of the Full Council.</w:t>
            </w:r>
          </w:p>
          <w:p w14:paraId="0BC4DC73" w14:textId="32444886" w:rsidR="00DC3418" w:rsidRPr="004B61A8" w:rsidRDefault="00DC3418" w:rsidP="001C6D52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</w:tc>
      </w:tr>
      <w:tr w:rsidR="00867134" w:rsidRPr="004B61A8" w14:paraId="3E3E66DE" w14:textId="77777777" w:rsidTr="00426EC5">
        <w:trPr>
          <w:trHeight w:val="416"/>
        </w:trPr>
        <w:tc>
          <w:tcPr>
            <w:tcW w:w="1560" w:type="dxa"/>
          </w:tcPr>
          <w:p w14:paraId="412DF543" w14:textId="159C7EFA" w:rsidR="00867134" w:rsidRPr="004B61A8" w:rsidRDefault="00867134" w:rsidP="00867134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</w:t>
            </w:r>
            <w:r w:rsidR="00B27AEB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/</w:t>
            </w:r>
            <w:r w:rsidR="00A71740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15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5E3C9665" w14:textId="308EA9E7" w:rsidR="00867134" w:rsidRPr="004B61A8" w:rsidRDefault="00867134" w:rsidP="00867134">
            <w:pPr>
              <w:widowControl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Item </w:t>
            </w:r>
            <w:r w:rsidR="00A71740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15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: Apologies and Reasons for Absence</w:t>
            </w:r>
          </w:p>
          <w:p w14:paraId="55629BCC" w14:textId="77777777" w:rsidR="00867134" w:rsidRPr="004B61A8" w:rsidRDefault="00867134" w:rsidP="00867134">
            <w:pPr>
              <w:widowControl/>
              <w:jc w:val="both"/>
              <w:rPr>
                <w:rFonts w:ascii="Arial Nova" w:eastAsia="Arial Nova,Bold" w:hAnsi="Arial Nova" w:cs="Arial Nova,Bold"/>
                <w:b/>
                <w:sz w:val="22"/>
                <w:szCs w:val="22"/>
                <w:u w:val="single"/>
              </w:rPr>
            </w:pPr>
          </w:p>
          <w:p w14:paraId="42FFCBA8" w14:textId="575F037D" w:rsidR="0010792C" w:rsidRPr="004B61A8" w:rsidRDefault="00867134" w:rsidP="0010792C">
            <w:pPr>
              <w:widowControl/>
              <w:jc w:val="both"/>
              <w:rPr>
                <w:rFonts w:ascii="Arial Nova" w:eastAsia="Arial" w:hAnsi="Arial Nova" w:cs="Arial"/>
                <w:sz w:val="22"/>
                <w:szCs w:val="22"/>
              </w:rPr>
            </w:pPr>
            <w:r w:rsidRPr="004B61A8">
              <w:rPr>
                <w:rFonts w:ascii="Arial Nova" w:eastAsia="Arial" w:hAnsi="Arial Nova" w:cs="Arial"/>
                <w:sz w:val="22"/>
                <w:szCs w:val="22"/>
              </w:rPr>
              <w:t xml:space="preserve">The Clerk </w:t>
            </w:r>
            <w:r w:rsidR="000944E1" w:rsidRPr="004B61A8">
              <w:rPr>
                <w:rFonts w:ascii="Arial Nova" w:eastAsia="Arial" w:hAnsi="Arial Nova" w:cs="Arial"/>
                <w:sz w:val="22"/>
                <w:szCs w:val="22"/>
              </w:rPr>
              <w:t xml:space="preserve">reported that he had received </w:t>
            </w:r>
            <w:r w:rsidR="00547A37">
              <w:rPr>
                <w:rFonts w:ascii="Arial Nova" w:eastAsia="Arial" w:hAnsi="Arial Nova" w:cs="Arial"/>
                <w:sz w:val="22"/>
                <w:szCs w:val="22"/>
              </w:rPr>
              <w:t xml:space="preserve">one </w:t>
            </w:r>
            <w:r w:rsidR="00EE7BBB" w:rsidRPr="004B61A8">
              <w:rPr>
                <w:rFonts w:ascii="Arial Nova" w:eastAsia="Arial" w:hAnsi="Arial Nova" w:cs="Arial"/>
                <w:sz w:val="22"/>
                <w:szCs w:val="22"/>
              </w:rPr>
              <w:t xml:space="preserve">from Councillor </w:t>
            </w:r>
            <w:r w:rsidR="00A71740">
              <w:rPr>
                <w:rFonts w:ascii="Arial Nova" w:eastAsia="Arial Nova" w:hAnsi="Arial Nova" w:cs="Arial Nova"/>
                <w:sz w:val="22"/>
                <w:szCs w:val="22"/>
              </w:rPr>
              <w:t>Susan Davidson.</w:t>
            </w:r>
          </w:p>
          <w:p w14:paraId="7661AA1E" w14:textId="1BC83CAF" w:rsidR="000944E1" w:rsidRPr="004B61A8" w:rsidRDefault="000944E1" w:rsidP="0010792C">
            <w:pPr>
              <w:widowControl/>
              <w:jc w:val="both"/>
              <w:rPr>
                <w:rFonts w:ascii="Arial Nova" w:eastAsia="Arial" w:hAnsi="Arial Nova" w:cs="Arial"/>
                <w:sz w:val="22"/>
                <w:szCs w:val="22"/>
              </w:rPr>
            </w:pPr>
          </w:p>
          <w:p w14:paraId="71CA554B" w14:textId="52C97199" w:rsidR="000944E1" w:rsidRPr="004B61A8" w:rsidRDefault="000944E1" w:rsidP="00B717D8">
            <w:pPr>
              <w:widowControl/>
              <w:jc w:val="both"/>
              <w:rPr>
                <w:rFonts w:ascii="Arial Nova" w:eastAsia="Arial" w:hAnsi="Arial Nova" w:cs="Arial"/>
                <w:sz w:val="22"/>
                <w:szCs w:val="22"/>
              </w:rPr>
            </w:pPr>
            <w:r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 xml:space="preserve">Proposed by </w:t>
            </w:r>
            <w:r w:rsidRPr="009B0293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 xml:space="preserve">Councillor </w:t>
            </w:r>
            <w:r w:rsidR="009B0293" w:rsidRPr="009B0293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>Dr. John Bowden</w:t>
            </w:r>
            <w:r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 xml:space="preserve"> and seconded by Councillor </w:t>
            </w:r>
            <w:r w:rsidR="00B717D8"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>Victoria Bowden</w:t>
            </w:r>
            <w:r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 xml:space="preserve"> and </w:t>
            </w:r>
            <w:r w:rsidRPr="004B61A8">
              <w:rPr>
                <w:rFonts w:ascii="Arial Nova" w:eastAsiaTheme="minorHAnsi" w:hAnsi="Arial Nova" w:cs="Arial"/>
                <w:b/>
                <w:bCs/>
                <w:sz w:val="22"/>
                <w:szCs w:val="22"/>
                <w:lang w:eastAsia="en-US"/>
              </w:rPr>
              <w:t>RESOLVED:</w:t>
            </w:r>
            <w:r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 xml:space="preserve"> That the apolog</w:t>
            </w:r>
            <w:r w:rsidR="00A71740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>y</w:t>
            </w:r>
            <w:r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 xml:space="preserve"> and reason given for absence by </w:t>
            </w:r>
            <w:r w:rsidR="00B717D8" w:rsidRPr="004B61A8">
              <w:rPr>
                <w:rFonts w:ascii="Arial Nova" w:eastAsia="Arial" w:hAnsi="Arial Nova" w:cs="Arial"/>
                <w:sz w:val="22"/>
                <w:szCs w:val="22"/>
              </w:rPr>
              <w:t xml:space="preserve">Councillor </w:t>
            </w:r>
            <w:r w:rsidR="00A71740">
              <w:rPr>
                <w:rFonts w:ascii="Arial Nova" w:eastAsia="Arial Nova" w:hAnsi="Arial Nova" w:cs="Arial Nova"/>
                <w:sz w:val="22"/>
                <w:szCs w:val="22"/>
              </w:rPr>
              <w:t>Susan Davidson</w:t>
            </w:r>
            <w:r w:rsidR="00B717D8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Pr="004B61A8">
              <w:rPr>
                <w:rFonts w:ascii="Arial Nova" w:eastAsiaTheme="minorHAnsi" w:hAnsi="Arial Nova" w:cs="Arial"/>
                <w:sz w:val="22"/>
                <w:szCs w:val="22"/>
                <w:lang w:eastAsia="en-US"/>
              </w:rPr>
              <w:t>be approved.</w:t>
            </w:r>
          </w:p>
          <w:p w14:paraId="1B26E57B" w14:textId="71595AB6" w:rsidR="00867134" w:rsidRPr="004B61A8" w:rsidRDefault="000944E1" w:rsidP="000944E1">
            <w:pPr>
              <w:widowControl/>
              <w:jc w:val="right"/>
              <w:rPr>
                <w:rFonts w:ascii="Arial Nova" w:eastAsia="Arial Nova" w:hAnsi="Arial Nova" w:cs="Arial Nova"/>
                <w:bCs/>
                <w:i/>
                <w:iCs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bCs/>
                <w:i/>
                <w:iCs/>
                <w:sz w:val="22"/>
                <w:szCs w:val="22"/>
              </w:rPr>
              <w:t>(1</w:t>
            </w:r>
            <w:r w:rsidR="00A71740">
              <w:rPr>
                <w:rFonts w:ascii="Arial Nova" w:eastAsia="Arial Nova" w:hAnsi="Arial Nova" w:cs="Arial Nova"/>
                <w:bCs/>
                <w:i/>
                <w:iCs/>
                <w:sz w:val="22"/>
                <w:szCs w:val="22"/>
              </w:rPr>
              <w:t>3</w:t>
            </w:r>
            <w:r w:rsidRPr="004B61A8">
              <w:rPr>
                <w:rFonts w:ascii="Arial Nova" w:eastAsia="Arial Nova" w:hAnsi="Arial Nova" w:cs="Arial Nova"/>
                <w:bCs/>
                <w:i/>
                <w:iCs/>
                <w:sz w:val="22"/>
                <w:szCs w:val="22"/>
              </w:rPr>
              <w:t xml:space="preserve"> in favour)</w:t>
            </w:r>
          </w:p>
        </w:tc>
      </w:tr>
      <w:tr w:rsidR="00867134" w:rsidRPr="004B61A8" w14:paraId="73E72220" w14:textId="77777777" w:rsidTr="00426EC5">
        <w:trPr>
          <w:trHeight w:val="677"/>
        </w:trPr>
        <w:tc>
          <w:tcPr>
            <w:tcW w:w="1560" w:type="dxa"/>
          </w:tcPr>
          <w:p w14:paraId="63C5B890" w14:textId="698E3334" w:rsidR="00867134" w:rsidRPr="004B61A8" w:rsidRDefault="00867134" w:rsidP="00867134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lastRenderedPageBreak/>
              <w:t>202</w:t>
            </w:r>
            <w:r w:rsidR="00AB37AB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/</w:t>
            </w:r>
            <w:r w:rsidR="00A71740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16</w:t>
            </w:r>
            <w:r w:rsidR="00B27AEB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(FC)</w:t>
            </w:r>
          </w:p>
        </w:tc>
        <w:tc>
          <w:tcPr>
            <w:tcW w:w="9072" w:type="dxa"/>
          </w:tcPr>
          <w:p w14:paraId="33465C68" w14:textId="7C05E818" w:rsidR="00867134" w:rsidRPr="004B61A8" w:rsidRDefault="00867134" w:rsidP="00867134">
            <w:pPr>
              <w:widowControl/>
              <w:rPr>
                <w:rFonts w:ascii="Arial Nova" w:eastAsia="Arial Nova,Bold" w:hAnsi="Arial Nova" w:cs="Arial Nova,Bold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,Bold" w:hAnsi="Arial Nova" w:cs="Arial Nova,Bold"/>
                <w:b/>
                <w:sz w:val="22"/>
                <w:szCs w:val="22"/>
                <w:u w:val="single"/>
              </w:rPr>
              <w:t xml:space="preserve">Item </w:t>
            </w:r>
            <w:r w:rsidR="00A71740">
              <w:rPr>
                <w:rFonts w:ascii="Arial Nova" w:eastAsia="Arial Nova,Bold" w:hAnsi="Arial Nova" w:cs="Arial Nova,Bold"/>
                <w:b/>
                <w:sz w:val="22"/>
                <w:szCs w:val="22"/>
                <w:u w:val="single"/>
              </w:rPr>
              <w:t>11</w:t>
            </w:r>
            <w:r w:rsidR="004F6084">
              <w:rPr>
                <w:rFonts w:ascii="Arial Nova" w:eastAsia="Arial Nova,Bold" w:hAnsi="Arial Nova" w:cs="Arial Nova,Bold"/>
                <w:b/>
                <w:sz w:val="22"/>
                <w:szCs w:val="22"/>
                <w:u w:val="single"/>
              </w:rPr>
              <w:t>6</w:t>
            </w:r>
            <w:r w:rsidRPr="004B61A8">
              <w:rPr>
                <w:rFonts w:ascii="Arial Nova" w:eastAsia="Arial Nova,Bold" w:hAnsi="Arial Nova" w:cs="Arial Nova,Bold"/>
                <w:b/>
                <w:sz w:val="22"/>
                <w:szCs w:val="22"/>
                <w:u w:val="single"/>
              </w:rPr>
              <w:t>: Declarations of Interests</w:t>
            </w:r>
          </w:p>
          <w:p w14:paraId="664CA851" w14:textId="77777777" w:rsidR="008F326F" w:rsidRDefault="008F326F" w:rsidP="00DF1B07">
            <w:pPr>
              <w:pStyle w:val="ListParagraph"/>
              <w:spacing w:line="259" w:lineRule="auto"/>
              <w:ind w:left="0"/>
              <w:jc w:val="both"/>
              <w:rPr>
                <w:rFonts w:ascii="Arial Nova" w:hAnsi="Arial Nova"/>
                <w:sz w:val="22"/>
                <w:szCs w:val="22"/>
              </w:rPr>
            </w:pPr>
          </w:p>
          <w:p w14:paraId="0A1FB9A4" w14:textId="5BDE3AE8" w:rsidR="00E514E5" w:rsidRPr="004B61A8" w:rsidRDefault="008F326F" w:rsidP="00DF1B07">
            <w:pPr>
              <w:pStyle w:val="ListParagraph"/>
              <w:spacing w:line="259" w:lineRule="auto"/>
              <w:ind w:left="0"/>
              <w:jc w:val="both"/>
              <w:rPr>
                <w:rFonts w:ascii="Arial Nova" w:hAnsi="Arial Nova"/>
                <w:sz w:val="22"/>
                <w:szCs w:val="22"/>
              </w:rPr>
            </w:pPr>
            <w:r>
              <w:rPr>
                <w:rFonts w:ascii="Arial Nova" w:hAnsi="Arial Nova"/>
                <w:sz w:val="22"/>
                <w:szCs w:val="22"/>
              </w:rPr>
              <w:t xml:space="preserve">The Clerk stated that he </w:t>
            </w:r>
            <w:r w:rsidR="00F263F1">
              <w:rPr>
                <w:rFonts w:ascii="Arial Nova" w:hAnsi="Arial Nova"/>
                <w:sz w:val="22"/>
                <w:szCs w:val="22"/>
              </w:rPr>
              <w:t xml:space="preserve">had </w:t>
            </w:r>
            <w:r>
              <w:rPr>
                <w:rFonts w:ascii="Arial Nova" w:hAnsi="Arial Nova"/>
                <w:sz w:val="22"/>
                <w:szCs w:val="22"/>
              </w:rPr>
              <w:t xml:space="preserve">not received </w:t>
            </w:r>
            <w:r w:rsidR="004F6084">
              <w:rPr>
                <w:rFonts w:ascii="Arial Nova" w:hAnsi="Arial Nova"/>
                <w:sz w:val="22"/>
                <w:szCs w:val="22"/>
              </w:rPr>
              <w:t>any.</w:t>
            </w:r>
          </w:p>
          <w:p w14:paraId="37091E96" w14:textId="7F1956B1" w:rsidR="00DF1B07" w:rsidRPr="004B61A8" w:rsidRDefault="00DF1B07" w:rsidP="00DF1B07">
            <w:pPr>
              <w:pStyle w:val="ListParagraph"/>
              <w:spacing w:line="259" w:lineRule="auto"/>
              <w:ind w:left="0"/>
              <w:rPr>
                <w:rFonts w:ascii="Arial Nova" w:hAnsi="Arial Nova"/>
                <w:b/>
                <w:bCs/>
                <w:sz w:val="22"/>
                <w:szCs w:val="22"/>
              </w:rPr>
            </w:pPr>
          </w:p>
        </w:tc>
      </w:tr>
      <w:tr w:rsidR="00867134" w:rsidRPr="004B61A8" w14:paraId="5E4F471E" w14:textId="77777777" w:rsidTr="00426EC5">
        <w:trPr>
          <w:trHeight w:val="677"/>
        </w:trPr>
        <w:tc>
          <w:tcPr>
            <w:tcW w:w="1560" w:type="dxa"/>
          </w:tcPr>
          <w:p w14:paraId="05152A54" w14:textId="7DBD0EED" w:rsidR="00867134" w:rsidRPr="004B61A8" w:rsidRDefault="00867134" w:rsidP="00867134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</w:t>
            </w:r>
            <w:r w:rsidR="00AB37AB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/</w:t>
            </w:r>
            <w:r w:rsidR="004F6084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17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18058001" w14:textId="5F021D5A" w:rsidR="00867134" w:rsidRPr="004B61A8" w:rsidRDefault="00867134" w:rsidP="00867134">
            <w:pPr>
              <w:widowControl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Item </w:t>
            </w:r>
            <w:r w:rsidR="004F6084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17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: Exclusion of Press and Public</w:t>
            </w:r>
          </w:p>
          <w:p w14:paraId="260C75A4" w14:textId="77777777" w:rsidR="00867134" w:rsidRPr="004B61A8" w:rsidRDefault="00867134" w:rsidP="00867134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25BA4206" w14:textId="7FBCFD14" w:rsidR="00867134" w:rsidRPr="004B61A8" w:rsidRDefault="00C46A4F" w:rsidP="00867134">
            <w:pPr>
              <w:spacing w:line="259" w:lineRule="auto"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It w</w:t>
            </w:r>
            <w:r w:rsidR="00E514E5" w:rsidRPr="004B61A8">
              <w:rPr>
                <w:rFonts w:ascii="Arial Nova" w:eastAsia="Arial Nova" w:hAnsi="Arial Nova" w:cs="Arial Nova"/>
                <w:sz w:val="22"/>
                <w:szCs w:val="22"/>
              </w:rPr>
              <w:t>as considered that there were none.</w:t>
            </w:r>
          </w:p>
          <w:p w14:paraId="4709CECC" w14:textId="7708BFFD" w:rsidR="00867134" w:rsidRPr="004B61A8" w:rsidRDefault="00867134" w:rsidP="00867134">
            <w:pPr>
              <w:spacing w:line="259" w:lineRule="auto"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</w:tc>
      </w:tr>
      <w:tr w:rsidR="00867134" w:rsidRPr="004B61A8" w14:paraId="5AFCB3A2" w14:textId="77777777" w:rsidTr="00426EC5">
        <w:trPr>
          <w:trHeight w:val="677"/>
        </w:trPr>
        <w:tc>
          <w:tcPr>
            <w:tcW w:w="1560" w:type="dxa"/>
          </w:tcPr>
          <w:p w14:paraId="22683007" w14:textId="49762B38" w:rsidR="00867134" w:rsidRPr="004B61A8" w:rsidRDefault="00867134" w:rsidP="00867134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</w:t>
            </w:r>
            <w:r w:rsidR="008C2388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/</w:t>
            </w:r>
            <w:r w:rsidR="00134F10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18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12074620" w14:textId="10B868DE" w:rsidR="00867134" w:rsidRPr="004B61A8" w:rsidRDefault="00867134" w:rsidP="00867134">
            <w:pPr>
              <w:widowControl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Item </w:t>
            </w:r>
            <w:r w:rsidR="00134F10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18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: Public Participation Session</w:t>
            </w:r>
          </w:p>
          <w:p w14:paraId="54CB6C22" w14:textId="412EEDBF" w:rsidR="00867134" w:rsidRPr="004B61A8" w:rsidRDefault="00867134" w:rsidP="00867134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24E9EBD0" w14:textId="531691DE" w:rsidR="003D1E02" w:rsidRPr="004B61A8" w:rsidRDefault="00134F10" w:rsidP="003D1E02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There were no questions </w:t>
            </w:r>
            <w:r w:rsidR="00E63E29">
              <w:rPr>
                <w:rFonts w:ascii="Arial Nova" w:eastAsia="Arial Nova" w:hAnsi="Arial Nova" w:cs="Arial Nova"/>
                <w:sz w:val="22"/>
                <w:szCs w:val="22"/>
              </w:rPr>
              <w:t>raised.</w:t>
            </w:r>
          </w:p>
          <w:p w14:paraId="6AE47F83" w14:textId="6A2719D6" w:rsidR="00867134" w:rsidRPr="004B61A8" w:rsidRDefault="00867134" w:rsidP="00867134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</w:tc>
      </w:tr>
      <w:tr w:rsidR="00646211" w:rsidRPr="004B61A8" w14:paraId="2D97812A" w14:textId="77777777" w:rsidTr="00426EC5">
        <w:tc>
          <w:tcPr>
            <w:tcW w:w="1560" w:type="dxa"/>
          </w:tcPr>
          <w:p w14:paraId="0D77D687" w14:textId="0A337635" w:rsidR="00646211" w:rsidRPr="004B61A8" w:rsidRDefault="00646211" w:rsidP="00646211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2/</w:t>
            </w:r>
            <w:r w:rsidR="00252A20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</w:t>
            </w:r>
            <w:r w:rsidR="00E63E29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9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496DADA4" w14:textId="4D9B70EB" w:rsidR="00646211" w:rsidRPr="004B61A8" w:rsidRDefault="00646211" w:rsidP="00646211">
            <w:pPr>
              <w:widowControl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Item </w:t>
            </w:r>
            <w:r w:rsidR="00252A20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</w:t>
            </w:r>
            <w:r w:rsidR="00E63E29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9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: Council Minutes</w:t>
            </w:r>
          </w:p>
          <w:p w14:paraId="0FAB5A0D" w14:textId="77777777" w:rsidR="00646211" w:rsidRPr="004B61A8" w:rsidRDefault="00646211" w:rsidP="00646211">
            <w:pPr>
              <w:widowControl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</w:p>
          <w:p w14:paraId="5048A6CB" w14:textId="00F4AA0F" w:rsidR="00CC7A71" w:rsidRPr="004B61A8" w:rsidRDefault="00646211" w:rsidP="00F34FBC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These were considered.  </w:t>
            </w:r>
            <w:r w:rsidR="0005291C">
              <w:rPr>
                <w:rFonts w:ascii="Arial Nova" w:eastAsia="Arial Nova" w:hAnsi="Arial Nova" w:cs="Arial Nova"/>
                <w:sz w:val="22"/>
                <w:szCs w:val="22"/>
              </w:rPr>
              <w:t xml:space="preserve">The Clerk said that </w:t>
            </w:r>
            <w:r w:rsidR="00A94D12">
              <w:rPr>
                <w:rFonts w:ascii="Arial Nova" w:eastAsia="Arial Nova" w:hAnsi="Arial Nova" w:cs="Arial Nova"/>
                <w:sz w:val="22"/>
                <w:szCs w:val="22"/>
              </w:rPr>
              <w:t xml:space="preserve">his attention had been drawn to a couple of minor typographical errors </w:t>
            </w:r>
            <w:r w:rsidR="004F26D5">
              <w:rPr>
                <w:rFonts w:ascii="Arial Nova" w:eastAsia="Arial Nova" w:hAnsi="Arial Nova" w:cs="Arial Nova"/>
                <w:sz w:val="22"/>
                <w:szCs w:val="22"/>
              </w:rPr>
              <w:t xml:space="preserve">with the </w:t>
            </w:r>
            <w:r w:rsidR="00F263F1">
              <w:rPr>
                <w:rFonts w:ascii="Arial Nova" w:eastAsia="Arial Nova" w:hAnsi="Arial Nova" w:cs="Arial Nova"/>
                <w:sz w:val="22"/>
                <w:szCs w:val="22"/>
              </w:rPr>
              <w:t xml:space="preserve">draft </w:t>
            </w:r>
            <w:r w:rsidR="004F26D5">
              <w:rPr>
                <w:rFonts w:ascii="Arial Nova" w:eastAsia="Arial Nova" w:hAnsi="Arial Nova" w:cs="Arial Nova"/>
                <w:sz w:val="22"/>
                <w:szCs w:val="22"/>
              </w:rPr>
              <w:t>minutes</w:t>
            </w:r>
            <w:r w:rsidR="007349D9">
              <w:rPr>
                <w:rFonts w:ascii="Arial Nova" w:eastAsia="Arial Nova" w:hAnsi="Arial Nova" w:cs="Arial Nova"/>
                <w:sz w:val="22"/>
                <w:szCs w:val="22"/>
              </w:rPr>
              <w:t xml:space="preserve">.  </w:t>
            </w:r>
          </w:p>
          <w:p w14:paraId="2DB22E9B" w14:textId="37CC2489" w:rsidR="00646211" w:rsidRPr="004B61A8" w:rsidRDefault="00646211" w:rsidP="002A03B9">
            <w:pPr>
              <w:pStyle w:val="ListParagraph"/>
              <w:spacing w:line="259" w:lineRule="auto"/>
              <w:ind w:left="0"/>
              <w:jc w:val="both"/>
              <w:rPr>
                <w:rFonts w:ascii="Arial Nova" w:hAnsi="Arial Nova"/>
                <w:sz w:val="22"/>
                <w:szCs w:val="22"/>
              </w:rPr>
            </w:pPr>
          </w:p>
          <w:p w14:paraId="3593AABF" w14:textId="55D77A2B" w:rsidR="00646211" w:rsidRPr="004B61A8" w:rsidRDefault="00646211" w:rsidP="00DF1B07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Proposed by </w:t>
            </w:r>
            <w:r w:rsidRPr="0056514B">
              <w:rPr>
                <w:rFonts w:ascii="Arial Nova" w:eastAsia="Arial Nova" w:hAnsi="Arial Nova" w:cs="Arial Nova"/>
                <w:sz w:val="22"/>
                <w:szCs w:val="22"/>
              </w:rPr>
              <w:t xml:space="preserve">Councillor </w:t>
            </w:r>
            <w:r w:rsidR="00114BA0" w:rsidRPr="0056514B">
              <w:rPr>
                <w:rFonts w:ascii="Arial Nova" w:eastAsia="Arial Nova" w:hAnsi="Arial Nova" w:cs="Arial Nova"/>
                <w:sz w:val="22"/>
                <w:szCs w:val="22"/>
              </w:rPr>
              <w:t>Thomas Sturgess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and seconded by Councillor </w:t>
            </w:r>
            <w:r w:rsidR="00225A72" w:rsidRPr="00225A72">
              <w:rPr>
                <w:rFonts w:ascii="Arial Nova" w:eastAsia="Arial Nova" w:hAnsi="Arial Nova" w:cs="Arial Nova"/>
                <w:sz w:val="22"/>
                <w:szCs w:val="22"/>
              </w:rPr>
              <w:t>Michael Appleby</w:t>
            </w:r>
            <w:r w:rsidR="00DF1B07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and 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</w:rPr>
              <w:t>RESOLVED:</w:t>
            </w:r>
            <w:r w:rsidRPr="004B61A8">
              <w:rPr>
                <w:rFonts w:ascii="Arial Nova" w:eastAsia="Arial Nova" w:hAnsi="Arial Nova"/>
                <w:sz w:val="22"/>
                <w:szCs w:val="22"/>
              </w:rPr>
              <w:t xml:space="preserve"> That </w:t>
            </w:r>
            <w:r w:rsidR="00A23408">
              <w:rPr>
                <w:rFonts w:ascii="Arial Nova" w:eastAsia="Arial Nova" w:hAnsi="Arial Nova"/>
                <w:sz w:val="22"/>
                <w:szCs w:val="22"/>
              </w:rPr>
              <w:t xml:space="preserve">subject to the agreed </w:t>
            </w:r>
            <w:r w:rsidR="008840A3">
              <w:rPr>
                <w:rFonts w:ascii="Arial Nova" w:eastAsia="Arial Nova" w:hAnsi="Arial Nova"/>
                <w:sz w:val="22"/>
                <w:szCs w:val="22"/>
              </w:rPr>
              <w:t>mi</w:t>
            </w:r>
            <w:r w:rsidR="00C72DAC">
              <w:rPr>
                <w:rFonts w:ascii="Arial Nova" w:eastAsia="Arial Nova" w:hAnsi="Arial Nova"/>
                <w:sz w:val="22"/>
                <w:szCs w:val="22"/>
              </w:rPr>
              <w:t xml:space="preserve">nor </w:t>
            </w:r>
            <w:r w:rsidR="00A23408">
              <w:rPr>
                <w:rFonts w:ascii="Arial Nova" w:eastAsia="Arial Nova" w:hAnsi="Arial Nova"/>
                <w:sz w:val="22"/>
                <w:szCs w:val="22"/>
              </w:rPr>
              <w:t xml:space="preserve">amendments </w:t>
            </w:r>
            <w:r w:rsidR="00C72DAC">
              <w:rPr>
                <w:rFonts w:ascii="Arial Nova" w:eastAsia="Arial Nova" w:hAnsi="Arial Nova"/>
                <w:sz w:val="22"/>
                <w:szCs w:val="22"/>
              </w:rPr>
              <w:t xml:space="preserve">to the minutes </w:t>
            </w:r>
            <w:r w:rsidR="00A23408">
              <w:rPr>
                <w:rFonts w:ascii="Arial Nova" w:eastAsia="Arial Nova" w:hAnsi="Arial Nova"/>
                <w:sz w:val="22"/>
                <w:szCs w:val="22"/>
              </w:rPr>
              <w:t>being made</w:t>
            </w:r>
            <w:r w:rsidR="0000777E">
              <w:rPr>
                <w:rFonts w:ascii="Arial Nova" w:eastAsia="Arial Nova" w:hAnsi="Arial Nova"/>
                <w:sz w:val="22"/>
                <w:szCs w:val="22"/>
              </w:rPr>
              <w:t xml:space="preserve">, </w:t>
            </w:r>
            <w:r w:rsidR="00B82382">
              <w:rPr>
                <w:rFonts w:ascii="Arial Nova" w:eastAsia="Arial Nova" w:hAnsi="Arial Nova" w:cs="Arial Nova"/>
                <w:sz w:val="22"/>
                <w:szCs w:val="22"/>
              </w:rPr>
              <w:t>t</w:t>
            </w:r>
            <w:r w:rsidR="00DF1B07" w:rsidRPr="004B61A8">
              <w:rPr>
                <w:rFonts w:ascii="Arial Nova" w:eastAsia="Arial Nova" w:hAnsi="Arial Nova" w:cs="Arial Nova"/>
                <w:sz w:val="22"/>
                <w:szCs w:val="22"/>
              </w:rPr>
              <w:t>he minutes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of the Full Council Meeting held on </w:t>
            </w:r>
            <w:r w:rsidR="00FF3256">
              <w:rPr>
                <w:rFonts w:ascii="Arial Nova" w:eastAsia="Arial Nova" w:hAnsi="Arial Nova" w:cs="Arial Nova"/>
                <w:sz w:val="22"/>
                <w:szCs w:val="22"/>
              </w:rPr>
              <w:t>1</w:t>
            </w:r>
            <w:r w:rsidR="00DF1B07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FF3256">
              <w:rPr>
                <w:rFonts w:ascii="Arial Nova" w:eastAsia="Arial Nova" w:hAnsi="Arial Nova" w:cs="Arial Nova"/>
                <w:sz w:val="22"/>
                <w:szCs w:val="22"/>
              </w:rPr>
              <w:t>Dece</w:t>
            </w:r>
            <w:r w:rsidR="00DE5488" w:rsidRPr="004B61A8">
              <w:rPr>
                <w:rFonts w:ascii="Arial Nova" w:eastAsia="Arial Nova" w:hAnsi="Arial Nova" w:cs="Arial Nova"/>
                <w:sz w:val="22"/>
                <w:szCs w:val="22"/>
              </w:rPr>
              <w:t>mber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DF1B07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2022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be approved.</w:t>
            </w:r>
          </w:p>
          <w:p w14:paraId="4705338D" w14:textId="62585D6C" w:rsidR="00646211" w:rsidRPr="004B61A8" w:rsidRDefault="00646211" w:rsidP="00A01046">
            <w:pPr>
              <w:widowControl/>
              <w:jc w:val="right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"/>
                <w:i/>
                <w:sz w:val="22"/>
                <w:szCs w:val="22"/>
              </w:rPr>
              <w:t>(</w:t>
            </w:r>
            <w:r w:rsidR="00DF1B07" w:rsidRPr="004B61A8">
              <w:rPr>
                <w:rFonts w:ascii="Arial Nova" w:eastAsia="Arial Nova" w:hAnsi="Arial Nova" w:cs="Arial"/>
                <w:i/>
                <w:sz w:val="22"/>
                <w:szCs w:val="22"/>
              </w:rPr>
              <w:t>1</w:t>
            </w:r>
            <w:r w:rsidR="00E63E29">
              <w:rPr>
                <w:rFonts w:ascii="Arial Nova" w:eastAsia="Arial Nova" w:hAnsi="Arial Nova" w:cs="Arial"/>
                <w:i/>
                <w:sz w:val="22"/>
                <w:szCs w:val="22"/>
              </w:rPr>
              <w:t>3</w:t>
            </w:r>
            <w:r w:rsidR="00DF1B07" w:rsidRPr="004B61A8">
              <w:rPr>
                <w:rFonts w:ascii="Arial Nova" w:eastAsia="Arial Nova" w:hAnsi="Arial Nova" w:cs="Arial"/>
                <w:i/>
                <w:sz w:val="22"/>
                <w:szCs w:val="22"/>
              </w:rPr>
              <w:t xml:space="preserve"> </w:t>
            </w:r>
            <w:r w:rsidRPr="004B61A8">
              <w:rPr>
                <w:rFonts w:ascii="Arial Nova" w:eastAsia="Arial Nova" w:hAnsi="Arial Nova" w:cs="Arial"/>
                <w:i/>
                <w:sz w:val="22"/>
                <w:szCs w:val="22"/>
              </w:rPr>
              <w:t>in favour)</w:t>
            </w:r>
          </w:p>
        </w:tc>
      </w:tr>
      <w:tr w:rsidR="00646211" w:rsidRPr="004B61A8" w14:paraId="24C49EAB" w14:textId="77777777" w:rsidTr="00426EC5">
        <w:tc>
          <w:tcPr>
            <w:tcW w:w="1560" w:type="dxa"/>
          </w:tcPr>
          <w:p w14:paraId="2842F30A" w14:textId="219B4916" w:rsidR="00646211" w:rsidRPr="004B61A8" w:rsidRDefault="00646211" w:rsidP="00646211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2/</w:t>
            </w:r>
            <w:r w:rsidR="00DE5488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</w:t>
            </w:r>
            <w:r w:rsidR="00FF3256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2B7284C0" w14:textId="58AAF560" w:rsidR="00646211" w:rsidRPr="004B61A8" w:rsidRDefault="00646211" w:rsidP="00646211">
            <w:pPr>
              <w:widowControl/>
              <w:jc w:val="both"/>
              <w:rPr>
                <w:rFonts w:ascii="Arial Nova" w:eastAsia="Arial Nova" w:hAnsi="Arial Nova" w:cs="Arial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"/>
                <w:b/>
                <w:sz w:val="22"/>
                <w:szCs w:val="22"/>
                <w:u w:val="single"/>
              </w:rPr>
              <w:t xml:space="preserve">Item </w:t>
            </w:r>
            <w:r w:rsidR="00DE5488" w:rsidRPr="004B61A8">
              <w:rPr>
                <w:rFonts w:ascii="Arial Nova" w:eastAsia="Arial Nova" w:hAnsi="Arial Nova" w:cs="Arial"/>
                <w:b/>
                <w:sz w:val="22"/>
                <w:szCs w:val="22"/>
                <w:u w:val="single"/>
              </w:rPr>
              <w:t>1</w:t>
            </w:r>
            <w:r w:rsidR="00FF3256">
              <w:rPr>
                <w:rFonts w:ascii="Arial Nova" w:eastAsia="Arial Nova" w:hAnsi="Arial Nova" w:cs="Arial"/>
                <w:b/>
                <w:sz w:val="22"/>
                <w:szCs w:val="22"/>
                <w:u w:val="single"/>
              </w:rPr>
              <w:t>20</w:t>
            </w:r>
            <w:r w:rsidRPr="004B61A8">
              <w:rPr>
                <w:rFonts w:ascii="Arial Nova" w:eastAsia="Arial Nova" w:hAnsi="Arial Nova" w:cs="Arial"/>
                <w:b/>
                <w:sz w:val="22"/>
                <w:szCs w:val="22"/>
                <w:u w:val="single"/>
              </w:rPr>
              <w:t>: Environmental Planning Committee</w:t>
            </w:r>
          </w:p>
          <w:p w14:paraId="635B837A" w14:textId="77777777" w:rsidR="00646211" w:rsidRPr="004B61A8" w:rsidRDefault="00646211" w:rsidP="00646211">
            <w:pPr>
              <w:widowControl/>
              <w:jc w:val="both"/>
              <w:rPr>
                <w:rFonts w:ascii="Arial Nova" w:eastAsia="Arial Nova" w:hAnsi="Arial Nova" w:cs="Arial"/>
                <w:sz w:val="22"/>
                <w:szCs w:val="22"/>
              </w:rPr>
            </w:pPr>
          </w:p>
          <w:p w14:paraId="5FE70428" w14:textId="7BAE5C25" w:rsidR="00646211" w:rsidRPr="004B61A8" w:rsidRDefault="00646211" w:rsidP="00646211">
            <w:pPr>
              <w:jc w:val="both"/>
              <w:rPr>
                <w:rFonts w:ascii="Arial Nova" w:eastAsia="Arial" w:hAnsi="Arial Nova" w:cs="Arial"/>
                <w:sz w:val="22"/>
                <w:szCs w:val="22"/>
              </w:rPr>
            </w:pPr>
            <w:r w:rsidRPr="004B61A8">
              <w:rPr>
                <w:rFonts w:ascii="Arial Nova" w:eastAsia="Arial" w:hAnsi="Arial Nova" w:cs="Arial"/>
                <w:sz w:val="22"/>
                <w:szCs w:val="22"/>
              </w:rPr>
              <w:t>These were considered.</w:t>
            </w:r>
          </w:p>
          <w:p w14:paraId="21F68831" w14:textId="7724E04E" w:rsidR="00646211" w:rsidRPr="004B61A8" w:rsidRDefault="00646211" w:rsidP="00646211">
            <w:pPr>
              <w:pStyle w:val="ListParagraph"/>
              <w:ind w:left="1440"/>
              <w:jc w:val="center"/>
              <w:rPr>
                <w:rFonts w:ascii="Arial Nova" w:eastAsia="Arial Nova" w:hAnsi="Arial Nova"/>
                <w:i/>
                <w:sz w:val="22"/>
                <w:szCs w:val="22"/>
              </w:rPr>
            </w:pPr>
          </w:p>
          <w:p w14:paraId="79DE2E62" w14:textId="0A077FFD" w:rsidR="00646211" w:rsidRPr="00FF3256" w:rsidRDefault="00646211" w:rsidP="00FF3256">
            <w:pPr>
              <w:jc w:val="both"/>
              <w:rPr>
                <w:rFonts w:ascii="Arial Nova" w:eastAsia="Arial Nova" w:hAnsi="Arial Nova"/>
                <w:sz w:val="22"/>
                <w:szCs w:val="22"/>
              </w:rPr>
            </w:pPr>
            <w:r w:rsidRPr="00FF3256">
              <w:rPr>
                <w:rFonts w:ascii="Arial Nova" w:eastAsia="Arial Nova" w:hAnsi="Arial Nova"/>
                <w:sz w:val="22"/>
                <w:szCs w:val="22"/>
              </w:rPr>
              <w:t xml:space="preserve">Proposed by </w:t>
            </w:r>
            <w:r w:rsidRPr="00B2095B">
              <w:rPr>
                <w:rFonts w:ascii="Arial Nova" w:eastAsia="Arial Nova" w:hAnsi="Arial Nova"/>
                <w:sz w:val="22"/>
                <w:szCs w:val="22"/>
              </w:rPr>
              <w:t xml:space="preserve">Councillor </w:t>
            </w:r>
            <w:r w:rsidR="00424366" w:rsidRPr="00B2095B">
              <w:rPr>
                <w:rFonts w:ascii="Arial Nova" w:eastAsia="Arial Nova" w:hAnsi="Arial Nova"/>
                <w:sz w:val="22"/>
                <w:szCs w:val="22"/>
              </w:rPr>
              <w:t>Michael Gethin</w:t>
            </w:r>
            <w:r w:rsidRPr="00FF3256">
              <w:rPr>
                <w:rFonts w:ascii="Arial Nova" w:eastAsia="Arial Nova" w:hAnsi="Arial Nova"/>
                <w:sz w:val="22"/>
                <w:szCs w:val="22"/>
              </w:rPr>
              <w:t xml:space="preserve"> and seconded by </w:t>
            </w:r>
            <w:r w:rsidRPr="00B2095B">
              <w:rPr>
                <w:rFonts w:ascii="Arial Nova" w:eastAsia="Arial Nova" w:hAnsi="Arial Nova"/>
                <w:sz w:val="22"/>
                <w:szCs w:val="22"/>
              </w:rPr>
              <w:t xml:space="preserve">Councillor </w:t>
            </w:r>
            <w:r w:rsidR="003248A8" w:rsidRPr="00B2095B">
              <w:rPr>
                <w:rFonts w:ascii="Arial Nova" w:eastAsia="Arial Nova" w:hAnsi="Arial Nova"/>
                <w:sz w:val="22"/>
                <w:szCs w:val="22"/>
              </w:rPr>
              <w:t>Denise Fearnley</w:t>
            </w:r>
            <w:r w:rsidRPr="00FF3256">
              <w:rPr>
                <w:rFonts w:ascii="Arial Nova" w:eastAsia="Arial Nova" w:hAnsi="Arial Nova"/>
                <w:sz w:val="22"/>
                <w:szCs w:val="22"/>
              </w:rPr>
              <w:t xml:space="preserve"> and </w:t>
            </w:r>
            <w:r w:rsidRPr="00FF3256">
              <w:rPr>
                <w:rFonts w:ascii="Arial Nova" w:eastAsia="Arial Nova" w:hAnsi="Arial Nova"/>
                <w:b/>
                <w:sz w:val="22"/>
                <w:szCs w:val="22"/>
              </w:rPr>
              <w:t>RESOLVED:</w:t>
            </w:r>
            <w:r w:rsidRPr="00FF3256">
              <w:rPr>
                <w:rFonts w:ascii="Arial Nova" w:eastAsia="Arial Nova" w:hAnsi="Arial Nova"/>
                <w:sz w:val="22"/>
                <w:szCs w:val="22"/>
              </w:rPr>
              <w:t xml:space="preserve"> That the </w:t>
            </w:r>
            <w:r w:rsidR="003248A8" w:rsidRPr="00FF3256">
              <w:rPr>
                <w:rFonts w:ascii="Arial Nova" w:eastAsia="Arial Nova" w:hAnsi="Arial Nova"/>
                <w:sz w:val="22"/>
                <w:szCs w:val="22"/>
              </w:rPr>
              <w:t>minutes</w:t>
            </w:r>
            <w:r w:rsidRPr="00FF3256">
              <w:rPr>
                <w:rFonts w:ascii="Arial Nova" w:eastAsia="Arial Nova" w:hAnsi="Arial Nova"/>
                <w:sz w:val="22"/>
                <w:szCs w:val="22"/>
              </w:rPr>
              <w:t xml:space="preserve"> of the Environmental Planning </w:t>
            </w:r>
            <w:r w:rsidR="003248A8" w:rsidRPr="00FF3256">
              <w:rPr>
                <w:rFonts w:ascii="Arial Nova" w:eastAsia="Arial Nova" w:hAnsi="Arial Nova"/>
                <w:sz w:val="22"/>
                <w:szCs w:val="22"/>
              </w:rPr>
              <w:t xml:space="preserve">Committee </w:t>
            </w:r>
            <w:r w:rsidRPr="00FF3256">
              <w:rPr>
                <w:rFonts w:ascii="Arial Nova" w:eastAsia="Arial Nova" w:hAnsi="Arial Nova"/>
                <w:sz w:val="22"/>
                <w:szCs w:val="22"/>
              </w:rPr>
              <w:t xml:space="preserve">meeting held on </w:t>
            </w:r>
            <w:r w:rsidR="00AE1BEF">
              <w:rPr>
                <w:rFonts w:ascii="Arial Nova" w:eastAsia="Arial Nova" w:hAnsi="Arial Nova"/>
                <w:sz w:val="22"/>
                <w:szCs w:val="22"/>
              </w:rPr>
              <w:t>1st</w:t>
            </w:r>
            <w:r w:rsidR="003248A8" w:rsidRPr="00FF3256">
              <w:rPr>
                <w:rFonts w:ascii="Arial Nova" w:eastAsia="Arial Nova" w:hAnsi="Arial Nova"/>
                <w:sz w:val="22"/>
                <w:szCs w:val="22"/>
              </w:rPr>
              <w:t xml:space="preserve"> </w:t>
            </w:r>
            <w:r w:rsidR="00AE1BEF">
              <w:rPr>
                <w:rFonts w:ascii="Arial Nova" w:eastAsia="Arial Nova" w:hAnsi="Arial Nova"/>
                <w:sz w:val="22"/>
                <w:szCs w:val="22"/>
              </w:rPr>
              <w:t>Dec</w:t>
            </w:r>
            <w:r w:rsidR="00926C94" w:rsidRPr="00FF3256">
              <w:rPr>
                <w:rFonts w:ascii="Arial Nova" w:eastAsia="Arial Nova" w:hAnsi="Arial Nova"/>
                <w:sz w:val="22"/>
                <w:szCs w:val="22"/>
              </w:rPr>
              <w:t>em</w:t>
            </w:r>
            <w:r w:rsidR="003248A8" w:rsidRPr="00FF3256">
              <w:rPr>
                <w:rFonts w:ascii="Arial Nova" w:eastAsia="Arial Nova" w:hAnsi="Arial Nova"/>
                <w:sz w:val="22"/>
                <w:szCs w:val="22"/>
              </w:rPr>
              <w:t>ber</w:t>
            </w:r>
            <w:r w:rsidRPr="00FF3256">
              <w:rPr>
                <w:rFonts w:ascii="Arial Nova" w:eastAsia="Arial Nova" w:hAnsi="Arial Nova"/>
                <w:sz w:val="22"/>
                <w:szCs w:val="22"/>
              </w:rPr>
              <w:t xml:space="preserve"> 2022 be </w:t>
            </w:r>
            <w:r w:rsidR="003248A8" w:rsidRPr="00FF3256">
              <w:rPr>
                <w:rFonts w:ascii="Arial Nova" w:eastAsia="Arial Nova" w:hAnsi="Arial Nova"/>
                <w:sz w:val="22"/>
                <w:szCs w:val="22"/>
              </w:rPr>
              <w:t>approved</w:t>
            </w:r>
            <w:r w:rsidRPr="00FF3256">
              <w:rPr>
                <w:rFonts w:ascii="Arial Nova" w:eastAsia="Arial Nova" w:hAnsi="Arial Nova"/>
                <w:sz w:val="22"/>
                <w:szCs w:val="22"/>
              </w:rPr>
              <w:t>.</w:t>
            </w:r>
          </w:p>
          <w:p w14:paraId="469E08F3" w14:textId="514BFA90" w:rsidR="00646211" w:rsidRPr="004B61A8" w:rsidRDefault="003248A8" w:rsidP="00646211">
            <w:pPr>
              <w:pStyle w:val="ListParagraph"/>
              <w:jc w:val="right"/>
              <w:rPr>
                <w:rFonts w:ascii="Arial Nova" w:eastAsia="Arial Nova" w:hAnsi="Arial Nova"/>
                <w:i/>
                <w:sz w:val="22"/>
                <w:szCs w:val="22"/>
              </w:rPr>
            </w:pP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>(1</w:t>
            </w:r>
            <w:r w:rsidR="00112A5F">
              <w:rPr>
                <w:rFonts w:ascii="Arial Nova" w:eastAsia="Arial Nova" w:hAnsi="Arial Nova"/>
                <w:i/>
                <w:sz w:val="22"/>
                <w:szCs w:val="22"/>
              </w:rPr>
              <w:t xml:space="preserve">3 </w:t>
            </w:r>
            <w:r w:rsidR="00646211" w:rsidRPr="004B61A8">
              <w:rPr>
                <w:rFonts w:ascii="Arial Nova" w:eastAsia="Arial Nova" w:hAnsi="Arial Nova"/>
                <w:i/>
                <w:sz w:val="22"/>
                <w:szCs w:val="22"/>
              </w:rPr>
              <w:t>in favour)</w:t>
            </w:r>
          </w:p>
          <w:p w14:paraId="6500FF5A" w14:textId="77777777" w:rsidR="00112A5F" w:rsidRDefault="00112A5F" w:rsidP="006A4BA7">
            <w:pPr>
              <w:jc w:val="both"/>
              <w:rPr>
                <w:rFonts w:ascii="Arial Nova" w:eastAsia="Arial" w:hAnsi="Arial Nova"/>
                <w:sz w:val="22"/>
                <w:szCs w:val="22"/>
              </w:rPr>
            </w:pPr>
          </w:p>
          <w:p w14:paraId="3C9ADA9B" w14:textId="464EDDE3" w:rsidR="00C92573" w:rsidRPr="007B0B5A" w:rsidRDefault="006A4BA7" w:rsidP="007B0B5A">
            <w:pPr>
              <w:jc w:val="both"/>
              <w:rPr>
                <w:rFonts w:ascii="Arial Nova" w:eastAsia="Arial" w:hAnsi="Arial Nova"/>
                <w:sz w:val="22"/>
                <w:szCs w:val="22"/>
              </w:rPr>
            </w:pPr>
            <w:r w:rsidRPr="004B61A8">
              <w:rPr>
                <w:rFonts w:ascii="Arial Nova" w:eastAsia="Arial" w:hAnsi="Arial Nova"/>
                <w:sz w:val="22"/>
                <w:szCs w:val="22"/>
              </w:rPr>
              <w:t>Councillor Tim Whitaker</w:t>
            </w:r>
            <w:r w:rsidR="00D45CAF">
              <w:rPr>
                <w:rFonts w:ascii="Arial Nova" w:eastAsia="Arial" w:hAnsi="Arial Nova"/>
                <w:sz w:val="22"/>
                <w:szCs w:val="22"/>
              </w:rPr>
              <w:t xml:space="preserve">, Chairman </w:t>
            </w:r>
            <w:r w:rsidRPr="004B61A8">
              <w:rPr>
                <w:rFonts w:ascii="Arial Nova" w:eastAsia="Arial" w:hAnsi="Arial Nova"/>
                <w:sz w:val="22"/>
                <w:szCs w:val="22"/>
              </w:rPr>
              <w:t xml:space="preserve">of the </w:t>
            </w:r>
            <w:r w:rsidR="009B5900" w:rsidRPr="004B61A8">
              <w:rPr>
                <w:rFonts w:ascii="Arial Nova" w:eastAsia="Arial" w:hAnsi="Arial Nova"/>
                <w:sz w:val="22"/>
                <w:szCs w:val="22"/>
              </w:rPr>
              <w:t>Environmental Planning Committee</w:t>
            </w:r>
            <w:r w:rsidR="00D45CAF">
              <w:rPr>
                <w:rFonts w:ascii="Arial Nova" w:eastAsia="Arial" w:hAnsi="Arial Nova"/>
                <w:sz w:val="22"/>
                <w:szCs w:val="22"/>
              </w:rPr>
              <w:t xml:space="preserve">, gave a verbal report </w:t>
            </w:r>
            <w:r w:rsidR="00D82409">
              <w:rPr>
                <w:rFonts w:ascii="Arial Nova" w:eastAsia="Arial" w:hAnsi="Arial Nova"/>
                <w:sz w:val="22"/>
                <w:szCs w:val="22"/>
              </w:rPr>
              <w:t>on the key outcomes and matters of discuss</w:t>
            </w:r>
            <w:r w:rsidR="0000777E">
              <w:rPr>
                <w:rFonts w:ascii="Arial Nova" w:eastAsia="Arial" w:hAnsi="Arial Nova"/>
                <w:sz w:val="22"/>
                <w:szCs w:val="22"/>
              </w:rPr>
              <w:t>ion</w:t>
            </w:r>
            <w:r w:rsidR="00D82409">
              <w:rPr>
                <w:rFonts w:ascii="Arial Nova" w:eastAsia="Arial" w:hAnsi="Arial Nova"/>
                <w:sz w:val="22"/>
                <w:szCs w:val="22"/>
              </w:rPr>
              <w:t xml:space="preserve"> </w:t>
            </w:r>
            <w:r w:rsidR="0000777E">
              <w:rPr>
                <w:rFonts w:ascii="Arial Nova" w:eastAsia="Arial" w:hAnsi="Arial Nova"/>
                <w:sz w:val="22"/>
                <w:szCs w:val="22"/>
              </w:rPr>
              <w:t>from</w:t>
            </w:r>
            <w:r w:rsidR="00D82409">
              <w:rPr>
                <w:rFonts w:ascii="Arial Nova" w:eastAsia="Arial" w:hAnsi="Arial Nova"/>
                <w:sz w:val="22"/>
                <w:szCs w:val="22"/>
              </w:rPr>
              <w:t xml:space="preserve"> the most recent of the </w:t>
            </w:r>
            <w:r w:rsidR="00E56730">
              <w:rPr>
                <w:rFonts w:ascii="Arial Nova" w:eastAsia="Arial" w:hAnsi="Arial Nova"/>
                <w:sz w:val="22"/>
                <w:szCs w:val="22"/>
              </w:rPr>
              <w:t xml:space="preserve">Environmental Planning </w:t>
            </w:r>
            <w:r w:rsidR="00D82409">
              <w:rPr>
                <w:rFonts w:ascii="Arial Nova" w:eastAsia="Arial" w:hAnsi="Arial Nova"/>
                <w:sz w:val="22"/>
                <w:szCs w:val="22"/>
              </w:rPr>
              <w:t>Committee</w:t>
            </w:r>
            <w:r w:rsidR="009B5900" w:rsidRPr="004B61A8">
              <w:rPr>
                <w:rFonts w:ascii="Arial Nova" w:eastAsia="Arial" w:hAnsi="Arial Nova"/>
                <w:sz w:val="22"/>
                <w:szCs w:val="22"/>
              </w:rPr>
              <w:t xml:space="preserve"> which took place immediately before th</w:t>
            </w:r>
            <w:r w:rsidR="009C4750" w:rsidRPr="004B61A8">
              <w:rPr>
                <w:rFonts w:ascii="Arial Nova" w:eastAsia="Arial" w:hAnsi="Arial Nova"/>
                <w:sz w:val="22"/>
                <w:szCs w:val="22"/>
              </w:rPr>
              <w:t>e Full Council meeting</w:t>
            </w:r>
          </w:p>
          <w:p w14:paraId="321683A2" w14:textId="719D5A37" w:rsidR="00EC5930" w:rsidRPr="004B61A8" w:rsidRDefault="00EC5930" w:rsidP="009722D7">
            <w:pPr>
              <w:rPr>
                <w:rFonts w:ascii="Arial Nova" w:eastAsia="Arial Nova" w:hAnsi="Arial Nova"/>
                <w:i/>
                <w:sz w:val="22"/>
                <w:szCs w:val="22"/>
              </w:rPr>
            </w:pPr>
          </w:p>
        </w:tc>
      </w:tr>
      <w:tr w:rsidR="00646211" w:rsidRPr="004B61A8" w14:paraId="7D7D5974" w14:textId="77777777" w:rsidTr="00426EC5">
        <w:tc>
          <w:tcPr>
            <w:tcW w:w="1560" w:type="dxa"/>
          </w:tcPr>
          <w:p w14:paraId="2607BE2B" w14:textId="34CDDE08" w:rsidR="00646211" w:rsidRPr="004B61A8" w:rsidRDefault="00646211" w:rsidP="00646211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2/</w:t>
            </w:r>
            <w:r w:rsidR="0096144E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2</w:t>
            </w:r>
            <w:r w:rsidR="007B0B5A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12174C5E" w14:textId="18954692" w:rsidR="00646211" w:rsidRPr="004B61A8" w:rsidRDefault="00646211" w:rsidP="00646211">
            <w:pPr>
              <w:widowControl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Item </w:t>
            </w:r>
            <w:r w:rsidR="00AB7AE2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2</w:t>
            </w:r>
            <w:r w:rsidR="007B0B5A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: Finance and Premises Committee Minutes</w:t>
            </w:r>
          </w:p>
          <w:p w14:paraId="22D97656" w14:textId="77777777" w:rsidR="00646211" w:rsidRPr="004B61A8" w:rsidRDefault="00646211" w:rsidP="00646211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53F6A54A" w14:textId="56A65515" w:rsidR="000031DE" w:rsidRPr="00E36B16" w:rsidRDefault="00646211" w:rsidP="000031DE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The</w:t>
            </w:r>
            <w:r w:rsidR="003248A8"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se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were </w:t>
            </w:r>
            <w:r w:rsidR="00344232">
              <w:rPr>
                <w:rFonts w:ascii="Arial Nova" w:eastAsia="Arial Nova" w:hAnsi="Arial Nova" w:cs="Arial Nova"/>
                <w:sz w:val="22"/>
                <w:szCs w:val="22"/>
              </w:rPr>
              <w:t>considered</w:t>
            </w:r>
            <w:r w:rsidR="007F7CA9">
              <w:rPr>
                <w:rFonts w:ascii="Arial Nova" w:eastAsia="Arial Nova" w:hAnsi="Arial Nova"/>
                <w:sz w:val="22"/>
                <w:szCs w:val="22"/>
              </w:rPr>
              <w:t xml:space="preserve">.  </w:t>
            </w:r>
            <w:r w:rsidR="000031DE" w:rsidRPr="00E36B16">
              <w:rPr>
                <w:rFonts w:ascii="Arial Nova" w:eastAsia="Arial Nova" w:hAnsi="Arial Nova"/>
                <w:sz w:val="22"/>
                <w:szCs w:val="22"/>
              </w:rPr>
              <w:t xml:space="preserve">Councillor David Ogle drew attention to a </w:t>
            </w:r>
            <w:r w:rsidR="00637FE3">
              <w:rPr>
                <w:rFonts w:ascii="Arial Nova" w:eastAsia="Arial Nova" w:hAnsi="Arial Nova"/>
                <w:sz w:val="22"/>
                <w:szCs w:val="22"/>
              </w:rPr>
              <w:t xml:space="preserve">factual </w:t>
            </w:r>
            <w:r w:rsidR="000031DE" w:rsidRPr="00E36B16">
              <w:rPr>
                <w:rFonts w:ascii="Arial Nova" w:eastAsia="Arial Nova" w:hAnsi="Arial Nova"/>
                <w:sz w:val="22"/>
                <w:szCs w:val="22"/>
              </w:rPr>
              <w:t xml:space="preserve">error in the </w:t>
            </w:r>
            <w:r w:rsidR="00124089">
              <w:rPr>
                <w:rFonts w:ascii="Arial Nova" w:eastAsia="Arial Nova" w:hAnsi="Arial Nova"/>
                <w:sz w:val="22"/>
                <w:szCs w:val="22"/>
              </w:rPr>
              <w:t xml:space="preserve">draft </w:t>
            </w:r>
            <w:r w:rsidR="000031DE" w:rsidRPr="00E36B16">
              <w:rPr>
                <w:rFonts w:ascii="Arial Nova" w:eastAsia="Arial Nova" w:hAnsi="Arial Nova"/>
                <w:sz w:val="22"/>
                <w:szCs w:val="22"/>
              </w:rPr>
              <w:t xml:space="preserve">minutes concerning </w:t>
            </w:r>
            <w:r w:rsidR="001F77D5" w:rsidRPr="00E36B16">
              <w:rPr>
                <w:rFonts w:ascii="Arial Nova" w:eastAsia="Arial Nova" w:hAnsi="Arial Nova"/>
                <w:sz w:val="22"/>
                <w:szCs w:val="22"/>
              </w:rPr>
              <w:t xml:space="preserve">item </w:t>
            </w:r>
            <w:r w:rsidR="00F37660" w:rsidRPr="00E36B16">
              <w:rPr>
                <w:rFonts w:ascii="Arial Nova" w:eastAsia="Arial Nova" w:hAnsi="Arial Nova"/>
                <w:sz w:val="22"/>
                <w:szCs w:val="22"/>
              </w:rPr>
              <w:t>61</w:t>
            </w:r>
            <w:r w:rsidR="000031DE" w:rsidRPr="00E36B16">
              <w:rPr>
                <w:rFonts w:ascii="Arial Nova" w:eastAsia="Arial Nova" w:hAnsi="Arial Nova"/>
                <w:sz w:val="22"/>
                <w:szCs w:val="22"/>
              </w:rPr>
              <w:t xml:space="preserve">, </w:t>
            </w:r>
            <w:r w:rsidR="00F56934" w:rsidRPr="00E36B16">
              <w:rPr>
                <w:rFonts w:ascii="Arial Nova" w:eastAsia="Arial Nova" w:hAnsi="Arial Nova"/>
                <w:sz w:val="22"/>
                <w:szCs w:val="22"/>
              </w:rPr>
              <w:t xml:space="preserve">stating that </w:t>
            </w:r>
            <w:r w:rsidR="00B27562">
              <w:rPr>
                <w:rFonts w:ascii="Arial Nova" w:eastAsia="Arial Nova" w:hAnsi="Arial Nova"/>
                <w:sz w:val="22"/>
                <w:szCs w:val="22"/>
              </w:rPr>
              <w:t xml:space="preserve">it </w:t>
            </w:r>
            <w:r w:rsidR="00F56934" w:rsidRPr="00E36B16">
              <w:rPr>
                <w:rFonts w:ascii="Arial Nova" w:eastAsia="Arial Nova" w:hAnsi="Arial Nova"/>
                <w:sz w:val="22"/>
                <w:szCs w:val="22"/>
              </w:rPr>
              <w:t>should</w:t>
            </w:r>
            <w:r w:rsidR="00637FE3">
              <w:rPr>
                <w:rFonts w:ascii="Arial Nova" w:eastAsia="Arial Nova" w:hAnsi="Arial Nova"/>
                <w:sz w:val="22"/>
                <w:szCs w:val="22"/>
              </w:rPr>
              <w:t xml:space="preserve"> more accurately read</w:t>
            </w:r>
            <w:r w:rsidR="00F56934" w:rsidRPr="00E36B16">
              <w:rPr>
                <w:rFonts w:ascii="Arial Nova" w:eastAsia="Arial Nova" w:hAnsi="Arial Nova"/>
                <w:sz w:val="22"/>
                <w:szCs w:val="22"/>
              </w:rPr>
              <w:t xml:space="preserve"> </w:t>
            </w:r>
            <w:r w:rsidR="00637FE3" w:rsidRPr="00E36B16">
              <w:rPr>
                <w:rFonts w:ascii="Arial Nova" w:hAnsi="Arial Nova"/>
                <w:sz w:val="22"/>
                <w:szCs w:val="22"/>
              </w:rPr>
              <w:t>“up to a £40,000 to £65,000 reduction”</w:t>
            </w:r>
            <w:r w:rsidR="006B10CE">
              <w:rPr>
                <w:rFonts w:ascii="Arial Nova" w:hAnsi="Arial Nova"/>
                <w:sz w:val="22"/>
                <w:szCs w:val="22"/>
              </w:rPr>
              <w:t xml:space="preserve"> rather </w:t>
            </w:r>
            <w:r w:rsidR="006B10CE">
              <w:rPr>
                <w:rFonts w:ascii="Arial Nova" w:eastAsia="Arial Nova" w:hAnsi="Arial Nova"/>
                <w:sz w:val="22"/>
                <w:szCs w:val="22"/>
              </w:rPr>
              <w:t xml:space="preserve">than </w:t>
            </w:r>
            <w:r w:rsidR="005B0A50" w:rsidRPr="00E36B16">
              <w:rPr>
                <w:rFonts w:ascii="Arial Nova" w:eastAsia="Arial Nova" w:hAnsi="Arial Nova"/>
                <w:sz w:val="22"/>
                <w:szCs w:val="22"/>
              </w:rPr>
              <w:t>“</w:t>
            </w:r>
            <w:r w:rsidR="005B0A50" w:rsidRPr="00E36B16">
              <w:rPr>
                <w:rFonts w:ascii="Arial Nova" w:hAnsi="Arial Nova"/>
                <w:sz w:val="22"/>
                <w:szCs w:val="22"/>
              </w:rPr>
              <w:t>a £40,000 reduction</w:t>
            </w:r>
            <w:r w:rsidR="00DD4837">
              <w:rPr>
                <w:rFonts w:ascii="Arial Nova" w:hAnsi="Arial Nova"/>
                <w:sz w:val="22"/>
                <w:szCs w:val="22"/>
              </w:rPr>
              <w:t>”</w:t>
            </w:r>
            <w:r w:rsidR="00E36B16" w:rsidRPr="00E36B16">
              <w:rPr>
                <w:rFonts w:ascii="Arial Nova" w:hAnsi="Arial Nova"/>
                <w:sz w:val="22"/>
                <w:szCs w:val="22"/>
              </w:rPr>
              <w:t>, which was agreed.</w:t>
            </w:r>
          </w:p>
          <w:p w14:paraId="0401CBDE" w14:textId="77777777" w:rsidR="000031DE" w:rsidRPr="00E80A1B" w:rsidRDefault="000031DE" w:rsidP="0063718A">
            <w:pPr>
              <w:pStyle w:val="ListParagraph"/>
              <w:jc w:val="both"/>
              <w:rPr>
                <w:rFonts w:ascii="Arial Nova" w:eastAsia="Arial Nova" w:hAnsi="Arial Nova"/>
                <w:b/>
                <w:bCs/>
                <w:i/>
                <w:sz w:val="22"/>
                <w:szCs w:val="22"/>
              </w:rPr>
            </w:pPr>
          </w:p>
          <w:p w14:paraId="44DCB4A6" w14:textId="3FC6F5A2" w:rsidR="00814CEA" w:rsidRPr="00E41F51" w:rsidRDefault="00646211" w:rsidP="005430FA">
            <w:pPr>
              <w:jc w:val="both"/>
              <w:rPr>
                <w:rFonts w:ascii="Arial Nova" w:eastAsia="Arial Nova" w:hAnsi="Arial Nova"/>
                <w:sz w:val="22"/>
                <w:szCs w:val="22"/>
              </w:rPr>
            </w:pPr>
            <w:r w:rsidRPr="00E41F51">
              <w:rPr>
                <w:rFonts w:ascii="Arial Nova" w:eastAsia="Arial Nova" w:hAnsi="Arial Nova"/>
                <w:sz w:val="22"/>
                <w:szCs w:val="22"/>
              </w:rPr>
              <w:t xml:space="preserve">Proposed by Councillor </w:t>
            </w:r>
            <w:r w:rsidR="00E10A63" w:rsidRPr="00E41F51">
              <w:rPr>
                <w:rFonts w:ascii="Arial Nova" w:eastAsia="Arial Nova" w:hAnsi="Arial Nova"/>
                <w:sz w:val="22"/>
                <w:szCs w:val="22"/>
              </w:rPr>
              <w:t>Alan Hooper</w:t>
            </w:r>
            <w:r w:rsidRPr="00E41F51">
              <w:rPr>
                <w:rFonts w:ascii="Arial Nova" w:eastAsia="Arial Nova" w:hAnsi="Arial Nova"/>
                <w:sz w:val="22"/>
                <w:szCs w:val="22"/>
              </w:rPr>
              <w:t xml:space="preserve"> and seconded by Councillor </w:t>
            </w:r>
            <w:r w:rsidR="00F37660" w:rsidRPr="00E41F51">
              <w:rPr>
                <w:rFonts w:ascii="Arial Nova" w:eastAsia="Arial Nova" w:hAnsi="Arial Nova"/>
                <w:sz w:val="22"/>
                <w:szCs w:val="22"/>
              </w:rPr>
              <w:t>Victoria Bowden</w:t>
            </w:r>
            <w:r w:rsidR="00080458" w:rsidRPr="00E41F51">
              <w:rPr>
                <w:rFonts w:ascii="Arial Nova" w:eastAsia="Arial Nova" w:hAnsi="Arial Nova"/>
                <w:sz w:val="22"/>
                <w:szCs w:val="22"/>
              </w:rPr>
              <w:t xml:space="preserve"> </w:t>
            </w:r>
            <w:r w:rsidR="00F1157B" w:rsidRPr="00E41F51">
              <w:rPr>
                <w:rFonts w:ascii="Arial Nova" w:eastAsia="Arial Nova" w:hAnsi="Arial Nova"/>
                <w:sz w:val="22"/>
                <w:szCs w:val="22"/>
              </w:rPr>
              <w:t xml:space="preserve">and </w:t>
            </w:r>
            <w:r w:rsidR="00F1157B" w:rsidRPr="00E4442C">
              <w:rPr>
                <w:rFonts w:ascii="Arial Nova" w:eastAsia="Arial Nova" w:hAnsi="Arial Nova"/>
                <w:b/>
                <w:bCs/>
                <w:sz w:val="22"/>
                <w:szCs w:val="22"/>
              </w:rPr>
              <w:t>RESOLVED</w:t>
            </w:r>
            <w:r w:rsidR="00080458" w:rsidRPr="00E41F51">
              <w:rPr>
                <w:rFonts w:ascii="Arial Nova" w:eastAsia="Arial Nova" w:hAnsi="Arial Nova"/>
                <w:sz w:val="22"/>
                <w:szCs w:val="22"/>
              </w:rPr>
              <w:t>: That</w:t>
            </w:r>
            <w:bookmarkStart w:id="2" w:name="_Hlk120194891"/>
          </w:p>
          <w:p w14:paraId="1C8894BE" w14:textId="5D831D45" w:rsidR="00814CEA" w:rsidRPr="00E41F51" w:rsidRDefault="002704A6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 Nova" w:hAnsi="Arial Nova"/>
                <w:sz w:val="22"/>
                <w:szCs w:val="22"/>
              </w:rPr>
            </w:pPr>
            <w:r w:rsidRPr="00E41F51">
              <w:rPr>
                <w:rFonts w:ascii="Arial Nova" w:eastAsia="Arial Nova" w:hAnsi="Arial Nova"/>
                <w:sz w:val="22"/>
                <w:szCs w:val="22"/>
              </w:rPr>
              <w:t xml:space="preserve">Ecclesfield Priory Players be offered a grant of £2,765.65 from the Covid Recovery Grant programme towards </w:t>
            </w:r>
            <w:r w:rsidR="00547A37">
              <w:rPr>
                <w:rFonts w:ascii="Arial Nova" w:eastAsia="Arial Nova" w:hAnsi="Arial Nova"/>
                <w:sz w:val="22"/>
                <w:szCs w:val="22"/>
              </w:rPr>
              <w:t>loss of income during the COVID pandemic</w:t>
            </w:r>
            <w:r w:rsidR="00181A11" w:rsidRPr="00E41F51">
              <w:rPr>
                <w:rFonts w:ascii="Arial Nova" w:eastAsia="Arial Nova" w:hAnsi="Arial Nova"/>
                <w:sz w:val="22"/>
                <w:szCs w:val="22"/>
              </w:rPr>
              <w:t>.</w:t>
            </w:r>
          </w:p>
          <w:p w14:paraId="713E8F6A" w14:textId="04EDAF5E" w:rsidR="00814CEA" w:rsidRPr="00E41F51" w:rsidRDefault="002704A6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 Nova" w:hAnsi="Arial Nova"/>
                <w:sz w:val="22"/>
                <w:szCs w:val="22"/>
              </w:rPr>
            </w:pPr>
            <w:r w:rsidRPr="00E41F51">
              <w:rPr>
                <w:rFonts w:ascii="Arial Nova" w:eastAsia="Arial Nova" w:hAnsi="Arial Nova"/>
                <w:sz w:val="22"/>
                <w:szCs w:val="22"/>
              </w:rPr>
              <w:t>192</w:t>
            </w:r>
            <w:r w:rsidRPr="00E41F51">
              <w:rPr>
                <w:rFonts w:ascii="Arial Nova" w:eastAsia="Arial Nova" w:hAnsi="Arial Nova"/>
                <w:sz w:val="22"/>
                <w:szCs w:val="22"/>
                <w:vertAlign w:val="superscript"/>
              </w:rPr>
              <w:t>nd</w:t>
            </w:r>
            <w:r w:rsidRPr="00E41F51">
              <w:rPr>
                <w:rFonts w:ascii="Arial Nova" w:eastAsia="Arial Nova" w:hAnsi="Arial Nova"/>
                <w:sz w:val="22"/>
                <w:szCs w:val="22"/>
              </w:rPr>
              <w:t xml:space="preserve"> Sheffield Rainbows be offered a grant of £376.15 towards re-establishing the Group (Burncross, Chapeltown, High Green and Thorncliffe Wards).</w:t>
            </w:r>
          </w:p>
          <w:p w14:paraId="7FD7F5D4" w14:textId="77777777" w:rsidR="00A779CA" w:rsidRPr="00E41F51" w:rsidRDefault="002704A6" w:rsidP="00A779CA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 Nova" w:hAnsi="Arial Nova"/>
                <w:sz w:val="22"/>
                <w:szCs w:val="22"/>
              </w:rPr>
            </w:pPr>
            <w:r w:rsidRPr="00E41F51">
              <w:rPr>
                <w:rFonts w:ascii="Arial Nova" w:eastAsia="Arial Nova" w:hAnsi="Arial Nova"/>
                <w:sz w:val="22"/>
                <w:szCs w:val="22"/>
              </w:rPr>
              <w:t>Thorncliffe Football Club be offered a grant of £5,000 towards annual pitch fees for the whole club (All Wards).</w:t>
            </w:r>
          </w:p>
          <w:p w14:paraId="04546D60" w14:textId="409DB95D" w:rsidR="00814CEA" w:rsidRPr="00E41F51" w:rsidRDefault="00814CEA" w:rsidP="00E41F51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Arial Nova" w:hAnsi="Arial Nova"/>
                <w:sz w:val="22"/>
                <w:szCs w:val="22"/>
              </w:rPr>
            </w:pPr>
            <w:r w:rsidRPr="00E41F51">
              <w:rPr>
                <w:rFonts w:ascii="Arial Nova" w:eastAsia="Arial Nova" w:hAnsi="Arial Nova"/>
                <w:sz w:val="22"/>
                <w:szCs w:val="22"/>
              </w:rPr>
              <w:t xml:space="preserve">That </w:t>
            </w:r>
            <w:r w:rsidR="00C52029" w:rsidRPr="00E41F51">
              <w:rPr>
                <w:rFonts w:ascii="Arial Nova" w:eastAsia="Arial Nova" w:hAnsi="Arial Nova"/>
                <w:sz w:val="22"/>
                <w:szCs w:val="22"/>
              </w:rPr>
              <w:t xml:space="preserve">subject to </w:t>
            </w:r>
            <w:r w:rsidR="00A779CA" w:rsidRPr="00E41F51">
              <w:rPr>
                <w:rFonts w:ascii="Arial Nova" w:eastAsia="Arial Nova" w:hAnsi="Arial Nova"/>
                <w:sz w:val="22"/>
                <w:szCs w:val="22"/>
              </w:rPr>
              <w:t>item 61</w:t>
            </w:r>
            <w:r w:rsidR="00E41F51" w:rsidRPr="00E41F51">
              <w:rPr>
                <w:rFonts w:ascii="Arial Nova" w:eastAsia="Arial Nova" w:hAnsi="Arial Nova"/>
                <w:sz w:val="22"/>
                <w:szCs w:val="22"/>
              </w:rPr>
              <w:t xml:space="preserve"> being </w:t>
            </w:r>
            <w:r w:rsidR="00A779CA" w:rsidRPr="00E41F51">
              <w:rPr>
                <w:rFonts w:ascii="Arial Nova" w:eastAsia="Arial Nova" w:hAnsi="Arial Nova"/>
                <w:sz w:val="22"/>
                <w:szCs w:val="22"/>
              </w:rPr>
              <w:t>amended from “</w:t>
            </w:r>
            <w:r w:rsidR="00A779CA" w:rsidRPr="00E41F51">
              <w:rPr>
                <w:rFonts w:ascii="Arial Nova" w:hAnsi="Arial Nova"/>
                <w:sz w:val="22"/>
                <w:szCs w:val="22"/>
              </w:rPr>
              <w:t>a £40,000 reduction” to “up to a £40,000 to £65,000 reduction”,</w:t>
            </w:r>
            <w:r w:rsidR="00E41F51" w:rsidRPr="00E41F51">
              <w:rPr>
                <w:rFonts w:ascii="Arial Nova" w:hAnsi="Arial Nova"/>
                <w:sz w:val="22"/>
                <w:szCs w:val="22"/>
              </w:rPr>
              <w:t xml:space="preserve"> </w:t>
            </w:r>
            <w:r w:rsidRPr="00E41F51">
              <w:rPr>
                <w:rFonts w:ascii="Arial Nova" w:eastAsia="Arial Nova" w:hAnsi="Arial Nova"/>
                <w:sz w:val="22"/>
                <w:szCs w:val="22"/>
              </w:rPr>
              <w:t>the minutes of the Finance and Premises</w:t>
            </w:r>
            <w:r w:rsidR="000814C1">
              <w:rPr>
                <w:rFonts w:ascii="Arial Nova" w:eastAsia="Arial Nova" w:hAnsi="Arial Nova"/>
                <w:sz w:val="22"/>
                <w:szCs w:val="22"/>
              </w:rPr>
              <w:t xml:space="preserve"> </w:t>
            </w:r>
            <w:r w:rsidRPr="00E41F51">
              <w:rPr>
                <w:rFonts w:ascii="Arial Nova" w:eastAsia="Arial Nova" w:hAnsi="Arial Nova"/>
                <w:sz w:val="22"/>
                <w:szCs w:val="22"/>
              </w:rPr>
              <w:t xml:space="preserve">Committee meeting held on </w:t>
            </w:r>
            <w:r w:rsidR="00A237B8" w:rsidRPr="00E41F51">
              <w:rPr>
                <w:rFonts w:ascii="Arial Nova" w:eastAsia="Arial Nova" w:hAnsi="Arial Nova"/>
                <w:sz w:val="22"/>
                <w:szCs w:val="22"/>
              </w:rPr>
              <w:t>20</w:t>
            </w:r>
            <w:r w:rsidR="00A237B8" w:rsidRPr="00E41F51">
              <w:rPr>
                <w:rFonts w:ascii="Arial Nova" w:eastAsia="Arial Nova" w:hAnsi="Arial Nova"/>
                <w:sz w:val="22"/>
                <w:szCs w:val="22"/>
                <w:vertAlign w:val="superscript"/>
              </w:rPr>
              <w:t>th</w:t>
            </w:r>
            <w:r w:rsidR="00A237B8" w:rsidRPr="00E41F51">
              <w:rPr>
                <w:rFonts w:ascii="Arial Nova" w:eastAsia="Arial Nova" w:hAnsi="Arial Nova"/>
                <w:sz w:val="22"/>
                <w:szCs w:val="22"/>
              </w:rPr>
              <w:t xml:space="preserve"> December 202</w:t>
            </w:r>
            <w:r w:rsidR="00547A37">
              <w:rPr>
                <w:rFonts w:ascii="Arial Nova" w:eastAsia="Arial Nova" w:hAnsi="Arial Nova"/>
                <w:sz w:val="22"/>
                <w:szCs w:val="22"/>
              </w:rPr>
              <w:t>2</w:t>
            </w:r>
            <w:r w:rsidR="00A237B8" w:rsidRPr="00E41F51">
              <w:rPr>
                <w:rFonts w:ascii="Arial Nova" w:eastAsia="Arial Nova" w:hAnsi="Arial Nova"/>
                <w:sz w:val="22"/>
                <w:szCs w:val="22"/>
              </w:rPr>
              <w:t xml:space="preserve"> be approved.</w:t>
            </w:r>
          </w:p>
          <w:p w14:paraId="00EE5AB7" w14:textId="77777777" w:rsidR="00080458" w:rsidRDefault="006377BC">
            <w:pPr>
              <w:pStyle w:val="ListParagraph"/>
              <w:numPr>
                <w:ilvl w:val="0"/>
                <w:numId w:val="7"/>
              </w:numPr>
              <w:jc w:val="right"/>
              <w:rPr>
                <w:rFonts w:ascii="Arial Nova" w:eastAsia="Arial Nova" w:hAnsi="Arial Nova"/>
                <w:i/>
                <w:sz w:val="22"/>
                <w:szCs w:val="22"/>
              </w:rPr>
            </w:pPr>
            <w:r w:rsidRPr="00181A11">
              <w:rPr>
                <w:rFonts w:ascii="Arial Nova" w:eastAsia="Arial Nova" w:hAnsi="Arial Nova"/>
                <w:i/>
                <w:sz w:val="22"/>
                <w:szCs w:val="22"/>
              </w:rPr>
              <w:t>in favour)</w:t>
            </w:r>
            <w:bookmarkEnd w:id="2"/>
          </w:p>
          <w:p w14:paraId="59827989" w14:textId="5A2CBA27" w:rsidR="00BB1BF6" w:rsidRPr="00060572" w:rsidRDefault="00BB1BF6" w:rsidP="00BB1BF6">
            <w:pPr>
              <w:pStyle w:val="ListParagraph"/>
              <w:jc w:val="center"/>
              <w:rPr>
                <w:rFonts w:ascii="Arial Nova" w:eastAsia="Arial Nova" w:hAnsi="Arial Nova"/>
                <w:i/>
                <w:sz w:val="22"/>
                <w:szCs w:val="22"/>
              </w:rPr>
            </w:pPr>
          </w:p>
        </w:tc>
      </w:tr>
      <w:tr w:rsidR="00646211" w:rsidRPr="004B61A8" w14:paraId="68A9C725" w14:textId="77777777" w:rsidTr="00426EC5">
        <w:tc>
          <w:tcPr>
            <w:tcW w:w="1560" w:type="dxa"/>
          </w:tcPr>
          <w:p w14:paraId="78830CA6" w14:textId="2C86680E" w:rsidR="00646211" w:rsidRPr="004B61A8" w:rsidRDefault="00646211" w:rsidP="00646211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lastRenderedPageBreak/>
              <w:t>2022/</w:t>
            </w:r>
            <w:r w:rsidR="00632DAD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</w:t>
            </w:r>
            <w:r w:rsidR="001948D7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6D3495EC" w14:textId="339501FC" w:rsidR="00646211" w:rsidRPr="004B61A8" w:rsidRDefault="00646211" w:rsidP="00B671C3">
            <w:pPr>
              <w:widowControl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Item </w:t>
            </w:r>
            <w:r w:rsidR="00632DAD"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1</w:t>
            </w:r>
            <w:r w:rsidR="001948D7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: Staffing Committe</w:t>
            </w:r>
            <w:r w:rsidR="0068013E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e Minutes</w:t>
            </w:r>
          </w:p>
          <w:p w14:paraId="1568634B" w14:textId="77777777" w:rsidR="00646211" w:rsidRPr="004B61A8" w:rsidRDefault="00646211" w:rsidP="00B671C3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24F26D2C" w14:textId="610E5724" w:rsidR="00A10677" w:rsidRPr="00EE2A1F" w:rsidRDefault="00A10677" w:rsidP="00A10677">
            <w:pPr>
              <w:jc w:val="both"/>
              <w:rPr>
                <w:rFonts w:ascii="Arial Nova" w:eastAsia="Arial Nova" w:hAnsi="Arial Nova"/>
                <w:sz w:val="22"/>
                <w:szCs w:val="22"/>
              </w:rPr>
            </w:pPr>
            <w:r w:rsidRPr="00EE2A1F">
              <w:rPr>
                <w:rFonts w:ascii="Arial Nova" w:eastAsia="Arial Nova" w:hAnsi="Arial Nova"/>
                <w:sz w:val="22"/>
                <w:szCs w:val="22"/>
              </w:rPr>
              <w:t xml:space="preserve">Proposed by Councillor </w:t>
            </w:r>
            <w:r w:rsidR="008D41EB">
              <w:rPr>
                <w:rFonts w:ascii="Arial Nova" w:eastAsia="Arial Nova" w:hAnsi="Arial Nova"/>
                <w:sz w:val="22"/>
                <w:szCs w:val="22"/>
              </w:rPr>
              <w:t>Carol Levery</w:t>
            </w:r>
            <w:r w:rsidRPr="00EE2A1F">
              <w:rPr>
                <w:rFonts w:ascii="Arial Nova" w:eastAsia="Arial Nova" w:hAnsi="Arial Nova"/>
                <w:sz w:val="22"/>
                <w:szCs w:val="22"/>
              </w:rPr>
              <w:t xml:space="preserve"> and seconded by Councillor </w:t>
            </w:r>
            <w:r w:rsidR="00A12E59">
              <w:rPr>
                <w:rFonts w:ascii="Arial Nova" w:eastAsia="Arial Nova" w:hAnsi="Arial Nova"/>
                <w:sz w:val="22"/>
                <w:szCs w:val="22"/>
              </w:rPr>
              <w:t>Tim Whitaker</w:t>
            </w:r>
            <w:r w:rsidRPr="00EE2A1F">
              <w:rPr>
                <w:rFonts w:ascii="Arial Nova" w:eastAsia="Arial Nova" w:hAnsi="Arial Nova"/>
                <w:sz w:val="22"/>
                <w:szCs w:val="22"/>
              </w:rPr>
              <w:t xml:space="preserve"> and </w:t>
            </w:r>
            <w:r w:rsidRPr="00EE2A1F">
              <w:rPr>
                <w:rFonts w:ascii="Arial Nova" w:eastAsia="Arial Nova" w:hAnsi="Arial Nova"/>
                <w:b/>
                <w:bCs/>
                <w:sz w:val="22"/>
                <w:szCs w:val="22"/>
              </w:rPr>
              <w:t>RESOLVED</w:t>
            </w:r>
            <w:r w:rsidRPr="00EE2A1F">
              <w:rPr>
                <w:rFonts w:ascii="Arial Nova" w:eastAsia="Arial Nova" w:hAnsi="Arial Nova"/>
                <w:sz w:val="22"/>
                <w:szCs w:val="22"/>
              </w:rPr>
              <w:t>: That</w:t>
            </w:r>
          </w:p>
          <w:p w14:paraId="4F9D4E52" w14:textId="77777777" w:rsidR="0096618E" w:rsidRPr="0096618E" w:rsidRDefault="009D6C9E">
            <w:pPr>
              <w:pStyle w:val="ListParagraph"/>
              <w:numPr>
                <w:ilvl w:val="0"/>
                <w:numId w:val="9"/>
              </w:numPr>
              <w:spacing w:line="259" w:lineRule="auto"/>
              <w:rPr>
                <w:rFonts w:ascii="Arial Nova" w:hAnsi="Arial Nova"/>
                <w:bCs/>
                <w:sz w:val="22"/>
                <w:szCs w:val="22"/>
              </w:rPr>
            </w:pPr>
            <w:r w:rsidRPr="0096618E">
              <w:rPr>
                <w:rFonts w:ascii="Arial Nova" w:hAnsi="Arial Nova"/>
                <w:bCs/>
                <w:iCs/>
                <w:sz w:val="22"/>
                <w:szCs w:val="22"/>
              </w:rPr>
              <w:t>I</w:t>
            </w:r>
            <w:r w:rsidR="007548CF" w:rsidRPr="0096618E">
              <w:rPr>
                <w:rFonts w:ascii="Arial Nova" w:hAnsi="Arial Nova"/>
                <w:bCs/>
                <w:iCs/>
                <w:sz w:val="22"/>
                <w:szCs w:val="22"/>
              </w:rPr>
              <w:t>f spectacles are required specifically for the use of Display Screen Equipment (DSE) based on advice from an optician then the Parish Council will pay for a basic pair of glasses up to a value of £50 or make a contribution of a same amount to a more expensive pair of glasses.</w:t>
            </w:r>
          </w:p>
          <w:p w14:paraId="71FA85B6" w14:textId="73744C3A" w:rsidR="007548CF" w:rsidRPr="0096618E" w:rsidRDefault="009D6C9E">
            <w:pPr>
              <w:pStyle w:val="ListParagraph"/>
              <w:numPr>
                <w:ilvl w:val="0"/>
                <w:numId w:val="9"/>
              </w:numPr>
              <w:spacing w:line="259" w:lineRule="auto"/>
              <w:rPr>
                <w:rFonts w:ascii="Arial Nova" w:hAnsi="Arial Nova"/>
                <w:bCs/>
                <w:sz w:val="22"/>
                <w:szCs w:val="22"/>
              </w:rPr>
            </w:pPr>
            <w:r w:rsidRPr="0096618E">
              <w:rPr>
                <w:rFonts w:ascii="Arial Nova" w:hAnsi="Arial Nova"/>
                <w:bCs/>
                <w:iCs/>
                <w:sz w:val="22"/>
                <w:szCs w:val="22"/>
              </w:rPr>
              <w:t xml:space="preserve">It is </w:t>
            </w:r>
            <w:r w:rsidR="007548CF" w:rsidRPr="0096618E">
              <w:rPr>
                <w:rFonts w:ascii="Arial Nova" w:hAnsi="Arial Nova"/>
                <w:bCs/>
                <w:iCs/>
                <w:sz w:val="22"/>
                <w:szCs w:val="22"/>
              </w:rPr>
              <w:t>agree</w:t>
            </w:r>
            <w:r w:rsidR="00EE2A1F" w:rsidRPr="0096618E">
              <w:rPr>
                <w:rFonts w:ascii="Arial Nova" w:hAnsi="Arial Nova"/>
                <w:bCs/>
                <w:iCs/>
                <w:sz w:val="22"/>
                <w:szCs w:val="22"/>
              </w:rPr>
              <w:t>d</w:t>
            </w:r>
            <w:r w:rsidR="007548CF" w:rsidRPr="0096618E">
              <w:rPr>
                <w:rFonts w:ascii="Arial Nova" w:hAnsi="Arial Nova"/>
                <w:bCs/>
                <w:iCs/>
                <w:sz w:val="22"/>
                <w:szCs w:val="22"/>
              </w:rPr>
              <w:t xml:space="preserve"> to appoint the current Administrative Officer as the Administrative and Financial Officer subject to:</w:t>
            </w:r>
          </w:p>
          <w:p w14:paraId="32E8930D" w14:textId="77777777" w:rsidR="007548CF" w:rsidRPr="00EE2A1F" w:rsidRDefault="007548CF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spacing w:line="259" w:lineRule="auto"/>
              <w:jc w:val="both"/>
              <w:rPr>
                <w:rFonts w:ascii="Arial Nova" w:hAnsi="Arial Nova"/>
                <w:bCs/>
                <w:iCs/>
                <w:sz w:val="22"/>
                <w:szCs w:val="22"/>
              </w:rPr>
            </w:pPr>
            <w:r w:rsidRPr="00EE2A1F">
              <w:rPr>
                <w:rFonts w:ascii="Arial Nova" w:hAnsi="Arial Nova"/>
                <w:bCs/>
                <w:iCs/>
                <w:sz w:val="22"/>
                <w:szCs w:val="22"/>
              </w:rPr>
              <w:t>Confirmation that they are willing to accept this position.</w:t>
            </w:r>
          </w:p>
          <w:p w14:paraId="1F5E1DFC" w14:textId="2F22A4AB" w:rsidR="007548CF" w:rsidRPr="00EE2A1F" w:rsidRDefault="007548CF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spacing w:line="259" w:lineRule="auto"/>
              <w:jc w:val="both"/>
              <w:rPr>
                <w:rFonts w:ascii="Arial Nova" w:hAnsi="Arial Nova"/>
                <w:bCs/>
                <w:iCs/>
                <w:sz w:val="22"/>
                <w:szCs w:val="22"/>
              </w:rPr>
            </w:pPr>
            <w:r w:rsidRPr="00EE2A1F">
              <w:rPr>
                <w:rFonts w:ascii="Arial Nova" w:hAnsi="Arial Nova"/>
                <w:bCs/>
                <w:iCs/>
                <w:sz w:val="22"/>
                <w:szCs w:val="22"/>
              </w:rPr>
              <w:t>Completion of a revised job description and personal specification</w:t>
            </w:r>
            <w:r w:rsidR="002953B7">
              <w:rPr>
                <w:rFonts w:ascii="Arial Nova" w:hAnsi="Arial Nova"/>
                <w:bCs/>
                <w:iCs/>
                <w:sz w:val="22"/>
                <w:szCs w:val="22"/>
              </w:rPr>
              <w:t>.</w:t>
            </w:r>
            <w:r w:rsidRPr="00EE2A1F">
              <w:rPr>
                <w:rFonts w:ascii="Arial Nova" w:hAnsi="Arial Nova"/>
                <w:bCs/>
                <w:iCs/>
                <w:sz w:val="22"/>
                <w:szCs w:val="22"/>
              </w:rPr>
              <w:t xml:space="preserve"> </w:t>
            </w:r>
          </w:p>
          <w:p w14:paraId="2565C7A0" w14:textId="77777777" w:rsidR="009A36B8" w:rsidRDefault="007548CF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spacing w:line="259" w:lineRule="auto"/>
              <w:jc w:val="both"/>
              <w:rPr>
                <w:rFonts w:ascii="Arial Nova" w:hAnsi="Arial Nova"/>
                <w:bCs/>
                <w:iCs/>
                <w:sz w:val="22"/>
                <w:szCs w:val="22"/>
              </w:rPr>
            </w:pPr>
            <w:r w:rsidRPr="00EE2A1F">
              <w:rPr>
                <w:rFonts w:ascii="Arial Nova" w:hAnsi="Arial Nova"/>
                <w:bCs/>
                <w:iCs/>
                <w:sz w:val="22"/>
                <w:szCs w:val="22"/>
              </w:rPr>
              <w:t>The grading of the revised post being evaluated – 2022/37 (SC).</w:t>
            </w:r>
          </w:p>
          <w:p w14:paraId="7A47E1F9" w14:textId="0A39596E" w:rsidR="0096618E" w:rsidRPr="00547A37" w:rsidRDefault="0096618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line="259" w:lineRule="auto"/>
              <w:jc w:val="both"/>
              <w:rPr>
                <w:rFonts w:ascii="Arial Nova" w:hAnsi="Arial Nova"/>
                <w:bCs/>
                <w:iCs/>
                <w:sz w:val="22"/>
                <w:szCs w:val="22"/>
              </w:rPr>
            </w:pPr>
            <w:r w:rsidRPr="00547A37">
              <w:rPr>
                <w:rFonts w:ascii="Arial Nova" w:eastAsia="Arial Nova" w:hAnsi="Arial Nova"/>
                <w:bCs/>
                <w:sz w:val="22"/>
                <w:szCs w:val="22"/>
              </w:rPr>
              <w:t>That the other minutes of the Finance and Premises Committee meeting held on 2</w:t>
            </w:r>
            <w:r w:rsidR="00547A37" w:rsidRPr="00547A37">
              <w:rPr>
                <w:rFonts w:ascii="Arial Nova" w:eastAsia="Arial Nova" w:hAnsi="Arial Nova"/>
                <w:bCs/>
                <w:sz w:val="22"/>
                <w:szCs w:val="22"/>
              </w:rPr>
              <w:t>4</w:t>
            </w:r>
            <w:r w:rsidRPr="00547A37">
              <w:rPr>
                <w:rFonts w:ascii="Arial Nova" w:eastAsia="Arial Nova" w:hAnsi="Arial Nova"/>
                <w:bCs/>
                <w:sz w:val="22"/>
                <w:szCs w:val="22"/>
                <w:vertAlign w:val="superscript"/>
              </w:rPr>
              <w:t>th</w:t>
            </w:r>
            <w:r w:rsidRPr="00547A37">
              <w:rPr>
                <w:rFonts w:ascii="Arial Nova" w:eastAsia="Arial Nova" w:hAnsi="Arial Nova"/>
                <w:bCs/>
                <w:sz w:val="22"/>
                <w:szCs w:val="22"/>
              </w:rPr>
              <w:t xml:space="preserve"> </w:t>
            </w:r>
            <w:r w:rsidR="00547A37" w:rsidRPr="00547A37">
              <w:rPr>
                <w:rFonts w:ascii="Arial Nova" w:eastAsia="Arial Nova" w:hAnsi="Arial Nova"/>
                <w:bCs/>
                <w:sz w:val="22"/>
                <w:szCs w:val="22"/>
              </w:rPr>
              <w:t>Nov</w:t>
            </w:r>
            <w:r w:rsidRPr="00547A37">
              <w:rPr>
                <w:rFonts w:ascii="Arial Nova" w:eastAsia="Arial Nova" w:hAnsi="Arial Nova"/>
                <w:bCs/>
                <w:sz w:val="22"/>
                <w:szCs w:val="22"/>
              </w:rPr>
              <w:t>ember 202</w:t>
            </w:r>
            <w:r w:rsidR="00547A37" w:rsidRPr="00547A37">
              <w:rPr>
                <w:rFonts w:ascii="Arial Nova" w:eastAsia="Arial Nova" w:hAnsi="Arial Nova"/>
                <w:bCs/>
                <w:sz w:val="22"/>
                <w:szCs w:val="22"/>
              </w:rPr>
              <w:t>2</w:t>
            </w:r>
            <w:r w:rsidRPr="00547A37">
              <w:rPr>
                <w:rFonts w:ascii="Arial Nova" w:eastAsia="Arial Nova" w:hAnsi="Arial Nova"/>
                <w:bCs/>
                <w:sz w:val="22"/>
                <w:szCs w:val="22"/>
              </w:rPr>
              <w:t xml:space="preserve"> be approved.</w:t>
            </w:r>
          </w:p>
          <w:p w14:paraId="56893457" w14:textId="686B1AFB" w:rsidR="00646211" w:rsidRPr="004B61A8" w:rsidRDefault="00EE2A1F" w:rsidP="004F694B">
            <w:pPr>
              <w:pStyle w:val="ListParagraph"/>
              <w:jc w:val="right"/>
              <w:rPr>
                <w:rFonts w:ascii="Arial Nova" w:eastAsia="Arial Nova" w:hAnsi="Arial Nova"/>
                <w:i/>
                <w:sz w:val="22"/>
                <w:szCs w:val="22"/>
              </w:rPr>
            </w:pP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>(1</w:t>
            </w:r>
            <w:r>
              <w:rPr>
                <w:rFonts w:ascii="Arial Nova" w:eastAsia="Arial Nova" w:hAnsi="Arial Nova"/>
                <w:i/>
                <w:sz w:val="22"/>
                <w:szCs w:val="22"/>
              </w:rPr>
              <w:t xml:space="preserve">3 </w:t>
            </w: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>in favour)</w:t>
            </w:r>
          </w:p>
        </w:tc>
      </w:tr>
      <w:tr w:rsidR="00A558F8" w:rsidRPr="004B61A8" w14:paraId="1944B726" w14:textId="77777777" w:rsidTr="00426EC5">
        <w:tc>
          <w:tcPr>
            <w:tcW w:w="1560" w:type="dxa"/>
          </w:tcPr>
          <w:p w14:paraId="6F284486" w14:textId="229EFE94" w:rsidR="00A558F8" w:rsidRPr="004B61A8" w:rsidRDefault="00A558F8" w:rsidP="00A558F8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2/1</w:t>
            </w:r>
            <w: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23 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(FC)</w:t>
            </w:r>
          </w:p>
        </w:tc>
        <w:tc>
          <w:tcPr>
            <w:tcW w:w="9072" w:type="dxa"/>
          </w:tcPr>
          <w:p w14:paraId="23B54723" w14:textId="5703D123" w:rsidR="00A558F8" w:rsidRPr="004B61A8" w:rsidRDefault="00A558F8" w:rsidP="00A558F8">
            <w:pPr>
              <w:pStyle w:val="ListParagraph"/>
              <w:spacing w:line="259" w:lineRule="auto"/>
              <w:ind w:left="0"/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</w:pPr>
            <w:r w:rsidRPr="004B61A8"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  <w:t>2022/1</w:t>
            </w:r>
            <w:r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  <w:t>23</w:t>
            </w:r>
            <w:r w:rsidRPr="004B61A8"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  <w:t xml:space="preserve"> (FC). Policies for Approval</w:t>
            </w:r>
          </w:p>
          <w:p w14:paraId="7C76D996" w14:textId="77777777" w:rsidR="00A558F8" w:rsidRPr="004B61A8" w:rsidRDefault="00A558F8" w:rsidP="00A558F8">
            <w:pPr>
              <w:pStyle w:val="ListParagraph"/>
              <w:spacing w:line="259" w:lineRule="auto"/>
              <w:ind w:left="0"/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</w:pPr>
          </w:p>
          <w:p w14:paraId="39A55A6E" w14:textId="77777777" w:rsidR="00655093" w:rsidRPr="0023454B" w:rsidRDefault="00655093">
            <w:pPr>
              <w:pStyle w:val="ListParagraph"/>
              <w:numPr>
                <w:ilvl w:val="0"/>
                <w:numId w:val="10"/>
              </w:numPr>
              <w:spacing w:line="252" w:lineRule="auto"/>
              <w:jc w:val="both"/>
              <w:rPr>
                <w:rFonts w:ascii="Arial Nova" w:hAnsi="Arial Nova"/>
                <w:sz w:val="22"/>
                <w:szCs w:val="22"/>
              </w:rPr>
            </w:pPr>
            <w:r w:rsidRPr="0023454B">
              <w:rPr>
                <w:rFonts w:ascii="Arial Nova" w:hAnsi="Arial Nova"/>
                <w:sz w:val="22"/>
                <w:szCs w:val="22"/>
              </w:rPr>
              <w:t>Bullying and Harassment/Dignity at Work</w:t>
            </w:r>
          </w:p>
          <w:p w14:paraId="178B033C" w14:textId="77777777" w:rsidR="00655093" w:rsidRPr="0023454B" w:rsidRDefault="00655093">
            <w:pPr>
              <w:pStyle w:val="ListParagraph"/>
              <w:numPr>
                <w:ilvl w:val="0"/>
                <w:numId w:val="10"/>
              </w:numPr>
              <w:spacing w:line="252" w:lineRule="auto"/>
              <w:jc w:val="both"/>
              <w:rPr>
                <w:rFonts w:ascii="Arial Nova" w:hAnsi="Arial Nova"/>
                <w:sz w:val="22"/>
                <w:szCs w:val="22"/>
              </w:rPr>
            </w:pPr>
            <w:r w:rsidRPr="0023454B">
              <w:rPr>
                <w:rFonts w:ascii="Arial Nova" w:hAnsi="Arial Nova"/>
                <w:sz w:val="22"/>
                <w:szCs w:val="22"/>
              </w:rPr>
              <w:t>Training and Development</w:t>
            </w:r>
          </w:p>
          <w:p w14:paraId="4B07C87F" w14:textId="77777777" w:rsidR="00655093" w:rsidRPr="0023454B" w:rsidRDefault="00655093">
            <w:pPr>
              <w:pStyle w:val="ListParagraph"/>
              <w:numPr>
                <w:ilvl w:val="0"/>
                <w:numId w:val="10"/>
              </w:numPr>
              <w:spacing w:line="252" w:lineRule="auto"/>
              <w:jc w:val="both"/>
              <w:rPr>
                <w:rFonts w:ascii="Arial Nova" w:hAnsi="Arial Nova"/>
                <w:sz w:val="22"/>
                <w:szCs w:val="22"/>
              </w:rPr>
            </w:pPr>
            <w:r w:rsidRPr="0023454B">
              <w:rPr>
                <w:rFonts w:ascii="Arial Nova" w:hAnsi="Arial Nova"/>
                <w:sz w:val="22"/>
                <w:szCs w:val="22"/>
              </w:rPr>
              <w:t>Equal Opportunities</w:t>
            </w:r>
          </w:p>
          <w:p w14:paraId="186B9D51" w14:textId="77777777" w:rsidR="00A558F8" w:rsidRPr="0023454B" w:rsidRDefault="00A558F8" w:rsidP="0023454B">
            <w:pPr>
              <w:pStyle w:val="ListParagraph"/>
              <w:spacing w:line="259" w:lineRule="auto"/>
              <w:ind w:left="0"/>
              <w:jc w:val="both"/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</w:pPr>
          </w:p>
          <w:p w14:paraId="737EDF00" w14:textId="77777777" w:rsidR="00A558F8" w:rsidRPr="0023454B" w:rsidRDefault="00A558F8" w:rsidP="0023454B">
            <w:pPr>
              <w:spacing w:line="259" w:lineRule="auto"/>
              <w:jc w:val="both"/>
              <w:rPr>
                <w:rFonts w:ascii="Arial Nova" w:eastAsia="Arial Nova" w:hAnsi="Arial Nova" w:cs="Arial"/>
                <w:sz w:val="22"/>
                <w:szCs w:val="22"/>
              </w:rPr>
            </w:pPr>
            <w:r w:rsidRPr="0023454B">
              <w:rPr>
                <w:rFonts w:ascii="Arial Nova" w:eastAsia="Arial Nova" w:hAnsi="Arial Nova" w:cs="Arial"/>
                <w:sz w:val="22"/>
                <w:szCs w:val="22"/>
              </w:rPr>
              <w:t>These were considered.</w:t>
            </w:r>
          </w:p>
          <w:p w14:paraId="653DF424" w14:textId="77777777" w:rsidR="00A558F8" w:rsidRPr="0023454B" w:rsidRDefault="00A558F8" w:rsidP="0023454B">
            <w:pPr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14CBEDB6" w14:textId="509A43B6" w:rsidR="00A558F8" w:rsidRPr="0023454B" w:rsidRDefault="00A558F8" w:rsidP="0023454B">
            <w:pPr>
              <w:spacing w:line="252" w:lineRule="auto"/>
              <w:jc w:val="both"/>
              <w:rPr>
                <w:rFonts w:ascii="Arial Nova" w:hAnsi="Arial Nova"/>
                <w:sz w:val="22"/>
                <w:szCs w:val="22"/>
              </w:rPr>
            </w:pPr>
            <w:r w:rsidRPr="0023454B">
              <w:rPr>
                <w:rFonts w:ascii="Arial Nova" w:eastAsia="Arial Nova" w:hAnsi="Arial Nova" w:cs="Arial Nova"/>
                <w:sz w:val="22"/>
                <w:szCs w:val="22"/>
              </w:rPr>
              <w:t xml:space="preserve">Proposed by Councillor </w:t>
            </w:r>
            <w:r w:rsidR="00A12E59">
              <w:rPr>
                <w:rFonts w:ascii="Arial Nova" w:eastAsia="Arial Nova" w:hAnsi="Arial Nova" w:cs="Arial Nova"/>
                <w:sz w:val="22"/>
                <w:szCs w:val="22"/>
              </w:rPr>
              <w:t>Thomas Sturgess</w:t>
            </w:r>
            <w:r w:rsidRPr="0023454B">
              <w:rPr>
                <w:rFonts w:ascii="Arial Nova" w:eastAsia="Arial Nova" w:hAnsi="Arial Nova" w:cs="Arial Nova"/>
                <w:sz w:val="22"/>
                <w:szCs w:val="22"/>
              </w:rPr>
              <w:t xml:space="preserve"> and seconded by Councillor </w:t>
            </w:r>
            <w:r w:rsidR="00E44499">
              <w:rPr>
                <w:rFonts w:ascii="Arial Nova" w:eastAsia="Arial Nova" w:hAnsi="Arial Nova" w:cs="Arial Nova"/>
                <w:sz w:val="22"/>
                <w:szCs w:val="22"/>
              </w:rPr>
              <w:t>Michael Gethin</w:t>
            </w:r>
            <w:r w:rsidRPr="0023454B">
              <w:rPr>
                <w:rFonts w:ascii="Arial Nova" w:eastAsia="Arial Nova" w:hAnsi="Arial Nova" w:cs="Arial Nova"/>
                <w:sz w:val="22"/>
                <w:szCs w:val="22"/>
              </w:rPr>
              <w:t xml:space="preserve"> and </w:t>
            </w:r>
            <w:r w:rsidRPr="0023454B">
              <w:rPr>
                <w:rFonts w:ascii="Arial Nova" w:eastAsia="Arial Nova" w:hAnsi="Arial Nova" w:cs="Arial Nova"/>
                <w:b/>
                <w:sz w:val="22"/>
                <w:szCs w:val="22"/>
              </w:rPr>
              <w:t>RESOLVED:</w:t>
            </w:r>
            <w:r w:rsidRPr="0023454B">
              <w:rPr>
                <w:rFonts w:ascii="Arial Nova" w:eastAsia="Arial Nova" w:hAnsi="Arial Nova" w:cs="Arial Nova"/>
                <w:sz w:val="22"/>
                <w:szCs w:val="22"/>
              </w:rPr>
              <w:t xml:space="preserve"> That the </w:t>
            </w:r>
            <w:r w:rsidR="0023454B" w:rsidRPr="0023454B">
              <w:rPr>
                <w:rFonts w:ascii="Arial Nova" w:hAnsi="Arial Nova"/>
                <w:sz w:val="22"/>
                <w:szCs w:val="22"/>
              </w:rPr>
              <w:t xml:space="preserve">Bullying and Harassment/Dignity at Work Training and Development and Equal Opportunities </w:t>
            </w:r>
            <w:r w:rsidRPr="0023454B">
              <w:rPr>
                <w:rFonts w:ascii="Arial Nova" w:eastAsia="Arial Nova" w:hAnsi="Arial Nova" w:cs="Arial Nova"/>
                <w:sz w:val="22"/>
                <w:szCs w:val="22"/>
              </w:rPr>
              <w:t>policies for 202</w:t>
            </w:r>
            <w:r w:rsidR="0023454B" w:rsidRPr="0023454B">
              <w:rPr>
                <w:rFonts w:ascii="Arial Nova" w:eastAsia="Arial Nova" w:hAnsi="Arial Nova" w:cs="Arial Nova"/>
                <w:sz w:val="22"/>
                <w:szCs w:val="22"/>
              </w:rPr>
              <w:t>3</w:t>
            </w:r>
            <w:r w:rsidR="00547A37">
              <w:rPr>
                <w:rFonts w:ascii="Arial Nova" w:eastAsia="Arial Nova" w:hAnsi="Arial Nova" w:cs="Arial Nova"/>
                <w:sz w:val="22"/>
                <w:szCs w:val="22"/>
              </w:rPr>
              <w:t xml:space="preserve"> through to </w:t>
            </w:r>
            <w:r w:rsidRPr="0023454B">
              <w:rPr>
                <w:rFonts w:ascii="Arial Nova" w:eastAsia="Arial Nova" w:hAnsi="Arial Nova" w:cs="Arial Nova"/>
                <w:sz w:val="22"/>
                <w:szCs w:val="22"/>
              </w:rPr>
              <w:t>202</w:t>
            </w:r>
            <w:r w:rsidR="0023454B" w:rsidRPr="0023454B">
              <w:rPr>
                <w:rFonts w:ascii="Arial Nova" w:eastAsia="Arial Nova" w:hAnsi="Arial Nova" w:cs="Arial Nova"/>
                <w:sz w:val="22"/>
                <w:szCs w:val="22"/>
              </w:rPr>
              <w:t>5</w:t>
            </w:r>
            <w:r w:rsidRPr="0023454B">
              <w:rPr>
                <w:rFonts w:ascii="Arial Nova" w:eastAsia="Arial Nova" w:hAnsi="Arial Nova" w:cs="Arial Nova"/>
                <w:sz w:val="22"/>
                <w:szCs w:val="22"/>
              </w:rPr>
              <w:t xml:space="preserve"> be approved.</w:t>
            </w:r>
          </w:p>
          <w:p w14:paraId="76D9B6BF" w14:textId="19D16E06" w:rsidR="00A558F8" w:rsidRPr="004B61A8" w:rsidRDefault="0034492E" w:rsidP="0034492E">
            <w:pPr>
              <w:widowControl/>
              <w:jc w:val="right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>
              <w:rPr>
                <w:rFonts w:ascii="Arial Nova" w:eastAsia="Arial Nova" w:hAnsi="Arial Nova"/>
                <w:i/>
                <w:sz w:val="22"/>
                <w:szCs w:val="22"/>
              </w:rPr>
              <w:t xml:space="preserve">(13 </w:t>
            </w:r>
            <w:r w:rsidR="00A558F8" w:rsidRPr="004B61A8">
              <w:rPr>
                <w:rFonts w:ascii="Arial Nova" w:eastAsia="Arial Nova" w:hAnsi="Arial Nova"/>
                <w:i/>
                <w:sz w:val="22"/>
                <w:szCs w:val="22"/>
              </w:rPr>
              <w:t>in favour)</w:t>
            </w:r>
          </w:p>
        </w:tc>
      </w:tr>
      <w:tr w:rsidR="00A558F8" w:rsidRPr="004B61A8" w14:paraId="06833561" w14:textId="77777777" w:rsidTr="00426EC5">
        <w:trPr>
          <w:trHeight w:val="891"/>
        </w:trPr>
        <w:tc>
          <w:tcPr>
            <w:tcW w:w="1560" w:type="dxa"/>
          </w:tcPr>
          <w:p w14:paraId="70634360" w14:textId="2512D872" w:rsidR="00A558F8" w:rsidRPr="004B61A8" w:rsidRDefault="00A558F8" w:rsidP="00A558F8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2/1</w:t>
            </w:r>
            <w: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4 (FC)</w:t>
            </w:r>
          </w:p>
        </w:tc>
        <w:tc>
          <w:tcPr>
            <w:tcW w:w="9072" w:type="dxa"/>
          </w:tcPr>
          <w:p w14:paraId="3550BCDB" w14:textId="1119184B" w:rsidR="00A558F8" w:rsidRPr="004B61A8" w:rsidRDefault="00A558F8" w:rsidP="00A558F8">
            <w:pPr>
              <w:spacing w:line="259" w:lineRule="auto"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Item 1</w:t>
            </w:r>
            <w: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4:  To consider monthly accounts schedule and budget update</w:t>
            </w:r>
          </w:p>
          <w:p w14:paraId="09E47DBF" w14:textId="77777777" w:rsidR="00A558F8" w:rsidRPr="004B61A8" w:rsidRDefault="00A558F8" w:rsidP="00A558F8">
            <w:pPr>
              <w:jc w:val="both"/>
              <w:rPr>
                <w:rFonts w:ascii="Arial Nova" w:eastAsia="Arial Nova" w:hAnsi="Arial Nova"/>
                <w:sz w:val="22"/>
                <w:szCs w:val="22"/>
              </w:rPr>
            </w:pPr>
          </w:p>
          <w:p w14:paraId="6271D040" w14:textId="68BAAA3D" w:rsidR="00A558F8" w:rsidRPr="004B61A8" w:rsidRDefault="00A558F8" w:rsidP="00A558F8">
            <w:pPr>
              <w:spacing w:line="259" w:lineRule="auto"/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bCs/>
                <w:sz w:val="22"/>
                <w:szCs w:val="22"/>
              </w:rPr>
              <w:t>The followings items were considered:</w:t>
            </w:r>
          </w:p>
          <w:p w14:paraId="5C21E0D1" w14:textId="15907797" w:rsidR="00A558F8" w:rsidRPr="004B61A8" w:rsidRDefault="00A558F8">
            <w:pPr>
              <w:pStyle w:val="ListParagraph"/>
              <w:numPr>
                <w:ilvl w:val="0"/>
                <w:numId w:val="3"/>
              </w:numPr>
              <w:spacing w:line="259" w:lineRule="auto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hAnsi="Arial Nova"/>
                <w:sz w:val="22"/>
                <w:szCs w:val="22"/>
              </w:rPr>
              <w:t xml:space="preserve">To receive a verbal and written report on the budget update and bank reconciliation to the end of </w:t>
            </w:r>
            <w:r>
              <w:rPr>
                <w:rFonts w:ascii="Arial Nova" w:hAnsi="Arial Nova"/>
                <w:sz w:val="22"/>
                <w:szCs w:val="22"/>
              </w:rPr>
              <w:t>Novem</w:t>
            </w:r>
            <w:r w:rsidRPr="004B61A8">
              <w:rPr>
                <w:rFonts w:ascii="Arial Nova" w:hAnsi="Arial Nova"/>
                <w:sz w:val="22"/>
                <w:szCs w:val="22"/>
              </w:rPr>
              <w:t>ber 2022.</w:t>
            </w:r>
          </w:p>
          <w:p w14:paraId="1ABA9908" w14:textId="19BD240D" w:rsidR="00A558F8" w:rsidRPr="004B61A8" w:rsidRDefault="00A558F8">
            <w:pPr>
              <w:pStyle w:val="ListParagraph"/>
              <w:numPr>
                <w:ilvl w:val="0"/>
                <w:numId w:val="3"/>
              </w:numPr>
              <w:spacing w:line="259" w:lineRule="auto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hAnsi="Arial Nova"/>
                <w:sz w:val="22"/>
                <w:szCs w:val="22"/>
              </w:rPr>
              <w:t xml:space="preserve">To approve the list of payments made between </w:t>
            </w:r>
            <w:r>
              <w:rPr>
                <w:rFonts w:ascii="Arial Nova" w:hAnsi="Arial Nova"/>
                <w:sz w:val="22"/>
                <w:szCs w:val="22"/>
              </w:rPr>
              <w:t>2</w:t>
            </w:r>
            <w:r>
              <w:rPr>
                <w:rFonts w:ascii="Arial Nova" w:hAnsi="Arial Nova"/>
                <w:sz w:val="22"/>
                <w:szCs w:val="22"/>
                <w:vertAlign w:val="superscript"/>
              </w:rPr>
              <w:t xml:space="preserve">nd </w:t>
            </w:r>
            <w:r>
              <w:rPr>
                <w:rFonts w:ascii="Arial Nova" w:hAnsi="Arial Nova"/>
                <w:sz w:val="22"/>
                <w:szCs w:val="22"/>
              </w:rPr>
              <w:t>Nov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ember 2022 and </w:t>
            </w:r>
            <w:r>
              <w:rPr>
                <w:rFonts w:ascii="Arial Nova" w:hAnsi="Arial Nova"/>
                <w:sz w:val="22"/>
                <w:szCs w:val="22"/>
              </w:rPr>
              <w:t>4th January</w:t>
            </w:r>
            <w:r w:rsidRPr="004B61A8">
              <w:rPr>
                <w:rFonts w:ascii="Arial Nova" w:hAnsi="Arial Nova"/>
                <w:sz w:val="22"/>
                <w:szCs w:val="22"/>
                <w:vertAlign w:val="superscript"/>
              </w:rPr>
              <w:t xml:space="preserve"> </w:t>
            </w:r>
            <w:r w:rsidRPr="004B61A8">
              <w:rPr>
                <w:rFonts w:ascii="Arial Nova" w:hAnsi="Arial Nova"/>
                <w:sz w:val="22"/>
                <w:szCs w:val="22"/>
              </w:rPr>
              <w:t>202</w:t>
            </w:r>
            <w:r>
              <w:rPr>
                <w:rFonts w:ascii="Arial Nova" w:hAnsi="Arial Nova"/>
                <w:sz w:val="22"/>
                <w:szCs w:val="22"/>
              </w:rPr>
              <w:t>3</w:t>
            </w:r>
            <w:r w:rsidRPr="004B61A8">
              <w:rPr>
                <w:rFonts w:ascii="Arial Nova" w:hAnsi="Arial Nova"/>
                <w:sz w:val="22"/>
                <w:szCs w:val="22"/>
              </w:rPr>
              <w:t>.</w:t>
            </w:r>
          </w:p>
          <w:p w14:paraId="5CCC5742" w14:textId="77777777" w:rsidR="00A558F8" w:rsidRPr="004B61A8" w:rsidRDefault="00A558F8" w:rsidP="00A558F8">
            <w:pPr>
              <w:spacing w:line="259" w:lineRule="auto"/>
              <w:jc w:val="both"/>
              <w:rPr>
                <w:rFonts w:ascii="Arial Nova" w:hAnsi="Arial Nova"/>
                <w:sz w:val="22"/>
                <w:szCs w:val="22"/>
              </w:rPr>
            </w:pPr>
          </w:p>
          <w:p w14:paraId="72E6EBFF" w14:textId="77997F91" w:rsidR="00A558F8" w:rsidRPr="004B61A8" w:rsidRDefault="00A558F8">
            <w:pPr>
              <w:pStyle w:val="ListParagraph"/>
              <w:numPr>
                <w:ilvl w:val="0"/>
                <w:numId w:val="2"/>
              </w:numPr>
              <w:tabs>
                <w:tab w:val="center" w:pos="4752"/>
              </w:tabs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/>
                <w:sz w:val="22"/>
                <w:szCs w:val="22"/>
              </w:rPr>
              <w:t xml:space="preserve">Proposed by Councillor </w:t>
            </w:r>
            <w:r w:rsidR="000061E2">
              <w:rPr>
                <w:rFonts w:ascii="Arial Nova" w:eastAsia="Arial Nova" w:hAnsi="Arial Nova"/>
                <w:sz w:val="22"/>
                <w:szCs w:val="22"/>
              </w:rPr>
              <w:t>Denise Fearnley</w:t>
            </w:r>
            <w:r w:rsidRPr="004B61A8">
              <w:rPr>
                <w:rFonts w:ascii="Arial Nova" w:eastAsia="Arial Nova" w:hAnsi="Arial Nova"/>
                <w:sz w:val="22"/>
                <w:szCs w:val="22"/>
              </w:rPr>
              <w:t xml:space="preserve"> and seconded by Councillor </w:t>
            </w:r>
            <w:r w:rsidR="0034272A">
              <w:rPr>
                <w:rFonts w:ascii="Arial Nova" w:eastAsia="Arial Nova" w:hAnsi="Arial Nova"/>
                <w:sz w:val="22"/>
                <w:szCs w:val="22"/>
              </w:rPr>
              <w:t>Thomas Sturgess</w:t>
            </w:r>
            <w:r w:rsidRPr="004B61A8">
              <w:rPr>
                <w:rFonts w:ascii="Arial Nova" w:eastAsia="Arial Nova" w:hAnsi="Arial Nova"/>
                <w:sz w:val="22"/>
                <w:szCs w:val="22"/>
              </w:rPr>
              <w:t xml:space="preserve"> and </w:t>
            </w:r>
            <w:r w:rsidRPr="004B61A8">
              <w:rPr>
                <w:rFonts w:ascii="Arial Nova" w:eastAsia="Arial Nova" w:hAnsi="Arial Nova"/>
                <w:b/>
                <w:sz w:val="22"/>
                <w:szCs w:val="22"/>
              </w:rPr>
              <w:t>RESOLVED:</w:t>
            </w:r>
            <w:r w:rsidRPr="004B61A8">
              <w:rPr>
                <w:rFonts w:ascii="Arial Nova" w:eastAsia="Arial Nova" w:hAnsi="Arial Nova"/>
                <w:sz w:val="22"/>
                <w:szCs w:val="22"/>
              </w:rPr>
              <w:t xml:space="preserve">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That the budget update and bank reconciliation to the end of 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>Novem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ber 2022 be approved.</w:t>
            </w:r>
          </w:p>
          <w:p w14:paraId="683D9087" w14:textId="0254DB31" w:rsidR="00A558F8" w:rsidRPr="004B61A8" w:rsidRDefault="00A558F8" w:rsidP="00A558F8">
            <w:pPr>
              <w:pStyle w:val="ListParagraph"/>
              <w:tabs>
                <w:tab w:val="center" w:pos="4752"/>
              </w:tabs>
              <w:ind w:left="1080"/>
              <w:jc w:val="right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>(1</w:t>
            </w:r>
            <w:r>
              <w:rPr>
                <w:rFonts w:ascii="Arial Nova" w:eastAsia="Arial Nova" w:hAnsi="Arial Nova"/>
                <w:i/>
                <w:sz w:val="22"/>
                <w:szCs w:val="22"/>
              </w:rPr>
              <w:t>3</w:t>
            </w: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 xml:space="preserve"> in favour)</w:t>
            </w:r>
          </w:p>
          <w:p w14:paraId="6666FE93" w14:textId="703895C7" w:rsidR="00A558F8" w:rsidRPr="004B61A8" w:rsidRDefault="00A558F8">
            <w:pPr>
              <w:pStyle w:val="ListParagraph"/>
              <w:numPr>
                <w:ilvl w:val="0"/>
                <w:numId w:val="2"/>
              </w:numPr>
              <w:tabs>
                <w:tab w:val="center" w:pos="4752"/>
              </w:tabs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Proposed by Councillor D</w:t>
            </w:r>
            <w:r w:rsidR="0034272A">
              <w:rPr>
                <w:rFonts w:ascii="Arial Nova" w:eastAsia="Arial Nova" w:hAnsi="Arial Nova" w:cs="Arial Nova"/>
                <w:sz w:val="22"/>
                <w:szCs w:val="22"/>
              </w:rPr>
              <w:t>enise Fearnley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and seconded by Councillor </w:t>
            </w:r>
            <w:r w:rsidR="000A29B2">
              <w:rPr>
                <w:rFonts w:ascii="Arial Nova" w:eastAsia="Arial Nova" w:hAnsi="Arial Nova" w:cs="Arial Nova"/>
                <w:sz w:val="22"/>
                <w:szCs w:val="22"/>
              </w:rPr>
              <w:t>Carol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0A29B2">
              <w:rPr>
                <w:rFonts w:ascii="Arial Nova" w:eastAsia="Arial Nova" w:hAnsi="Arial Nova" w:cs="Arial Nova"/>
                <w:sz w:val="22"/>
                <w:szCs w:val="22"/>
              </w:rPr>
              <w:t>Levery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and 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</w:rPr>
              <w:t>RESOLVED: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That the payments for approval between 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>2nd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>Nov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ember </w:t>
            </w:r>
            <w:r w:rsidR="00547A37">
              <w:rPr>
                <w:rFonts w:ascii="Arial Nova" w:eastAsia="Arial Nova" w:hAnsi="Arial Nova" w:cs="Arial Nova"/>
                <w:sz w:val="22"/>
                <w:szCs w:val="22"/>
              </w:rPr>
              <w:t xml:space="preserve">2022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and 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>4th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January 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202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>3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(and as shown at Appendix 1) be approved.</w:t>
            </w:r>
          </w:p>
          <w:p w14:paraId="2B1CAF70" w14:textId="72B12DE6" w:rsidR="00A558F8" w:rsidRPr="00E73B68" w:rsidRDefault="00A558F8" w:rsidP="00076AD4">
            <w:pPr>
              <w:pStyle w:val="ListParagraph"/>
              <w:tabs>
                <w:tab w:val="center" w:pos="4752"/>
              </w:tabs>
              <w:ind w:left="1080"/>
              <w:jc w:val="right"/>
              <w:rPr>
                <w:rFonts w:ascii="Arial Nova" w:eastAsia="Arial Nova" w:hAnsi="Arial Nova"/>
                <w:i/>
                <w:sz w:val="22"/>
                <w:szCs w:val="22"/>
              </w:rPr>
            </w:pP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>(1</w:t>
            </w:r>
            <w:r>
              <w:rPr>
                <w:rFonts w:ascii="Arial Nova" w:eastAsia="Arial Nova" w:hAnsi="Arial Nova"/>
                <w:i/>
                <w:sz w:val="22"/>
                <w:szCs w:val="22"/>
              </w:rPr>
              <w:t>3</w:t>
            </w: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 xml:space="preserve"> in favour)</w:t>
            </w:r>
          </w:p>
        </w:tc>
      </w:tr>
      <w:tr w:rsidR="00A558F8" w:rsidRPr="004B61A8" w14:paraId="0BDF5C3F" w14:textId="77777777" w:rsidTr="00426EC5">
        <w:trPr>
          <w:trHeight w:val="891"/>
        </w:trPr>
        <w:tc>
          <w:tcPr>
            <w:tcW w:w="1560" w:type="dxa"/>
          </w:tcPr>
          <w:p w14:paraId="19603D0A" w14:textId="07560069" w:rsidR="00A558F8" w:rsidRPr="004B61A8" w:rsidRDefault="00A558F8" w:rsidP="00A558F8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2/1</w:t>
            </w:r>
            <w:r w:rsidR="00C34735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5 (FC)</w:t>
            </w:r>
          </w:p>
        </w:tc>
        <w:tc>
          <w:tcPr>
            <w:tcW w:w="9072" w:type="dxa"/>
          </w:tcPr>
          <w:p w14:paraId="2CD0B446" w14:textId="326F8FB9" w:rsidR="00A558F8" w:rsidRPr="004B61A8" w:rsidRDefault="00A558F8" w:rsidP="00A558F8">
            <w:pPr>
              <w:spacing w:line="259" w:lineRule="auto"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Item 1</w:t>
            </w:r>
            <w:r w:rsidR="00C34735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5: To consider and agree the:</w:t>
            </w:r>
          </w:p>
          <w:p w14:paraId="62F35BB8" w14:textId="77777777" w:rsidR="00A558F8" w:rsidRPr="004B61A8" w:rsidRDefault="00A558F8" w:rsidP="00A558F8">
            <w:pPr>
              <w:spacing w:line="259" w:lineRule="auto"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</w:p>
          <w:p w14:paraId="4111B0F9" w14:textId="77777777" w:rsidR="00A558F8" w:rsidRPr="00DD4837" w:rsidRDefault="00A558F8">
            <w:pPr>
              <w:pStyle w:val="ListParagraph"/>
              <w:numPr>
                <w:ilvl w:val="0"/>
                <w:numId w:val="5"/>
              </w:numPr>
              <w:rPr>
                <w:rFonts w:ascii="Arial Nova" w:hAnsi="Arial Nova"/>
                <w:b/>
                <w:bCs/>
                <w:sz w:val="22"/>
                <w:szCs w:val="22"/>
              </w:rPr>
            </w:pPr>
            <w:r w:rsidRPr="00DD4837">
              <w:rPr>
                <w:rFonts w:ascii="Arial Nova" w:hAnsi="Arial Nova"/>
                <w:b/>
                <w:bCs/>
                <w:sz w:val="22"/>
                <w:szCs w:val="22"/>
              </w:rPr>
              <w:t>Budget for the financial year 2023/2024.</w:t>
            </w:r>
          </w:p>
          <w:p w14:paraId="5EBF18A5" w14:textId="77777777" w:rsidR="00A558F8" w:rsidRPr="00DD4837" w:rsidRDefault="00A558F8">
            <w:pPr>
              <w:pStyle w:val="ListParagraph"/>
              <w:numPr>
                <w:ilvl w:val="0"/>
                <w:numId w:val="5"/>
              </w:numPr>
              <w:rPr>
                <w:rFonts w:ascii="Arial Nova" w:hAnsi="Arial Nova"/>
                <w:b/>
                <w:bCs/>
                <w:sz w:val="22"/>
                <w:szCs w:val="22"/>
              </w:rPr>
            </w:pPr>
            <w:r w:rsidRPr="00DD4837">
              <w:rPr>
                <w:rFonts w:ascii="Arial Nova" w:hAnsi="Arial Nova"/>
                <w:b/>
                <w:bCs/>
                <w:sz w:val="22"/>
                <w:szCs w:val="22"/>
              </w:rPr>
              <w:t xml:space="preserve">Precept for the financial year 2023/2024. </w:t>
            </w:r>
          </w:p>
          <w:p w14:paraId="74B2CFCF" w14:textId="77777777" w:rsidR="00C91288" w:rsidRPr="00DD4837" w:rsidRDefault="00C91288" w:rsidP="00C91288">
            <w:pPr>
              <w:rPr>
                <w:rFonts w:ascii="Arial Nova" w:hAnsi="Arial Nova"/>
                <w:b/>
                <w:bCs/>
                <w:sz w:val="22"/>
                <w:szCs w:val="22"/>
              </w:rPr>
            </w:pPr>
          </w:p>
          <w:p w14:paraId="1562F84A" w14:textId="6CB3872D" w:rsidR="00C91288" w:rsidRPr="00EC2331" w:rsidRDefault="00C91288" w:rsidP="00C91288">
            <w:pPr>
              <w:tabs>
                <w:tab w:val="center" w:pos="4752"/>
              </w:tabs>
              <w:jc w:val="both"/>
              <w:rPr>
                <w:rFonts w:ascii="Arial Nova" w:eastAsia="Arial Nova" w:hAnsi="Arial Nova"/>
                <w:sz w:val="22"/>
                <w:szCs w:val="22"/>
              </w:rPr>
            </w:pPr>
            <w:r w:rsidRPr="00EC2331">
              <w:rPr>
                <w:rFonts w:ascii="Arial Nova" w:hAnsi="Arial Nova"/>
                <w:sz w:val="22"/>
                <w:szCs w:val="22"/>
              </w:rPr>
              <w:t xml:space="preserve">The Clerk reported that </w:t>
            </w:r>
            <w:r w:rsidR="00EC2331" w:rsidRPr="00EC2331">
              <w:rPr>
                <w:rFonts w:ascii="Arial Nova" w:hAnsi="Arial Nova"/>
                <w:sz w:val="22"/>
                <w:szCs w:val="22"/>
              </w:rPr>
              <w:t>a</w:t>
            </w:r>
            <w:r w:rsidRPr="00EC2331">
              <w:rPr>
                <w:rFonts w:ascii="Arial Nova" w:hAnsi="Arial Nova"/>
                <w:sz w:val="22"/>
                <w:szCs w:val="22"/>
              </w:rPr>
              <w:t xml:space="preserve">t its 1st December 2022 meeting, the Council resolved (Minute 105 FC) that </w:t>
            </w:r>
            <w:r w:rsidRPr="00EC2331">
              <w:rPr>
                <w:rFonts w:ascii="Arial Nova" w:eastAsia="Arial Nova" w:hAnsi="Arial Nova"/>
                <w:sz w:val="22"/>
                <w:szCs w:val="22"/>
              </w:rPr>
              <w:t xml:space="preserve">the budget and precept for the financial year 2023/2024 be considered by the Finance and Premises Committee at its next meeting and their recommendations for options for both the budget and precept for the financial year 2023/2024 be considered at the next </w:t>
            </w:r>
            <w:r w:rsidRPr="00EC2331">
              <w:rPr>
                <w:rFonts w:ascii="Arial Nova" w:eastAsia="Arial Nova" w:hAnsi="Arial Nova"/>
                <w:sz w:val="22"/>
                <w:szCs w:val="22"/>
              </w:rPr>
              <w:lastRenderedPageBreak/>
              <w:t xml:space="preserve">Full Council meeting </w:t>
            </w:r>
            <w:r w:rsidR="00754C68">
              <w:rPr>
                <w:rFonts w:ascii="Arial Nova" w:eastAsia="Arial Nova" w:hAnsi="Arial Nova"/>
                <w:sz w:val="22"/>
                <w:szCs w:val="22"/>
              </w:rPr>
              <w:t>on the</w:t>
            </w:r>
            <w:r w:rsidRPr="00EC2331">
              <w:rPr>
                <w:rFonts w:ascii="Arial Nova" w:eastAsia="Arial Nova" w:hAnsi="Arial Nova"/>
                <w:sz w:val="22"/>
                <w:szCs w:val="22"/>
              </w:rPr>
              <w:t xml:space="preserve"> 12th January 2023</w:t>
            </w:r>
            <w:r w:rsidR="00AC593F">
              <w:rPr>
                <w:rFonts w:ascii="Arial Nova" w:eastAsia="Arial Nova" w:hAnsi="Arial Nova"/>
                <w:sz w:val="22"/>
                <w:szCs w:val="22"/>
              </w:rPr>
              <w:t xml:space="preserve">. </w:t>
            </w:r>
            <w:r w:rsidR="00754C68">
              <w:rPr>
                <w:rFonts w:ascii="Arial Nova" w:eastAsia="Arial Nova" w:hAnsi="Arial Nova"/>
                <w:sz w:val="22"/>
                <w:szCs w:val="22"/>
              </w:rPr>
              <w:t xml:space="preserve">At its </w:t>
            </w:r>
            <w:r w:rsidR="00547A37">
              <w:rPr>
                <w:rFonts w:ascii="Arial Nova" w:eastAsia="Arial Nova" w:hAnsi="Arial Nova"/>
                <w:sz w:val="22"/>
                <w:szCs w:val="22"/>
              </w:rPr>
              <w:t>20th</w:t>
            </w:r>
            <w:r w:rsidR="00754C68">
              <w:rPr>
                <w:rFonts w:ascii="Arial Nova" w:eastAsia="Arial Nova" w:hAnsi="Arial Nova"/>
                <w:sz w:val="22"/>
                <w:szCs w:val="22"/>
              </w:rPr>
              <w:t xml:space="preserve"> </w:t>
            </w:r>
            <w:r w:rsidR="00547A37">
              <w:rPr>
                <w:rFonts w:ascii="Arial Nova" w:eastAsia="Arial Nova" w:hAnsi="Arial Nova"/>
                <w:sz w:val="22"/>
                <w:szCs w:val="22"/>
              </w:rPr>
              <w:t>December</w:t>
            </w:r>
            <w:r w:rsidR="00754C68">
              <w:rPr>
                <w:rFonts w:ascii="Arial Nova" w:eastAsia="Arial Nova" w:hAnsi="Arial Nova"/>
                <w:sz w:val="22"/>
                <w:szCs w:val="22"/>
              </w:rPr>
              <w:t xml:space="preserve"> 202</w:t>
            </w:r>
            <w:r w:rsidR="00547A37">
              <w:rPr>
                <w:rFonts w:ascii="Arial Nova" w:eastAsia="Arial Nova" w:hAnsi="Arial Nova"/>
                <w:sz w:val="22"/>
                <w:szCs w:val="22"/>
              </w:rPr>
              <w:t>2 meeting</w:t>
            </w:r>
            <w:r w:rsidR="00EF734A">
              <w:rPr>
                <w:rFonts w:ascii="Arial Nova" w:eastAsia="Arial Nova" w:hAnsi="Arial Nova"/>
                <w:sz w:val="22"/>
                <w:szCs w:val="22"/>
              </w:rPr>
              <w:t>,</w:t>
            </w:r>
            <w:r w:rsidR="00754C68">
              <w:rPr>
                <w:rFonts w:ascii="Arial Nova" w:eastAsia="Arial Nova" w:hAnsi="Arial Nova"/>
                <w:sz w:val="22"/>
                <w:szCs w:val="22"/>
              </w:rPr>
              <w:t xml:space="preserve"> </w:t>
            </w:r>
            <w:r w:rsidR="00EF734A">
              <w:rPr>
                <w:rFonts w:ascii="Arial Nova" w:eastAsia="Arial Nova" w:hAnsi="Arial Nova"/>
                <w:sz w:val="22"/>
                <w:szCs w:val="22"/>
              </w:rPr>
              <w:t>t</w:t>
            </w:r>
            <w:r w:rsidRPr="00EC2331">
              <w:rPr>
                <w:rFonts w:ascii="Arial Nova" w:eastAsia="Arial Nova" w:hAnsi="Arial Nova"/>
                <w:sz w:val="22"/>
                <w:szCs w:val="22"/>
              </w:rPr>
              <w:t>he Finance and Premises Committee resolved that the following two options be considered by Full Council:</w:t>
            </w:r>
          </w:p>
          <w:p w14:paraId="10DBE8F5" w14:textId="77777777" w:rsidR="00C91288" w:rsidRPr="00EC2331" w:rsidRDefault="00C9128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8"/>
              <w:ind w:right="-20"/>
              <w:contextualSpacing/>
              <w:jc w:val="both"/>
              <w:rPr>
                <w:rFonts w:ascii="Arial Nova" w:hAnsi="Arial Nova"/>
                <w:sz w:val="22"/>
                <w:szCs w:val="22"/>
              </w:rPr>
            </w:pPr>
            <w:r w:rsidRPr="00EC2331">
              <w:rPr>
                <w:rFonts w:ascii="Arial Nova" w:eastAsia="Arial Nova" w:hAnsi="Arial Nova"/>
                <w:bCs/>
                <w:sz w:val="22"/>
                <w:szCs w:val="22"/>
              </w:rPr>
              <w:t>No increase in the precept demand for 2023/2024.</w:t>
            </w:r>
          </w:p>
          <w:p w14:paraId="5F84A9B6" w14:textId="77777777" w:rsidR="00C91288" w:rsidRPr="00EC2331" w:rsidRDefault="00C9128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8"/>
              <w:ind w:right="-20"/>
              <w:contextualSpacing/>
              <w:jc w:val="both"/>
              <w:rPr>
                <w:rFonts w:ascii="Arial Nova" w:hAnsi="Arial Nova"/>
                <w:sz w:val="22"/>
                <w:szCs w:val="22"/>
              </w:rPr>
            </w:pPr>
            <w:r w:rsidRPr="00EC2331">
              <w:rPr>
                <w:rFonts w:ascii="Arial Nova" w:eastAsia="Arial Nova" w:hAnsi="Arial Nova"/>
                <w:bCs/>
                <w:sz w:val="22"/>
                <w:szCs w:val="22"/>
              </w:rPr>
              <w:t>A 5.5% increase in the precept demand for 2023/2024 and the resulting increase in income be allocated to the ward-based grant programme.</w:t>
            </w:r>
          </w:p>
          <w:p w14:paraId="7F6F997C" w14:textId="77777777" w:rsidR="00C91288" w:rsidRPr="00EC2331" w:rsidRDefault="00C91288" w:rsidP="00C91288">
            <w:pPr>
              <w:pStyle w:val="ListParagraph"/>
              <w:ind w:left="0"/>
              <w:jc w:val="both"/>
              <w:rPr>
                <w:rFonts w:ascii="Arial Nova" w:hAnsi="Arial Nova"/>
                <w:sz w:val="22"/>
                <w:szCs w:val="22"/>
              </w:rPr>
            </w:pPr>
          </w:p>
          <w:p w14:paraId="1A233C45" w14:textId="6EC0192C" w:rsidR="003035F9" w:rsidRDefault="00EF734A" w:rsidP="00EF734A">
            <w:pPr>
              <w:rPr>
                <w:rFonts w:ascii="Arial Nova" w:eastAsia="Arial Nova" w:hAnsi="Arial Nova" w:cs="Arial Nova"/>
                <w:bCs/>
                <w:sz w:val="22"/>
                <w:szCs w:val="22"/>
              </w:rPr>
            </w:pPr>
            <w:r>
              <w:rPr>
                <w:rFonts w:ascii="Arial Nova" w:hAnsi="Arial Nova"/>
                <w:sz w:val="22"/>
                <w:szCs w:val="22"/>
              </w:rPr>
              <w:t xml:space="preserve">These two options were then </w:t>
            </w:r>
            <w:r w:rsidR="007D5ADC">
              <w:rPr>
                <w:rFonts w:ascii="Arial Nova" w:hAnsi="Arial Nova"/>
                <w:sz w:val="22"/>
                <w:szCs w:val="22"/>
              </w:rPr>
              <w:t xml:space="preserve">the </w:t>
            </w:r>
            <w:r>
              <w:rPr>
                <w:rFonts w:ascii="Arial Nova" w:hAnsi="Arial Nova"/>
                <w:sz w:val="22"/>
                <w:szCs w:val="22"/>
              </w:rPr>
              <w:t xml:space="preserve">subject of </w:t>
            </w:r>
            <w:r w:rsidR="00A558F8" w:rsidRPr="004B61A8">
              <w:rPr>
                <w:rFonts w:ascii="Arial Nova" w:eastAsia="Arial Nova" w:hAnsi="Arial Nova" w:cs="Arial Nova"/>
                <w:bCs/>
                <w:sz w:val="22"/>
                <w:szCs w:val="22"/>
              </w:rPr>
              <w:t>det</w:t>
            </w:r>
            <w:r>
              <w:rPr>
                <w:rFonts w:ascii="Arial Nova" w:eastAsia="Arial Nova" w:hAnsi="Arial Nova" w:cs="Arial Nova"/>
                <w:bCs/>
                <w:sz w:val="22"/>
                <w:szCs w:val="22"/>
              </w:rPr>
              <w:t xml:space="preserve">ailed </w:t>
            </w:r>
            <w:r w:rsidR="00A558F8" w:rsidRPr="004B61A8">
              <w:rPr>
                <w:rFonts w:ascii="Arial Nova" w:eastAsia="Arial Nova" w:hAnsi="Arial Nova" w:cs="Arial Nova"/>
                <w:bCs/>
                <w:sz w:val="22"/>
                <w:szCs w:val="22"/>
              </w:rPr>
              <w:t>discussions.</w:t>
            </w:r>
            <w:r w:rsidR="00A558F8">
              <w:rPr>
                <w:rFonts w:ascii="Arial Nova" w:eastAsia="Arial Nova" w:hAnsi="Arial Nova" w:cs="Arial Nova"/>
                <w:bCs/>
                <w:sz w:val="22"/>
                <w:szCs w:val="22"/>
              </w:rPr>
              <w:t xml:space="preserve">  </w:t>
            </w:r>
          </w:p>
          <w:p w14:paraId="2B7C5DF6" w14:textId="77777777" w:rsidR="003035F9" w:rsidRDefault="003035F9" w:rsidP="00EF734A">
            <w:pPr>
              <w:rPr>
                <w:rFonts w:ascii="Arial Nova" w:eastAsia="Arial Nova" w:hAnsi="Arial Nova" w:cs="Arial Nova"/>
                <w:bCs/>
                <w:sz w:val="22"/>
                <w:szCs w:val="22"/>
              </w:rPr>
            </w:pPr>
          </w:p>
          <w:p w14:paraId="111AC1A5" w14:textId="54342D62" w:rsidR="00D319E5" w:rsidRPr="0028360A" w:rsidRDefault="00964589" w:rsidP="0028360A">
            <w:pPr>
              <w:rPr>
                <w:rFonts w:ascii="Arial Nova" w:hAnsi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bCs/>
                <w:sz w:val="22"/>
                <w:szCs w:val="22"/>
              </w:rPr>
              <w:t xml:space="preserve">Option 1 </w:t>
            </w:r>
            <w:r w:rsidR="001F4166">
              <w:rPr>
                <w:rFonts w:ascii="Arial Nova" w:eastAsia="Arial Nova" w:hAnsi="Arial Nova" w:cs="Arial Nova"/>
                <w:bCs/>
                <w:sz w:val="22"/>
                <w:szCs w:val="22"/>
              </w:rPr>
              <w:t>was passed.</w:t>
            </w:r>
          </w:p>
          <w:p w14:paraId="5B2122A2" w14:textId="22D46B80" w:rsidR="00D319E5" w:rsidRDefault="00A558F8" w:rsidP="00FC226A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Proposed by Councillor </w:t>
            </w:r>
            <w:r w:rsidR="00777AD4" w:rsidRPr="00FD7BE7">
              <w:rPr>
                <w:rFonts w:ascii="Arial Nova" w:eastAsia="Arial Nova" w:hAnsi="Arial Nova" w:cs="Arial Nova"/>
                <w:sz w:val="22"/>
                <w:szCs w:val="22"/>
              </w:rPr>
              <w:t>Michael Gethin</w:t>
            </w:r>
            <w:r w:rsidRPr="00FD7BE7">
              <w:rPr>
                <w:rFonts w:ascii="Arial Nova" w:eastAsia="Arial Nova" w:hAnsi="Arial Nova" w:cs="Arial Nova"/>
                <w:sz w:val="22"/>
                <w:szCs w:val="22"/>
              </w:rPr>
              <w:t xml:space="preserve"> and seconded by Councillor </w:t>
            </w:r>
            <w:r w:rsidR="00777AD4" w:rsidRPr="00FD7BE7">
              <w:rPr>
                <w:rFonts w:ascii="Arial Nova" w:eastAsia="Arial Nova" w:hAnsi="Arial Nova" w:cs="Arial Nova"/>
                <w:sz w:val="22"/>
                <w:szCs w:val="22"/>
              </w:rPr>
              <w:t>Thomas Sturgess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and 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</w:rPr>
              <w:t>RESOLVED: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That </w:t>
            </w:r>
            <w:r w:rsidR="003A52CF">
              <w:rPr>
                <w:rFonts w:ascii="Arial Nova" w:eastAsia="Arial Nova" w:hAnsi="Arial Nova" w:cs="Arial Nova"/>
                <w:sz w:val="22"/>
                <w:szCs w:val="22"/>
              </w:rPr>
              <w:t xml:space="preserve">(i) </w:t>
            </w:r>
            <w:r w:rsidR="001F4166">
              <w:rPr>
                <w:rFonts w:ascii="Arial Nova" w:eastAsia="Arial Nova" w:hAnsi="Arial Nova" w:cs="Arial Nova"/>
                <w:sz w:val="22"/>
                <w:szCs w:val="22"/>
              </w:rPr>
              <w:t>the</w:t>
            </w:r>
            <w:r w:rsidR="009B06E2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D46E6D">
              <w:rPr>
                <w:rFonts w:ascii="Arial Nova" w:eastAsia="Arial Nova" w:hAnsi="Arial Nova" w:cs="Arial Nova"/>
                <w:sz w:val="22"/>
                <w:szCs w:val="22"/>
              </w:rPr>
              <w:t>budget for 2023/2024 as shown a</w:t>
            </w:r>
            <w:r w:rsidR="006460B2">
              <w:rPr>
                <w:rFonts w:ascii="Arial Nova" w:eastAsia="Arial Nova" w:hAnsi="Arial Nova" w:cs="Arial Nova"/>
                <w:sz w:val="22"/>
                <w:szCs w:val="22"/>
              </w:rPr>
              <w:t>t</w:t>
            </w:r>
            <w:r w:rsidR="00D46E6D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F41C4D">
              <w:rPr>
                <w:rFonts w:ascii="Arial Nova" w:eastAsia="Arial Nova" w:hAnsi="Arial Nova" w:cs="Arial Nova"/>
                <w:sz w:val="22"/>
                <w:szCs w:val="22"/>
              </w:rPr>
              <w:t>A</w:t>
            </w:r>
            <w:r w:rsidR="00D46E6D">
              <w:rPr>
                <w:rFonts w:ascii="Arial Nova" w:eastAsia="Arial Nova" w:hAnsi="Arial Nova" w:cs="Arial Nova"/>
                <w:sz w:val="22"/>
                <w:szCs w:val="22"/>
              </w:rPr>
              <w:t>ppendix 2</w:t>
            </w:r>
            <w:r w:rsidR="00DE3D5F">
              <w:rPr>
                <w:rFonts w:ascii="Arial Nova" w:eastAsia="Arial Nova" w:hAnsi="Arial Nova" w:cs="Arial Nova"/>
                <w:sz w:val="22"/>
                <w:szCs w:val="22"/>
              </w:rPr>
              <w:t xml:space="preserve"> be approved </w:t>
            </w:r>
            <w:r w:rsidR="00003706">
              <w:rPr>
                <w:rFonts w:ascii="Arial Nova" w:eastAsia="Arial Nova" w:hAnsi="Arial Nova" w:cs="Arial Nova"/>
                <w:sz w:val="22"/>
                <w:szCs w:val="22"/>
              </w:rPr>
              <w:t xml:space="preserve">including </w:t>
            </w:r>
            <w:r w:rsidR="003A52CF">
              <w:rPr>
                <w:rFonts w:ascii="Arial Nova" w:eastAsia="Arial Nova" w:hAnsi="Arial Nova" w:cs="Arial Nova"/>
                <w:sz w:val="22"/>
                <w:szCs w:val="22"/>
              </w:rPr>
              <w:t xml:space="preserve">(ii) </w:t>
            </w:r>
            <w:r w:rsidR="00003706">
              <w:rPr>
                <w:rFonts w:ascii="Arial Nova" w:eastAsia="Arial Nova" w:hAnsi="Arial Nova" w:cs="Arial Nova"/>
                <w:sz w:val="22"/>
                <w:szCs w:val="22"/>
              </w:rPr>
              <w:t xml:space="preserve">there </w:t>
            </w:r>
            <w:r w:rsidR="001F4166">
              <w:rPr>
                <w:rFonts w:ascii="Arial Nova" w:eastAsia="Arial Nova" w:hAnsi="Arial Nova" w:cs="Arial Nova"/>
                <w:sz w:val="22"/>
                <w:szCs w:val="22"/>
              </w:rPr>
              <w:t>should be no increase in the precept demand for 2023/2024</w:t>
            </w:r>
            <w:r w:rsidR="00D319E5">
              <w:rPr>
                <w:rFonts w:ascii="Arial Nova" w:eastAsia="Arial Nova" w:hAnsi="Arial Nova" w:cs="Arial Nova"/>
                <w:sz w:val="22"/>
                <w:szCs w:val="22"/>
              </w:rPr>
              <w:t>.</w:t>
            </w:r>
          </w:p>
          <w:p w14:paraId="49BDC0AB" w14:textId="791364D9" w:rsidR="001F4166" w:rsidRDefault="00D319E5" w:rsidP="00D319E5">
            <w:pPr>
              <w:tabs>
                <w:tab w:val="center" w:pos="4752"/>
              </w:tabs>
              <w:jc w:val="right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(11 in favour, 2 against)</w:t>
            </w:r>
          </w:p>
          <w:p w14:paraId="69BDF0F8" w14:textId="77777777" w:rsidR="001F4166" w:rsidRDefault="001F4166" w:rsidP="00FC226A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0611037B" w14:textId="5CB0EA1E" w:rsidR="00CC7A71" w:rsidRDefault="00CC7A71" w:rsidP="00FC226A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Option 2 </w:t>
            </w:r>
            <w:r w:rsidR="00BC42E3">
              <w:rPr>
                <w:rFonts w:ascii="Arial Nova" w:eastAsia="Arial Nova" w:hAnsi="Arial Nova" w:cs="Arial Nova"/>
                <w:sz w:val="22"/>
                <w:szCs w:val="22"/>
              </w:rPr>
              <w:t>failed</w:t>
            </w:r>
          </w:p>
          <w:p w14:paraId="36C4573A" w14:textId="5A92AC5C" w:rsidR="007042EB" w:rsidRDefault="007042EB" w:rsidP="007042EB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Proposed by Councillor </w:t>
            </w:r>
            <w:r w:rsidR="00FD7BE7" w:rsidRPr="00FD7BE7">
              <w:rPr>
                <w:rFonts w:ascii="Arial Nova" w:eastAsia="Arial Nova" w:hAnsi="Arial Nova" w:cs="Arial Nova"/>
                <w:sz w:val="22"/>
                <w:szCs w:val="22"/>
              </w:rPr>
              <w:t>John Brownrigg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and seconded by </w:t>
            </w:r>
            <w:r w:rsidRPr="00FD7BE7">
              <w:rPr>
                <w:rFonts w:ascii="Arial Nova" w:eastAsia="Arial Nova" w:hAnsi="Arial Nova" w:cs="Arial Nova"/>
                <w:sz w:val="22"/>
                <w:szCs w:val="22"/>
              </w:rPr>
              <w:t xml:space="preserve">Councillor </w:t>
            </w:r>
            <w:r w:rsidR="00FD7BE7" w:rsidRPr="00FD7BE7">
              <w:rPr>
                <w:rFonts w:ascii="Arial Nova" w:eastAsia="Arial Nova" w:hAnsi="Arial Nova" w:cs="Arial Nova"/>
                <w:sz w:val="22"/>
                <w:szCs w:val="22"/>
              </w:rPr>
              <w:t>David Ogle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and 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</w:rPr>
              <w:t>RESOLVED:</w:t>
            </w: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 xml:space="preserve"> That 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there should be </w:t>
            </w:r>
            <w:r w:rsidR="007D5ADC">
              <w:rPr>
                <w:rFonts w:ascii="Arial Nova" w:eastAsia="Arial Nova" w:hAnsi="Arial Nova" w:cs="Arial Nova"/>
                <w:sz w:val="22"/>
                <w:szCs w:val="22"/>
              </w:rPr>
              <w:t xml:space="preserve">a </w:t>
            </w:r>
            <w:r w:rsidR="00A828A9" w:rsidRPr="00EC2331">
              <w:rPr>
                <w:rFonts w:ascii="Arial Nova" w:eastAsia="Arial Nova" w:hAnsi="Arial Nova"/>
                <w:bCs/>
                <w:sz w:val="22"/>
                <w:szCs w:val="22"/>
              </w:rPr>
              <w:t>5.5% increase in the precept demand for 2023/2024 and the resulting increase in income be allocated to the ward-based grant progr</w:t>
            </w:r>
            <w:r w:rsidR="00A828A9">
              <w:rPr>
                <w:rFonts w:ascii="Arial Nova" w:eastAsia="Arial Nova" w:hAnsi="Arial Nova"/>
                <w:bCs/>
                <w:sz w:val="22"/>
                <w:szCs w:val="22"/>
              </w:rPr>
              <w:t>amme</w:t>
            </w:r>
            <w:r w:rsidR="00810C4B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  <w:r w:rsidR="0036054D">
              <w:rPr>
                <w:rFonts w:ascii="Arial Nova" w:eastAsia="Arial Nova" w:hAnsi="Arial Nova" w:cs="Arial Nova"/>
                <w:sz w:val="22"/>
                <w:szCs w:val="22"/>
              </w:rPr>
              <w:t xml:space="preserve">budget heading </w:t>
            </w:r>
            <w:r w:rsidR="00810C4B">
              <w:rPr>
                <w:rFonts w:ascii="Arial Nova" w:eastAsia="Arial Nova" w:hAnsi="Arial Nova" w:cs="Arial Nova"/>
                <w:sz w:val="22"/>
                <w:szCs w:val="22"/>
              </w:rPr>
              <w:t>as</w:t>
            </w:r>
            <w:r w:rsidR="0036054D">
              <w:rPr>
                <w:rFonts w:ascii="Arial Nova" w:eastAsia="Arial Nova" w:hAnsi="Arial Nova" w:cs="Arial Nova"/>
                <w:sz w:val="22"/>
                <w:szCs w:val="22"/>
              </w:rPr>
              <w:t xml:space="preserve"> set out </w:t>
            </w:r>
            <w:r w:rsidR="00F41C4D">
              <w:rPr>
                <w:rFonts w:ascii="Arial Nova" w:eastAsia="Arial Nova" w:hAnsi="Arial Nova" w:cs="Arial Nova"/>
                <w:sz w:val="22"/>
                <w:szCs w:val="22"/>
              </w:rPr>
              <w:t>in proposed budget shown a</w:t>
            </w:r>
            <w:r w:rsidR="006460B2">
              <w:rPr>
                <w:rFonts w:ascii="Arial Nova" w:eastAsia="Arial Nova" w:hAnsi="Arial Nova" w:cs="Arial Nova"/>
                <w:sz w:val="22"/>
                <w:szCs w:val="22"/>
              </w:rPr>
              <w:t>t</w:t>
            </w:r>
            <w:r w:rsidR="00F41C4D">
              <w:rPr>
                <w:rFonts w:ascii="Arial Nova" w:eastAsia="Arial Nova" w:hAnsi="Arial Nova" w:cs="Arial Nova"/>
                <w:sz w:val="22"/>
                <w:szCs w:val="22"/>
              </w:rPr>
              <w:t xml:space="preserve"> Appendix 2.</w:t>
            </w:r>
            <w:r w:rsidR="00810C4B">
              <w:rPr>
                <w:rFonts w:ascii="Arial Nova" w:eastAsia="Arial Nova" w:hAnsi="Arial Nova" w:cs="Arial Nova"/>
                <w:sz w:val="22"/>
                <w:szCs w:val="22"/>
              </w:rPr>
              <w:t xml:space="preserve"> </w:t>
            </w:r>
          </w:p>
          <w:p w14:paraId="25532709" w14:textId="238066DB" w:rsidR="007042EB" w:rsidRDefault="007042EB" w:rsidP="007042EB">
            <w:pPr>
              <w:tabs>
                <w:tab w:val="center" w:pos="4752"/>
              </w:tabs>
              <w:jc w:val="right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(2 in favour, 11 against)</w:t>
            </w:r>
          </w:p>
          <w:p w14:paraId="052741DC" w14:textId="77777777" w:rsidR="007042EB" w:rsidRDefault="007042EB" w:rsidP="00FC226A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4F07AA07" w14:textId="335D1B31" w:rsidR="0032609A" w:rsidRDefault="009E25B4" w:rsidP="00FC226A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P</w:t>
            </w:r>
            <w:r w:rsidR="009A7CA1">
              <w:rPr>
                <w:rFonts w:ascii="Arial Nova" w:eastAsia="Arial Nova" w:hAnsi="Arial Nova" w:cs="Arial Nova"/>
                <w:sz w:val="22"/>
                <w:szCs w:val="22"/>
              </w:rPr>
              <w:t xml:space="preserve">roposed by </w:t>
            </w:r>
            <w:r w:rsidR="00BB7C2C">
              <w:rPr>
                <w:rFonts w:ascii="Arial Nova" w:eastAsia="Arial Nova" w:hAnsi="Arial Nova" w:cs="Arial Nova"/>
                <w:sz w:val="22"/>
                <w:szCs w:val="22"/>
              </w:rPr>
              <w:t xml:space="preserve">Councillor Alan Hooper </w:t>
            </w:r>
            <w:r w:rsidR="009A7CA1">
              <w:rPr>
                <w:rFonts w:ascii="Arial Nova" w:eastAsia="Arial Nova" w:hAnsi="Arial Nova" w:cs="Arial Nova"/>
                <w:sz w:val="22"/>
                <w:szCs w:val="22"/>
              </w:rPr>
              <w:t xml:space="preserve">and </w:t>
            </w:r>
            <w:r w:rsidR="00082021">
              <w:rPr>
                <w:rFonts w:ascii="Arial Nova" w:eastAsia="Arial Nova" w:hAnsi="Arial Nova" w:cs="Arial Nova"/>
                <w:sz w:val="22"/>
                <w:szCs w:val="22"/>
              </w:rPr>
              <w:t>s</w:t>
            </w:r>
            <w:r w:rsidR="009A7CA1">
              <w:rPr>
                <w:rFonts w:ascii="Arial Nova" w:eastAsia="Arial Nova" w:hAnsi="Arial Nova" w:cs="Arial Nova"/>
                <w:sz w:val="22"/>
                <w:szCs w:val="22"/>
              </w:rPr>
              <w:t xml:space="preserve">econded </w:t>
            </w:r>
            <w:r w:rsidR="00BB7C2C">
              <w:rPr>
                <w:rFonts w:ascii="Arial Nova" w:eastAsia="Arial Nova" w:hAnsi="Arial Nova" w:cs="Arial Nova"/>
                <w:sz w:val="22"/>
                <w:szCs w:val="22"/>
              </w:rPr>
              <w:t xml:space="preserve">by Thomas Sturgess 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and </w:t>
            </w:r>
            <w:r w:rsidRPr="009E25B4">
              <w:rPr>
                <w:rFonts w:ascii="Arial Nova" w:eastAsia="Arial Nova" w:hAnsi="Arial Nova" w:cs="Arial Nova"/>
                <w:b/>
                <w:bCs/>
                <w:sz w:val="22"/>
                <w:szCs w:val="22"/>
              </w:rPr>
              <w:t xml:space="preserve">Resolved: 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>T</w:t>
            </w:r>
            <w:r w:rsidR="009A7CA1">
              <w:rPr>
                <w:rFonts w:ascii="Arial Nova" w:eastAsia="Arial Nova" w:hAnsi="Arial Nova" w:cs="Arial Nova"/>
                <w:sz w:val="22"/>
                <w:szCs w:val="22"/>
              </w:rPr>
              <w:t xml:space="preserve">hat there </w:t>
            </w:r>
            <w:r w:rsidR="00082021">
              <w:rPr>
                <w:rFonts w:ascii="Arial Nova" w:eastAsia="Arial Nova" w:hAnsi="Arial Nova" w:cs="Arial Nova"/>
                <w:sz w:val="22"/>
                <w:szCs w:val="22"/>
              </w:rPr>
              <w:t xml:space="preserve">should </w:t>
            </w:r>
            <w:r w:rsidR="009A7CA1">
              <w:rPr>
                <w:rFonts w:ascii="Arial Nova" w:eastAsia="Arial Nova" w:hAnsi="Arial Nova" w:cs="Arial Nova"/>
                <w:sz w:val="22"/>
                <w:szCs w:val="22"/>
              </w:rPr>
              <w:t xml:space="preserve">be a recorded </w:t>
            </w:r>
            <w:r w:rsidR="00082021">
              <w:rPr>
                <w:rFonts w:ascii="Arial Nova" w:eastAsia="Arial Nova" w:hAnsi="Arial Nova" w:cs="Arial Nova"/>
                <w:sz w:val="22"/>
                <w:szCs w:val="22"/>
              </w:rPr>
              <w:t>vote.</w:t>
            </w:r>
            <w:r w:rsidR="00372303">
              <w:rPr>
                <w:rFonts w:ascii="Arial Nova" w:eastAsia="Arial Nova" w:hAnsi="Arial Nova" w:cs="Arial Nova"/>
                <w:sz w:val="22"/>
                <w:szCs w:val="22"/>
              </w:rPr>
              <w:t xml:space="preserve">  </w:t>
            </w:r>
          </w:p>
          <w:p w14:paraId="0A488F7C" w14:textId="7093CB85" w:rsidR="0032609A" w:rsidRDefault="0032609A" w:rsidP="0032609A">
            <w:pPr>
              <w:tabs>
                <w:tab w:val="center" w:pos="4752"/>
              </w:tabs>
              <w:jc w:val="right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>(1</w:t>
            </w:r>
            <w:r>
              <w:rPr>
                <w:rFonts w:ascii="Arial Nova" w:eastAsia="Arial Nova" w:hAnsi="Arial Nova"/>
                <w:i/>
                <w:sz w:val="22"/>
                <w:szCs w:val="22"/>
              </w:rPr>
              <w:t>3</w:t>
            </w:r>
            <w:r w:rsidRPr="004B61A8">
              <w:rPr>
                <w:rFonts w:ascii="Arial Nova" w:eastAsia="Arial Nova" w:hAnsi="Arial Nova"/>
                <w:i/>
                <w:sz w:val="22"/>
                <w:szCs w:val="22"/>
              </w:rPr>
              <w:t xml:space="preserve"> in favour)</w:t>
            </w:r>
          </w:p>
          <w:p w14:paraId="4A5126CB" w14:textId="7412A4C8" w:rsidR="007042EB" w:rsidRDefault="00372303" w:rsidP="00FC226A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The recorded votes </w:t>
            </w:r>
            <w:r w:rsidR="0005393E">
              <w:rPr>
                <w:rFonts w:ascii="Arial Nova" w:eastAsia="Arial Nova" w:hAnsi="Arial Nova" w:cs="Arial Nova"/>
                <w:sz w:val="22"/>
                <w:szCs w:val="22"/>
              </w:rPr>
              <w:t>for</w:t>
            </w:r>
            <w:r w:rsidR="00D35127">
              <w:rPr>
                <w:rFonts w:ascii="Arial Nova" w:eastAsia="Arial Nova" w:hAnsi="Arial Nova" w:cs="Arial Nova"/>
                <w:sz w:val="22"/>
                <w:szCs w:val="22"/>
              </w:rPr>
              <w:t xml:space="preserve"> the motion </w:t>
            </w:r>
            <w:r w:rsidR="0005393E">
              <w:rPr>
                <w:rFonts w:ascii="Arial Nova" w:eastAsia="Arial Nova" w:hAnsi="Arial Nova" w:cs="Arial Nova"/>
                <w:sz w:val="22"/>
                <w:szCs w:val="22"/>
              </w:rPr>
              <w:t xml:space="preserve">(Option 1) that was </w:t>
            </w:r>
            <w:r w:rsidR="00D35127">
              <w:rPr>
                <w:rFonts w:ascii="Arial Nova" w:eastAsia="Arial Nova" w:hAnsi="Arial Nova" w:cs="Arial Nova"/>
                <w:sz w:val="22"/>
                <w:szCs w:val="22"/>
              </w:rPr>
              <w:t>passed</w:t>
            </w:r>
            <w:r w:rsidR="0005393E">
              <w:rPr>
                <w:rFonts w:ascii="Arial Nova" w:eastAsia="Arial Nova" w:hAnsi="Arial Nova" w:cs="Arial Nova"/>
                <w:sz w:val="22"/>
                <w:szCs w:val="22"/>
              </w:rPr>
              <w:t xml:space="preserve"> was as follows</w:t>
            </w:r>
            <w:r w:rsidR="0006055F">
              <w:rPr>
                <w:rFonts w:ascii="Arial Nova" w:eastAsia="Arial Nova" w:hAnsi="Arial Nova" w:cs="Arial Nova"/>
                <w:sz w:val="22"/>
                <w:szCs w:val="22"/>
              </w:rPr>
              <w:t>:</w:t>
            </w:r>
          </w:p>
          <w:p w14:paraId="30C3B277" w14:textId="77777777" w:rsidR="002634E3" w:rsidRDefault="002634E3" w:rsidP="00FC226A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036803FE" w14:textId="2E959C3D" w:rsidR="00A11E60" w:rsidRDefault="00A11E60" w:rsidP="00FC226A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Councillors </w:t>
            </w:r>
            <w:r w:rsidR="0006055F">
              <w:rPr>
                <w:rFonts w:ascii="Arial Nova" w:eastAsia="Arial Nova" w:hAnsi="Arial Nova" w:cs="Arial Nova"/>
                <w:sz w:val="22"/>
                <w:szCs w:val="22"/>
              </w:rPr>
              <w:t>v</w:t>
            </w: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oting </w:t>
            </w:r>
            <w:r w:rsidR="0033071E">
              <w:rPr>
                <w:rFonts w:ascii="Arial Nova" w:eastAsia="Arial Nova" w:hAnsi="Arial Nova" w:cs="Arial Nova"/>
                <w:sz w:val="22"/>
                <w:szCs w:val="22"/>
              </w:rPr>
              <w:t>yes</w:t>
            </w:r>
          </w:p>
          <w:p w14:paraId="599F8EF4" w14:textId="10DFCE5A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 xml:space="preserve">Councillor 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>John Housley</w:t>
            </w:r>
          </w:p>
          <w:p w14:paraId="593BFFCE" w14:textId="508C24E4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Dr John Bowden</w:t>
            </w:r>
          </w:p>
          <w:p w14:paraId="6DD16184" w14:textId="0912AB68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Michael Appleby</w:t>
            </w:r>
          </w:p>
          <w:p w14:paraId="1497036F" w14:textId="22A1EE98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Victoria Bowden</w:t>
            </w:r>
          </w:p>
          <w:p w14:paraId="006B842F" w14:textId="0B59CA55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Carol Levery</w:t>
            </w:r>
          </w:p>
          <w:p w14:paraId="37BA9DCC" w14:textId="21A2B55D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Denise Fearnley</w:t>
            </w:r>
          </w:p>
          <w:p w14:paraId="0D4460B9" w14:textId="7FDD9BE4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Michael Gethin</w:t>
            </w:r>
          </w:p>
          <w:p w14:paraId="133F4E56" w14:textId="1F45AA92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Kate Guest</w:t>
            </w:r>
          </w:p>
          <w:p w14:paraId="7EACE466" w14:textId="6EF8E84A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Alan Hooper</w:t>
            </w:r>
          </w:p>
          <w:p w14:paraId="49C30EDF" w14:textId="010DB678" w:rsidR="00A11E60" w:rsidRP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Thomas Sturgess</w:t>
            </w:r>
          </w:p>
          <w:p w14:paraId="3754419B" w14:textId="41900EDB" w:rsidR="00A11E60" w:rsidRDefault="00A11E60">
            <w:pPr>
              <w:pStyle w:val="ListParagraph"/>
              <w:numPr>
                <w:ilvl w:val="0"/>
                <w:numId w:val="12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</w:t>
            </w:r>
            <w:r w:rsidRPr="00A11E60">
              <w:rPr>
                <w:rFonts w:ascii="Arial Nova" w:eastAsia="Arial Nova" w:hAnsi="Arial Nova" w:cs="Arial Nova"/>
                <w:sz w:val="22"/>
                <w:szCs w:val="22"/>
              </w:rPr>
              <w:t xml:space="preserve"> Timothy Whitaker</w:t>
            </w:r>
          </w:p>
          <w:p w14:paraId="7F5F08E1" w14:textId="77777777" w:rsidR="0006055F" w:rsidRDefault="0006055F" w:rsidP="0006055F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4702FBB6" w14:textId="5FB2AEB3" w:rsidR="0006055F" w:rsidRDefault="0006055F" w:rsidP="0006055F">
            <w:p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>
              <w:rPr>
                <w:rFonts w:ascii="Arial Nova" w:eastAsia="Arial Nova" w:hAnsi="Arial Nova" w:cs="Arial Nova"/>
                <w:sz w:val="22"/>
                <w:szCs w:val="22"/>
              </w:rPr>
              <w:t>Councillors voting no</w:t>
            </w:r>
          </w:p>
          <w:p w14:paraId="642BBE7D" w14:textId="3F6F47CD" w:rsidR="0006055F" w:rsidRPr="0006055F" w:rsidRDefault="0006055F">
            <w:pPr>
              <w:pStyle w:val="ListParagraph"/>
              <w:numPr>
                <w:ilvl w:val="0"/>
                <w:numId w:val="13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06055F">
              <w:rPr>
                <w:rFonts w:ascii="Arial Nova" w:eastAsia="Arial Nova" w:hAnsi="Arial Nova" w:cs="Arial Nova"/>
                <w:sz w:val="22"/>
                <w:szCs w:val="22"/>
              </w:rPr>
              <w:t>Councillor John Brownrigg</w:t>
            </w:r>
          </w:p>
          <w:p w14:paraId="1BD742C9" w14:textId="474DDD7F" w:rsidR="009A7CA1" w:rsidRPr="0033071E" w:rsidRDefault="0006055F">
            <w:pPr>
              <w:pStyle w:val="ListParagraph"/>
              <w:numPr>
                <w:ilvl w:val="0"/>
                <w:numId w:val="13"/>
              </w:numPr>
              <w:tabs>
                <w:tab w:val="center" w:pos="4752"/>
              </w:tabs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06055F">
              <w:rPr>
                <w:rFonts w:ascii="Arial Nova" w:eastAsia="Arial Nova" w:hAnsi="Arial Nova" w:cs="Arial Nova"/>
                <w:sz w:val="22"/>
                <w:szCs w:val="22"/>
              </w:rPr>
              <w:t>Councillor David Ogle</w:t>
            </w:r>
          </w:p>
          <w:p w14:paraId="1C127A02" w14:textId="3839BDBB" w:rsidR="00A558F8" w:rsidRPr="00FC226A" w:rsidRDefault="00A558F8" w:rsidP="00FC226A">
            <w:pPr>
              <w:tabs>
                <w:tab w:val="center" w:pos="4752"/>
              </w:tabs>
              <w:jc w:val="both"/>
              <w:rPr>
                <w:rFonts w:ascii="Arial Nova" w:hAnsi="Arial Nova"/>
                <w:sz w:val="22"/>
                <w:szCs w:val="22"/>
              </w:rPr>
            </w:pPr>
          </w:p>
        </w:tc>
      </w:tr>
      <w:tr w:rsidR="00A558F8" w:rsidRPr="004B61A8" w14:paraId="63FC8AC9" w14:textId="77777777" w:rsidTr="00426EC5">
        <w:trPr>
          <w:trHeight w:val="891"/>
        </w:trPr>
        <w:tc>
          <w:tcPr>
            <w:tcW w:w="1560" w:type="dxa"/>
          </w:tcPr>
          <w:p w14:paraId="3BEA75B8" w14:textId="30768E4A" w:rsidR="00A558F8" w:rsidRPr="004B61A8" w:rsidRDefault="00A558F8" w:rsidP="00A558F8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lastRenderedPageBreak/>
              <w:t>2022/1</w:t>
            </w:r>
            <w:r w:rsidR="00B610B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6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1F063F77" w14:textId="1F00A935" w:rsidR="00A558F8" w:rsidRPr="004B61A8" w:rsidRDefault="00A558F8" w:rsidP="00A558F8">
            <w:pPr>
              <w:pStyle w:val="ListParagraph"/>
              <w:spacing w:line="259" w:lineRule="auto"/>
              <w:ind w:left="0"/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</w:pPr>
            <w:r w:rsidRPr="004B61A8"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  <w:t>2022/1</w:t>
            </w:r>
            <w:r w:rsidR="0093725B"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  <w:t>26</w:t>
            </w:r>
            <w:r w:rsidRPr="004B61A8"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  <w:t xml:space="preserve"> (FC). Community Hall Refurbishment Update and next steps</w:t>
            </w:r>
          </w:p>
          <w:p w14:paraId="4DBD7DEA" w14:textId="77777777" w:rsidR="00A558F8" w:rsidRPr="004B61A8" w:rsidRDefault="00A558F8" w:rsidP="00A558F8">
            <w:pPr>
              <w:pStyle w:val="ListParagraph"/>
              <w:spacing w:line="259" w:lineRule="auto"/>
              <w:ind w:left="0"/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</w:pPr>
          </w:p>
          <w:p w14:paraId="1D7A5D25" w14:textId="5A32C87D" w:rsidR="00A558F8" w:rsidRDefault="00A558F8" w:rsidP="00A558F8">
            <w:pPr>
              <w:pStyle w:val="ListParagraph"/>
              <w:spacing w:line="259" w:lineRule="auto"/>
              <w:ind w:left="0"/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hAnsi="Arial Nova"/>
                <w:sz w:val="22"/>
                <w:szCs w:val="22"/>
              </w:rPr>
              <w:t xml:space="preserve">The Clerk gave an update.  </w:t>
            </w:r>
            <w:r w:rsidR="005B4E6A">
              <w:rPr>
                <w:rFonts w:ascii="Arial Nova" w:hAnsi="Arial Nova"/>
                <w:sz w:val="22"/>
                <w:szCs w:val="22"/>
              </w:rPr>
              <w:t xml:space="preserve">He explained that </w:t>
            </w:r>
            <w:r w:rsidR="00B97964">
              <w:rPr>
                <w:rFonts w:ascii="Arial Nova" w:hAnsi="Arial Nova"/>
                <w:sz w:val="22"/>
                <w:szCs w:val="22"/>
              </w:rPr>
              <w:t xml:space="preserve">after some delay the </w:t>
            </w:r>
            <w:r w:rsidR="005B4E6A">
              <w:rPr>
                <w:rFonts w:ascii="Arial Nova" w:hAnsi="Arial Nova"/>
                <w:sz w:val="22"/>
                <w:szCs w:val="22"/>
              </w:rPr>
              <w:t xml:space="preserve">Building Control Certificate </w:t>
            </w:r>
            <w:r w:rsidR="005E64AB">
              <w:rPr>
                <w:rFonts w:ascii="Arial Nova" w:hAnsi="Arial Nova"/>
                <w:sz w:val="22"/>
                <w:szCs w:val="22"/>
              </w:rPr>
              <w:t>had been received by the Parish Council</w:t>
            </w:r>
            <w:r w:rsidR="00B97964">
              <w:rPr>
                <w:rFonts w:ascii="Arial Nova" w:hAnsi="Arial Nova"/>
                <w:sz w:val="22"/>
                <w:szCs w:val="22"/>
              </w:rPr>
              <w:t>, which mean</w:t>
            </w:r>
            <w:r w:rsidR="002E3407">
              <w:rPr>
                <w:rFonts w:ascii="Arial Nova" w:hAnsi="Arial Nova"/>
                <w:sz w:val="22"/>
                <w:szCs w:val="22"/>
              </w:rPr>
              <w:t xml:space="preserve">t that the Hall could now </w:t>
            </w:r>
            <w:r w:rsidR="006D512E">
              <w:rPr>
                <w:rFonts w:ascii="Arial Nova" w:hAnsi="Arial Nova"/>
                <w:sz w:val="22"/>
                <w:szCs w:val="22"/>
              </w:rPr>
              <w:t>re</w:t>
            </w:r>
            <w:r w:rsidR="002E3407">
              <w:rPr>
                <w:rFonts w:ascii="Arial Nova" w:hAnsi="Arial Nova"/>
                <w:sz w:val="22"/>
                <w:szCs w:val="22"/>
              </w:rPr>
              <w:t>open</w:t>
            </w:r>
            <w:r w:rsidR="005E64AB">
              <w:rPr>
                <w:rFonts w:ascii="Arial Nova" w:hAnsi="Arial Nova"/>
                <w:sz w:val="22"/>
                <w:szCs w:val="22"/>
              </w:rPr>
              <w:t xml:space="preserve">.  He thanked Sheffield City Councillors Alan Hooper and </w:t>
            </w:r>
            <w:r w:rsidR="00054BD6">
              <w:rPr>
                <w:rFonts w:ascii="Arial Nova" w:hAnsi="Arial Nova"/>
                <w:sz w:val="22"/>
                <w:szCs w:val="22"/>
              </w:rPr>
              <w:t xml:space="preserve">Alan Woodcock for obtaining this.  </w:t>
            </w:r>
            <w:r w:rsidR="002E3407">
              <w:rPr>
                <w:rFonts w:ascii="Arial Nova" w:hAnsi="Arial Nova"/>
                <w:sz w:val="22"/>
                <w:szCs w:val="22"/>
              </w:rPr>
              <w:t>He confirmed that the</w:t>
            </w:r>
            <w:r w:rsidR="00054BD6">
              <w:rPr>
                <w:rFonts w:ascii="Arial Nova" w:hAnsi="Arial Nova"/>
                <w:sz w:val="22"/>
                <w:szCs w:val="22"/>
              </w:rPr>
              <w:t xml:space="preserve"> Hall would be</w:t>
            </w:r>
            <w:r w:rsidR="0093725B">
              <w:rPr>
                <w:rFonts w:ascii="Arial Nova" w:hAnsi="Arial Nova"/>
                <w:sz w:val="22"/>
                <w:szCs w:val="22"/>
              </w:rPr>
              <w:t xml:space="preserve"> open for community groups and others to use </w:t>
            </w:r>
            <w:r w:rsidR="002E3407">
              <w:rPr>
                <w:rFonts w:ascii="Arial Nova" w:hAnsi="Arial Nova"/>
                <w:sz w:val="22"/>
                <w:szCs w:val="22"/>
              </w:rPr>
              <w:t>by</w:t>
            </w:r>
            <w:r w:rsidR="0093725B">
              <w:rPr>
                <w:rFonts w:ascii="Arial Nova" w:hAnsi="Arial Nova"/>
                <w:sz w:val="22"/>
                <w:szCs w:val="22"/>
              </w:rPr>
              <w:t xml:space="preserve"> the end of the month.</w:t>
            </w:r>
          </w:p>
          <w:p w14:paraId="03AB3D97" w14:textId="77777777" w:rsidR="002F3AA6" w:rsidRPr="004B61A8" w:rsidRDefault="002F3AA6" w:rsidP="00A558F8">
            <w:pPr>
              <w:pStyle w:val="ListParagraph"/>
              <w:spacing w:line="259" w:lineRule="auto"/>
              <w:ind w:left="0"/>
              <w:jc w:val="both"/>
              <w:rPr>
                <w:rFonts w:ascii="Arial Nova" w:hAnsi="Arial Nova"/>
                <w:sz w:val="22"/>
                <w:szCs w:val="22"/>
              </w:rPr>
            </w:pPr>
          </w:p>
          <w:p w14:paraId="2CB2D75B" w14:textId="5DAD6113" w:rsidR="00A558F8" w:rsidRPr="004B61A8" w:rsidRDefault="00A558F8" w:rsidP="00A558F8">
            <w:pPr>
              <w:pStyle w:val="ListParagraph"/>
              <w:jc w:val="right"/>
              <w:rPr>
                <w:rFonts w:ascii="Arial Nova" w:hAnsi="Arial Nova"/>
                <w:i/>
                <w:iCs/>
                <w:sz w:val="22"/>
                <w:szCs w:val="22"/>
              </w:rPr>
            </w:pPr>
          </w:p>
        </w:tc>
      </w:tr>
      <w:tr w:rsidR="00FC226A" w:rsidRPr="004B61A8" w14:paraId="15899990" w14:textId="77777777" w:rsidTr="00426EC5">
        <w:trPr>
          <w:trHeight w:val="891"/>
        </w:trPr>
        <w:tc>
          <w:tcPr>
            <w:tcW w:w="1560" w:type="dxa"/>
          </w:tcPr>
          <w:p w14:paraId="5F979FE4" w14:textId="2007EDE5" w:rsidR="00FC226A" w:rsidRPr="004B61A8" w:rsidRDefault="00FC226A" w:rsidP="00A558F8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FC226A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lastRenderedPageBreak/>
              <w:t>2022/127 (FC)</w:t>
            </w:r>
          </w:p>
        </w:tc>
        <w:tc>
          <w:tcPr>
            <w:tcW w:w="9072" w:type="dxa"/>
          </w:tcPr>
          <w:p w14:paraId="4E68177D" w14:textId="39EFB792" w:rsidR="00CE0923" w:rsidRDefault="00FC226A" w:rsidP="00CE0923">
            <w:pPr>
              <w:spacing w:line="259" w:lineRule="auto"/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</w:pPr>
            <w:r w:rsidRPr="00FC226A"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  <w:t xml:space="preserve">Item 127: Correspondence </w:t>
            </w:r>
          </w:p>
          <w:p w14:paraId="204F182D" w14:textId="77777777" w:rsidR="002F3AA6" w:rsidRDefault="002F3AA6" w:rsidP="00CE0923">
            <w:pPr>
              <w:spacing w:line="259" w:lineRule="auto"/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</w:pPr>
          </w:p>
          <w:p w14:paraId="661ED147" w14:textId="500DC49F" w:rsidR="00FC226A" w:rsidRPr="00FC226A" w:rsidRDefault="00FC226A" w:rsidP="00C27A1F">
            <w:pPr>
              <w:pStyle w:val="ListParagraph"/>
              <w:spacing w:line="259" w:lineRule="auto"/>
              <w:ind w:left="0"/>
              <w:jc w:val="both"/>
              <w:rPr>
                <w:rFonts w:ascii="Arial Nova" w:hAnsi="Arial Nova"/>
                <w:sz w:val="22"/>
                <w:szCs w:val="22"/>
              </w:rPr>
            </w:pPr>
            <w:r w:rsidRPr="00FC226A">
              <w:rPr>
                <w:rFonts w:ascii="Arial Nova" w:hAnsi="Arial Nova"/>
                <w:sz w:val="22"/>
                <w:szCs w:val="22"/>
              </w:rPr>
              <w:t>The Chairman, Councillor John Housley, highlighted the various correspondence.  The Clerk made specific reference to the email the Council received from</w:t>
            </w:r>
            <w:r w:rsidR="00C27A1F">
              <w:rPr>
                <w:rFonts w:ascii="Arial Nova" w:hAnsi="Arial Nova"/>
                <w:sz w:val="22"/>
                <w:szCs w:val="22"/>
              </w:rPr>
              <w:t xml:space="preserve"> South Yorkshire</w:t>
            </w:r>
            <w:r w:rsidRPr="00FC226A">
              <w:rPr>
                <w:rFonts w:ascii="Arial Nova" w:hAnsi="Arial Nova"/>
                <w:sz w:val="22"/>
                <w:szCs w:val="22"/>
              </w:rPr>
              <w:t xml:space="preserve"> Police concerning </w:t>
            </w:r>
            <w:r w:rsidR="00C27A1F">
              <w:rPr>
                <w:rFonts w:ascii="Arial Nova" w:hAnsi="Arial Nova"/>
                <w:sz w:val="22"/>
                <w:szCs w:val="22"/>
              </w:rPr>
              <w:t>its</w:t>
            </w:r>
            <w:r w:rsidRPr="00FC226A">
              <w:rPr>
                <w:rFonts w:ascii="Arial Nova" w:hAnsi="Arial Nova"/>
                <w:sz w:val="22"/>
                <w:szCs w:val="22"/>
              </w:rPr>
              <w:t xml:space="preserve"> Day of Action on 27</w:t>
            </w:r>
            <w:r w:rsidR="00621CB7">
              <w:rPr>
                <w:rFonts w:ascii="Arial Nova" w:hAnsi="Arial Nova"/>
                <w:sz w:val="22"/>
                <w:szCs w:val="22"/>
              </w:rPr>
              <w:t>th</w:t>
            </w:r>
            <w:r w:rsidRPr="00FC226A">
              <w:rPr>
                <w:rFonts w:ascii="Arial Nova" w:hAnsi="Arial Nova"/>
                <w:sz w:val="22"/>
                <w:szCs w:val="22"/>
              </w:rPr>
              <w:t xml:space="preserve"> January 2023, and outlined the activities planned by the Council in response to it.</w:t>
            </w:r>
          </w:p>
          <w:p w14:paraId="56DDC98A" w14:textId="12F89953" w:rsidR="00FC226A" w:rsidRPr="004B61A8" w:rsidRDefault="00FC226A" w:rsidP="00FC226A">
            <w:pPr>
              <w:pStyle w:val="ListParagraph"/>
              <w:spacing w:line="259" w:lineRule="auto"/>
              <w:ind w:left="0"/>
              <w:rPr>
                <w:rFonts w:ascii="Arial Nova" w:hAnsi="Arial Nova"/>
                <w:b/>
                <w:bCs/>
                <w:sz w:val="22"/>
                <w:szCs w:val="22"/>
                <w:u w:val="single"/>
              </w:rPr>
            </w:pPr>
          </w:p>
        </w:tc>
      </w:tr>
      <w:tr w:rsidR="00FC226A" w:rsidRPr="004B61A8" w14:paraId="7B03134D" w14:textId="77777777" w:rsidTr="00426EC5">
        <w:tc>
          <w:tcPr>
            <w:tcW w:w="1560" w:type="dxa"/>
          </w:tcPr>
          <w:p w14:paraId="4441C370" w14:textId="6F21E8B9" w:rsidR="00FC226A" w:rsidRPr="004B61A8" w:rsidRDefault="00FC226A" w:rsidP="00FC226A">
            <w:pP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022/1</w:t>
            </w:r>
            <w: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8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 xml:space="preserve"> (FC)</w:t>
            </w:r>
          </w:p>
        </w:tc>
        <w:tc>
          <w:tcPr>
            <w:tcW w:w="9072" w:type="dxa"/>
          </w:tcPr>
          <w:p w14:paraId="5724168A" w14:textId="3CAD552B" w:rsidR="00FC226A" w:rsidRPr="004B61A8" w:rsidRDefault="00FC226A" w:rsidP="00FC226A">
            <w:pPr>
              <w:widowControl/>
              <w:jc w:val="both"/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</w:pP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Item 1</w:t>
            </w:r>
            <w:r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28</w:t>
            </w:r>
            <w:r w:rsidRPr="004B61A8">
              <w:rPr>
                <w:rFonts w:ascii="Arial Nova" w:eastAsia="Arial Nova" w:hAnsi="Arial Nova" w:cs="Arial Nova"/>
                <w:b/>
                <w:sz w:val="22"/>
                <w:szCs w:val="22"/>
                <w:u w:val="single"/>
              </w:rPr>
              <w:t>: Date and Time of Future Meetings</w:t>
            </w:r>
          </w:p>
          <w:p w14:paraId="1E819A5B" w14:textId="77777777" w:rsidR="00FC226A" w:rsidRPr="004B61A8" w:rsidRDefault="00FC226A" w:rsidP="00FC226A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29D71B1D" w14:textId="1C8467FB" w:rsidR="00EA0CDB" w:rsidRPr="001B50B0" w:rsidRDefault="00AA4AB3" w:rsidP="00EA0CDB">
            <w:pPr>
              <w:widowControl/>
              <w:jc w:val="both"/>
              <w:rPr>
                <w:rFonts w:ascii="Arial" w:eastAsia="Arial Nova" w:hAnsi="Arial" w:cs="Arial"/>
                <w:sz w:val="22"/>
                <w:szCs w:val="22"/>
              </w:rPr>
            </w:pPr>
            <w:r w:rsidRPr="001B50B0">
              <w:rPr>
                <w:rFonts w:ascii="Arial" w:eastAsia="Arial Nova" w:hAnsi="Arial" w:cs="Arial"/>
                <w:sz w:val="22"/>
                <w:szCs w:val="22"/>
              </w:rPr>
              <w:t xml:space="preserve">The </w:t>
            </w:r>
            <w:r w:rsidR="00256019" w:rsidRPr="001B50B0">
              <w:rPr>
                <w:rFonts w:ascii="Arial" w:eastAsia="Arial Nova" w:hAnsi="Arial" w:cs="Arial"/>
                <w:sz w:val="22"/>
                <w:szCs w:val="22"/>
              </w:rPr>
              <w:t>Clerk dr</w:t>
            </w:r>
            <w:r w:rsidR="00621CB7">
              <w:rPr>
                <w:rFonts w:ascii="Arial" w:eastAsia="Arial Nova" w:hAnsi="Arial" w:cs="Arial"/>
                <w:sz w:val="22"/>
                <w:szCs w:val="22"/>
              </w:rPr>
              <w:t>e</w:t>
            </w:r>
            <w:r w:rsidR="00256019" w:rsidRPr="001B50B0">
              <w:rPr>
                <w:rFonts w:ascii="Arial" w:eastAsia="Arial Nova" w:hAnsi="Arial" w:cs="Arial"/>
                <w:sz w:val="22"/>
                <w:szCs w:val="22"/>
              </w:rPr>
              <w:t>w attention to</w:t>
            </w:r>
            <w:r w:rsidR="00547A37">
              <w:rPr>
                <w:rFonts w:ascii="Arial" w:eastAsia="Arial Nova" w:hAnsi="Arial" w:cs="Arial"/>
                <w:sz w:val="22"/>
                <w:szCs w:val="22"/>
              </w:rPr>
              <w:t xml:space="preserve"> </w:t>
            </w:r>
            <w:r w:rsidR="00256019" w:rsidRPr="001B50B0">
              <w:rPr>
                <w:rFonts w:ascii="Arial" w:eastAsia="Arial Nova" w:hAnsi="Arial" w:cs="Arial"/>
                <w:sz w:val="22"/>
                <w:szCs w:val="22"/>
              </w:rPr>
              <w:t xml:space="preserve">several requests that the Council had received </w:t>
            </w:r>
            <w:r w:rsidR="006C00F5" w:rsidRPr="001B50B0">
              <w:rPr>
                <w:rFonts w:ascii="Arial" w:eastAsia="Arial Nova" w:hAnsi="Arial" w:cs="Arial"/>
                <w:sz w:val="22"/>
                <w:szCs w:val="22"/>
              </w:rPr>
              <w:t xml:space="preserve">from various bodies and individuals </w:t>
            </w:r>
            <w:r w:rsidR="00256019" w:rsidRPr="001B50B0">
              <w:rPr>
                <w:rFonts w:ascii="Arial" w:eastAsia="Arial Nova" w:hAnsi="Arial" w:cs="Arial"/>
                <w:sz w:val="22"/>
                <w:szCs w:val="22"/>
              </w:rPr>
              <w:t xml:space="preserve">to </w:t>
            </w:r>
            <w:r w:rsidR="0036535F" w:rsidRPr="001B50B0">
              <w:rPr>
                <w:rFonts w:ascii="Arial" w:eastAsia="Arial Nova" w:hAnsi="Arial" w:cs="Arial"/>
                <w:sz w:val="22"/>
                <w:szCs w:val="22"/>
              </w:rPr>
              <w:t xml:space="preserve">speak at </w:t>
            </w:r>
            <w:r w:rsidR="006D512E">
              <w:rPr>
                <w:rFonts w:ascii="Arial" w:eastAsia="Arial Nova" w:hAnsi="Arial" w:cs="Arial"/>
                <w:sz w:val="22"/>
                <w:szCs w:val="22"/>
              </w:rPr>
              <w:t>the</w:t>
            </w:r>
            <w:r w:rsidR="0036535F" w:rsidRPr="001B50B0">
              <w:rPr>
                <w:rFonts w:ascii="Arial" w:eastAsia="Arial Nova" w:hAnsi="Arial" w:cs="Arial"/>
                <w:sz w:val="22"/>
                <w:szCs w:val="22"/>
              </w:rPr>
              <w:t xml:space="preserve"> </w:t>
            </w:r>
            <w:r w:rsidR="006C00F5" w:rsidRPr="001B50B0">
              <w:rPr>
                <w:rFonts w:ascii="Arial" w:eastAsia="Arial Nova" w:hAnsi="Arial" w:cs="Arial"/>
                <w:sz w:val="22"/>
                <w:szCs w:val="22"/>
              </w:rPr>
              <w:t>next few meetings</w:t>
            </w:r>
            <w:r w:rsidR="00925BBB" w:rsidRPr="001B50B0">
              <w:rPr>
                <w:rFonts w:ascii="Arial" w:eastAsia="Arial Nova" w:hAnsi="Arial" w:cs="Arial"/>
                <w:sz w:val="22"/>
                <w:szCs w:val="22"/>
              </w:rPr>
              <w:t xml:space="preserve"> and it may be difficult to </w:t>
            </w:r>
            <w:r w:rsidR="00FC2B30" w:rsidRPr="001B50B0">
              <w:rPr>
                <w:rFonts w:ascii="Arial" w:eastAsia="Arial Nova" w:hAnsi="Arial" w:cs="Arial"/>
                <w:sz w:val="22"/>
                <w:szCs w:val="22"/>
              </w:rPr>
              <w:t>suitabl</w:t>
            </w:r>
            <w:r w:rsidR="00547A37">
              <w:rPr>
                <w:rFonts w:ascii="Arial" w:eastAsia="Arial Nova" w:hAnsi="Arial" w:cs="Arial"/>
                <w:sz w:val="22"/>
                <w:szCs w:val="22"/>
              </w:rPr>
              <w:t>y</w:t>
            </w:r>
            <w:r w:rsidR="00FC2B30" w:rsidRPr="001B50B0">
              <w:rPr>
                <w:rFonts w:ascii="Arial" w:eastAsia="Arial Nova" w:hAnsi="Arial" w:cs="Arial"/>
                <w:sz w:val="22"/>
                <w:szCs w:val="22"/>
              </w:rPr>
              <w:t xml:space="preserve"> </w:t>
            </w:r>
            <w:r w:rsidR="00925BBB" w:rsidRPr="001B50B0">
              <w:rPr>
                <w:rFonts w:ascii="Arial" w:eastAsia="Arial Nova" w:hAnsi="Arial" w:cs="Arial"/>
                <w:sz w:val="22"/>
                <w:szCs w:val="22"/>
              </w:rPr>
              <w:t xml:space="preserve">accommodate them all.  </w:t>
            </w:r>
            <w:r w:rsidR="00FC2B30" w:rsidRPr="001B50B0">
              <w:rPr>
                <w:rFonts w:ascii="Arial" w:eastAsia="Arial Nova" w:hAnsi="Arial" w:cs="Arial"/>
                <w:sz w:val="22"/>
                <w:szCs w:val="22"/>
              </w:rPr>
              <w:t xml:space="preserve">He outlined </w:t>
            </w:r>
            <w:r w:rsidR="00ED100E" w:rsidRPr="001B50B0">
              <w:rPr>
                <w:rFonts w:ascii="Arial" w:eastAsia="Arial Nova" w:hAnsi="Arial" w:cs="Arial"/>
                <w:sz w:val="22"/>
                <w:szCs w:val="22"/>
              </w:rPr>
              <w:t xml:space="preserve">the requests the Parish Council had received.   It was agreed that a special meeting should take </w:t>
            </w:r>
            <w:r w:rsidR="009D116F" w:rsidRPr="001B50B0">
              <w:rPr>
                <w:rFonts w:ascii="Arial" w:eastAsia="Arial Nova" w:hAnsi="Arial" w:cs="Arial"/>
                <w:sz w:val="22"/>
                <w:szCs w:val="22"/>
              </w:rPr>
              <w:t xml:space="preserve">at 7.00 pm after the Environmental </w:t>
            </w:r>
            <w:r w:rsidR="00F12254">
              <w:rPr>
                <w:rFonts w:ascii="Arial" w:eastAsia="Arial Nova" w:hAnsi="Arial" w:cs="Arial"/>
                <w:sz w:val="22"/>
                <w:szCs w:val="22"/>
              </w:rPr>
              <w:t xml:space="preserve">Planning </w:t>
            </w:r>
            <w:r w:rsidR="009D116F" w:rsidRPr="001B50B0">
              <w:rPr>
                <w:rFonts w:ascii="Arial" w:eastAsia="Arial Nova" w:hAnsi="Arial" w:cs="Arial"/>
                <w:sz w:val="22"/>
                <w:szCs w:val="22"/>
              </w:rPr>
              <w:t>Deleg</w:t>
            </w:r>
            <w:r w:rsidR="007D65A2">
              <w:rPr>
                <w:rFonts w:ascii="Arial" w:eastAsia="Arial Nova" w:hAnsi="Arial" w:cs="Arial"/>
                <w:sz w:val="22"/>
                <w:szCs w:val="22"/>
              </w:rPr>
              <w:t>a</w:t>
            </w:r>
            <w:r w:rsidR="009D116F" w:rsidRPr="001B50B0">
              <w:rPr>
                <w:rFonts w:ascii="Arial" w:eastAsia="Arial Nova" w:hAnsi="Arial" w:cs="Arial"/>
                <w:sz w:val="22"/>
                <w:szCs w:val="22"/>
              </w:rPr>
              <w:t xml:space="preserve">ted Powers meetings </w:t>
            </w:r>
            <w:r w:rsidR="00AE7D7B">
              <w:rPr>
                <w:rFonts w:ascii="Arial" w:eastAsia="Arial Nova" w:hAnsi="Arial" w:cs="Arial"/>
                <w:sz w:val="22"/>
                <w:szCs w:val="22"/>
              </w:rPr>
              <w:t xml:space="preserve">on </w:t>
            </w:r>
            <w:r w:rsidR="007D65A2">
              <w:rPr>
                <w:rFonts w:ascii="Arial" w:eastAsia="Arial Nova" w:hAnsi="Arial" w:cs="Arial"/>
                <w:sz w:val="22"/>
                <w:szCs w:val="22"/>
              </w:rPr>
              <w:t>16</w:t>
            </w:r>
            <w:r w:rsidR="00621CB7">
              <w:rPr>
                <w:rFonts w:ascii="Arial" w:eastAsia="Arial Nova" w:hAnsi="Arial" w:cs="Arial"/>
                <w:sz w:val="22"/>
                <w:szCs w:val="22"/>
              </w:rPr>
              <w:t>th</w:t>
            </w:r>
            <w:r w:rsidR="007D65A2">
              <w:rPr>
                <w:rFonts w:ascii="Arial" w:eastAsia="Arial Nova" w:hAnsi="Arial" w:cs="Arial"/>
                <w:sz w:val="22"/>
                <w:szCs w:val="22"/>
              </w:rPr>
              <w:t xml:space="preserve"> February 2023</w:t>
            </w:r>
            <w:r w:rsidR="00AE7D7B">
              <w:rPr>
                <w:rFonts w:ascii="Arial" w:eastAsia="Arial Nova" w:hAnsi="Arial" w:cs="Arial"/>
                <w:sz w:val="22"/>
                <w:szCs w:val="22"/>
              </w:rPr>
              <w:t xml:space="preserve"> </w:t>
            </w:r>
            <w:r w:rsidR="009D116F" w:rsidRPr="001B50B0">
              <w:rPr>
                <w:rFonts w:ascii="Arial" w:eastAsia="Arial Nova" w:hAnsi="Arial" w:cs="Arial"/>
                <w:sz w:val="22"/>
                <w:szCs w:val="22"/>
              </w:rPr>
              <w:t xml:space="preserve">at which </w:t>
            </w:r>
            <w:r w:rsidR="00EA0CDB" w:rsidRPr="001B50B0">
              <w:rPr>
                <w:rFonts w:ascii="Arial" w:eastAsia="Arial Nova" w:hAnsi="Arial" w:cs="Arial"/>
                <w:sz w:val="22"/>
                <w:szCs w:val="22"/>
              </w:rPr>
              <w:t xml:space="preserve">representatives from </w:t>
            </w:r>
            <w:r w:rsidR="00E13761" w:rsidRPr="001B50B0">
              <w:rPr>
                <w:rFonts w:ascii="Arial" w:hAnsi="Arial" w:cs="Arial"/>
                <w:color w:val="000000"/>
                <w:sz w:val="22"/>
                <w:szCs w:val="22"/>
              </w:rPr>
              <w:t xml:space="preserve">Active Regen </w:t>
            </w:r>
            <w:r w:rsidR="00E13761">
              <w:rPr>
                <w:rFonts w:ascii="Arial" w:hAnsi="Arial" w:cs="Arial"/>
                <w:color w:val="000000"/>
                <w:sz w:val="22"/>
                <w:szCs w:val="22"/>
              </w:rPr>
              <w:t xml:space="preserve">and with less </w:t>
            </w:r>
            <w:r w:rsidR="00DD110B">
              <w:rPr>
                <w:rFonts w:ascii="Arial" w:hAnsi="Arial" w:cs="Arial"/>
                <w:color w:val="000000"/>
                <w:sz w:val="22"/>
                <w:szCs w:val="22"/>
              </w:rPr>
              <w:t>certainty</w:t>
            </w:r>
            <w:r w:rsidR="00E13761">
              <w:rPr>
                <w:rFonts w:ascii="Arial" w:hAnsi="Arial" w:cs="Arial"/>
                <w:color w:val="000000"/>
                <w:sz w:val="22"/>
                <w:szCs w:val="22"/>
              </w:rPr>
              <w:t xml:space="preserve"> the </w:t>
            </w:r>
            <w:r w:rsidR="00DD110B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  <w:r w:rsidR="00EA0CDB" w:rsidRPr="001B50B0">
              <w:rPr>
                <w:rFonts w:ascii="Arial" w:hAnsi="Arial" w:cs="Arial"/>
                <w:color w:val="000000"/>
                <w:sz w:val="22"/>
                <w:szCs w:val="22"/>
              </w:rPr>
              <w:t xml:space="preserve">05th (Sheffield) High Green Scouts </w:t>
            </w:r>
            <w:r w:rsidR="00E13761" w:rsidRPr="001B50B0">
              <w:rPr>
                <w:rFonts w:ascii="Arial" w:hAnsi="Arial" w:cs="Arial"/>
                <w:color w:val="000000"/>
                <w:sz w:val="22"/>
                <w:szCs w:val="22"/>
              </w:rPr>
              <w:t>be invited to give presentations</w:t>
            </w:r>
            <w:r w:rsidR="001B50B0" w:rsidRPr="001B50B0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5F4C7458" w14:textId="77777777" w:rsidR="00AA4AB3" w:rsidRDefault="00AA4AB3" w:rsidP="00FC226A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</w:p>
          <w:p w14:paraId="31D3F3BA" w14:textId="66FEFD68" w:rsidR="00FC226A" w:rsidRPr="004B61A8" w:rsidRDefault="00FC226A" w:rsidP="00FC226A">
            <w:pPr>
              <w:widowControl/>
              <w:jc w:val="both"/>
              <w:rPr>
                <w:rFonts w:ascii="Arial Nova" w:eastAsia="Arial Nova" w:hAnsi="Arial Nova" w:cs="Arial Nova"/>
                <w:sz w:val="22"/>
                <w:szCs w:val="22"/>
              </w:rPr>
            </w:pPr>
            <w:r w:rsidRPr="004B61A8">
              <w:rPr>
                <w:rFonts w:ascii="Arial Nova" w:eastAsia="Arial Nova" w:hAnsi="Arial Nova" w:cs="Arial Nova"/>
                <w:sz w:val="22"/>
                <w:szCs w:val="22"/>
              </w:rPr>
              <w:t>It was confirmed that the next:</w:t>
            </w:r>
          </w:p>
          <w:p w14:paraId="532E24A6" w14:textId="79C78E0D" w:rsidR="00AE7D7B" w:rsidRPr="004B61A8" w:rsidRDefault="00AE7D7B">
            <w:pPr>
              <w:pStyle w:val="NoSpacing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left="714" w:hanging="357"/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hAnsi="Arial Nova"/>
                <w:sz w:val="22"/>
                <w:szCs w:val="22"/>
              </w:rPr>
              <w:t xml:space="preserve">Environmental Planning </w:t>
            </w:r>
            <w:r w:rsidR="00610200">
              <w:rPr>
                <w:rFonts w:ascii="Arial Nova" w:hAnsi="Arial Nova"/>
                <w:sz w:val="22"/>
                <w:szCs w:val="22"/>
              </w:rPr>
              <w:t>Delegated Powers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Meeting is scheduled </w:t>
            </w:r>
            <w:r w:rsidR="003640ED">
              <w:rPr>
                <w:rFonts w:ascii="Arial Nova" w:hAnsi="Arial Nova"/>
                <w:sz w:val="22"/>
                <w:szCs w:val="22"/>
              </w:rPr>
              <w:t>to take place remotely on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Thursday 1</w:t>
            </w:r>
            <w:r w:rsidR="00610200">
              <w:rPr>
                <w:rFonts w:ascii="Arial Nova" w:hAnsi="Arial Nova"/>
                <w:sz w:val="22"/>
                <w:szCs w:val="22"/>
              </w:rPr>
              <w:t>9</w:t>
            </w:r>
            <w:r w:rsidR="00A94C64">
              <w:rPr>
                <w:rFonts w:ascii="Arial Nova" w:hAnsi="Arial Nova"/>
                <w:sz w:val="22"/>
                <w:szCs w:val="22"/>
              </w:rPr>
              <w:t>th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January 2023 at 6.30 pm.</w:t>
            </w:r>
          </w:p>
          <w:p w14:paraId="30253CAF" w14:textId="0AF4DF16" w:rsidR="00FC226A" w:rsidRPr="004B61A8" w:rsidRDefault="00FC226A">
            <w:pPr>
              <w:pStyle w:val="NoSpacing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left="714" w:hanging="357"/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hAnsi="Arial Nova"/>
                <w:sz w:val="22"/>
                <w:szCs w:val="22"/>
              </w:rPr>
              <w:t>Finance and Premises Committee Meeting is scheduled for T</w:t>
            </w:r>
            <w:r w:rsidR="003640ED">
              <w:rPr>
                <w:rFonts w:ascii="Arial Nova" w:hAnsi="Arial Nova"/>
                <w:sz w:val="22"/>
                <w:szCs w:val="22"/>
              </w:rPr>
              <w:t>hursday 19</w:t>
            </w:r>
            <w:r w:rsidR="00A94C64">
              <w:rPr>
                <w:rFonts w:ascii="Arial Nova" w:hAnsi="Arial Nova"/>
                <w:sz w:val="22"/>
                <w:szCs w:val="22"/>
              </w:rPr>
              <w:t>th</w:t>
            </w:r>
            <w:r w:rsidR="003640ED">
              <w:rPr>
                <w:rFonts w:ascii="Arial Nova" w:hAnsi="Arial Nova"/>
                <w:sz w:val="22"/>
                <w:szCs w:val="22"/>
              </w:rPr>
              <w:t xml:space="preserve"> January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202</w:t>
            </w:r>
            <w:r w:rsidR="00A64F6C">
              <w:rPr>
                <w:rFonts w:ascii="Arial Nova" w:hAnsi="Arial Nova"/>
                <w:sz w:val="22"/>
                <w:szCs w:val="22"/>
              </w:rPr>
              <w:t>3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at 7.15 pm.</w:t>
            </w:r>
          </w:p>
          <w:p w14:paraId="596F4980" w14:textId="1585F20F" w:rsidR="00A64F6C" w:rsidRPr="00A64F6C" w:rsidRDefault="00A64F6C">
            <w:pPr>
              <w:pStyle w:val="NoSpacing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left="714" w:hanging="357"/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hAnsi="Arial Nova"/>
                <w:sz w:val="22"/>
                <w:szCs w:val="22"/>
              </w:rPr>
              <w:t>Staffing Committee Meeting is scheduled for Thursday 26</w:t>
            </w:r>
            <w:r w:rsidR="00A94C64">
              <w:rPr>
                <w:rFonts w:ascii="Arial Nova" w:hAnsi="Arial Nova"/>
                <w:sz w:val="22"/>
                <w:szCs w:val="22"/>
              </w:rPr>
              <w:t>th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January 2023 at 7.00 pm.</w:t>
            </w:r>
          </w:p>
          <w:p w14:paraId="1D122149" w14:textId="5615DEE7" w:rsidR="00FC226A" w:rsidRPr="004B61A8" w:rsidRDefault="00FC226A">
            <w:pPr>
              <w:pStyle w:val="NoSpacing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left="714" w:hanging="357"/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hAnsi="Arial Nova"/>
                <w:sz w:val="22"/>
                <w:szCs w:val="22"/>
              </w:rPr>
              <w:t xml:space="preserve">Environmental Planning Committee Meeting is scheduled for Thursday </w:t>
            </w:r>
            <w:r w:rsidR="00A94C64">
              <w:rPr>
                <w:rFonts w:ascii="Arial Nova" w:hAnsi="Arial Nova"/>
                <w:sz w:val="22"/>
                <w:szCs w:val="22"/>
              </w:rPr>
              <w:t>2nd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</w:t>
            </w:r>
            <w:r w:rsidR="00A94C64">
              <w:rPr>
                <w:rFonts w:ascii="Arial Nova" w:hAnsi="Arial Nova"/>
                <w:sz w:val="22"/>
                <w:szCs w:val="22"/>
              </w:rPr>
              <w:t>Febr</w:t>
            </w:r>
            <w:r w:rsidRPr="004B61A8">
              <w:rPr>
                <w:rFonts w:ascii="Arial Nova" w:hAnsi="Arial Nova"/>
                <w:sz w:val="22"/>
                <w:szCs w:val="22"/>
              </w:rPr>
              <w:t>uary 2023 at 6.30 pm.</w:t>
            </w:r>
          </w:p>
          <w:p w14:paraId="2B39FB8A" w14:textId="1DE98819" w:rsidR="00FC226A" w:rsidRPr="004B61A8" w:rsidRDefault="00FC226A">
            <w:pPr>
              <w:pStyle w:val="NoSpacing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left="714" w:hanging="357"/>
              <w:jc w:val="both"/>
              <w:rPr>
                <w:rFonts w:ascii="Arial Nova" w:hAnsi="Arial Nova"/>
                <w:sz w:val="22"/>
                <w:szCs w:val="22"/>
              </w:rPr>
            </w:pPr>
            <w:r w:rsidRPr="004B61A8">
              <w:rPr>
                <w:rFonts w:ascii="Arial Nova" w:hAnsi="Arial Nova"/>
                <w:sz w:val="22"/>
                <w:szCs w:val="22"/>
              </w:rPr>
              <w:t>Council Meeting is scheduled for Thursday 2</w:t>
            </w:r>
            <w:r w:rsidR="000269EA">
              <w:rPr>
                <w:rFonts w:ascii="Arial Nova" w:hAnsi="Arial Nova"/>
                <w:sz w:val="22"/>
                <w:szCs w:val="22"/>
              </w:rPr>
              <w:t>nd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</w:t>
            </w:r>
            <w:r w:rsidR="001C1B56">
              <w:rPr>
                <w:rFonts w:ascii="Arial Nova" w:hAnsi="Arial Nova"/>
                <w:sz w:val="22"/>
                <w:szCs w:val="22"/>
              </w:rPr>
              <w:t>Febr</w:t>
            </w:r>
            <w:r w:rsidRPr="004B61A8">
              <w:rPr>
                <w:rFonts w:ascii="Arial Nova" w:hAnsi="Arial Nova"/>
                <w:sz w:val="22"/>
                <w:szCs w:val="22"/>
              </w:rPr>
              <w:t>uary 2023 at 7.</w:t>
            </w:r>
            <w:r w:rsidR="001C1B56">
              <w:rPr>
                <w:rFonts w:ascii="Arial Nova" w:hAnsi="Arial Nova"/>
                <w:sz w:val="22"/>
                <w:szCs w:val="22"/>
              </w:rPr>
              <w:t>00</w:t>
            </w:r>
            <w:r w:rsidRPr="004B61A8">
              <w:rPr>
                <w:rFonts w:ascii="Arial Nova" w:hAnsi="Arial Nova"/>
                <w:sz w:val="22"/>
                <w:szCs w:val="22"/>
              </w:rPr>
              <w:t xml:space="preserve"> pm.</w:t>
            </w:r>
          </w:p>
          <w:p w14:paraId="4D9ECF15" w14:textId="77777777" w:rsidR="001C1B56" w:rsidRDefault="001C1B56" w:rsidP="00FC226A">
            <w:pPr>
              <w:tabs>
                <w:tab w:val="center" w:pos="4153"/>
                <w:tab w:val="right" w:pos="8306"/>
              </w:tabs>
              <w:jc w:val="both"/>
              <w:rPr>
                <w:rFonts w:ascii="Arial Nova" w:hAnsi="Arial Nova"/>
                <w:sz w:val="22"/>
                <w:szCs w:val="22"/>
              </w:rPr>
            </w:pPr>
          </w:p>
          <w:p w14:paraId="7F6FA364" w14:textId="18CCE5F4" w:rsidR="00404F11" w:rsidRDefault="001B50B0" w:rsidP="00FC226A">
            <w:pPr>
              <w:tabs>
                <w:tab w:val="center" w:pos="4153"/>
                <w:tab w:val="right" w:pos="8306"/>
              </w:tabs>
              <w:jc w:val="both"/>
              <w:rPr>
                <w:rFonts w:ascii="Arial Nova" w:hAnsi="Arial Nova"/>
                <w:sz w:val="22"/>
                <w:szCs w:val="22"/>
              </w:rPr>
            </w:pPr>
            <w:r>
              <w:rPr>
                <w:rFonts w:ascii="Arial Nova" w:hAnsi="Arial Nova"/>
                <w:sz w:val="22"/>
                <w:szCs w:val="22"/>
              </w:rPr>
              <w:t xml:space="preserve">A discussion then took place on the </w:t>
            </w:r>
            <w:r w:rsidR="00FC226A" w:rsidRPr="000C4E42">
              <w:rPr>
                <w:rFonts w:ascii="Arial Nova" w:hAnsi="Arial Nova"/>
                <w:sz w:val="22"/>
                <w:szCs w:val="22"/>
              </w:rPr>
              <w:t xml:space="preserve">suitability of the </w:t>
            </w:r>
            <w:r>
              <w:rPr>
                <w:rFonts w:ascii="Arial Nova" w:hAnsi="Arial Nova"/>
                <w:sz w:val="22"/>
                <w:szCs w:val="22"/>
              </w:rPr>
              <w:t xml:space="preserve">Council Offices </w:t>
            </w:r>
            <w:r w:rsidR="00404F11">
              <w:rPr>
                <w:rFonts w:ascii="Arial Nova" w:hAnsi="Arial Nova"/>
                <w:sz w:val="22"/>
                <w:szCs w:val="22"/>
              </w:rPr>
              <w:t xml:space="preserve">for the holding of Council Meetings.  </w:t>
            </w:r>
            <w:r w:rsidR="002F096F">
              <w:rPr>
                <w:rFonts w:ascii="Arial Nova" w:hAnsi="Arial Nova"/>
                <w:sz w:val="22"/>
                <w:szCs w:val="22"/>
              </w:rPr>
              <w:t>Various views were expressed.  An indicative vote then took place</w:t>
            </w:r>
            <w:r w:rsidR="00DB7CB0">
              <w:rPr>
                <w:rFonts w:ascii="Arial Nova" w:hAnsi="Arial Nova"/>
                <w:sz w:val="22"/>
                <w:szCs w:val="22"/>
              </w:rPr>
              <w:t>.  It was agreed by 1</w:t>
            </w:r>
            <w:r w:rsidR="00196B12">
              <w:rPr>
                <w:rFonts w:ascii="Arial Nova" w:hAnsi="Arial Nova"/>
                <w:sz w:val="22"/>
                <w:szCs w:val="22"/>
              </w:rPr>
              <w:t>1</w:t>
            </w:r>
            <w:r w:rsidR="00DB7CB0">
              <w:rPr>
                <w:rFonts w:ascii="Arial Nova" w:hAnsi="Arial Nova"/>
                <w:sz w:val="22"/>
                <w:szCs w:val="22"/>
              </w:rPr>
              <w:t xml:space="preserve"> votes to 2 that future meetings of the </w:t>
            </w:r>
            <w:r w:rsidR="00076AD4">
              <w:rPr>
                <w:rFonts w:ascii="Arial Nova" w:hAnsi="Arial Nova"/>
                <w:sz w:val="22"/>
                <w:szCs w:val="22"/>
              </w:rPr>
              <w:t xml:space="preserve">Full Council should be held in the Council Offices </w:t>
            </w:r>
            <w:r w:rsidR="00196B12">
              <w:rPr>
                <w:rFonts w:ascii="Arial Nova" w:hAnsi="Arial Nova"/>
                <w:sz w:val="22"/>
                <w:szCs w:val="22"/>
              </w:rPr>
              <w:t>subject to review</w:t>
            </w:r>
            <w:r w:rsidR="00076AD4">
              <w:rPr>
                <w:rFonts w:ascii="Arial Nova" w:hAnsi="Arial Nova"/>
                <w:sz w:val="22"/>
                <w:szCs w:val="22"/>
              </w:rPr>
              <w:t>.</w:t>
            </w:r>
            <w:r w:rsidR="002F096F">
              <w:rPr>
                <w:rFonts w:ascii="Arial Nova" w:hAnsi="Arial Nova"/>
                <w:sz w:val="22"/>
                <w:szCs w:val="22"/>
              </w:rPr>
              <w:t xml:space="preserve"> </w:t>
            </w:r>
          </w:p>
          <w:p w14:paraId="29F36F57" w14:textId="5D42868B" w:rsidR="00FC226A" w:rsidRPr="004B61A8" w:rsidRDefault="00FC226A" w:rsidP="00076AD4">
            <w:pPr>
              <w:tabs>
                <w:tab w:val="center" w:pos="4153"/>
                <w:tab w:val="right" w:pos="8306"/>
              </w:tabs>
              <w:jc w:val="both"/>
              <w:rPr>
                <w:rFonts w:ascii="Arial Nova" w:hAnsi="Arial Nova"/>
                <w:sz w:val="22"/>
                <w:szCs w:val="22"/>
              </w:rPr>
            </w:pPr>
          </w:p>
        </w:tc>
      </w:tr>
    </w:tbl>
    <w:p w14:paraId="08AD7F81" w14:textId="77777777" w:rsidR="00DB26A8" w:rsidRPr="004B61A8" w:rsidRDefault="00DB26A8" w:rsidP="00FB7802">
      <w:pPr>
        <w:rPr>
          <w:rFonts w:ascii="Arial Nova" w:eastAsia="Arial Nova" w:hAnsi="Arial Nova"/>
          <w:sz w:val="22"/>
          <w:szCs w:val="22"/>
        </w:rPr>
      </w:pPr>
    </w:p>
    <w:p w14:paraId="1AE74139" w14:textId="0419EC1E" w:rsidR="00FB7802" w:rsidRPr="00AD0273" w:rsidRDefault="001038B9" w:rsidP="00FB7802">
      <w:pPr>
        <w:rPr>
          <w:rFonts w:ascii="Arial Nova" w:hAnsi="Arial Nova" w:cs="Arial"/>
          <w:sz w:val="22"/>
          <w:szCs w:val="22"/>
        </w:rPr>
      </w:pPr>
      <w:r w:rsidRPr="00AD0273">
        <w:rPr>
          <w:rFonts w:ascii="Arial Nova" w:eastAsia="Arial Nova" w:hAnsi="Arial Nova" w:cs="Arial"/>
          <w:b/>
          <w:sz w:val="22"/>
          <w:szCs w:val="22"/>
          <w:u w:val="single"/>
        </w:rPr>
        <w:t xml:space="preserve">Appendix </w:t>
      </w:r>
      <w:r w:rsidR="00B054D2" w:rsidRPr="00AD0273">
        <w:rPr>
          <w:rFonts w:ascii="Arial Nova" w:eastAsia="Arial Nova" w:hAnsi="Arial Nova" w:cs="Arial"/>
          <w:b/>
          <w:sz w:val="22"/>
          <w:szCs w:val="22"/>
          <w:u w:val="single"/>
        </w:rPr>
        <w:t>1</w:t>
      </w:r>
      <w:r w:rsidRPr="00AD0273">
        <w:rPr>
          <w:rFonts w:ascii="Arial Nova" w:eastAsia="Arial Nova" w:hAnsi="Arial Nova" w:cs="Arial"/>
          <w:b/>
          <w:sz w:val="22"/>
          <w:szCs w:val="22"/>
          <w:u w:val="single"/>
        </w:rPr>
        <w:t xml:space="preserve">: </w:t>
      </w:r>
      <w:r w:rsidRPr="00AD0273">
        <w:rPr>
          <w:rFonts w:ascii="Arial Nova" w:hAnsi="Arial Nova" w:cs="Arial"/>
          <w:b/>
          <w:bCs/>
          <w:sz w:val="22"/>
          <w:szCs w:val="22"/>
          <w:u w:val="single"/>
        </w:rPr>
        <w:t>P</w:t>
      </w:r>
      <w:r w:rsidR="00B054D2" w:rsidRPr="00AD0273">
        <w:rPr>
          <w:rFonts w:ascii="Arial Nova" w:hAnsi="Arial Nova" w:cs="Arial"/>
          <w:b/>
          <w:bCs/>
          <w:sz w:val="22"/>
          <w:szCs w:val="22"/>
          <w:u w:val="single"/>
        </w:rPr>
        <w:t>ayment</w:t>
      </w:r>
      <w:r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L</w:t>
      </w:r>
      <w:r w:rsidR="00B054D2" w:rsidRPr="00AD0273">
        <w:rPr>
          <w:rFonts w:ascii="Arial Nova" w:hAnsi="Arial Nova" w:cs="Arial"/>
          <w:b/>
          <w:bCs/>
          <w:sz w:val="22"/>
          <w:szCs w:val="22"/>
          <w:u w:val="single"/>
        </w:rPr>
        <w:t>ist</w:t>
      </w:r>
      <w:r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</w:t>
      </w:r>
      <w:r w:rsidR="00B054D2" w:rsidRPr="00AD0273">
        <w:rPr>
          <w:rFonts w:ascii="Arial Nova" w:hAnsi="Arial Nova" w:cs="Arial"/>
          <w:b/>
          <w:bCs/>
          <w:sz w:val="22"/>
          <w:szCs w:val="22"/>
          <w:u w:val="single"/>
        </w:rPr>
        <w:t>for</w:t>
      </w:r>
      <w:r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A</w:t>
      </w:r>
      <w:r w:rsidR="00B054D2" w:rsidRPr="00AD0273">
        <w:rPr>
          <w:rFonts w:ascii="Arial Nova" w:hAnsi="Arial Nova" w:cs="Arial"/>
          <w:b/>
          <w:bCs/>
          <w:sz w:val="22"/>
          <w:szCs w:val="22"/>
          <w:u w:val="single"/>
        </w:rPr>
        <w:t>pproval</w:t>
      </w:r>
      <w:r w:rsidR="00994290"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: </w:t>
      </w:r>
      <w:r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</w:t>
      </w:r>
      <w:r w:rsidR="00A9583F" w:rsidRPr="00AD0273">
        <w:rPr>
          <w:rFonts w:ascii="Arial Nova" w:hAnsi="Arial Nova" w:cs="Arial"/>
          <w:b/>
          <w:bCs/>
          <w:sz w:val="22"/>
          <w:szCs w:val="22"/>
          <w:u w:val="single"/>
        </w:rPr>
        <w:t>2</w:t>
      </w:r>
      <w:r w:rsidR="00F2088D" w:rsidRPr="00AD0273">
        <w:rPr>
          <w:rFonts w:ascii="Arial Nova" w:hAnsi="Arial Nova" w:cs="Arial"/>
          <w:b/>
          <w:bCs/>
          <w:sz w:val="22"/>
          <w:szCs w:val="22"/>
          <w:u w:val="single"/>
          <w:vertAlign w:val="superscript"/>
        </w:rPr>
        <w:t>nd</w:t>
      </w:r>
      <w:r w:rsidR="00F2088D"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Nov</w:t>
      </w:r>
      <w:r w:rsidR="00A9583F" w:rsidRPr="00AD0273">
        <w:rPr>
          <w:rFonts w:ascii="Arial Nova" w:hAnsi="Arial Nova" w:cs="Arial"/>
          <w:b/>
          <w:bCs/>
          <w:sz w:val="22"/>
          <w:szCs w:val="22"/>
          <w:u w:val="single"/>
        </w:rPr>
        <w:t>ember</w:t>
      </w:r>
      <w:r w:rsidR="00D40F27"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</w:t>
      </w:r>
      <w:r w:rsidRPr="00AD0273">
        <w:rPr>
          <w:rFonts w:ascii="Arial Nova" w:hAnsi="Arial Nova" w:cs="Arial"/>
          <w:b/>
          <w:bCs/>
          <w:sz w:val="22"/>
          <w:szCs w:val="22"/>
          <w:u w:val="single"/>
        </w:rPr>
        <w:t>2022</w:t>
      </w:r>
      <w:r w:rsidR="00D72F24"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– </w:t>
      </w:r>
      <w:r w:rsidR="00EC4F77" w:rsidRPr="00AD0273">
        <w:rPr>
          <w:rFonts w:ascii="Arial Nova" w:hAnsi="Arial Nova" w:cs="Arial"/>
          <w:b/>
          <w:bCs/>
          <w:sz w:val="22"/>
          <w:szCs w:val="22"/>
          <w:u w:val="single"/>
        </w:rPr>
        <w:t>4</w:t>
      </w:r>
      <w:r w:rsidR="002F3AA6" w:rsidRPr="00AD0273">
        <w:rPr>
          <w:rFonts w:ascii="Arial Nova" w:hAnsi="Arial Nova" w:cs="Arial"/>
          <w:b/>
          <w:bCs/>
          <w:sz w:val="22"/>
          <w:szCs w:val="22"/>
          <w:u w:val="single"/>
        </w:rPr>
        <w:t>th</w:t>
      </w:r>
      <w:r w:rsidR="00EC4F77"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January</w:t>
      </w:r>
      <w:r w:rsidR="00D72F24"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202</w:t>
      </w:r>
      <w:r w:rsidR="00EC4F77" w:rsidRPr="00AD0273">
        <w:rPr>
          <w:rFonts w:ascii="Arial Nova" w:hAnsi="Arial Nova" w:cs="Arial"/>
          <w:b/>
          <w:bCs/>
          <w:sz w:val="22"/>
          <w:szCs w:val="22"/>
          <w:u w:val="single"/>
        </w:rPr>
        <w:t>3</w:t>
      </w:r>
      <w:r w:rsidRPr="00AD0273">
        <w:rPr>
          <w:rFonts w:ascii="Arial Nova" w:hAnsi="Arial Nova" w:cs="Arial"/>
          <w:b/>
          <w:bCs/>
          <w:sz w:val="22"/>
          <w:szCs w:val="22"/>
          <w:u w:val="single"/>
        </w:rPr>
        <w:t xml:space="preserve"> (Item 2022/</w:t>
      </w:r>
      <w:r w:rsidR="00816C1B" w:rsidRPr="00AD0273">
        <w:rPr>
          <w:rFonts w:ascii="Arial Nova" w:hAnsi="Arial Nova" w:cs="Arial"/>
          <w:b/>
          <w:bCs/>
          <w:sz w:val="22"/>
          <w:szCs w:val="22"/>
          <w:u w:val="single"/>
        </w:rPr>
        <w:t>1</w:t>
      </w:r>
      <w:r w:rsidR="00EC4F77" w:rsidRPr="00AD0273">
        <w:rPr>
          <w:rFonts w:ascii="Arial Nova" w:hAnsi="Arial Nova" w:cs="Arial"/>
          <w:b/>
          <w:bCs/>
          <w:sz w:val="22"/>
          <w:szCs w:val="22"/>
          <w:u w:val="single"/>
        </w:rPr>
        <w:t>2</w:t>
      </w:r>
      <w:r w:rsidR="00816C1B" w:rsidRPr="00AD0273">
        <w:rPr>
          <w:rFonts w:ascii="Arial Nova" w:hAnsi="Arial Nova" w:cs="Arial"/>
          <w:b/>
          <w:bCs/>
          <w:sz w:val="22"/>
          <w:szCs w:val="22"/>
          <w:u w:val="single"/>
        </w:rPr>
        <w:t>4</w:t>
      </w:r>
      <w:r w:rsidR="00EC4F77" w:rsidRPr="00AD0273">
        <w:rPr>
          <w:rFonts w:ascii="Arial Nova" w:hAnsi="Arial Nova" w:cs="Arial"/>
          <w:b/>
          <w:bCs/>
          <w:sz w:val="22"/>
          <w:szCs w:val="22"/>
          <w:u w:val="single"/>
        </w:rPr>
        <w:t>b</w:t>
      </w:r>
      <w:r w:rsidRPr="00AD0273">
        <w:rPr>
          <w:rFonts w:ascii="Arial Nova" w:hAnsi="Arial Nova" w:cs="Arial"/>
          <w:b/>
          <w:bCs/>
          <w:sz w:val="22"/>
          <w:szCs w:val="22"/>
          <w:u w:val="single"/>
        </w:rPr>
        <w:t>)</w:t>
      </w:r>
      <w:r w:rsidRPr="00AD0273">
        <w:rPr>
          <w:rFonts w:ascii="Arial Nova" w:hAnsi="Arial Nova" w:cs="Arial"/>
          <w:sz w:val="22"/>
          <w:szCs w:val="22"/>
        </w:rPr>
        <w:t xml:space="preserve"> </w:t>
      </w:r>
    </w:p>
    <w:p w14:paraId="1A7070DA" w14:textId="66A61710" w:rsidR="00B43192" w:rsidRPr="00AD0273" w:rsidRDefault="00B43192" w:rsidP="00FB7802">
      <w:pPr>
        <w:rPr>
          <w:rFonts w:ascii="Arial Nova" w:hAnsi="Arial Nova" w:cs="Arial"/>
          <w:sz w:val="22"/>
          <w:szCs w:val="22"/>
        </w:rPr>
      </w:pPr>
    </w:p>
    <w:p w14:paraId="57F35098" w14:textId="483269C7" w:rsidR="00AD0273" w:rsidRPr="00AD0273" w:rsidRDefault="00AD0273" w:rsidP="00AD0273">
      <w:pPr>
        <w:rPr>
          <w:rFonts w:ascii="Arial Nova" w:hAnsi="Arial Nova"/>
          <w:b/>
          <w:bCs/>
          <w:sz w:val="22"/>
          <w:szCs w:val="22"/>
        </w:rPr>
      </w:pPr>
      <w:r w:rsidRPr="00AD0273">
        <w:rPr>
          <w:rFonts w:ascii="Arial Nova" w:hAnsi="Arial Nova"/>
          <w:b/>
          <w:bCs/>
          <w:sz w:val="22"/>
          <w:szCs w:val="22"/>
        </w:rPr>
        <w:t xml:space="preserve">Contractual, Retrospective and Other Payments </w:t>
      </w:r>
      <w:r w:rsidR="005B4CF0">
        <w:rPr>
          <w:rFonts w:ascii="Arial Nova" w:hAnsi="Arial Nova"/>
          <w:b/>
          <w:bCs/>
          <w:sz w:val="22"/>
          <w:szCs w:val="22"/>
        </w:rPr>
        <w:t>m</w:t>
      </w:r>
      <w:r w:rsidRPr="00AD0273">
        <w:rPr>
          <w:rFonts w:ascii="Arial Nova" w:hAnsi="Arial Nova"/>
          <w:b/>
          <w:bCs/>
          <w:sz w:val="22"/>
          <w:szCs w:val="22"/>
        </w:rPr>
        <w:t xml:space="preserve">ade </w:t>
      </w:r>
      <w:r w:rsidR="005B4CF0">
        <w:rPr>
          <w:rFonts w:ascii="Arial Nova" w:hAnsi="Arial Nova"/>
          <w:b/>
          <w:bCs/>
          <w:sz w:val="22"/>
          <w:szCs w:val="22"/>
        </w:rPr>
        <w:t>b</w:t>
      </w:r>
      <w:r w:rsidRPr="00AD0273">
        <w:rPr>
          <w:rFonts w:ascii="Arial Nova" w:hAnsi="Arial Nova"/>
          <w:b/>
          <w:bCs/>
          <w:sz w:val="22"/>
          <w:szCs w:val="22"/>
        </w:rPr>
        <w:t>y Delegated Power By The Clerk</w:t>
      </w:r>
    </w:p>
    <w:p w14:paraId="0B9A0DEF" w14:textId="77777777" w:rsidR="00AD0273" w:rsidRPr="00AD0273" w:rsidRDefault="00AD0273" w:rsidP="00AD0273">
      <w:pPr>
        <w:rPr>
          <w:rFonts w:ascii="Arial Nova" w:hAnsi="Arial Nova"/>
          <w:b/>
          <w:bCs/>
        </w:rPr>
      </w:pPr>
    </w:p>
    <w:tbl>
      <w:tblPr>
        <w:tblStyle w:val="TableGrid"/>
        <w:tblW w:w="10632" w:type="dxa"/>
        <w:tblInd w:w="-572" w:type="dxa"/>
        <w:tblLook w:val="04A0" w:firstRow="1" w:lastRow="0" w:firstColumn="1" w:lastColumn="0" w:noHBand="0" w:noVBand="1"/>
      </w:tblPr>
      <w:tblGrid>
        <w:gridCol w:w="1472"/>
        <w:gridCol w:w="1760"/>
        <w:gridCol w:w="1731"/>
        <w:gridCol w:w="1125"/>
        <w:gridCol w:w="1618"/>
        <w:gridCol w:w="1518"/>
        <w:gridCol w:w="1408"/>
      </w:tblGrid>
      <w:tr w:rsidR="00AD0273" w:rsidRPr="00AD0273" w14:paraId="2AD4B8F4" w14:textId="77777777" w:rsidTr="00AD0273">
        <w:tc>
          <w:tcPr>
            <w:tcW w:w="1472" w:type="dxa"/>
          </w:tcPr>
          <w:p w14:paraId="2C67CB0F" w14:textId="77777777" w:rsidR="00AD0273" w:rsidRPr="00AD0273" w:rsidRDefault="00AD0273" w:rsidP="0078563A">
            <w:pPr>
              <w:jc w:val="center"/>
              <w:rPr>
                <w:rFonts w:ascii="Arial Nova" w:hAnsi="Arial Nova"/>
                <w:b/>
                <w:bCs/>
              </w:rPr>
            </w:pPr>
            <w:bookmarkStart w:id="3" w:name="_Hlk69980589"/>
            <w:r w:rsidRPr="00AD0273">
              <w:rPr>
                <w:rFonts w:ascii="Arial Nova" w:hAnsi="Arial Nova"/>
                <w:b/>
                <w:bCs/>
              </w:rPr>
              <w:t>Date invoice received</w:t>
            </w:r>
          </w:p>
        </w:tc>
        <w:tc>
          <w:tcPr>
            <w:tcW w:w="1760" w:type="dxa"/>
          </w:tcPr>
          <w:p w14:paraId="24E5D13F" w14:textId="77777777" w:rsidR="00AD0273" w:rsidRPr="00AD0273" w:rsidRDefault="00AD0273" w:rsidP="0078563A">
            <w:pPr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Payee Name</w:t>
            </w:r>
          </w:p>
        </w:tc>
        <w:tc>
          <w:tcPr>
            <w:tcW w:w="1731" w:type="dxa"/>
          </w:tcPr>
          <w:p w14:paraId="1F992CB7" w14:textId="77777777" w:rsidR="00AD0273" w:rsidRPr="00AD0273" w:rsidRDefault="00AD0273" w:rsidP="0078563A">
            <w:pPr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Description</w:t>
            </w:r>
          </w:p>
        </w:tc>
        <w:tc>
          <w:tcPr>
            <w:tcW w:w="1125" w:type="dxa"/>
          </w:tcPr>
          <w:p w14:paraId="52551F41" w14:textId="77777777" w:rsidR="00AD0273" w:rsidRPr="00AD0273" w:rsidRDefault="00AD0273" w:rsidP="0078563A">
            <w:pPr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Payment method</w:t>
            </w:r>
          </w:p>
        </w:tc>
        <w:tc>
          <w:tcPr>
            <w:tcW w:w="1618" w:type="dxa"/>
          </w:tcPr>
          <w:p w14:paraId="269CD1FD" w14:textId="77777777" w:rsidR="00AD0273" w:rsidRPr="00AD0273" w:rsidRDefault="00AD0273" w:rsidP="0078563A">
            <w:pPr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Net Amount</w:t>
            </w:r>
          </w:p>
        </w:tc>
        <w:tc>
          <w:tcPr>
            <w:tcW w:w="1518" w:type="dxa"/>
          </w:tcPr>
          <w:p w14:paraId="6930946D" w14:textId="77777777" w:rsidR="00AD0273" w:rsidRPr="00AD0273" w:rsidRDefault="00AD0273" w:rsidP="0078563A">
            <w:pPr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VAT if eligible</w:t>
            </w:r>
          </w:p>
        </w:tc>
        <w:tc>
          <w:tcPr>
            <w:tcW w:w="1408" w:type="dxa"/>
          </w:tcPr>
          <w:p w14:paraId="07BAF850" w14:textId="77777777" w:rsidR="00AD0273" w:rsidRPr="00AD0273" w:rsidRDefault="00AD0273" w:rsidP="0078563A">
            <w:pPr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Total Amount</w:t>
            </w:r>
          </w:p>
        </w:tc>
      </w:tr>
      <w:tr w:rsidR="00AD0273" w:rsidRPr="00AD0273" w14:paraId="0CDCED79" w14:textId="77777777" w:rsidTr="00AD0273">
        <w:tc>
          <w:tcPr>
            <w:tcW w:w="1472" w:type="dxa"/>
          </w:tcPr>
          <w:p w14:paraId="3DC842B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2.11.22</w:t>
            </w:r>
          </w:p>
        </w:tc>
        <w:tc>
          <w:tcPr>
            <w:tcW w:w="1760" w:type="dxa"/>
          </w:tcPr>
          <w:p w14:paraId="46B3D9F8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Amazon</w:t>
            </w:r>
          </w:p>
        </w:tc>
        <w:tc>
          <w:tcPr>
            <w:tcW w:w="1731" w:type="dxa"/>
          </w:tcPr>
          <w:p w14:paraId="7CBDCC1E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Toilet seat – Council offices</w:t>
            </w:r>
          </w:p>
        </w:tc>
        <w:tc>
          <w:tcPr>
            <w:tcW w:w="1125" w:type="dxa"/>
          </w:tcPr>
          <w:p w14:paraId="184C909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CARD</w:t>
            </w:r>
          </w:p>
        </w:tc>
        <w:tc>
          <w:tcPr>
            <w:tcW w:w="1618" w:type="dxa"/>
          </w:tcPr>
          <w:p w14:paraId="4C54984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0.36</w:t>
            </w:r>
          </w:p>
        </w:tc>
        <w:tc>
          <w:tcPr>
            <w:tcW w:w="1518" w:type="dxa"/>
          </w:tcPr>
          <w:p w14:paraId="64637D7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4.08</w:t>
            </w:r>
          </w:p>
        </w:tc>
        <w:tc>
          <w:tcPr>
            <w:tcW w:w="1408" w:type="dxa"/>
          </w:tcPr>
          <w:p w14:paraId="57D1209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4.44</w:t>
            </w:r>
          </w:p>
        </w:tc>
      </w:tr>
      <w:tr w:rsidR="00AD0273" w:rsidRPr="00AD0273" w14:paraId="45A8D3BD" w14:textId="77777777" w:rsidTr="00AD0273">
        <w:tc>
          <w:tcPr>
            <w:tcW w:w="1472" w:type="dxa"/>
          </w:tcPr>
          <w:p w14:paraId="128EE48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25.11.22</w:t>
            </w:r>
          </w:p>
        </w:tc>
        <w:tc>
          <w:tcPr>
            <w:tcW w:w="1760" w:type="dxa"/>
          </w:tcPr>
          <w:p w14:paraId="0EE27B12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02</w:t>
            </w:r>
          </w:p>
        </w:tc>
        <w:tc>
          <w:tcPr>
            <w:tcW w:w="1731" w:type="dxa"/>
          </w:tcPr>
          <w:p w14:paraId="21981B76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 xml:space="preserve">Clerk – Mobile phone </w:t>
            </w:r>
          </w:p>
        </w:tc>
        <w:tc>
          <w:tcPr>
            <w:tcW w:w="1125" w:type="dxa"/>
          </w:tcPr>
          <w:p w14:paraId="6362410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4B64939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3.66</w:t>
            </w:r>
          </w:p>
        </w:tc>
        <w:tc>
          <w:tcPr>
            <w:tcW w:w="1518" w:type="dxa"/>
          </w:tcPr>
          <w:p w14:paraId="6C7FB61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.73</w:t>
            </w:r>
          </w:p>
        </w:tc>
        <w:tc>
          <w:tcPr>
            <w:tcW w:w="1408" w:type="dxa"/>
          </w:tcPr>
          <w:p w14:paraId="7A7A6CB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6.39</w:t>
            </w:r>
          </w:p>
        </w:tc>
      </w:tr>
      <w:tr w:rsidR="00AD0273" w:rsidRPr="00AD0273" w14:paraId="0DA911FB" w14:textId="77777777" w:rsidTr="00AD0273">
        <w:tc>
          <w:tcPr>
            <w:tcW w:w="1472" w:type="dxa"/>
          </w:tcPr>
          <w:p w14:paraId="78CFC2D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25.11.22</w:t>
            </w:r>
          </w:p>
        </w:tc>
        <w:tc>
          <w:tcPr>
            <w:tcW w:w="1760" w:type="dxa"/>
          </w:tcPr>
          <w:p w14:paraId="557383E2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heffield City Council</w:t>
            </w:r>
          </w:p>
        </w:tc>
        <w:tc>
          <w:tcPr>
            <w:tcW w:w="1731" w:type="dxa"/>
          </w:tcPr>
          <w:p w14:paraId="4B9748A5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Rates</w:t>
            </w:r>
          </w:p>
        </w:tc>
        <w:tc>
          <w:tcPr>
            <w:tcW w:w="1125" w:type="dxa"/>
          </w:tcPr>
          <w:p w14:paraId="05CAD01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509DB64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7.00</w:t>
            </w:r>
          </w:p>
        </w:tc>
        <w:tc>
          <w:tcPr>
            <w:tcW w:w="1518" w:type="dxa"/>
          </w:tcPr>
          <w:p w14:paraId="4D66BD4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</w:tc>
        <w:tc>
          <w:tcPr>
            <w:tcW w:w="1408" w:type="dxa"/>
          </w:tcPr>
          <w:p w14:paraId="79780D7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7.00</w:t>
            </w:r>
          </w:p>
        </w:tc>
      </w:tr>
      <w:tr w:rsidR="00AD0273" w:rsidRPr="00AD0273" w14:paraId="7D18C5C6" w14:textId="77777777" w:rsidTr="00AD0273">
        <w:tc>
          <w:tcPr>
            <w:tcW w:w="1472" w:type="dxa"/>
          </w:tcPr>
          <w:p w14:paraId="2A2380F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29.11.22</w:t>
            </w:r>
          </w:p>
        </w:tc>
        <w:tc>
          <w:tcPr>
            <w:tcW w:w="1760" w:type="dxa"/>
          </w:tcPr>
          <w:p w14:paraId="2F170861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T</w:t>
            </w:r>
          </w:p>
        </w:tc>
        <w:tc>
          <w:tcPr>
            <w:tcW w:w="1731" w:type="dxa"/>
          </w:tcPr>
          <w:p w14:paraId="21A92EC2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Telephone &amp; Broadband</w:t>
            </w:r>
          </w:p>
        </w:tc>
        <w:tc>
          <w:tcPr>
            <w:tcW w:w="1125" w:type="dxa"/>
          </w:tcPr>
          <w:p w14:paraId="727380D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5421E8E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11.19</w:t>
            </w:r>
          </w:p>
        </w:tc>
        <w:tc>
          <w:tcPr>
            <w:tcW w:w="1518" w:type="dxa"/>
          </w:tcPr>
          <w:p w14:paraId="33F0E66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2.24</w:t>
            </w:r>
          </w:p>
        </w:tc>
        <w:tc>
          <w:tcPr>
            <w:tcW w:w="1408" w:type="dxa"/>
          </w:tcPr>
          <w:p w14:paraId="3BC4846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33.43</w:t>
            </w:r>
          </w:p>
        </w:tc>
      </w:tr>
      <w:tr w:rsidR="00AD0273" w:rsidRPr="00AD0273" w14:paraId="3D167EBA" w14:textId="77777777" w:rsidTr="00AD0273">
        <w:tc>
          <w:tcPr>
            <w:tcW w:w="1472" w:type="dxa"/>
          </w:tcPr>
          <w:p w14:paraId="3A68330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29.11.22</w:t>
            </w:r>
          </w:p>
        </w:tc>
        <w:tc>
          <w:tcPr>
            <w:tcW w:w="1760" w:type="dxa"/>
          </w:tcPr>
          <w:p w14:paraId="4A7A047B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YPO</w:t>
            </w:r>
          </w:p>
        </w:tc>
        <w:tc>
          <w:tcPr>
            <w:tcW w:w="1731" w:type="dxa"/>
          </w:tcPr>
          <w:p w14:paraId="460ACF54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Cleaning products</w:t>
            </w:r>
          </w:p>
        </w:tc>
        <w:tc>
          <w:tcPr>
            <w:tcW w:w="1125" w:type="dxa"/>
          </w:tcPr>
          <w:p w14:paraId="27C0B1E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267552A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80.42</w:t>
            </w:r>
          </w:p>
        </w:tc>
        <w:tc>
          <w:tcPr>
            <w:tcW w:w="1518" w:type="dxa"/>
          </w:tcPr>
          <w:p w14:paraId="7DF03D1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6.08</w:t>
            </w:r>
          </w:p>
        </w:tc>
        <w:tc>
          <w:tcPr>
            <w:tcW w:w="1408" w:type="dxa"/>
          </w:tcPr>
          <w:p w14:paraId="04654BB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96.50</w:t>
            </w:r>
          </w:p>
        </w:tc>
      </w:tr>
      <w:tr w:rsidR="00AD0273" w:rsidRPr="00AD0273" w14:paraId="4144E5CA" w14:textId="77777777" w:rsidTr="00AD0273">
        <w:tc>
          <w:tcPr>
            <w:tcW w:w="1472" w:type="dxa"/>
          </w:tcPr>
          <w:p w14:paraId="230877D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29.11.22</w:t>
            </w:r>
          </w:p>
        </w:tc>
        <w:tc>
          <w:tcPr>
            <w:tcW w:w="1760" w:type="dxa"/>
          </w:tcPr>
          <w:p w14:paraId="16EA5DE2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Townsweb Archiving</w:t>
            </w:r>
          </w:p>
        </w:tc>
        <w:tc>
          <w:tcPr>
            <w:tcW w:w="1731" w:type="dxa"/>
          </w:tcPr>
          <w:p w14:paraId="3820545C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 xml:space="preserve">Migration to Google analytics – </w:t>
            </w:r>
            <w:r w:rsidRPr="00AD0273">
              <w:rPr>
                <w:rFonts w:ascii="Arial Nova" w:hAnsi="Arial Nova"/>
              </w:rPr>
              <w:lastRenderedPageBreak/>
              <w:t>Archiving Project</w:t>
            </w:r>
          </w:p>
        </w:tc>
        <w:tc>
          <w:tcPr>
            <w:tcW w:w="1125" w:type="dxa"/>
          </w:tcPr>
          <w:p w14:paraId="4B511C2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lastRenderedPageBreak/>
              <w:t>BACS</w:t>
            </w:r>
          </w:p>
        </w:tc>
        <w:tc>
          <w:tcPr>
            <w:tcW w:w="1618" w:type="dxa"/>
          </w:tcPr>
          <w:p w14:paraId="01B29A2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360.00</w:t>
            </w:r>
          </w:p>
        </w:tc>
        <w:tc>
          <w:tcPr>
            <w:tcW w:w="1518" w:type="dxa"/>
          </w:tcPr>
          <w:p w14:paraId="3BD09FA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72.00</w:t>
            </w:r>
          </w:p>
        </w:tc>
        <w:tc>
          <w:tcPr>
            <w:tcW w:w="1408" w:type="dxa"/>
          </w:tcPr>
          <w:p w14:paraId="4D89F9E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432.00</w:t>
            </w:r>
          </w:p>
        </w:tc>
      </w:tr>
      <w:tr w:rsidR="00AD0273" w:rsidRPr="00AD0273" w14:paraId="2A97EFC0" w14:textId="77777777" w:rsidTr="00AD0273">
        <w:tc>
          <w:tcPr>
            <w:tcW w:w="1472" w:type="dxa"/>
          </w:tcPr>
          <w:p w14:paraId="0B304C2E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.12.22</w:t>
            </w:r>
          </w:p>
        </w:tc>
        <w:tc>
          <w:tcPr>
            <w:tcW w:w="1760" w:type="dxa"/>
          </w:tcPr>
          <w:p w14:paraId="56E7335D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FMS</w:t>
            </w:r>
          </w:p>
        </w:tc>
        <w:tc>
          <w:tcPr>
            <w:tcW w:w="1731" w:type="dxa"/>
          </w:tcPr>
          <w:p w14:paraId="7EAA4887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Public toilets maintenance</w:t>
            </w:r>
          </w:p>
          <w:p w14:paraId="65AD69C3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efibrillator maintenance</w:t>
            </w:r>
          </w:p>
          <w:p w14:paraId="48BF4E75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War Memorial &amp; office grounds maintenance</w:t>
            </w:r>
          </w:p>
        </w:tc>
        <w:tc>
          <w:tcPr>
            <w:tcW w:w="1125" w:type="dxa"/>
          </w:tcPr>
          <w:p w14:paraId="6E31B89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0482794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530.45</w:t>
            </w:r>
          </w:p>
          <w:p w14:paraId="1C727FB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  <w:p w14:paraId="6F9A65C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54.61</w:t>
            </w:r>
          </w:p>
          <w:p w14:paraId="1140268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  <w:p w14:paraId="6513577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25.45</w:t>
            </w:r>
          </w:p>
          <w:p w14:paraId="320F808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=</w:t>
            </w:r>
          </w:p>
          <w:p w14:paraId="17C3283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  <w:p w14:paraId="34E9B58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910.51</w:t>
            </w:r>
          </w:p>
        </w:tc>
        <w:tc>
          <w:tcPr>
            <w:tcW w:w="1518" w:type="dxa"/>
          </w:tcPr>
          <w:p w14:paraId="04E5815E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  <w:p w14:paraId="73A0A2A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  <w:p w14:paraId="748CC0A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  <w:p w14:paraId="56C7945E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  <w:p w14:paraId="4193C1E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  <w:p w14:paraId="5C836A87" w14:textId="77777777" w:rsidR="00AD0273" w:rsidRPr="00AD0273" w:rsidRDefault="00AD0273" w:rsidP="0078563A">
            <w:pPr>
              <w:rPr>
                <w:rFonts w:ascii="Arial Nova" w:hAnsi="Arial Nova"/>
              </w:rPr>
            </w:pPr>
          </w:p>
        </w:tc>
        <w:tc>
          <w:tcPr>
            <w:tcW w:w="1408" w:type="dxa"/>
          </w:tcPr>
          <w:p w14:paraId="389A972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530.45</w:t>
            </w:r>
          </w:p>
          <w:p w14:paraId="1DA6AD4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  <w:p w14:paraId="1E5185E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54.61</w:t>
            </w:r>
          </w:p>
          <w:p w14:paraId="3889FED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  <w:p w14:paraId="2101C8A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25.45</w:t>
            </w:r>
          </w:p>
          <w:p w14:paraId="5C7CA7D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=</w:t>
            </w:r>
          </w:p>
          <w:p w14:paraId="354064E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  <w:p w14:paraId="026CFFA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 xml:space="preserve"> £910.51</w:t>
            </w:r>
          </w:p>
        </w:tc>
      </w:tr>
      <w:tr w:rsidR="00AD0273" w:rsidRPr="00AD0273" w14:paraId="4B656F48" w14:textId="77777777" w:rsidTr="00AD0273">
        <w:tc>
          <w:tcPr>
            <w:tcW w:w="1472" w:type="dxa"/>
          </w:tcPr>
          <w:p w14:paraId="21D562E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5.12.22</w:t>
            </w:r>
          </w:p>
        </w:tc>
        <w:tc>
          <w:tcPr>
            <w:tcW w:w="1760" w:type="dxa"/>
          </w:tcPr>
          <w:p w14:paraId="12412E90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02</w:t>
            </w:r>
          </w:p>
        </w:tc>
        <w:tc>
          <w:tcPr>
            <w:tcW w:w="1731" w:type="dxa"/>
          </w:tcPr>
          <w:p w14:paraId="69A40594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Community Coordinator – Mobile phone</w:t>
            </w:r>
          </w:p>
        </w:tc>
        <w:tc>
          <w:tcPr>
            <w:tcW w:w="1125" w:type="dxa"/>
          </w:tcPr>
          <w:p w14:paraId="5476F29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7245F71A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3.66</w:t>
            </w:r>
          </w:p>
        </w:tc>
        <w:tc>
          <w:tcPr>
            <w:tcW w:w="1518" w:type="dxa"/>
          </w:tcPr>
          <w:p w14:paraId="012595A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.73</w:t>
            </w:r>
          </w:p>
        </w:tc>
        <w:tc>
          <w:tcPr>
            <w:tcW w:w="1408" w:type="dxa"/>
          </w:tcPr>
          <w:p w14:paraId="19EA44F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6.39</w:t>
            </w:r>
          </w:p>
        </w:tc>
      </w:tr>
      <w:tr w:rsidR="00AD0273" w:rsidRPr="00AD0273" w14:paraId="1CACD534" w14:textId="77777777" w:rsidTr="00AD0273">
        <w:tc>
          <w:tcPr>
            <w:tcW w:w="1472" w:type="dxa"/>
          </w:tcPr>
          <w:p w14:paraId="0D6B0C8A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5.12.22</w:t>
            </w:r>
          </w:p>
        </w:tc>
        <w:tc>
          <w:tcPr>
            <w:tcW w:w="1760" w:type="dxa"/>
          </w:tcPr>
          <w:p w14:paraId="5ECCD12A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Veolia</w:t>
            </w:r>
          </w:p>
        </w:tc>
        <w:tc>
          <w:tcPr>
            <w:tcW w:w="1731" w:type="dxa"/>
          </w:tcPr>
          <w:p w14:paraId="72811996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Waste</w:t>
            </w:r>
          </w:p>
        </w:tc>
        <w:tc>
          <w:tcPr>
            <w:tcW w:w="1125" w:type="dxa"/>
          </w:tcPr>
          <w:p w14:paraId="5DBF8DD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18B094B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43.80</w:t>
            </w:r>
          </w:p>
        </w:tc>
        <w:tc>
          <w:tcPr>
            <w:tcW w:w="1518" w:type="dxa"/>
          </w:tcPr>
          <w:p w14:paraId="4946321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8.76</w:t>
            </w:r>
          </w:p>
        </w:tc>
        <w:tc>
          <w:tcPr>
            <w:tcW w:w="1408" w:type="dxa"/>
          </w:tcPr>
          <w:p w14:paraId="24FD18CA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52.56</w:t>
            </w:r>
          </w:p>
        </w:tc>
      </w:tr>
      <w:tr w:rsidR="00AD0273" w:rsidRPr="00AD0273" w14:paraId="7460BA78" w14:textId="77777777" w:rsidTr="00AD0273">
        <w:tc>
          <w:tcPr>
            <w:tcW w:w="1472" w:type="dxa"/>
          </w:tcPr>
          <w:p w14:paraId="2D7BDAD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7.12.22</w:t>
            </w:r>
          </w:p>
        </w:tc>
        <w:tc>
          <w:tcPr>
            <w:tcW w:w="1760" w:type="dxa"/>
          </w:tcPr>
          <w:p w14:paraId="03887295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Firecrest UK</w:t>
            </w:r>
          </w:p>
        </w:tc>
        <w:tc>
          <w:tcPr>
            <w:tcW w:w="1731" w:type="dxa"/>
          </w:tcPr>
          <w:p w14:paraId="24A0823E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Fire Extinguishers maintenance – Community room</w:t>
            </w:r>
          </w:p>
        </w:tc>
        <w:tc>
          <w:tcPr>
            <w:tcW w:w="1125" w:type="dxa"/>
          </w:tcPr>
          <w:p w14:paraId="3CB13C4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7662024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314.30</w:t>
            </w:r>
          </w:p>
        </w:tc>
        <w:tc>
          <w:tcPr>
            <w:tcW w:w="1518" w:type="dxa"/>
          </w:tcPr>
          <w:p w14:paraId="28FF18A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2.86</w:t>
            </w:r>
          </w:p>
        </w:tc>
        <w:tc>
          <w:tcPr>
            <w:tcW w:w="1408" w:type="dxa"/>
          </w:tcPr>
          <w:p w14:paraId="5D612F4E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377.16</w:t>
            </w:r>
          </w:p>
        </w:tc>
      </w:tr>
      <w:tr w:rsidR="00AD0273" w:rsidRPr="00AD0273" w14:paraId="6C0850D4" w14:textId="77777777" w:rsidTr="00AD0273">
        <w:tc>
          <w:tcPr>
            <w:tcW w:w="1472" w:type="dxa"/>
          </w:tcPr>
          <w:p w14:paraId="3DDE867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7.12.22</w:t>
            </w:r>
          </w:p>
        </w:tc>
        <w:tc>
          <w:tcPr>
            <w:tcW w:w="1760" w:type="dxa"/>
          </w:tcPr>
          <w:p w14:paraId="1CD8E988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ritish Gas</w:t>
            </w:r>
          </w:p>
        </w:tc>
        <w:tc>
          <w:tcPr>
            <w:tcW w:w="1731" w:type="dxa"/>
          </w:tcPr>
          <w:p w14:paraId="4883D4A2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Gas – Council offices</w:t>
            </w:r>
          </w:p>
        </w:tc>
        <w:tc>
          <w:tcPr>
            <w:tcW w:w="1125" w:type="dxa"/>
          </w:tcPr>
          <w:p w14:paraId="0481169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674D044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70.66</w:t>
            </w:r>
          </w:p>
        </w:tc>
        <w:tc>
          <w:tcPr>
            <w:tcW w:w="1518" w:type="dxa"/>
          </w:tcPr>
          <w:p w14:paraId="10AA456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3.53</w:t>
            </w:r>
          </w:p>
        </w:tc>
        <w:tc>
          <w:tcPr>
            <w:tcW w:w="1408" w:type="dxa"/>
          </w:tcPr>
          <w:p w14:paraId="6F3554E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74.19</w:t>
            </w:r>
          </w:p>
        </w:tc>
      </w:tr>
      <w:tr w:rsidR="00AD0273" w:rsidRPr="00AD0273" w14:paraId="41474E3A" w14:textId="77777777" w:rsidTr="00AD0273">
        <w:tc>
          <w:tcPr>
            <w:tcW w:w="1472" w:type="dxa"/>
          </w:tcPr>
          <w:p w14:paraId="1611C68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8.12.22</w:t>
            </w:r>
          </w:p>
        </w:tc>
        <w:tc>
          <w:tcPr>
            <w:tcW w:w="1760" w:type="dxa"/>
          </w:tcPr>
          <w:p w14:paraId="42FA3070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upake</w:t>
            </w:r>
          </w:p>
        </w:tc>
        <w:tc>
          <w:tcPr>
            <w:tcW w:w="1731" w:type="dxa"/>
          </w:tcPr>
          <w:p w14:paraId="13211B25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ite visit</w:t>
            </w:r>
          </w:p>
        </w:tc>
        <w:tc>
          <w:tcPr>
            <w:tcW w:w="1125" w:type="dxa"/>
          </w:tcPr>
          <w:p w14:paraId="781B27D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44D4554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03.00</w:t>
            </w:r>
          </w:p>
        </w:tc>
        <w:tc>
          <w:tcPr>
            <w:tcW w:w="1518" w:type="dxa"/>
          </w:tcPr>
          <w:p w14:paraId="20D9178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0.60</w:t>
            </w:r>
          </w:p>
        </w:tc>
        <w:tc>
          <w:tcPr>
            <w:tcW w:w="1408" w:type="dxa"/>
          </w:tcPr>
          <w:p w14:paraId="43697F5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23.60</w:t>
            </w:r>
          </w:p>
        </w:tc>
      </w:tr>
      <w:tr w:rsidR="00AD0273" w:rsidRPr="00AD0273" w14:paraId="206BF471" w14:textId="77777777" w:rsidTr="00AD0273">
        <w:tc>
          <w:tcPr>
            <w:tcW w:w="1472" w:type="dxa"/>
          </w:tcPr>
          <w:p w14:paraId="6790D93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9.12.22</w:t>
            </w:r>
          </w:p>
        </w:tc>
        <w:tc>
          <w:tcPr>
            <w:tcW w:w="1760" w:type="dxa"/>
          </w:tcPr>
          <w:p w14:paraId="3AE909A3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Look Local</w:t>
            </w:r>
          </w:p>
        </w:tc>
        <w:tc>
          <w:tcPr>
            <w:tcW w:w="1731" w:type="dxa"/>
          </w:tcPr>
          <w:p w14:paraId="19238E14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Parish newsletter</w:t>
            </w:r>
          </w:p>
        </w:tc>
        <w:tc>
          <w:tcPr>
            <w:tcW w:w="1125" w:type="dxa"/>
          </w:tcPr>
          <w:p w14:paraId="040E634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370304EA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503.00</w:t>
            </w:r>
          </w:p>
        </w:tc>
        <w:tc>
          <w:tcPr>
            <w:tcW w:w="1518" w:type="dxa"/>
          </w:tcPr>
          <w:p w14:paraId="09E05D5A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00.60</w:t>
            </w:r>
          </w:p>
        </w:tc>
        <w:tc>
          <w:tcPr>
            <w:tcW w:w="1408" w:type="dxa"/>
          </w:tcPr>
          <w:p w14:paraId="7F69FF1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03.60</w:t>
            </w:r>
          </w:p>
        </w:tc>
      </w:tr>
      <w:tr w:rsidR="00AD0273" w:rsidRPr="00AD0273" w14:paraId="0E96E5A5" w14:textId="77777777" w:rsidTr="00AD0273">
        <w:tc>
          <w:tcPr>
            <w:tcW w:w="1472" w:type="dxa"/>
          </w:tcPr>
          <w:p w14:paraId="688D59D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2.12.22</w:t>
            </w:r>
          </w:p>
        </w:tc>
        <w:tc>
          <w:tcPr>
            <w:tcW w:w="1760" w:type="dxa"/>
          </w:tcPr>
          <w:p w14:paraId="11BD195A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YPA</w:t>
            </w:r>
          </w:p>
        </w:tc>
        <w:tc>
          <w:tcPr>
            <w:tcW w:w="1731" w:type="dxa"/>
          </w:tcPr>
          <w:p w14:paraId="1E824FAA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Pensions – December 2022</w:t>
            </w:r>
          </w:p>
        </w:tc>
        <w:tc>
          <w:tcPr>
            <w:tcW w:w="1125" w:type="dxa"/>
          </w:tcPr>
          <w:p w14:paraId="0836E88E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3D84411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,356.93</w:t>
            </w:r>
          </w:p>
        </w:tc>
        <w:tc>
          <w:tcPr>
            <w:tcW w:w="1518" w:type="dxa"/>
          </w:tcPr>
          <w:p w14:paraId="15C2D1DA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</w:tc>
        <w:tc>
          <w:tcPr>
            <w:tcW w:w="1408" w:type="dxa"/>
          </w:tcPr>
          <w:p w14:paraId="6DF9434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,356.93</w:t>
            </w:r>
          </w:p>
        </w:tc>
      </w:tr>
      <w:tr w:rsidR="00AD0273" w:rsidRPr="00AD0273" w14:paraId="19204C43" w14:textId="77777777" w:rsidTr="00AD0273">
        <w:tc>
          <w:tcPr>
            <w:tcW w:w="1472" w:type="dxa"/>
          </w:tcPr>
          <w:p w14:paraId="4DF49F5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3.12.22</w:t>
            </w:r>
          </w:p>
        </w:tc>
        <w:tc>
          <w:tcPr>
            <w:tcW w:w="1760" w:type="dxa"/>
          </w:tcPr>
          <w:p w14:paraId="3C90BEFE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Pitney Bowes</w:t>
            </w:r>
          </w:p>
        </w:tc>
        <w:tc>
          <w:tcPr>
            <w:tcW w:w="1731" w:type="dxa"/>
          </w:tcPr>
          <w:p w14:paraId="17FBE494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Photocopying charges</w:t>
            </w:r>
          </w:p>
        </w:tc>
        <w:tc>
          <w:tcPr>
            <w:tcW w:w="1125" w:type="dxa"/>
          </w:tcPr>
          <w:p w14:paraId="357CAE2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0B30C97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52.44</w:t>
            </w:r>
          </w:p>
        </w:tc>
        <w:tc>
          <w:tcPr>
            <w:tcW w:w="1518" w:type="dxa"/>
          </w:tcPr>
          <w:p w14:paraId="69AE54F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0.49</w:t>
            </w:r>
          </w:p>
        </w:tc>
        <w:tc>
          <w:tcPr>
            <w:tcW w:w="1408" w:type="dxa"/>
          </w:tcPr>
          <w:p w14:paraId="5FFD728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2.93</w:t>
            </w:r>
          </w:p>
        </w:tc>
      </w:tr>
      <w:tr w:rsidR="00AD0273" w:rsidRPr="00AD0273" w14:paraId="2322B468" w14:textId="77777777" w:rsidTr="00AD0273">
        <w:tc>
          <w:tcPr>
            <w:tcW w:w="1472" w:type="dxa"/>
          </w:tcPr>
          <w:p w14:paraId="071A734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3.12.22</w:t>
            </w:r>
          </w:p>
        </w:tc>
        <w:tc>
          <w:tcPr>
            <w:tcW w:w="1760" w:type="dxa"/>
          </w:tcPr>
          <w:p w14:paraId="1CC5CCA1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Amazon</w:t>
            </w:r>
          </w:p>
        </w:tc>
        <w:tc>
          <w:tcPr>
            <w:tcW w:w="1731" w:type="dxa"/>
          </w:tcPr>
          <w:p w14:paraId="6B4801CB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Christmas tree</w:t>
            </w:r>
          </w:p>
        </w:tc>
        <w:tc>
          <w:tcPr>
            <w:tcW w:w="1125" w:type="dxa"/>
          </w:tcPr>
          <w:p w14:paraId="4479C99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CARD</w:t>
            </w:r>
          </w:p>
        </w:tc>
        <w:tc>
          <w:tcPr>
            <w:tcW w:w="1618" w:type="dxa"/>
          </w:tcPr>
          <w:p w14:paraId="0F38C2CA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34.26</w:t>
            </w:r>
          </w:p>
        </w:tc>
        <w:tc>
          <w:tcPr>
            <w:tcW w:w="1518" w:type="dxa"/>
          </w:tcPr>
          <w:p w14:paraId="0F9573B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.85</w:t>
            </w:r>
          </w:p>
        </w:tc>
        <w:tc>
          <w:tcPr>
            <w:tcW w:w="1408" w:type="dxa"/>
          </w:tcPr>
          <w:p w14:paraId="7383D22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41.11</w:t>
            </w:r>
          </w:p>
        </w:tc>
      </w:tr>
      <w:tr w:rsidR="00AD0273" w:rsidRPr="00AD0273" w14:paraId="02ED1F83" w14:textId="77777777" w:rsidTr="00AD0273">
        <w:tc>
          <w:tcPr>
            <w:tcW w:w="1472" w:type="dxa"/>
          </w:tcPr>
          <w:p w14:paraId="056FCC2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4.12.22</w:t>
            </w:r>
          </w:p>
        </w:tc>
        <w:tc>
          <w:tcPr>
            <w:tcW w:w="1760" w:type="dxa"/>
          </w:tcPr>
          <w:p w14:paraId="2CF6D95E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SE</w:t>
            </w:r>
          </w:p>
        </w:tc>
        <w:tc>
          <w:tcPr>
            <w:tcW w:w="1731" w:type="dxa"/>
          </w:tcPr>
          <w:p w14:paraId="14FDBAA6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 xml:space="preserve">Electric: </w:t>
            </w:r>
          </w:p>
          <w:p w14:paraId="64EE416D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Public toilets</w:t>
            </w:r>
          </w:p>
        </w:tc>
        <w:tc>
          <w:tcPr>
            <w:tcW w:w="1125" w:type="dxa"/>
          </w:tcPr>
          <w:p w14:paraId="2350EB9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726B808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390.19</w:t>
            </w:r>
          </w:p>
        </w:tc>
        <w:tc>
          <w:tcPr>
            <w:tcW w:w="1518" w:type="dxa"/>
          </w:tcPr>
          <w:p w14:paraId="212FD35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9.50</w:t>
            </w:r>
          </w:p>
        </w:tc>
        <w:tc>
          <w:tcPr>
            <w:tcW w:w="1408" w:type="dxa"/>
          </w:tcPr>
          <w:p w14:paraId="42CB0E3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409.69</w:t>
            </w:r>
          </w:p>
        </w:tc>
      </w:tr>
      <w:tr w:rsidR="00AD0273" w:rsidRPr="00AD0273" w14:paraId="4DD68E97" w14:textId="77777777" w:rsidTr="00AD0273">
        <w:tc>
          <w:tcPr>
            <w:tcW w:w="1472" w:type="dxa"/>
          </w:tcPr>
          <w:p w14:paraId="5DDE9BA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4.12.22</w:t>
            </w:r>
          </w:p>
        </w:tc>
        <w:tc>
          <w:tcPr>
            <w:tcW w:w="1760" w:type="dxa"/>
          </w:tcPr>
          <w:p w14:paraId="40068FA5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SE</w:t>
            </w:r>
          </w:p>
        </w:tc>
        <w:tc>
          <w:tcPr>
            <w:tcW w:w="1731" w:type="dxa"/>
          </w:tcPr>
          <w:p w14:paraId="56C170FA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 xml:space="preserve">Electric: </w:t>
            </w:r>
          </w:p>
          <w:p w14:paraId="5617FDF6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Council Offices</w:t>
            </w:r>
          </w:p>
        </w:tc>
        <w:tc>
          <w:tcPr>
            <w:tcW w:w="1125" w:type="dxa"/>
          </w:tcPr>
          <w:p w14:paraId="7176A9B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7059F28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31.17</w:t>
            </w:r>
          </w:p>
        </w:tc>
        <w:tc>
          <w:tcPr>
            <w:tcW w:w="1518" w:type="dxa"/>
          </w:tcPr>
          <w:p w14:paraId="45B8FFA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.55</w:t>
            </w:r>
          </w:p>
        </w:tc>
        <w:tc>
          <w:tcPr>
            <w:tcW w:w="1408" w:type="dxa"/>
          </w:tcPr>
          <w:p w14:paraId="65356E5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37.72</w:t>
            </w:r>
          </w:p>
        </w:tc>
      </w:tr>
      <w:tr w:rsidR="00AD0273" w:rsidRPr="00AD0273" w14:paraId="7DC4B4D4" w14:textId="77777777" w:rsidTr="00AD0273">
        <w:tc>
          <w:tcPr>
            <w:tcW w:w="1472" w:type="dxa"/>
          </w:tcPr>
          <w:p w14:paraId="3B291D4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6.12.22</w:t>
            </w:r>
          </w:p>
        </w:tc>
        <w:tc>
          <w:tcPr>
            <w:tcW w:w="1760" w:type="dxa"/>
          </w:tcPr>
          <w:p w14:paraId="3355389C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alaries</w:t>
            </w:r>
          </w:p>
        </w:tc>
        <w:tc>
          <w:tcPr>
            <w:tcW w:w="1731" w:type="dxa"/>
          </w:tcPr>
          <w:p w14:paraId="67699043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alaries – December 2022</w:t>
            </w:r>
          </w:p>
        </w:tc>
        <w:tc>
          <w:tcPr>
            <w:tcW w:w="1125" w:type="dxa"/>
          </w:tcPr>
          <w:p w14:paraId="57D0412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6B5FE40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,953.69</w:t>
            </w:r>
          </w:p>
        </w:tc>
        <w:tc>
          <w:tcPr>
            <w:tcW w:w="1518" w:type="dxa"/>
          </w:tcPr>
          <w:p w14:paraId="58BB0A1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</w:tc>
        <w:tc>
          <w:tcPr>
            <w:tcW w:w="1408" w:type="dxa"/>
          </w:tcPr>
          <w:p w14:paraId="1A7E63B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6,953.69</w:t>
            </w:r>
          </w:p>
        </w:tc>
      </w:tr>
      <w:tr w:rsidR="00AD0273" w:rsidRPr="00AD0273" w14:paraId="5644916D" w14:textId="77777777" w:rsidTr="00AD0273">
        <w:tc>
          <w:tcPr>
            <w:tcW w:w="1472" w:type="dxa"/>
          </w:tcPr>
          <w:p w14:paraId="7E5A162F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9.12.22</w:t>
            </w:r>
          </w:p>
        </w:tc>
        <w:tc>
          <w:tcPr>
            <w:tcW w:w="1760" w:type="dxa"/>
          </w:tcPr>
          <w:p w14:paraId="6111FBF0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HMRC</w:t>
            </w:r>
          </w:p>
        </w:tc>
        <w:tc>
          <w:tcPr>
            <w:tcW w:w="1731" w:type="dxa"/>
          </w:tcPr>
          <w:p w14:paraId="09FB1190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Tax and NI</w:t>
            </w:r>
          </w:p>
        </w:tc>
        <w:tc>
          <w:tcPr>
            <w:tcW w:w="1125" w:type="dxa"/>
          </w:tcPr>
          <w:p w14:paraId="7FDD7FF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6F8287C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,184.95</w:t>
            </w:r>
          </w:p>
        </w:tc>
        <w:tc>
          <w:tcPr>
            <w:tcW w:w="1518" w:type="dxa"/>
          </w:tcPr>
          <w:p w14:paraId="7DA0034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</w:tc>
        <w:tc>
          <w:tcPr>
            <w:tcW w:w="1408" w:type="dxa"/>
          </w:tcPr>
          <w:p w14:paraId="7EA9E1B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,184.95</w:t>
            </w:r>
          </w:p>
        </w:tc>
      </w:tr>
      <w:tr w:rsidR="00AD0273" w:rsidRPr="00AD0273" w14:paraId="233C4B38" w14:textId="77777777" w:rsidTr="00AD0273">
        <w:tc>
          <w:tcPr>
            <w:tcW w:w="1472" w:type="dxa"/>
          </w:tcPr>
          <w:p w14:paraId="1F8BF71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3.1.23</w:t>
            </w:r>
          </w:p>
        </w:tc>
        <w:tc>
          <w:tcPr>
            <w:tcW w:w="1760" w:type="dxa"/>
          </w:tcPr>
          <w:p w14:paraId="5793D851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heffield City Council</w:t>
            </w:r>
          </w:p>
        </w:tc>
        <w:tc>
          <w:tcPr>
            <w:tcW w:w="1731" w:type="dxa"/>
          </w:tcPr>
          <w:p w14:paraId="5DDE91E3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Thorncliffe Leisure Centre – Annual payment</w:t>
            </w:r>
          </w:p>
        </w:tc>
        <w:tc>
          <w:tcPr>
            <w:tcW w:w="1125" w:type="dxa"/>
          </w:tcPr>
          <w:p w14:paraId="3E8F91F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24DFD58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6,934.00</w:t>
            </w:r>
          </w:p>
        </w:tc>
        <w:tc>
          <w:tcPr>
            <w:tcW w:w="1518" w:type="dxa"/>
          </w:tcPr>
          <w:p w14:paraId="3A0E536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</w:tc>
        <w:tc>
          <w:tcPr>
            <w:tcW w:w="1408" w:type="dxa"/>
          </w:tcPr>
          <w:p w14:paraId="52A1C62B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6,934.00</w:t>
            </w:r>
          </w:p>
        </w:tc>
      </w:tr>
      <w:tr w:rsidR="00AD0273" w:rsidRPr="00AD0273" w14:paraId="2DB2BFF7" w14:textId="77777777" w:rsidTr="00AD0273">
        <w:tc>
          <w:tcPr>
            <w:tcW w:w="1472" w:type="dxa"/>
          </w:tcPr>
          <w:p w14:paraId="5B1E76E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3.1.23</w:t>
            </w:r>
          </w:p>
        </w:tc>
        <w:tc>
          <w:tcPr>
            <w:tcW w:w="1760" w:type="dxa"/>
          </w:tcPr>
          <w:p w14:paraId="3AC3D09C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ritish Gas</w:t>
            </w:r>
          </w:p>
        </w:tc>
        <w:tc>
          <w:tcPr>
            <w:tcW w:w="1731" w:type="dxa"/>
          </w:tcPr>
          <w:p w14:paraId="0526CAF7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Gas – Community room</w:t>
            </w:r>
          </w:p>
          <w:p w14:paraId="3C45147C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29.9.22-7.11.22</w:t>
            </w:r>
          </w:p>
        </w:tc>
        <w:tc>
          <w:tcPr>
            <w:tcW w:w="1125" w:type="dxa"/>
          </w:tcPr>
          <w:p w14:paraId="412FC01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5FE8696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7.48</w:t>
            </w:r>
          </w:p>
        </w:tc>
        <w:tc>
          <w:tcPr>
            <w:tcW w:w="1518" w:type="dxa"/>
          </w:tcPr>
          <w:p w14:paraId="721F64D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0.87</w:t>
            </w:r>
          </w:p>
        </w:tc>
        <w:tc>
          <w:tcPr>
            <w:tcW w:w="1408" w:type="dxa"/>
          </w:tcPr>
          <w:p w14:paraId="396D35B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8.35</w:t>
            </w:r>
          </w:p>
        </w:tc>
      </w:tr>
      <w:tr w:rsidR="00AD0273" w:rsidRPr="00AD0273" w14:paraId="73C0EF1F" w14:textId="77777777" w:rsidTr="00AD0273">
        <w:tc>
          <w:tcPr>
            <w:tcW w:w="1472" w:type="dxa"/>
          </w:tcPr>
          <w:p w14:paraId="3D7B44B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3.1.23</w:t>
            </w:r>
          </w:p>
        </w:tc>
        <w:tc>
          <w:tcPr>
            <w:tcW w:w="1760" w:type="dxa"/>
          </w:tcPr>
          <w:p w14:paraId="3D070B99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ritish Gas</w:t>
            </w:r>
          </w:p>
        </w:tc>
        <w:tc>
          <w:tcPr>
            <w:tcW w:w="1731" w:type="dxa"/>
          </w:tcPr>
          <w:p w14:paraId="5254C97E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 xml:space="preserve">Gas – Community room </w:t>
            </w:r>
          </w:p>
          <w:p w14:paraId="19C2C99B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8.11.22-7.12.22</w:t>
            </w:r>
          </w:p>
        </w:tc>
        <w:tc>
          <w:tcPr>
            <w:tcW w:w="1125" w:type="dxa"/>
          </w:tcPr>
          <w:p w14:paraId="60BD093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4F16540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1.38</w:t>
            </w:r>
          </w:p>
        </w:tc>
        <w:tc>
          <w:tcPr>
            <w:tcW w:w="1518" w:type="dxa"/>
          </w:tcPr>
          <w:p w14:paraId="26A23F0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0.56</w:t>
            </w:r>
          </w:p>
        </w:tc>
        <w:tc>
          <w:tcPr>
            <w:tcW w:w="1408" w:type="dxa"/>
          </w:tcPr>
          <w:p w14:paraId="3957AE2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1.94</w:t>
            </w:r>
          </w:p>
        </w:tc>
      </w:tr>
      <w:tr w:rsidR="00AD0273" w:rsidRPr="00AD0273" w14:paraId="6A5E64A1" w14:textId="77777777" w:rsidTr="00AD0273">
        <w:tc>
          <w:tcPr>
            <w:tcW w:w="1472" w:type="dxa"/>
          </w:tcPr>
          <w:p w14:paraId="4BA27A1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3.1.23</w:t>
            </w:r>
          </w:p>
        </w:tc>
        <w:tc>
          <w:tcPr>
            <w:tcW w:w="1760" w:type="dxa"/>
          </w:tcPr>
          <w:p w14:paraId="33337C22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02</w:t>
            </w:r>
          </w:p>
        </w:tc>
        <w:tc>
          <w:tcPr>
            <w:tcW w:w="1731" w:type="dxa"/>
          </w:tcPr>
          <w:p w14:paraId="592DF6C5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Telephone – Clerk</w:t>
            </w:r>
          </w:p>
        </w:tc>
        <w:tc>
          <w:tcPr>
            <w:tcW w:w="1125" w:type="dxa"/>
          </w:tcPr>
          <w:p w14:paraId="5360DC4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45EF5B2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3.66</w:t>
            </w:r>
          </w:p>
        </w:tc>
        <w:tc>
          <w:tcPr>
            <w:tcW w:w="1518" w:type="dxa"/>
          </w:tcPr>
          <w:p w14:paraId="0A89767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.73</w:t>
            </w:r>
          </w:p>
        </w:tc>
        <w:tc>
          <w:tcPr>
            <w:tcW w:w="1408" w:type="dxa"/>
          </w:tcPr>
          <w:p w14:paraId="5693422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6.39</w:t>
            </w:r>
          </w:p>
        </w:tc>
      </w:tr>
      <w:tr w:rsidR="00AD0273" w:rsidRPr="00AD0273" w14:paraId="44BD6CCA" w14:textId="77777777" w:rsidTr="00AD0273">
        <w:tc>
          <w:tcPr>
            <w:tcW w:w="1472" w:type="dxa"/>
          </w:tcPr>
          <w:p w14:paraId="42475BBD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lastRenderedPageBreak/>
              <w:t>3.1.23</w:t>
            </w:r>
          </w:p>
        </w:tc>
        <w:tc>
          <w:tcPr>
            <w:tcW w:w="1760" w:type="dxa"/>
          </w:tcPr>
          <w:p w14:paraId="4697470A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Algeco</w:t>
            </w:r>
          </w:p>
        </w:tc>
        <w:tc>
          <w:tcPr>
            <w:tcW w:w="1731" w:type="dxa"/>
          </w:tcPr>
          <w:p w14:paraId="348D1B42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 xml:space="preserve">Container hire </w:t>
            </w:r>
          </w:p>
          <w:p w14:paraId="245B778A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9.12.22-15.1.23</w:t>
            </w:r>
          </w:p>
        </w:tc>
        <w:tc>
          <w:tcPr>
            <w:tcW w:w="1125" w:type="dxa"/>
          </w:tcPr>
          <w:p w14:paraId="6405A45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477DF10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19.90</w:t>
            </w:r>
          </w:p>
        </w:tc>
        <w:tc>
          <w:tcPr>
            <w:tcW w:w="1518" w:type="dxa"/>
          </w:tcPr>
          <w:p w14:paraId="45944A1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3.98</w:t>
            </w:r>
          </w:p>
        </w:tc>
        <w:tc>
          <w:tcPr>
            <w:tcW w:w="1408" w:type="dxa"/>
          </w:tcPr>
          <w:p w14:paraId="64EB6F8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43.88</w:t>
            </w:r>
          </w:p>
          <w:p w14:paraId="3722951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</w:p>
        </w:tc>
      </w:tr>
      <w:tr w:rsidR="00AD0273" w:rsidRPr="00AD0273" w14:paraId="308CC0A6" w14:textId="77777777" w:rsidTr="00AD0273">
        <w:tc>
          <w:tcPr>
            <w:tcW w:w="1472" w:type="dxa"/>
          </w:tcPr>
          <w:p w14:paraId="3203636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3.1.23</w:t>
            </w:r>
          </w:p>
        </w:tc>
        <w:tc>
          <w:tcPr>
            <w:tcW w:w="1760" w:type="dxa"/>
          </w:tcPr>
          <w:p w14:paraId="4708BD48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age</w:t>
            </w:r>
          </w:p>
        </w:tc>
        <w:tc>
          <w:tcPr>
            <w:tcW w:w="1731" w:type="dxa"/>
          </w:tcPr>
          <w:p w14:paraId="355257B6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Payroll</w:t>
            </w:r>
          </w:p>
        </w:tc>
        <w:tc>
          <w:tcPr>
            <w:tcW w:w="1125" w:type="dxa"/>
          </w:tcPr>
          <w:p w14:paraId="32FBB1D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7CE16A7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2.00</w:t>
            </w:r>
          </w:p>
        </w:tc>
        <w:tc>
          <w:tcPr>
            <w:tcW w:w="1518" w:type="dxa"/>
          </w:tcPr>
          <w:p w14:paraId="6EBDC193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.40</w:t>
            </w:r>
          </w:p>
        </w:tc>
        <w:tc>
          <w:tcPr>
            <w:tcW w:w="1408" w:type="dxa"/>
          </w:tcPr>
          <w:p w14:paraId="00B811BA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4.40</w:t>
            </w:r>
          </w:p>
        </w:tc>
      </w:tr>
      <w:tr w:rsidR="00AD0273" w:rsidRPr="00AD0273" w14:paraId="26F4AC95" w14:textId="77777777" w:rsidTr="00AD0273">
        <w:tc>
          <w:tcPr>
            <w:tcW w:w="1472" w:type="dxa"/>
          </w:tcPr>
          <w:p w14:paraId="22C75D0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3.1.23</w:t>
            </w:r>
          </w:p>
        </w:tc>
        <w:tc>
          <w:tcPr>
            <w:tcW w:w="1760" w:type="dxa"/>
          </w:tcPr>
          <w:p w14:paraId="55478CEC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SSE</w:t>
            </w:r>
          </w:p>
        </w:tc>
        <w:tc>
          <w:tcPr>
            <w:tcW w:w="1731" w:type="dxa"/>
          </w:tcPr>
          <w:p w14:paraId="34F6199B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Electric -Community room</w:t>
            </w:r>
          </w:p>
          <w:p w14:paraId="604125A0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16.9.22-15.12.22</w:t>
            </w:r>
          </w:p>
        </w:tc>
        <w:tc>
          <w:tcPr>
            <w:tcW w:w="1125" w:type="dxa"/>
          </w:tcPr>
          <w:p w14:paraId="3E4D4E8E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36CB78D9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14.52</w:t>
            </w:r>
          </w:p>
        </w:tc>
        <w:tc>
          <w:tcPr>
            <w:tcW w:w="1518" w:type="dxa"/>
          </w:tcPr>
          <w:p w14:paraId="36E7FFD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0.72</w:t>
            </w:r>
          </w:p>
        </w:tc>
        <w:tc>
          <w:tcPr>
            <w:tcW w:w="1408" w:type="dxa"/>
          </w:tcPr>
          <w:p w14:paraId="7D4DA66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25.24</w:t>
            </w:r>
          </w:p>
        </w:tc>
      </w:tr>
      <w:tr w:rsidR="00AD0273" w:rsidRPr="00AD0273" w14:paraId="7494D30E" w14:textId="77777777" w:rsidTr="00AD0273">
        <w:tc>
          <w:tcPr>
            <w:tcW w:w="1472" w:type="dxa"/>
          </w:tcPr>
          <w:p w14:paraId="138DA5C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3.1.23</w:t>
            </w:r>
          </w:p>
        </w:tc>
        <w:tc>
          <w:tcPr>
            <w:tcW w:w="1760" w:type="dxa"/>
          </w:tcPr>
          <w:p w14:paraId="3C1D6802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T</w:t>
            </w:r>
          </w:p>
        </w:tc>
        <w:tc>
          <w:tcPr>
            <w:tcW w:w="1731" w:type="dxa"/>
          </w:tcPr>
          <w:p w14:paraId="4F2BEEB7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Telephone and Broadband</w:t>
            </w:r>
          </w:p>
        </w:tc>
        <w:tc>
          <w:tcPr>
            <w:tcW w:w="1125" w:type="dxa"/>
          </w:tcPr>
          <w:p w14:paraId="6371C216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1E2FBD8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11.39</w:t>
            </w:r>
          </w:p>
        </w:tc>
        <w:tc>
          <w:tcPr>
            <w:tcW w:w="1518" w:type="dxa"/>
          </w:tcPr>
          <w:p w14:paraId="2885CCD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2.28</w:t>
            </w:r>
          </w:p>
        </w:tc>
        <w:tc>
          <w:tcPr>
            <w:tcW w:w="1408" w:type="dxa"/>
          </w:tcPr>
          <w:p w14:paraId="301018D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33.67</w:t>
            </w:r>
          </w:p>
        </w:tc>
      </w:tr>
      <w:tr w:rsidR="00AD0273" w:rsidRPr="00AD0273" w14:paraId="1DB5F4DF" w14:textId="77777777" w:rsidTr="00AD0273">
        <w:tc>
          <w:tcPr>
            <w:tcW w:w="1472" w:type="dxa"/>
          </w:tcPr>
          <w:p w14:paraId="0C71A4B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4.1.23</w:t>
            </w:r>
          </w:p>
        </w:tc>
        <w:tc>
          <w:tcPr>
            <w:tcW w:w="1760" w:type="dxa"/>
          </w:tcPr>
          <w:p w14:paraId="7EC8D838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02</w:t>
            </w:r>
          </w:p>
        </w:tc>
        <w:tc>
          <w:tcPr>
            <w:tcW w:w="1731" w:type="dxa"/>
          </w:tcPr>
          <w:p w14:paraId="7A1BD114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Telephone – Community Coordinator</w:t>
            </w:r>
          </w:p>
        </w:tc>
        <w:tc>
          <w:tcPr>
            <w:tcW w:w="1125" w:type="dxa"/>
          </w:tcPr>
          <w:p w14:paraId="1830EC7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DD</w:t>
            </w:r>
          </w:p>
        </w:tc>
        <w:tc>
          <w:tcPr>
            <w:tcW w:w="1618" w:type="dxa"/>
          </w:tcPr>
          <w:p w14:paraId="27EC8958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3.66</w:t>
            </w:r>
          </w:p>
        </w:tc>
        <w:tc>
          <w:tcPr>
            <w:tcW w:w="1518" w:type="dxa"/>
          </w:tcPr>
          <w:p w14:paraId="385DAEF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2.73</w:t>
            </w:r>
          </w:p>
        </w:tc>
        <w:tc>
          <w:tcPr>
            <w:tcW w:w="1408" w:type="dxa"/>
          </w:tcPr>
          <w:p w14:paraId="7D0E03D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6.39</w:t>
            </w:r>
          </w:p>
        </w:tc>
      </w:tr>
      <w:tr w:rsidR="00AD0273" w:rsidRPr="00AD0273" w14:paraId="245B4105" w14:textId="77777777" w:rsidTr="00AD0273">
        <w:tc>
          <w:tcPr>
            <w:tcW w:w="1472" w:type="dxa"/>
          </w:tcPr>
          <w:p w14:paraId="687FD777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4.1.23</w:t>
            </w:r>
          </w:p>
        </w:tc>
        <w:tc>
          <w:tcPr>
            <w:tcW w:w="1760" w:type="dxa"/>
          </w:tcPr>
          <w:p w14:paraId="0B79E2E0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Andrew Towlerton Associates</w:t>
            </w:r>
          </w:p>
        </w:tc>
        <w:tc>
          <w:tcPr>
            <w:tcW w:w="1731" w:type="dxa"/>
          </w:tcPr>
          <w:p w14:paraId="5E015B67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Neighbourhood Plan Consultancy Support</w:t>
            </w:r>
          </w:p>
        </w:tc>
        <w:tc>
          <w:tcPr>
            <w:tcW w:w="1125" w:type="dxa"/>
          </w:tcPr>
          <w:p w14:paraId="751C68D0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618" w:type="dxa"/>
          </w:tcPr>
          <w:p w14:paraId="5DEDF11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,760.00</w:t>
            </w:r>
          </w:p>
        </w:tc>
        <w:tc>
          <w:tcPr>
            <w:tcW w:w="1518" w:type="dxa"/>
          </w:tcPr>
          <w:p w14:paraId="0C45FC9C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</w:tc>
        <w:tc>
          <w:tcPr>
            <w:tcW w:w="1408" w:type="dxa"/>
          </w:tcPr>
          <w:p w14:paraId="73F8A192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,760.00</w:t>
            </w:r>
          </w:p>
        </w:tc>
      </w:tr>
      <w:bookmarkEnd w:id="3"/>
    </w:tbl>
    <w:p w14:paraId="5BDA34B5" w14:textId="77777777" w:rsidR="00AD0273" w:rsidRPr="00AD0273" w:rsidRDefault="00AD0273" w:rsidP="00AD0273">
      <w:pPr>
        <w:rPr>
          <w:rFonts w:ascii="Arial Nova" w:hAnsi="Arial Nova"/>
          <w:b/>
          <w:bCs/>
          <w:sz w:val="22"/>
          <w:szCs w:val="22"/>
        </w:rPr>
      </w:pPr>
    </w:p>
    <w:p w14:paraId="5D24E010" w14:textId="77777777" w:rsidR="00AD0273" w:rsidRPr="00AD0273" w:rsidRDefault="00AD0273" w:rsidP="00AD0273">
      <w:pPr>
        <w:rPr>
          <w:rFonts w:ascii="Arial Nova" w:hAnsi="Arial Nova"/>
          <w:b/>
          <w:bCs/>
          <w:sz w:val="22"/>
          <w:szCs w:val="22"/>
        </w:rPr>
      </w:pPr>
      <w:r w:rsidRPr="00AD0273">
        <w:rPr>
          <w:rFonts w:ascii="Arial Nova" w:hAnsi="Arial Nova"/>
          <w:b/>
          <w:bCs/>
          <w:sz w:val="22"/>
          <w:szCs w:val="22"/>
        </w:rPr>
        <w:t>PAYMENTS FOR APPROVAL 12</w:t>
      </w:r>
      <w:r w:rsidRPr="00AD0273">
        <w:rPr>
          <w:rFonts w:ascii="Arial Nova" w:hAnsi="Arial Nova"/>
          <w:b/>
          <w:bCs/>
          <w:sz w:val="22"/>
          <w:szCs w:val="22"/>
          <w:vertAlign w:val="superscript"/>
        </w:rPr>
        <w:t>th</w:t>
      </w:r>
      <w:r w:rsidRPr="00AD0273">
        <w:rPr>
          <w:rFonts w:ascii="Arial Nova" w:hAnsi="Arial Nova"/>
          <w:b/>
          <w:bCs/>
          <w:sz w:val="22"/>
          <w:szCs w:val="22"/>
        </w:rPr>
        <w:t xml:space="preserve"> January 2023</w:t>
      </w: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1122"/>
        <w:gridCol w:w="1264"/>
        <w:gridCol w:w="2345"/>
        <w:gridCol w:w="1401"/>
        <w:gridCol w:w="1804"/>
        <w:gridCol w:w="1034"/>
        <w:gridCol w:w="1804"/>
      </w:tblGrid>
      <w:tr w:rsidR="00AD0273" w:rsidRPr="00AD0273" w14:paraId="33040059" w14:textId="77777777" w:rsidTr="0078563A">
        <w:tc>
          <w:tcPr>
            <w:tcW w:w="1042" w:type="dxa"/>
          </w:tcPr>
          <w:p w14:paraId="6AB4BD9F" w14:textId="77777777" w:rsidR="00AD0273" w:rsidRPr="00AD0273" w:rsidRDefault="00AD0273" w:rsidP="0078563A">
            <w:pPr>
              <w:spacing w:after="160" w:line="259" w:lineRule="auto"/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Date invoice received</w:t>
            </w:r>
          </w:p>
        </w:tc>
        <w:tc>
          <w:tcPr>
            <w:tcW w:w="1241" w:type="dxa"/>
          </w:tcPr>
          <w:p w14:paraId="32DB679C" w14:textId="77777777" w:rsidR="00AD0273" w:rsidRPr="00AD0273" w:rsidRDefault="00AD0273" w:rsidP="0078563A">
            <w:pPr>
              <w:spacing w:after="160" w:line="259" w:lineRule="auto"/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Payee Name</w:t>
            </w:r>
          </w:p>
        </w:tc>
        <w:tc>
          <w:tcPr>
            <w:tcW w:w="2374" w:type="dxa"/>
          </w:tcPr>
          <w:p w14:paraId="2622A643" w14:textId="77777777" w:rsidR="00AD0273" w:rsidRPr="00AD0273" w:rsidRDefault="00AD0273" w:rsidP="0078563A">
            <w:pPr>
              <w:spacing w:after="160" w:line="259" w:lineRule="auto"/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Description</w:t>
            </w:r>
          </w:p>
        </w:tc>
        <w:tc>
          <w:tcPr>
            <w:tcW w:w="1414" w:type="dxa"/>
          </w:tcPr>
          <w:p w14:paraId="1A5122F9" w14:textId="77777777" w:rsidR="00AD0273" w:rsidRPr="00AD0273" w:rsidRDefault="00AD0273" w:rsidP="0078563A">
            <w:pPr>
              <w:spacing w:after="160" w:line="259" w:lineRule="auto"/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Payment method</w:t>
            </w:r>
          </w:p>
        </w:tc>
        <w:tc>
          <w:tcPr>
            <w:tcW w:w="1833" w:type="dxa"/>
          </w:tcPr>
          <w:p w14:paraId="35B75AA3" w14:textId="77777777" w:rsidR="00AD0273" w:rsidRPr="00AD0273" w:rsidRDefault="00AD0273" w:rsidP="0078563A">
            <w:pPr>
              <w:spacing w:after="160" w:line="259" w:lineRule="auto"/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Net Amount</w:t>
            </w:r>
          </w:p>
        </w:tc>
        <w:tc>
          <w:tcPr>
            <w:tcW w:w="1037" w:type="dxa"/>
          </w:tcPr>
          <w:p w14:paraId="561CF12F" w14:textId="77777777" w:rsidR="00AD0273" w:rsidRPr="00AD0273" w:rsidRDefault="00AD0273" w:rsidP="0078563A">
            <w:pPr>
              <w:spacing w:after="160" w:line="259" w:lineRule="auto"/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VAT if eligible</w:t>
            </w:r>
          </w:p>
        </w:tc>
        <w:tc>
          <w:tcPr>
            <w:tcW w:w="1833" w:type="dxa"/>
          </w:tcPr>
          <w:p w14:paraId="2F5D8D57" w14:textId="77777777" w:rsidR="00AD0273" w:rsidRPr="00AD0273" w:rsidRDefault="00AD0273" w:rsidP="0078563A">
            <w:pPr>
              <w:spacing w:after="160" w:line="259" w:lineRule="auto"/>
              <w:jc w:val="center"/>
              <w:rPr>
                <w:rFonts w:ascii="Arial Nova" w:hAnsi="Arial Nova"/>
                <w:b/>
                <w:bCs/>
              </w:rPr>
            </w:pPr>
            <w:r w:rsidRPr="00AD0273">
              <w:rPr>
                <w:rFonts w:ascii="Arial Nova" w:hAnsi="Arial Nova"/>
                <w:b/>
                <w:bCs/>
              </w:rPr>
              <w:t>Total Amount</w:t>
            </w:r>
          </w:p>
        </w:tc>
      </w:tr>
      <w:tr w:rsidR="00AD0273" w:rsidRPr="00AD0273" w14:paraId="1C654838" w14:textId="77777777" w:rsidTr="0078563A">
        <w:tc>
          <w:tcPr>
            <w:tcW w:w="1042" w:type="dxa"/>
          </w:tcPr>
          <w:p w14:paraId="3B8E2395" w14:textId="77777777" w:rsidR="00AD0273" w:rsidRPr="00AD0273" w:rsidRDefault="00AD0273" w:rsidP="0078563A">
            <w:pPr>
              <w:spacing w:after="160" w:line="259" w:lineRule="auto"/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4.1.23</w:t>
            </w:r>
          </w:p>
        </w:tc>
        <w:tc>
          <w:tcPr>
            <w:tcW w:w="1241" w:type="dxa"/>
          </w:tcPr>
          <w:p w14:paraId="56F7EF62" w14:textId="77777777" w:rsidR="00AD0273" w:rsidRPr="00AD0273" w:rsidRDefault="00AD0273" w:rsidP="0078563A">
            <w:pPr>
              <w:spacing w:after="160" w:line="259" w:lineRule="auto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Andrew Towlerton Associates</w:t>
            </w:r>
          </w:p>
        </w:tc>
        <w:tc>
          <w:tcPr>
            <w:tcW w:w="2374" w:type="dxa"/>
          </w:tcPr>
          <w:p w14:paraId="00A75DCB" w14:textId="77777777" w:rsidR="00AD0273" w:rsidRPr="00AD0273" w:rsidRDefault="00AD0273" w:rsidP="0078563A">
            <w:pPr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Neighbourhood Plan Consultancy Support</w:t>
            </w:r>
          </w:p>
        </w:tc>
        <w:tc>
          <w:tcPr>
            <w:tcW w:w="1414" w:type="dxa"/>
          </w:tcPr>
          <w:p w14:paraId="2FC5EA6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BACS</w:t>
            </w:r>
          </w:p>
        </w:tc>
        <w:tc>
          <w:tcPr>
            <w:tcW w:w="1833" w:type="dxa"/>
          </w:tcPr>
          <w:p w14:paraId="56BE00A1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,760.00</w:t>
            </w:r>
          </w:p>
        </w:tc>
        <w:tc>
          <w:tcPr>
            <w:tcW w:w="1037" w:type="dxa"/>
          </w:tcPr>
          <w:p w14:paraId="522B00F5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-</w:t>
            </w:r>
          </w:p>
        </w:tc>
        <w:tc>
          <w:tcPr>
            <w:tcW w:w="1833" w:type="dxa"/>
          </w:tcPr>
          <w:p w14:paraId="56D09EB4" w14:textId="77777777" w:rsidR="00AD0273" w:rsidRPr="00AD0273" w:rsidRDefault="00AD0273" w:rsidP="0078563A">
            <w:pPr>
              <w:jc w:val="center"/>
              <w:rPr>
                <w:rFonts w:ascii="Arial Nova" w:hAnsi="Arial Nova"/>
              </w:rPr>
            </w:pPr>
            <w:r w:rsidRPr="00AD0273">
              <w:rPr>
                <w:rFonts w:ascii="Arial Nova" w:hAnsi="Arial Nova"/>
              </w:rPr>
              <w:t>£1,760.00</w:t>
            </w:r>
          </w:p>
        </w:tc>
      </w:tr>
    </w:tbl>
    <w:p w14:paraId="623E50FD" w14:textId="77777777" w:rsidR="00100482" w:rsidRDefault="00100482" w:rsidP="00FB7802">
      <w:pPr>
        <w:rPr>
          <w:rFonts w:ascii="Arial Nova" w:hAnsi="Arial Nova"/>
          <w:b/>
          <w:bCs/>
          <w:sz w:val="22"/>
          <w:szCs w:val="22"/>
          <w:u w:val="single"/>
        </w:rPr>
      </w:pPr>
    </w:p>
    <w:p w14:paraId="0CCF9FAD" w14:textId="0BB5D5DA" w:rsidR="00B43192" w:rsidRDefault="005B4CF0" w:rsidP="00FB7802">
      <w:pPr>
        <w:rPr>
          <w:rFonts w:ascii="Arial Nova" w:hAnsi="Arial Nova"/>
          <w:b/>
          <w:bCs/>
          <w:sz w:val="22"/>
          <w:szCs w:val="22"/>
          <w:u w:val="single"/>
        </w:rPr>
      </w:pPr>
      <w:r w:rsidRPr="005B4CF0">
        <w:rPr>
          <w:rFonts w:ascii="Arial Nova" w:hAnsi="Arial Nova"/>
          <w:b/>
          <w:bCs/>
          <w:sz w:val="22"/>
          <w:szCs w:val="22"/>
          <w:u w:val="single"/>
        </w:rPr>
        <w:t xml:space="preserve">Appendix 2: Ecclesfield Parish Council budget </w:t>
      </w:r>
      <w:r>
        <w:rPr>
          <w:rFonts w:ascii="Arial Nova" w:hAnsi="Arial Nova"/>
          <w:b/>
          <w:bCs/>
          <w:sz w:val="22"/>
          <w:szCs w:val="22"/>
          <w:u w:val="single"/>
        </w:rPr>
        <w:t xml:space="preserve">and precept </w:t>
      </w:r>
      <w:r w:rsidRPr="005B4CF0">
        <w:rPr>
          <w:rFonts w:ascii="Arial Nova" w:hAnsi="Arial Nova"/>
          <w:b/>
          <w:bCs/>
          <w:sz w:val="22"/>
          <w:szCs w:val="22"/>
          <w:u w:val="single"/>
        </w:rPr>
        <w:t>for the financial year 2023/2024 (Item</w:t>
      </w:r>
      <w:r>
        <w:rPr>
          <w:rFonts w:ascii="Arial Nova" w:hAnsi="Arial Nova"/>
          <w:b/>
          <w:bCs/>
          <w:sz w:val="22"/>
          <w:szCs w:val="22"/>
          <w:u w:val="single"/>
        </w:rPr>
        <w:t xml:space="preserve"> 2022/125</w:t>
      </w:r>
      <w:r w:rsidRPr="005B4CF0">
        <w:rPr>
          <w:rFonts w:ascii="Arial Nova" w:hAnsi="Arial Nova"/>
          <w:b/>
          <w:bCs/>
          <w:sz w:val="22"/>
          <w:szCs w:val="22"/>
          <w:u w:val="single"/>
        </w:rPr>
        <w:t xml:space="preserve"> )</w:t>
      </w:r>
    </w:p>
    <w:p w14:paraId="59D9BACD" w14:textId="10E02391" w:rsidR="00100482" w:rsidRDefault="00100482" w:rsidP="00FB7802">
      <w:pPr>
        <w:rPr>
          <w:rFonts w:ascii="Arial Nova" w:hAnsi="Arial Nova"/>
          <w:b/>
          <w:bCs/>
          <w:sz w:val="22"/>
          <w:szCs w:val="22"/>
          <w:u w:val="single"/>
        </w:rPr>
      </w:pPr>
    </w:p>
    <w:p w14:paraId="01C12408" w14:textId="2B293E4A" w:rsidR="00100482" w:rsidRPr="00100482" w:rsidRDefault="00100482" w:rsidP="00FB7802">
      <w:pPr>
        <w:rPr>
          <w:rFonts w:ascii="Arial Nova" w:hAnsi="Arial Nova" w:cs="Arial"/>
          <w:sz w:val="22"/>
          <w:szCs w:val="22"/>
        </w:rPr>
      </w:pPr>
      <w:r w:rsidRPr="00100482">
        <w:rPr>
          <w:rFonts w:ascii="Arial Nova" w:hAnsi="Arial Nova"/>
          <w:sz w:val="22"/>
          <w:szCs w:val="22"/>
        </w:rPr>
        <w:t>Attached as Appendix 2.</w:t>
      </w:r>
    </w:p>
    <w:sectPr w:rsidR="00100482" w:rsidRPr="00100482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709" w:right="1133" w:bottom="851" w:left="1276" w:header="708" w:footer="5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DBBC7" w14:textId="77777777" w:rsidR="007A09D2" w:rsidRDefault="007A09D2">
      <w:r>
        <w:separator/>
      </w:r>
    </w:p>
  </w:endnote>
  <w:endnote w:type="continuationSeparator" w:id="0">
    <w:p w14:paraId="574B2243" w14:textId="77777777" w:rsidR="007A09D2" w:rsidRDefault="007A0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ova">
    <w:charset w:val="00"/>
    <w:family w:val="swiss"/>
    <w:pitch w:val="variable"/>
    <w:sig w:usb0="0000028F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 Nova,Bold">
    <w:altName w:val="Arial Nov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5214" w14:textId="77777777" w:rsidR="00343E06" w:rsidRDefault="00343E0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firstLine="4320"/>
      <w:jc w:val="right"/>
      <w:rPr>
        <w:rFonts w:ascii="Arial Nova" w:eastAsia="Arial Nova" w:hAnsi="Arial Nova" w:cs="Arial Nova"/>
        <w:color w:val="000000"/>
      </w:rPr>
    </w:pPr>
    <w:r>
      <w:rPr>
        <w:rFonts w:ascii="Arial Nova" w:eastAsia="Arial Nova" w:hAnsi="Arial Nova" w:cs="Arial Nova"/>
        <w:color w:val="000000"/>
      </w:rPr>
      <w:tab/>
    </w:r>
  </w:p>
  <w:p w14:paraId="4A26AA73" w14:textId="77777777" w:rsidR="00343E06" w:rsidRDefault="00343E0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Arial Nova" w:eastAsia="Arial Nova" w:hAnsi="Arial Nova" w:cs="Arial Nova"/>
        <w:color w:val="000000"/>
        <w:sz w:val="21"/>
        <w:szCs w:val="21"/>
      </w:rPr>
    </w:pPr>
    <w:r>
      <w:rPr>
        <w:rFonts w:ascii="Arial Nova" w:eastAsia="Arial Nova" w:hAnsi="Arial Nova" w:cs="Arial Nova"/>
        <w:color w:val="000000"/>
        <w:sz w:val="21"/>
        <w:szCs w:val="21"/>
      </w:rPr>
      <w:t xml:space="preserve">Signed Chairman: ……………….....……………….            Dated: ………………………               Page | </w:t>
    </w:r>
    <w:r>
      <w:rPr>
        <w:rFonts w:ascii="Arial Nova" w:eastAsia="Arial Nova" w:hAnsi="Arial Nova" w:cs="Arial Nova"/>
        <w:color w:val="000000"/>
        <w:sz w:val="21"/>
        <w:szCs w:val="21"/>
      </w:rPr>
      <w:fldChar w:fldCharType="begin"/>
    </w:r>
    <w:r>
      <w:rPr>
        <w:rFonts w:ascii="Arial Nova" w:eastAsia="Arial Nova" w:hAnsi="Arial Nova" w:cs="Arial Nova"/>
        <w:color w:val="000000"/>
        <w:sz w:val="21"/>
        <w:szCs w:val="21"/>
      </w:rPr>
      <w:instrText>PAGE</w:instrText>
    </w:r>
    <w:r>
      <w:rPr>
        <w:rFonts w:ascii="Arial Nova" w:eastAsia="Arial Nova" w:hAnsi="Arial Nova" w:cs="Arial Nova"/>
        <w:color w:val="000000"/>
        <w:sz w:val="21"/>
        <w:szCs w:val="21"/>
      </w:rPr>
      <w:fldChar w:fldCharType="separate"/>
    </w:r>
    <w:r>
      <w:rPr>
        <w:rFonts w:ascii="Arial Nova" w:eastAsia="Arial Nova" w:hAnsi="Arial Nova" w:cs="Arial Nova"/>
        <w:noProof/>
        <w:color w:val="000000"/>
        <w:sz w:val="21"/>
        <w:szCs w:val="21"/>
      </w:rPr>
      <w:t>1</w:t>
    </w:r>
    <w:r>
      <w:rPr>
        <w:rFonts w:ascii="Arial Nova" w:eastAsia="Arial Nova" w:hAnsi="Arial Nova" w:cs="Arial Nova"/>
        <w:color w:val="000000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30841" w14:textId="77777777" w:rsidR="007A09D2" w:rsidRDefault="007A09D2">
      <w:r>
        <w:separator/>
      </w:r>
    </w:p>
  </w:footnote>
  <w:footnote w:type="continuationSeparator" w:id="0">
    <w:p w14:paraId="2E0AEC23" w14:textId="77777777" w:rsidR="007A09D2" w:rsidRDefault="007A0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12A49" w14:textId="77777777" w:rsidR="00343E06" w:rsidRDefault="00E374F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pict w14:anchorId="516865E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490891" o:spid="_x0000_s3074" type="#_x0000_t136" style="position:absolute;margin-left:0;margin-top:0;width:478.2pt;height:191.25pt;rotation:315;z-index:-251658239;mso-position-horizontal:center;mso-position-horizontal-relative:margin;mso-position-vertical:center;mso-position-vertical-relative:margin" o:allowincell="f" fillcolor="silver" stroked="f">
          <v:fill opacity=".5" angle="180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C65F8" w14:textId="77777777" w:rsidR="00343E06" w:rsidRDefault="00E374F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pict w14:anchorId="2D1A54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490892" o:spid="_x0000_s3075" type="#_x0000_t136" style="position:absolute;margin-left:0;margin-top:0;width:478.2pt;height:191.25pt;rotation:315;z-index:-251658238;mso-position-horizontal:center;mso-position-horizontal-relative:margin;mso-position-vertical:center;mso-position-vertical-relative:margin" o:allowincell="f" fillcolor="silver" stroked="f">
          <v:fill opacity=".5" angle="180"/>
          <v:textpath style="font-family:&quot;Times New Roman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F155D" w14:textId="77777777" w:rsidR="00343E06" w:rsidRDefault="00E374F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pict w14:anchorId="66377FF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490890" o:spid="_x0000_s3073" type="#_x0000_t136" style="position:absolute;margin-left:0;margin-top:0;width:478.2pt;height:191.25pt;rotation:315;z-index:-251658240;mso-position-horizontal:center;mso-position-horizontal-relative:margin;mso-position-vertical:center;mso-position-vertical-relative:margin" o:allowincell="f" fillcolor="silver" stroked="f">
          <v:fill opacity=".5" angle="180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E2290"/>
    <w:multiLevelType w:val="hybridMultilevel"/>
    <w:tmpl w:val="332A43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03EA2"/>
    <w:multiLevelType w:val="multilevel"/>
    <w:tmpl w:val="C932F62A"/>
    <w:styleLink w:val="CurrentList1"/>
    <w:lvl w:ilvl="0">
      <w:start w:val="1"/>
      <w:numFmt w:val="decimal"/>
      <w:lvlText w:val="%1."/>
      <w:lvlJc w:val="left"/>
      <w:pPr>
        <w:ind w:left="1440" w:hanging="360"/>
      </w:pPr>
      <w:rPr>
        <w:rFonts w:ascii="Arial Nova" w:eastAsia="Arial Nova" w:hAnsi="Arial Nova" w:cs="Times New Roman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864FC2"/>
    <w:multiLevelType w:val="hybridMultilevel"/>
    <w:tmpl w:val="14068D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E0454"/>
    <w:multiLevelType w:val="hybridMultilevel"/>
    <w:tmpl w:val="54D28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44B92"/>
    <w:multiLevelType w:val="hybridMultilevel"/>
    <w:tmpl w:val="EA52D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F1BDA"/>
    <w:multiLevelType w:val="hybridMultilevel"/>
    <w:tmpl w:val="65DAD5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AE52F1"/>
    <w:multiLevelType w:val="hybridMultilevel"/>
    <w:tmpl w:val="4628CD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D400C"/>
    <w:multiLevelType w:val="hybridMultilevel"/>
    <w:tmpl w:val="C638D53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7B0A96"/>
    <w:multiLevelType w:val="hybridMultilevel"/>
    <w:tmpl w:val="8388582A"/>
    <w:lvl w:ilvl="0" w:tplc="5350897A">
      <w:start w:val="13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A5BBA"/>
    <w:multiLevelType w:val="hybridMultilevel"/>
    <w:tmpl w:val="C1D81752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41045E"/>
    <w:multiLevelType w:val="hybridMultilevel"/>
    <w:tmpl w:val="D430B1AA"/>
    <w:lvl w:ilvl="0" w:tplc="71E4BC5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019C1"/>
    <w:multiLevelType w:val="hybridMultilevel"/>
    <w:tmpl w:val="8DFED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4347C"/>
    <w:multiLevelType w:val="hybridMultilevel"/>
    <w:tmpl w:val="CF5EF0D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1"/>
  </w:num>
  <w:num w:numId="4">
    <w:abstractNumId w:val="1"/>
  </w:num>
  <w:num w:numId="5">
    <w:abstractNumId w:val="10"/>
  </w:num>
  <w:num w:numId="6">
    <w:abstractNumId w:val="5"/>
  </w:num>
  <w:num w:numId="7">
    <w:abstractNumId w:val="8"/>
  </w:num>
  <w:num w:numId="8">
    <w:abstractNumId w:val="9"/>
  </w:num>
  <w:num w:numId="9">
    <w:abstractNumId w:val="2"/>
  </w:num>
  <w:num w:numId="10">
    <w:abstractNumId w:val="4"/>
  </w:num>
  <w:num w:numId="11">
    <w:abstractNumId w:val="0"/>
  </w:num>
  <w:num w:numId="12">
    <w:abstractNumId w:val="6"/>
  </w:num>
  <w:num w:numId="13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076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GIzU1NzAyNDINtISUcpOLW4ODM/D6TA0LwWAIE+aVYtAAAA"/>
  </w:docVars>
  <w:rsids>
    <w:rsidRoot w:val="00294C42"/>
    <w:rsid w:val="00000250"/>
    <w:rsid w:val="00000E74"/>
    <w:rsid w:val="00002AC8"/>
    <w:rsid w:val="000031DE"/>
    <w:rsid w:val="00003706"/>
    <w:rsid w:val="00004BB4"/>
    <w:rsid w:val="000053B1"/>
    <w:rsid w:val="000061E2"/>
    <w:rsid w:val="0000646E"/>
    <w:rsid w:val="0000661C"/>
    <w:rsid w:val="00006FDC"/>
    <w:rsid w:val="000075E3"/>
    <w:rsid w:val="0000777E"/>
    <w:rsid w:val="00012E67"/>
    <w:rsid w:val="00016249"/>
    <w:rsid w:val="0001660C"/>
    <w:rsid w:val="00017DE6"/>
    <w:rsid w:val="00021807"/>
    <w:rsid w:val="000239AD"/>
    <w:rsid w:val="00025926"/>
    <w:rsid w:val="00025DFB"/>
    <w:rsid w:val="00026625"/>
    <w:rsid w:val="000269EA"/>
    <w:rsid w:val="00027186"/>
    <w:rsid w:val="00027C9D"/>
    <w:rsid w:val="0003240D"/>
    <w:rsid w:val="00033C36"/>
    <w:rsid w:val="0003557A"/>
    <w:rsid w:val="00040EE3"/>
    <w:rsid w:val="000428BD"/>
    <w:rsid w:val="00042DA8"/>
    <w:rsid w:val="00043A08"/>
    <w:rsid w:val="00043D25"/>
    <w:rsid w:val="00046F78"/>
    <w:rsid w:val="00050228"/>
    <w:rsid w:val="000502F7"/>
    <w:rsid w:val="000508A3"/>
    <w:rsid w:val="0005126E"/>
    <w:rsid w:val="00051282"/>
    <w:rsid w:val="0005291C"/>
    <w:rsid w:val="000530E4"/>
    <w:rsid w:val="0005393E"/>
    <w:rsid w:val="00054251"/>
    <w:rsid w:val="00054BD6"/>
    <w:rsid w:val="00054C3E"/>
    <w:rsid w:val="00055AA1"/>
    <w:rsid w:val="0006055F"/>
    <w:rsid w:val="00060572"/>
    <w:rsid w:val="0006122C"/>
    <w:rsid w:val="00061569"/>
    <w:rsid w:val="000617BA"/>
    <w:rsid w:val="00062054"/>
    <w:rsid w:val="00062611"/>
    <w:rsid w:val="00064555"/>
    <w:rsid w:val="00065226"/>
    <w:rsid w:val="00065827"/>
    <w:rsid w:val="000747C4"/>
    <w:rsid w:val="00075110"/>
    <w:rsid w:val="000761BA"/>
    <w:rsid w:val="000764E6"/>
    <w:rsid w:val="00076AD4"/>
    <w:rsid w:val="00076F19"/>
    <w:rsid w:val="00080458"/>
    <w:rsid w:val="000814C1"/>
    <w:rsid w:val="00082021"/>
    <w:rsid w:val="00083101"/>
    <w:rsid w:val="00085749"/>
    <w:rsid w:val="0008694F"/>
    <w:rsid w:val="000879AC"/>
    <w:rsid w:val="000944E1"/>
    <w:rsid w:val="000962B1"/>
    <w:rsid w:val="000A1522"/>
    <w:rsid w:val="000A155F"/>
    <w:rsid w:val="000A29B2"/>
    <w:rsid w:val="000A34B8"/>
    <w:rsid w:val="000A38EC"/>
    <w:rsid w:val="000A3B4A"/>
    <w:rsid w:val="000A4D71"/>
    <w:rsid w:val="000A74F9"/>
    <w:rsid w:val="000B1474"/>
    <w:rsid w:val="000B1B1D"/>
    <w:rsid w:val="000B5C01"/>
    <w:rsid w:val="000B6BE1"/>
    <w:rsid w:val="000B70D9"/>
    <w:rsid w:val="000B70DA"/>
    <w:rsid w:val="000C0874"/>
    <w:rsid w:val="000C14A5"/>
    <w:rsid w:val="000C2645"/>
    <w:rsid w:val="000C26B2"/>
    <w:rsid w:val="000C29A9"/>
    <w:rsid w:val="000C4E42"/>
    <w:rsid w:val="000C60D2"/>
    <w:rsid w:val="000C6D22"/>
    <w:rsid w:val="000C7661"/>
    <w:rsid w:val="000D3F85"/>
    <w:rsid w:val="000D7237"/>
    <w:rsid w:val="000E15B8"/>
    <w:rsid w:val="000E2126"/>
    <w:rsid w:val="000E2D43"/>
    <w:rsid w:val="000E3C9E"/>
    <w:rsid w:val="000E69E8"/>
    <w:rsid w:val="000E6AE2"/>
    <w:rsid w:val="000E75BB"/>
    <w:rsid w:val="000F1A55"/>
    <w:rsid w:val="000F260F"/>
    <w:rsid w:val="000F5B1F"/>
    <w:rsid w:val="00100482"/>
    <w:rsid w:val="00100A9F"/>
    <w:rsid w:val="00102123"/>
    <w:rsid w:val="001038B9"/>
    <w:rsid w:val="00104D70"/>
    <w:rsid w:val="001055EE"/>
    <w:rsid w:val="0010792C"/>
    <w:rsid w:val="0011014C"/>
    <w:rsid w:val="00112A5F"/>
    <w:rsid w:val="00114BA0"/>
    <w:rsid w:val="0011527D"/>
    <w:rsid w:val="00123077"/>
    <w:rsid w:val="00124089"/>
    <w:rsid w:val="00124A7D"/>
    <w:rsid w:val="00127F88"/>
    <w:rsid w:val="00131F0D"/>
    <w:rsid w:val="00133F7C"/>
    <w:rsid w:val="00134216"/>
    <w:rsid w:val="00134525"/>
    <w:rsid w:val="00134F10"/>
    <w:rsid w:val="00136191"/>
    <w:rsid w:val="0013749B"/>
    <w:rsid w:val="001431BF"/>
    <w:rsid w:val="00143C76"/>
    <w:rsid w:val="00143DF5"/>
    <w:rsid w:val="00146C4D"/>
    <w:rsid w:val="00150F8F"/>
    <w:rsid w:val="00151DBD"/>
    <w:rsid w:val="001521C4"/>
    <w:rsid w:val="00152CAF"/>
    <w:rsid w:val="00161199"/>
    <w:rsid w:val="0016252F"/>
    <w:rsid w:val="001632A9"/>
    <w:rsid w:val="001637FC"/>
    <w:rsid w:val="001652CD"/>
    <w:rsid w:val="00167DD3"/>
    <w:rsid w:val="00170C8C"/>
    <w:rsid w:val="0017403E"/>
    <w:rsid w:val="00174F11"/>
    <w:rsid w:val="00175450"/>
    <w:rsid w:val="001768F8"/>
    <w:rsid w:val="00177558"/>
    <w:rsid w:val="00177F26"/>
    <w:rsid w:val="0018009C"/>
    <w:rsid w:val="00180F9A"/>
    <w:rsid w:val="00181029"/>
    <w:rsid w:val="00181992"/>
    <w:rsid w:val="00181A11"/>
    <w:rsid w:val="00181A25"/>
    <w:rsid w:val="00183379"/>
    <w:rsid w:val="00183549"/>
    <w:rsid w:val="001858A9"/>
    <w:rsid w:val="001907D2"/>
    <w:rsid w:val="00191766"/>
    <w:rsid w:val="00191B3F"/>
    <w:rsid w:val="00192570"/>
    <w:rsid w:val="001926C2"/>
    <w:rsid w:val="001948D7"/>
    <w:rsid w:val="001955A7"/>
    <w:rsid w:val="00195E44"/>
    <w:rsid w:val="00195E52"/>
    <w:rsid w:val="00196B12"/>
    <w:rsid w:val="001970CD"/>
    <w:rsid w:val="00197411"/>
    <w:rsid w:val="0019793F"/>
    <w:rsid w:val="001A058D"/>
    <w:rsid w:val="001A2539"/>
    <w:rsid w:val="001A2810"/>
    <w:rsid w:val="001A3627"/>
    <w:rsid w:val="001A3804"/>
    <w:rsid w:val="001A5096"/>
    <w:rsid w:val="001A5638"/>
    <w:rsid w:val="001A59B1"/>
    <w:rsid w:val="001B36EB"/>
    <w:rsid w:val="001B4A60"/>
    <w:rsid w:val="001B50B0"/>
    <w:rsid w:val="001B6B38"/>
    <w:rsid w:val="001B7B29"/>
    <w:rsid w:val="001C1112"/>
    <w:rsid w:val="001C1B56"/>
    <w:rsid w:val="001C1BC5"/>
    <w:rsid w:val="001C5CFB"/>
    <w:rsid w:val="001C6A1E"/>
    <w:rsid w:val="001C6D52"/>
    <w:rsid w:val="001C7A68"/>
    <w:rsid w:val="001D0EF0"/>
    <w:rsid w:val="001D38C5"/>
    <w:rsid w:val="001D5254"/>
    <w:rsid w:val="001D6359"/>
    <w:rsid w:val="001E0937"/>
    <w:rsid w:val="001E1AB4"/>
    <w:rsid w:val="001E1B23"/>
    <w:rsid w:val="001E3470"/>
    <w:rsid w:val="001E3C35"/>
    <w:rsid w:val="001E4BF3"/>
    <w:rsid w:val="001E6B42"/>
    <w:rsid w:val="001F1388"/>
    <w:rsid w:val="001F27F8"/>
    <w:rsid w:val="001F4166"/>
    <w:rsid w:val="001F46C1"/>
    <w:rsid w:val="001F77D5"/>
    <w:rsid w:val="00202551"/>
    <w:rsid w:val="00203EF6"/>
    <w:rsid w:val="0020690C"/>
    <w:rsid w:val="00210F9D"/>
    <w:rsid w:val="00211CDB"/>
    <w:rsid w:val="002121E0"/>
    <w:rsid w:val="0021452B"/>
    <w:rsid w:val="00215E20"/>
    <w:rsid w:val="00217374"/>
    <w:rsid w:val="00223201"/>
    <w:rsid w:val="00225A72"/>
    <w:rsid w:val="00226C0B"/>
    <w:rsid w:val="00230777"/>
    <w:rsid w:val="00232075"/>
    <w:rsid w:val="00232520"/>
    <w:rsid w:val="0023454B"/>
    <w:rsid w:val="00235ECF"/>
    <w:rsid w:val="00240DC0"/>
    <w:rsid w:val="00244BFE"/>
    <w:rsid w:val="00246038"/>
    <w:rsid w:val="00246486"/>
    <w:rsid w:val="00247448"/>
    <w:rsid w:val="00251BC6"/>
    <w:rsid w:val="002528CB"/>
    <w:rsid w:val="00252A20"/>
    <w:rsid w:val="00253ECC"/>
    <w:rsid w:val="0025560F"/>
    <w:rsid w:val="00256019"/>
    <w:rsid w:val="0025685A"/>
    <w:rsid w:val="00256A1D"/>
    <w:rsid w:val="00257C07"/>
    <w:rsid w:val="00262A07"/>
    <w:rsid w:val="002634E3"/>
    <w:rsid w:val="00265012"/>
    <w:rsid w:val="00266167"/>
    <w:rsid w:val="00266211"/>
    <w:rsid w:val="002704A6"/>
    <w:rsid w:val="002711F0"/>
    <w:rsid w:val="002717E7"/>
    <w:rsid w:val="0027418C"/>
    <w:rsid w:val="002743BF"/>
    <w:rsid w:val="00276E2B"/>
    <w:rsid w:val="00277313"/>
    <w:rsid w:val="002776FD"/>
    <w:rsid w:val="00282F1C"/>
    <w:rsid w:val="0028360A"/>
    <w:rsid w:val="00283B36"/>
    <w:rsid w:val="0028543A"/>
    <w:rsid w:val="00290C7F"/>
    <w:rsid w:val="00293005"/>
    <w:rsid w:val="00293255"/>
    <w:rsid w:val="00294C42"/>
    <w:rsid w:val="002953B7"/>
    <w:rsid w:val="0029613E"/>
    <w:rsid w:val="002A03B9"/>
    <w:rsid w:val="002A3B68"/>
    <w:rsid w:val="002A4183"/>
    <w:rsid w:val="002A5D92"/>
    <w:rsid w:val="002A5F0C"/>
    <w:rsid w:val="002B0F4C"/>
    <w:rsid w:val="002B1789"/>
    <w:rsid w:val="002B1DF1"/>
    <w:rsid w:val="002B5717"/>
    <w:rsid w:val="002B5D03"/>
    <w:rsid w:val="002B5D29"/>
    <w:rsid w:val="002B613D"/>
    <w:rsid w:val="002B6277"/>
    <w:rsid w:val="002C276D"/>
    <w:rsid w:val="002C40A2"/>
    <w:rsid w:val="002C44E3"/>
    <w:rsid w:val="002C4D30"/>
    <w:rsid w:val="002C572A"/>
    <w:rsid w:val="002C5816"/>
    <w:rsid w:val="002C6565"/>
    <w:rsid w:val="002C6C55"/>
    <w:rsid w:val="002D01B5"/>
    <w:rsid w:val="002D1046"/>
    <w:rsid w:val="002D1337"/>
    <w:rsid w:val="002D3E5F"/>
    <w:rsid w:val="002D5979"/>
    <w:rsid w:val="002D6BA6"/>
    <w:rsid w:val="002D7F25"/>
    <w:rsid w:val="002E1002"/>
    <w:rsid w:val="002E1619"/>
    <w:rsid w:val="002E1769"/>
    <w:rsid w:val="002E2867"/>
    <w:rsid w:val="002E2A56"/>
    <w:rsid w:val="002E3407"/>
    <w:rsid w:val="002E5296"/>
    <w:rsid w:val="002F096F"/>
    <w:rsid w:val="002F3957"/>
    <w:rsid w:val="002F3AA6"/>
    <w:rsid w:val="002F64F0"/>
    <w:rsid w:val="002F67FA"/>
    <w:rsid w:val="002F72C5"/>
    <w:rsid w:val="0030076F"/>
    <w:rsid w:val="00303107"/>
    <w:rsid w:val="003035F9"/>
    <w:rsid w:val="00303731"/>
    <w:rsid w:val="00304BBF"/>
    <w:rsid w:val="00306F86"/>
    <w:rsid w:val="003076C8"/>
    <w:rsid w:val="003126A1"/>
    <w:rsid w:val="00312CE5"/>
    <w:rsid w:val="003130C1"/>
    <w:rsid w:val="00313A21"/>
    <w:rsid w:val="00320FEA"/>
    <w:rsid w:val="0032150A"/>
    <w:rsid w:val="0032370D"/>
    <w:rsid w:val="003248A8"/>
    <w:rsid w:val="0032495A"/>
    <w:rsid w:val="00325C79"/>
    <w:rsid w:val="00325DC1"/>
    <w:rsid w:val="0032609A"/>
    <w:rsid w:val="00327838"/>
    <w:rsid w:val="00327A2E"/>
    <w:rsid w:val="003302E3"/>
    <w:rsid w:val="0033071E"/>
    <w:rsid w:val="00331EBE"/>
    <w:rsid w:val="0033354C"/>
    <w:rsid w:val="00340102"/>
    <w:rsid w:val="003406A9"/>
    <w:rsid w:val="00341A7F"/>
    <w:rsid w:val="00342347"/>
    <w:rsid w:val="0034272A"/>
    <w:rsid w:val="00342EF1"/>
    <w:rsid w:val="00343E06"/>
    <w:rsid w:val="00344232"/>
    <w:rsid w:val="0034461B"/>
    <w:rsid w:val="0034492E"/>
    <w:rsid w:val="003457D1"/>
    <w:rsid w:val="003470CE"/>
    <w:rsid w:val="00347312"/>
    <w:rsid w:val="00347319"/>
    <w:rsid w:val="00347AD7"/>
    <w:rsid w:val="00347C12"/>
    <w:rsid w:val="003519D9"/>
    <w:rsid w:val="00351FAD"/>
    <w:rsid w:val="003524E6"/>
    <w:rsid w:val="00353002"/>
    <w:rsid w:val="0035326B"/>
    <w:rsid w:val="00353BF6"/>
    <w:rsid w:val="00354C4D"/>
    <w:rsid w:val="0036054D"/>
    <w:rsid w:val="00363DF1"/>
    <w:rsid w:val="003640ED"/>
    <w:rsid w:val="0036535F"/>
    <w:rsid w:val="00366716"/>
    <w:rsid w:val="00371138"/>
    <w:rsid w:val="00371369"/>
    <w:rsid w:val="003715C9"/>
    <w:rsid w:val="00371C35"/>
    <w:rsid w:val="00372303"/>
    <w:rsid w:val="00375336"/>
    <w:rsid w:val="00376665"/>
    <w:rsid w:val="00377D7F"/>
    <w:rsid w:val="00380545"/>
    <w:rsid w:val="003813CD"/>
    <w:rsid w:val="00383239"/>
    <w:rsid w:val="003872F2"/>
    <w:rsid w:val="00394BAB"/>
    <w:rsid w:val="00395820"/>
    <w:rsid w:val="00397921"/>
    <w:rsid w:val="003A111B"/>
    <w:rsid w:val="003A1AF9"/>
    <w:rsid w:val="003A2371"/>
    <w:rsid w:val="003A2894"/>
    <w:rsid w:val="003A303C"/>
    <w:rsid w:val="003A30EB"/>
    <w:rsid w:val="003A3174"/>
    <w:rsid w:val="003A3C3E"/>
    <w:rsid w:val="003A52CF"/>
    <w:rsid w:val="003A57C6"/>
    <w:rsid w:val="003A5FB7"/>
    <w:rsid w:val="003A5FC5"/>
    <w:rsid w:val="003B0792"/>
    <w:rsid w:val="003B3493"/>
    <w:rsid w:val="003B43D8"/>
    <w:rsid w:val="003C01E1"/>
    <w:rsid w:val="003C42EC"/>
    <w:rsid w:val="003C5368"/>
    <w:rsid w:val="003D1743"/>
    <w:rsid w:val="003D18D2"/>
    <w:rsid w:val="003D1E02"/>
    <w:rsid w:val="003D4571"/>
    <w:rsid w:val="003D4ED9"/>
    <w:rsid w:val="003D5E10"/>
    <w:rsid w:val="003D798E"/>
    <w:rsid w:val="003E2177"/>
    <w:rsid w:val="003E2359"/>
    <w:rsid w:val="003E306D"/>
    <w:rsid w:val="003E3ED2"/>
    <w:rsid w:val="003E40C2"/>
    <w:rsid w:val="003E4DB4"/>
    <w:rsid w:val="003E5653"/>
    <w:rsid w:val="003F0FBA"/>
    <w:rsid w:val="003F14BE"/>
    <w:rsid w:val="003F7584"/>
    <w:rsid w:val="003F7A24"/>
    <w:rsid w:val="00401DF3"/>
    <w:rsid w:val="00402306"/>
    <w:rsid w:val="00402BA0"/>
    <w:rsid w:val="00404F11"/>
    <w:rsid w:val="00406FDE"/>
    <w:rsid w:val="00407694"/>
    <w:rsid w:val="00407A4F"/>
    <w:rsid w:val="00407E1B"/>
    <w:rsid w:val="00415470"/>
    <w:rsid w:val="0041567A"/>
    <w:rsid w:val="00420968"/>
    <w:rsid w:val="00422317"/>
    <w:rsid w:val="00424366"/>
    <w:rsid w:val="00424593"/>
    <w:rsid w:val="0042518B"/>
    <w:rsid w:val="004268AA"/>
    <w:rsid w:val="00426A2B"/>
    <w:rsid w:val="00426EC5"/>
    <w:rsid w:val="00431964"/>
    <w:rsid w:val="00433D60"/>
    <w:rsid w:val="00434030"/>
    <w:rsid w:val="00436B33"/>
    <w:rsid w:val="00446ADF"/>
    <w:rsid w:val="004500B7"/>
    <w:rsid w:val="0045142D"/>
    <w:rsid w:val="00455F72"/>
    <w:rsid w:val="00455F9C"/>
    <w:rsid w:val="004603F3"/>
    <w:rsid w:val="00461134"/>
    <w:rsid w:val="004674B0"/>
    <w:rsid w:val="00470FAF"/>
    <w:rsid w:val="0047347C"/>
    <w:rsid w:val="00473709"/>
    <w:rsid w:val="00481AD3"/>
    <w:rsid w:val="0048337F"/>
    <w:rsid w:val="00483A11"/>
    <w:rsid w:val="004874AD"/>
    <w:rsid w:val="0049315D"/>
    <w:rsid w:val="004940FA"/>
    <w:rsid w:val="00494569"/>
    <w:rsid w:val="00497619"/>
    <w:rsid w:val="004A0BBD"/>
    <w:rsid w:val="004A468D"/>
    <w:rsid w:val="004A6EF4"/>
    <w:rsid w:val="004B0754"/>
    <w:rsid w:val="004B1584"/>
    <w:rsid w:val="004B21A6"/>
    <w:rsid w:val="004B325C"/>
    <w:rsid w:val="004B3ACD"/>
    <w:rsid w:val="004B53CA"/>
    <w:rsid w:val="004B61A8"/>
    <w:rsid w:val="004C0AC8"/>
    <w:rsid w:val="004C0E85"/>
    <w:rsid w:val="004C18AF"/>
    <w:rsid w:val="004C1BCA"/>
    <w:rsid w:val="004C2DA3"/>
    <w:rsid w:val="004C4E1B"/>
    <w:rsid w:val="004C5774"/>
    <w:rsid w:val="004C5BE0"/>
    <w:rsid w:val="004C5F43"/>
    <w:rsid w:val="004C6301"/>
    <w:rsid w:val="004D2468"/>
    <w:rsid w:val="004D35D6"/>
    <w:rsid w:val="004D4812"/>
    <w:rsid w:val="004D4CEB"/>
    <w:rsid w:val="004D4DB5"/>
    <w:rsid w:val="004E019E"/>
    <w:rsid w:val="004E1D99"/>
    <w:rsid w:val="004E2958"/>
    <w:rsid w:val="004E2C81"/>
    <w:rsid w:val="004E45D9"/>
    <w:rsid w:val="004E6C6D"/>
    <w:rsid w:val="004F1130"/>
    <w:rsid w:val="004F26D5"/>
    <w:rsid w:val="004F47FA"/>
    <w:rsid w:val="004F5A9E"/>
    <w:rsid w:val="004F6084"/>
    <w:rsid w:val="004F694B"/>
    <w:rsid w:val="004F7099"/>
    <w:rsid w:val="00501FBC"/>
    <w:rsid w:val="00502391"/>
    <w:rsid w:val="005035F7"/>
    <w:rsid w:val="0050368D"/>
    <w:rsid w:val="00504654"/>
    <w:rsid w:val="00507FE0"/>
    <w:rsid w:val="00510FB0"/>
    <w:rsid w:val="00511BF3"/>
    <w:rsid w:val="00513020"/>
    <w:rsid w:val="005136B4"/>
    <w:rsid w:val="00514FE2"/>
    <w:rsid w:val="00523591"/>
    <w:rsid w:val="00523F65"/>
    <w:rsid w:val="005264D0"/>
    <w:rsid w:val="00526576"/>
    <w:rsid w:val="0052700C"/>
    <w:rsid w:val="005301BC"/>
    <w:rsid w:val="00530BEF"/>
    <w:rsid w:val="00536FF2"/>
    <w:rsid w:val="005374E3"/>
    <w:rsid w:val="00537949"/>
    <w:rsid w:val="00542AC7"/>
    <w:rsid w:val="0054305E"/>
    <w:rsid w:val="005430FA"/>
    <w:rsid w:val="00545042"/>
    <w:rsid w:val="00545A4F"/>
    <w:rsid w:val="00547A37"/>
    <w:rsid w:val="00551504"/>
    <w:rsid w:val="0056165E"/>
    <w:rsid w:val="00562091"/>
    <w:rsid w:val="00562485"/>
    <w:rsid w:val="00562619"/>
    <w:rsid w:val="00563330"/>
    <w:rsid w:val="00564696"/>
    <w:rsid w:val="0056514B"/>
    <w:rsid w:val="00566876"/>
    <w:rsid w:val="0057047D"/>
    <w:rsid w:val="00574308"/>
    <w:rsid w:val="00574886"/>
    <w:rsid w:val="00574AEA"/>
    <w:rsid w:val="00580408"/>
    <w:rsid w:val="00581BED"/>
    <w:rsid w:val="00581C71"/>
    <w:rsid w:val="005825E4"/>
    <w:rsid w:val="00582C89"/>
    <w:rsid w:val="00583D21"/>
    <w:rsid w:val="00583ECC"/>
    <w:rsid w:val="00584DBE"/>
    <w:rsid w:val="00586825"/>
    <w:rsid w:val="005879FD"/>
    <w:rsid w:val="00587AFA"/>
    <w:rsid w:val="00587BC2"/>
    <w:rsid w:val="00591884"/>
    <w:rsid w:val="005927D2"/>
    <w:rsid w:val="005949AD"/>
    <w:rsid w:val="005956D7"/>
    <w:rsid w:val="005979FF"/>
    <w:rsid w:val="00597DB1"/>
    <w:rsid w:val="005A16D7"/>
    <w:rsid w:val="005A28A2"/>
    <w:rsid w:val="005A510E"/>
    <w:rsid w:val="005A5C08"/>
    <w:rsid w:val="005A7842"/>
    <w:rsid w:val="005B0A50"/>
    <w:rsid w:val="005B12FF"/>
    <w:rsid w:val="005B2B5A"/>
    <w:rsid w:val="005B4CF0"/>
    <w:rsid w:val="005B4E6A"/>
    <w:rsid w:val="005B55A8"/>
    <w:rsid w:val="005C5679"/>
    <w:rsid w:val="005C6783"/>
    <w:rsid w:val="005D087D"/>
    <w:rsid w:val="005D1B6C"/>
    <w:rsid w:val="005D1DFF"/>
    <w:rsid w:val="005D1E19"/>
    <w:rsid w:val="005D21CE"/>
    <w:rsid w:val="005D2244"/>
    <w:rsid w:val="005D269C"/>
    <w:rsid w:val="005D387E"/>
    <w:rsid w:val="005D62F8"/>
    <w:rsid w:val="005D7B23"/>
    <w:rsid w:val="005E137D"/>
    <w:rsid w:val="005E226A"/>
    <w:rsid w:val="005E2A73"/>
    <w:rsid w:val="005E4FB7"/>
    <w:rsid w:val="005E5659"/>
    <w:rsid w:val="005E64AB"/>
    <w:rsid w:val="005E64C7"/>
    <w:rsid w:val="005E789F"/>
    <w:rsid w:val="005E7A9B"/>
    <w:rsid w:val="005F0C73"/>
    <w:rsid w:val="005F4834"/>
    <w:rsid w:val="005F5EA3"/>
    <w:rsid w:val="005F6863"/>
    <w:rsid w:val="005F6EA1"/>
    <w:rsid w:val="005F75E2"/>
    <w:rsid w:val="006016EC"/>
    <w:rsid w:val="00604719"/>
    <w:rsid w:val="006051D5"/>
    <w:rsid w:val="006052E4"/>
    <w:rsid w:val="0060655D"/>
    <w:rsid w:val="0060717C"/>
    <w:rsid w:val="006074CD"/>
    <w:rsid w:val="00610200"/>
    <w:rsid w:val="00610877"/>
    <w:rsid w:val="00611394"/>
    <w:rsid w:val="006116AA"/>
    <w:rsid w:val="00611B06"/>
    <w:rsid w:val="00614B68"/>
    <w:rsid w:val="00615989"/>
    <w:rsid w:val="00621937"/>
    <w:rsid w:val="00621CB7"/>
    <w:rsid w:val="00624047"/>
    <w:rsid w:val="00624C36"/>
    <w:rsid w:val="006305C0"/>
    <w:rsid w:val="00630C0E"/>
    <w:rsid w:val="0063123B"/>
    <w:rsid w:val="00632DAD"/>
    <w:rsid w:val="006366FA"/>
    <w:rsid w:val="0063718A"/>
    <w:rsid w:val="006377BC"/>
    <w:rsid w:val="00637FE3"/>
    <w:rsid w:val="00643BE7"/>
    <w:rsid w:val="00643E19"/>
    <w:rsid w:val="00643E87"/>
    <w:rsid w:val="00644DA7"/>
    <w:rsid w:val="00645871"/>
    <w:rsid w:val="006460B2"/>
    <w:rsid w:val="00646211"/>
    <w:rsid w:val="006464A1"/>
    <w:rsid w:val="00647041"/>
    <w:rsid w:val="00655093"/>
    <w:rsid w:val="0065577F"/>
    <w:rsid w:val="00655F32"/>
    <w:rsid w:val="0065662C"/>
    <w:rsid w:val="00656796"/>
    <w:rsid w:val="00656B1A"/>
    <w:rsid w:val="006610C7"/>
    <w:rsid w:val="00661EDE"/>
    <w:rsid w:val="006648AC"/>
    <w:rsid w:val="00670D9B"/>
    <w:rsid w:val="00677034"/>
    <w:rsid w:val="00677699"/>
    <w:rsid w:val="00677F66"/>
    <w:rsid w:val="0068013E"/>
    <w:rsid w:val="0068261A"/>
    <w:rsid w:val="00686D13"/>
    <w:rsid w:val="00687159"/>
    <w:rsid w:val="00691E48"/>
    <w:rsid w:val="00696D83"/>
    <w:rsid w:val="006A213D"/>
    <w:rsid w:val="006A4A5C"/>
    <w:rsid w:val="006A4BA7"/>
    <w:rsid w:val="006B036D"/>
    <w:rsid w:val="006B0D65"/>
    <w:rsid w:val="006B10CE"/>
    <w:rsid w:val="006B166F"/>
    <w:rsid w:val="006B2008"/>
    <w:rsid w:val="006B24D2"/>
    <w:rsid w:val="006B4AE3"/>
    <w:rsid w:val="006B4BBB"/>
    <w:rsid w:val="006B764B"/>
    <w:rsid w:val="006B78C0"/>
    <w:rsid w:val="006C00F5"/>
    <w:rsid w:val="006C1E50"/>
    <w:rsid w:val="006C3C21"/>
    <w:rsid w:val="006C3D01"/>
    <w:rsid w:val="006C576B"/>
    <w:rsid w:val="006C649C"/>
    <w:rsid w:val="006D06E1"/>
    <w:rsid w:val="006D1BBF"/>
    <w:rsid w:val="006D1CE4"/>
    <w:rsid w:val="006D2454"/>
    <w:rsid w:val="006D4E45"/>
    <w:rsid w:val="006D512E"/>
    <w:rsid w:val="006D53BD"/>
    <w:rsid w:val="006E15BB"/>
    <w:rsid w:val="006E25B9"/>
    <w:rsid w:val="006E2853"/>
    <w:rsid w:val="006E2A2A"/>
    <w:rsid w:val="006F2DB3"/>
    <w:rsid w:val="006F345D"/>
    <w:rsid w:val="006F61DF"/>
    <w:rsid w:val="006F71BC"/>
    <w:rsid w:val="00700A8B"/>
    <w:rsid w:val="00702E10"/>
    <w:rsid w:val="00703003"/>
    <w:rsid w:val="007042EB"/>
    <w:rsid w:val="007048A0"/>
    <w:rsid w:val="00704DF1"/>
    <w:rsid w:val="00705BE6"/>
    <w:rsid w:val="00710149"/>
    <w:rsid w:val="0071169E"/>
    <w:rsid w:val="00712D2A"/>
    <w:rsid w:val="007131FE"/>
    <w:rsid w:val="00713EE0"/>
    <w:rsid w:val="00713F37"/>
    <w:rsid w:val="00715A55"/>
    <w:rsid w:val="00716315"/>
    <w:rsid w:val="007212E9"/>
    <w:rsid w:val="00722D9C"/>
    <w:rsid w:val="0072422D"/>
    <w:rsid w:val="00731298"/>
    <w:rsid w:val="00731958"/>
    <w:rsid w:val="00732E25"/>
    <w:rsid w:val="00733A11"/>
    <w:rsid w:val="00733D36"/>
    <w:rsid w:val="007349D9"/>
    <w:rsid w:val="00736623"/>
    <w:rsid w:val="00737525"/>
    <w:rsid w:val="00740998"/>
    <w:rsid w:val="007412F5"/>
    <w:rsid w:val="007425DA"/>
    <w:rsid w:val="007453E7"/>
    <w:rsid w:val="00745465"/>
    <w:rsid w:val="0074575D"/>
    <w:rsid w:val="00747080"/>
    <w:rsid w:val="007502EE"/>
    <w:rsid w:val="00751494"/>
    <w:rsid w:val="007529AC"/>
    <w:rsid w:val="00752FCE"/>
    <w:rsid w:val="0075320D"/>
    <w:rsid w:val="007548CF"/>
    <w:rsid w:val="00754C68"/>
    <w:rsid w:val="00756406"/>
    <w:rsid w:val="007608FB"/>
    <w:rsid w:val="00762069"/>
    <w:rsid w:val="00762F42"/>
    <w:rsid w:val="00765EDF"/>
    <w:rsid w:val="00771915"/>
    <w:rsid w:val="00773152"/>
    <w:rsid w:val="00773202"/>
    <w:rsid w:val="00773A08"/>
    <w:rsid w:val="00774720"/>
    <w:rsid w:val="007748F0"/>
    <w:rsid w:val="0077564E"/>
    <w:rsid w:val="00776B84"/>
    <w:rsid w:val="007771F9"/>
    <w:rsid w:val="00777AD4"/>
    <w:rsid w:val="00783007"/>
    <w:rsid w:val="007844A1"/>
    <w:rsid w:val="00785E6D"/>
    <w:rsid w:val="007919A1"/>
    <w:rsid w:val="00792491"/>
    <w:rsid w:val="00793085"/>
    <w:rsid w:val="007930B9"/>
    <w:rsid w:val="00795A64"/>
    <w:rsid w:val="007A09D2"/>
    <w:rsid w:val="007A214B"/>
    <w:rsid w:val="007A7902"/>
    <w:rsid w:val="007B0B5A"/>
    <w:rsid w:val="007B2A2D"/>
    <w:rsid w:val="007B6530"/>
    <w:rsid w:val="007B6565"/>
    <w:rsid w:val="007C0187"/>
    <w:rsid w:val="007C18D4"/>
    <w:rsid w:val="007C19A2"/>
    <w:rsid w:val="007C3866"/>
    <w:rsid w:val="007C6A7E"/>
    <w:rsid w:val="007C7F3A"/>
    <w:rsid w:val="007D072D"/>
    <w:rsid w:val="007D500C"/>
    <w:rsid w:val="007D5ADC"/>
    <w:rsid w:val="007D65A2"/>
    <w:rsid w:val="007D6E3D"/>
    <w:rsid w:val="007E19B4"/>
    <w:rsid w:val="007E1F84"/>
    <w:rsid w:val="007E271C"/>
    <w:rsid w:val="007E3729"/>
    <w:rsid w:val="007E4508"/>
    <w:rsid w:val="007E5A5B"/>
    <w:rsid w:val="007F1EDE"/>
    <w:rsid w:val="007F5CD0"/>
    <w:rsid w:val="007F7CA9"/>
    <w:rsid w:val="00802C58"/>
    <w:rsid w:val="00805B01"/>
    <w:rsid w:val="00810C4B"/>
    <w:rsid w:val="0081174B"/>
    <w:rsid w:val="00813A31"/>
    <w:rsid w:val="00813A71"/>
    <w:rsid w:val="00814CEA"/>
    <w:rsid w:val="00816C1B"/>
    <w:rsid w:val="008236F6"/>
    <w:rsid w:val="00825FD7"/>
    <w:rsid w:val="00830F2E"/>
    <w:rsid w:val="00831D28"/>
    <w:rsid w:val="008349BB"/>
    <w:rsid w:val="008375B9"/>
    <w:rsid w:val="008402D8"/>
    <w:rsid w:val="008451B2"/>
    <w:rsid w:val="00845477"/>
    <w:rsid w:val="008519D7"/>
    <w:rsid w:val="00851C83"/>
    <w:rsid w:val="008523E2"/>
    <w:rsid w:val="0085289F"/>
    <w:rsid w:val="008578EA"/>
    <w:rsid w:val="00857B93"/>
    <w:rsid w:val="00860603"/>
    <w:rsid w:val="0086185E"/>
    <w:rsid w:val="008631E6"/>
    <w:rsid w:val="00863EEE"/>
    <w:rsid w:val="00864490"/>
    <w:rsid w:val="00864C41"/>
    <w:rsid w:val="008656AE"/>
    <w:rsid w:val="00867134"/>
    <w:rsid w:val="008767A5"/>
    <w:rsid w:val="00876835"/>
    <w:rsid w:val="008817EB"/>
    <w:rsid w:val="00881987"/>
    <w:rsid w:val="008840A3"/>
    <w:rsid w:val="00885E08"/>
    <w:rsid w:val="0088604B"/>
    <w:rsid w:val="00886339"/>
    <w:rsid w:val="008871C9"/>
    <w:rsid w:val="00893ED6"/>
    <w:rsid w:val="008967E2"/>
    <w:rsid w:val="008978BF"/>
    <w:rsid w:val="008A0E2A"/>
    <w:rsid w:val="008A3AB2"/>
    <w:rsid w:val="008A3E97"/>
    <w:rsid w:val="008A66C6"/>
    <w:rsid w:val="008A6B13"/>
    <w:rsid w:val="008A7200"/>
    <w:rsid w:val="008B0C66"/>
    <w:rsid w:val="008B16B9"/>
    <w:rsid w:val="008B60CE"/>
    <w:rsid w:val="008B67A7"/>
    <w:rsid w:val="008B6F00"/>
    <w:rsid w:val="008C2388"/>
    <w:rsid w:val="008C47E2"/>
    <w:rsid w:val="008C5E34"/>
    <w:rsid w:val="008C7DF6"/>
    <w:rsid w:val="008D2F53"/>
    <w:rsid w:val="008D32F5"/>
    <w:rsid w:val="008D41EB"/>
    <w:rsid w:val="008D49CE"/>
    <w:rsid w:val="008D49E0"/>
    <w:rsid w:val="008E0F3C"/>
    <w:rsid w:val="008E0FB1"/>
    <w:rsid w:val="008E4035"/>
    <w:rsid w:val="008E57F6"/>
    <w:rsid w:val="008F0A53"/>
    <w:rsid w:val="008F326F"/>
    <w:rsid w:val="008F4550"/>
    <w:rsid w:val="008F614D"/>
    <w:rsid w:val="008F7BF8"/>
    <w:rsid w:val="009001BA"/>
    <w:rsid w:val="0090064D"/>
    <w:rsid w:val="009052FF"/>
    <w:rsid w:val="00905E93"/>
    <w:rsid w:val="00907543"/>
    <w:rsid w:val="00911010"/>
    <w:rsid w:val="00913A74"/>
    <w:rsid w:val="00916849"/>
    <w:rsid w:val="009213EC"/>
    <w:rsid w:val="009221FE"/>
    <w:rsid w:val="00922431"/>
    <w:rsid w:val="0092270A"/>
    <w:rsid w:val="00923360"/>
    <w:rsid w:val="0092527F"/>
    <w:rsid w:val="00925BBB"/>
    <w:rsid w:val="00926C94"/>
    <w:rsid w:val="00932FB7"/>
    <w:rsid w:val="0093532D"/>
    <w:rsid w:val="0093725B"/>
    <w:rsid w:val="0094057F"/>
    <w:rsid w:val="00941BC6"/>
    <w:rsid w:val="0095497F"/>
    <w:rsid w:val="00956982"/>
    <w:rsid w:val="00960A26"/>
    <w:rsid w:val="00960D65"/>
    <w:rsid w:val="00960E92"/>
    <w:rsid w:val="00961086"/>
    <w:rsid w:val="0096144E"/>
    <w:rsid w:val="00964589"/>
    <w:rsid w:val="00964EAE"/>
    <w:rsid w:val="00965E62"/>
    <w:rsid w:val="0096618E"/>
    <w:rsid w:val="00967FDB"/>
    <w:rsid w:val="00971629"/>
    <w:rsid w:val="009722D7"/>
    <w:rsid w:val="009757BC"/>
    <w:rsid w:val="00977432"/>
    <w:rsid w:val="00977519"/>
    <w:rsid w:val="009779D2"/>
    <w:rsid w:val="00982588"/>
    <w:rsid w:val="00984325"/>
    <w:rsid w:val="009875E3"/>
    <w:rsid w:val="00990069"/>
    <w:rsid w:val="00992B6A"/>
    <w:rsid w:val="009937C3"/>
    <w:rsid w:val="00993EA7"/>
    <w:rsid w:val="00994290"/>
    <w:rsid w:val="00994D58"/>
    <w:rsid w:val="00994F05"/>
    <w:rsid w:val="009A1B65"/>
    <w:rsid w:val="009A36B8"/>
    <w:rsid w:val="009A79BD"/>
    <w:rsid w:val="009A7CA1"/>
    <w:rsid w:val="009A7D1C"/>
    <w:rsid w:val="009B0293"/>
    <w:rsid w:val="009B06E2"/>
    <w:rsid w:val="009B20D8"/>
    <w:rsid w:val="009B3FDE"/>
    <w:rsid w:val="009B4654"/>
    <w:rsid w:val="009B5900"/>
    <w:rsid w:val="009B6001"/>
    <w:rsid w:val="009B6E25"/>
    <w:rsid w:val="009B759E"/>
    <w:rsid w:val="009B777C"/>
    <w:rsid w:val="009C43CA"/>
    <w:rsid w:val="009C4750"/>
    <w:rsid w:val="009C628C"/>
    <w:rsid w:val="009C7247"/>
    <w:rsid w:val="009C7AB0"/>
    <w:rsid w:val="009D116F"/>
    <w:rsid w:val="009D361C"/>
    <w:rsid w:val="009D4541"/>
    <w:rsid w:val="009D4566"/>
    <w:rsid w:val="009D5069"/>
    <w:rsid w:val="009D5661"/>
    <w:rsid w:val="009D676E"/>
    <w:rsid w:val="009D6A57"/>
    <w:rsid w:val="009D6C9E"/>
    <w:rsid w:val="009D727A"/>
    <w:rsid w:val="009D76EB"/>
    <w:rsid w:val="009D7D08"/>
    <w:rsid w:val="009D7DD5"/>
    <w:rsid w:val="009D7EC9"/>
    <w:rsid w:val="009E03A7"/>
    <w:rsid w:val="009E25B4"/>
    <w:rsid w:val="009E2BBD"/>
    <w:rsid w:val="009E4D26"/>
    <w:rsid w:val="009E5912"/>
    <w:rsid w:val="009F12FD"/>
    <w:rsid w:val="009F1659"/>
    <w:rsid w:val="009F26E4"/>
    <w:rsid w:val="009F283F"/>
    <w:rsid w:val="009F4D5D"/>
    <w:rsid w:val="009F52FC"/>
    <w:rsid w:val="009F595B"/>
    <w:rsid w:val="009F66D2"/>
    <w:rsid w:val="009F7C34"/>
    <w:rsid w:val="00A007BA"/>
    <w:rsid w:val="00A00F1A"/>
    <w:rsid w:val="00A01046"/>
    <w:rsid w:val="00A0153D"/>
    <w:rsid w:val="00A02A01"/>
    <w:rsid w:val="00A054FC"/>
    <w:rsid w:val="00A05E77"/>
    <w:rsid w:val="00A077D5"/>
    <w:rsid w:val="00A10677"/>
    <w:rsid w:val="00A11E60"/>
    <w:rsid w:val="00A12E59"/>
    <w:rsid w:val="00A17566"/>
    <w:rsid w:val="00A20EFB"/>
    <w:rsid w:val="00A21202"/>
    <w:rsid w:val="00A22352"/>
    <w:rsid w:val="00A23408"/>
    <w:rsid w:val="00A237B8"/>
    <w:rsid w:val="00A25674"/>
    <w:rsid w:val="00A27506"/>
    <w:rsid w:val="00A31DC8"/>
    <w:rsid w:val="00A3363B"/>
    <w:rsid w:val="00A33A5E"/>
    <w:rsid w:val="00A353E5"/>
    <w:rsid w:val="00A3550E"/>
    <w:rsid w:val="00A410E8"/>
    <w:rsid w:val="00A41220"/>
    <w:rsid w:val="00A42283"/>
    <w:rsid w:val="00A43B1C"/>
    <w:rsid w:val="00A43B36"/>
    <w:rsid w:val="00A43BA1"/>
    <w:rsid w:val="00A43DD2"/>
    <w:rsid w:val="00A44344"/>
    <w:rsid w:val="00A44ED4"/>
    <w:rsid w:val="00A464FB"/>
    <w:rsid w:val="00A47FFD"/>
    <w:rsid w:val="00A539DC"/>
    <w:rsid w:val="00A55340"/>
    <w:rsid w:val="00A558F8"/>
    <w:rsid w:val="00A57050"/>
    <w:rsid w:val="00A63C50"/>
    <w:rsid w:val="00A642EC"/>
    <w:rsid w:val="00A64F6C"/>
    <w:rsid w:val="00A65B32"/>
    <w:rsid w:val="00A67E06"/>
    <w:rsid w:val="00A706D9"/>
    <w:rsid w:val="00A71740"/>
    <w:rsid w:val="00A71E68"/>
    <w:rsid w:val="00A71F0E"/>
    <w:rsid w:val="00A71F9B"/>
    <w:rsid w:val="00A7350C"/>
    <w:rsid w:val="00A73C35"/>
    <w:rsid w:val="00A76010"/>
    <w:rsid w:val="00A76267"/>
    <w:rsid w:val="00A773E5"/>
    <w:rsid w:val="00A779CA"/>
    <w:rsid w:val="00A8227D"/>
    <w:rsid w:val="00A828A9"/>
    <w:rsid w:val="00A82BFC"/>
    <w:rsid w:val="00A82E5A"/>
    <w:rsid w:val="00A835A2"/>
    <w:rsid w:val="00A853DE"/>
    <w:rsid w:val="00A85DB9"/>
    <w:rsid w:val="00A910B5"/>
    <w:rsid w:val="00A91644"/>
    <w:rsid w:val="00A921CF"/>
    <w:rsid w:val="00A921DD"/>
    <w:rsid w:val="00A93291"/>
    <w:rsid w:val="00A93EEC"/>
    <w:rsid w:val="00A94C64"/>
    <w:rsid w:val="00A94D12"/>
    <w:rsid w:val="00A9583F"/>
    <w:rsid w:val="00AA328C"/>
    <w:rsid w:val="00AA4AB3"/>
    <w:rsid w:val="00AA5ECD"/>
    <w:rsid w:val="00AA7064"/>
    <w:rsid w:val="00AA7A00"/>
    <w:rsid w:val="00AB19AE"/>
    <w:rsid w:val="00AB37AB"/>
    <w:rsid w:val="00AB3824"/>
    <w:rsid w:val="00AB465E"/>
    <w:rsid w:val="00AB5F41"/>
    <w:rsid w:val="00AB6D71"/>
    <w:rsid w:val="00AB756B"/>
    <w:rsid w:val="00AB7AE2"/>
    <w:rsid w:val="00AB7E57"/>
    <w:rsid w:val="00AC0FDF"/>
    <w:rsid w:val="00AC0FF7"/>
    <w:rsid w:val="00AC2F1E"/>
    <w:rsid w:val="00AC5915"/>
    <w:rsid w:val="00AC593F"/>
    <w:rsid w:val="00AC62ED"/>
    <w:rsid w:val="00AD0273"/>
    <w:rsid w:val="00AD104A"/>
    <w:rsid w:val="00AD1968"/>
    <w:rsid w:val="00AD369F"/>
    <w:rsid w:val="00AD37B4"/>
    <w:rsid w:val="00AD41CB"/>
    <w:rsid w:val="00AD6918"/>
    <w:rsid w:val="00AE1BEF"/>
    <w:rsid w:val="00AE49D1"/>
    <w:rsid w:val="00AE5CC6"/>
    <w:rsid w:val="00AE7D7B"/>
    <w:rsid w:val="00AF32B1"/>
    <w:rsid w:val="00AF3404"/>
    <w:rsid w:val="00B009CD"/>
    <w:rsid w:val="00B00BBF"/>
    <w:rsid w:val="00B01D66"/>
    <w:rsid w:val="00B02B35"/>
    <w:rsid w:val="00B033BD"/>
    <w:rsid w:val="00B03599"/>
    <w:rsid w:val="00B054D2"/>
    <w:rsid w:val="00B0762C"/>
    <w:rsid w:val="00B10FDB"/>
    <w:rsid w:val="00B11450"/>
    <w:rsid w:val="00B167C2"/>
    <w:rsid w:val="00B16B1C"/>
    <w:rsid w:val="00B16F64"/>
    <w:rsid w:val="00B2095B"/>
    <w:rsid w:val="00B20DE0"/>
    <w:rsid w:val="00B220EA"/>
    <w:rsid w:val="00B222BE"/>
    <w:rsid w:val="00B23AC7"/>
    <w:rsid w:val="00B25C5F"/>
    <w:rsid w:val="00B27562"/>
    <w:rsid w:val="00B2791D"/>
    <w:rsid w:val="00B27AEB"/>
    <w:rsid w:val="00B27B72"/>
    <w:rsid w:val="00B3078B"/>
    <w:rsid w:val="00B34FF1"/>
    <w:rsid w:val="00B354AA"/>
    <w:rsid w:val="00B36CAD"/>
    <w:rsid w:val="00B37457"/>
    <w:rsid w:val="00B40CEB"/>
    <w:rsid w:val="00B418A4"/>
    <w:rsid w:val="00B427F6"/>
    <w:rsid w:val="00B43192"/>
    <w:rsid w:val="00B447E7"/>
    <w:rsid w:val="00B51025"/>
    <w:rsid w:val="00B516A0"/>
    <w:rsid w:val="00B53BEA"/>
    <w:rsid w:val="00B610B8"/>
    <w:rsid w:val="00B637D7"/>
    <w:rsid w:val="00B63802"/>
    <w:rsid w:val="00B671C3"/>
    <w:rsid w:val="00B70771"/>
    <w:rsid w:val="00B717D8"/>
    <w:rsid w:val="00B721E6"/>
    <w:rsid w:val="00B727C4"/>
    <w:rsid w:val="00B74538"/>
    <w:rsid w:val="00B762C4"/>
    <w:rsid w:val="00B76D1B"/>
    <w:rsid w:val="00B80C3E"/>
    <w:rsid w:val="00B80FB1"/>
    <w:rsid w:val="00B81748"/>
    <w:rsid w:val="00B82382"/>
    <w:rsid w:val="00B837B2"/>
    <w:rsid w:val="00B84877"/>
    <w:rsid w:val="00B84A90"/>
    <w:rsid w:val="00B8572B"/>
    <w:rsid w:val="00B87293"/>
    <w:rsid w:val="00B93195"/>
    <w:rsid w:val="00B93444"/>
    <w:rsid w:val="00B939DF"/>
    <w:rsid w:val="00B94A3D"/>
    <w:rsid w:val="00B964C5"/>
    <w:rsid w:val="00B97964"/>
    <w:rsid w:val="00B97BC3"/>
    <w:rsid w:val="00BA09E5"/>
    <w:rsid w:val="00BA0B4D"/>
    <w:rsid w:val="00BA1AFA"/>
    <w:rsid w:val="00BA333E"/>
    <w:rsid w:val="00BA3E3A"/>
    <w:rsid w:val="00BA4A79"/>
    <w:rsid w:val="00BA5B21"/>
    <w:rsid w:val="00BA609F"/>
    <w:rsid w:val="00BA7F9D"/>
    <w:rsid w:val="00BB09D2"/>
    <w:rsid w:val="00BB1322"/>
    <w:rsid w:val="00BB1BF6"/>
    <w:rsid w:val="00BB47D6"/>
    <w:rsid w:val="00BB5150"/>
    <w:rsid w:val="00BB53B1"/>
    <w:rsid w:val="00BB6F30"/>
    <w:rsid w:val="00BB7C2C"/>
    <w:rsid w:val="00BC2C89"/>
    <w:rsid w:val="00BC350E"/>
    <w:rsid w:val="00BC381F"/>
    <w:rsid w:val="00BC401E"/>
    <w:rsid w:val="00BC42E3"/>
    <w:rsid w:val="00BC5641"/>
    <w:rsid w:val="00BC6950"/>
    <w:rsid w:val="00BD284F"/>
    <w:rsid w:val="00BD3709"/>
    <w:rsid w:val="00BD3E0C"/>
    <w:rsid w:val="00BD44FE"/>
    <w:rsid w:val="00BE039A"/>
    <w:rsid w:val="00BE2138"/>
    <w:rsid w:val="00BE3343"/>
    <w:rsid w:val="00BE3F4D"/>
    <w:rsid w:val="00BE6825"/>
    <w:rsid w:val="00BE73D9"/>
    <w:rsid w:val="00BF0811"/>
    <w:rsid w:val="00BF14B9"/>
    <w:rsid w:val="00BF21C2"/>
    <w:rsid w:val="00BF2B4A"/>
    <w:rsid w:val="00BF38A5"/>
    <w:rsid w:val="00BF38D9"/>
    <w:rsid w:val="00BF576B"/>
    <w:rsid w:val="00BF5DC2"/>
    <w:rsid w:val="00BF6BCE"/>
    <w:rsid w:val="00C028DB"/>
    <w:rsid w:val="00C03A26"/>
    <w:rsid w:val="00C11B6D"/>
    <w:rsid w:val="00C13342"/>
    <w:rsid w:val="00C135A9"/>
    <w:rsid w:val="00C14C5F"/>
    <w:rsid w:val="00C16F11"/>
    <w:rsid w:val="00C17DD7"/>
    <w:rsid w:val="00C20D29"/>
    <w:rsid w:val="00C23A85"/>
    <w:rsid w:val="00C23C21"/>
    <w:rsid w:val="00C27A1F"/>
    <w:rsid w:val="00C3173B"/>
    <w:rsid w:val="00C31AC9"/>
    <w:rsid w:val="00C34682"/>
    <w:rsid w:val="00C3472D"/>
    <w:rsid w:val="00C34735"/>
    <w:rsid w:val="00C3659F"/>
    <w:rsid w:val="00C3712C"/>
    <w:rsid w:val="00C37CE9"/>
    <w:rsid w:val="00C37D9F"/>
    <w:rsid w:val="00C4055D"/>
    <w:rsid w:val="00C40752"/>
    <w:rsid w:val="00C41A44"/>
    <w:rsid w:val="00C4373B"/>
    <w:rsid w:val="00C45358"/>
    <w:rsid w:val="00C46A4F"/>
    <w:rsid w:val="00C477F4"/>
    <w:rsid w:val="00C47F0E"/>
    <w:rsid w:val="00C5000E"/>
    <w:rsid w:val="00C503EB"/>
    <w:rsid w:val="00C51625"/>
    <w:rsid w:val="00C51CB9"/>
    <w:rsid w:val="00C51F78"/>
    <w:rsid w:val="00C52029"/>
    <w:rsid w:val="00C52489"/>
    <w:rsid w:val="00C52832"/>
    <w:rsid w:val="00C53002"/>
    <w:rsid w:val="00C53921"/>
    <w:rsid w:val="00C540DD"/>
    <w:rsid w:val="00C5517A"/>
    <w:rsid w:val="00C607CD"/>
    <w:rsid w:val="00C619BC"/>
    <w:rsid w:val="00C62124"/>
    <w:rsid w:val="00C625E5"/>
    <w:rsid w:val="00C6282C"/>
    <w:rsid w:val="00C6485C"/>
    <w:rsid w:val="00C65BF3"/>
    <w:rsid w:val="00C66184"/>
    <w:rsid w:val="00C70D80"/>
    <w:rsid w:val="00C72DAC"/>
    <w:rsid w:val="00C77C1F"/>
    <w:rsid w:val="00C81F31"/>
    <w:rsid w:val="00C836FF"/>
    <w:rsid w:val="00C86FAD"/>
    <w:rsid w:val="00C91288"/>
    <w:rsid w:val="00C923FA"/>
    <w:rsid w:val="00C92573"/>
    <w:rsid w:val="00C9362A"/>
    <w:rsid w:val="00C93A5C"/>
    <w:rsid w:val="00C93B19"/>
    <w:rsid w:val="00C93FE4"/>
    <w:rsid w:val="00C95712"/>
    <w:rsid w:val="00C97CB1"/>
    <w:rsid w:val="00CA0875"/>
    <w:rsid w:val="00CA106A"/>
    <w:rsid w:val="00CA1789"/>
    <w:rsid w:val="00CA1915"/>
    <w:rsid w:val="00CA3C52"/>
    <w:rsid w:val="00CA41B6"/>
    <w:rsid w:val="00CA4B5C"/>
    <w:rsid w:val="00CB1AD6"/>
    <w:rsid w:val="00CB36A0"/>
    <w:rsid w:val="00CB4484"/>
    <w:rsid w:val="00CB6828"/>
    <w:rsid w:val="00CC44AC"/>
    <w:rsid w:val="00CC5069"/>
    <w:rsid w:val="00CC609D"/>
    <w:rsid w:val="00CC7945"/>
    <w:rsid w:val="00CC7A71"/>
    <w:rsid w:val="00CD0AF7"/>
    <w:rsid w:val="00CD2EAD"/>
    <w:rsid w:val="00CD401A"/>
    <w:rsid w:val="00CD5401"/>
    <w:rsid w:val="00CD60BA"/>
    <w:rsid w:val="00CD65EA"/>
    <w:rsid w:val="00CD6F5E"/>
    <w:rsid w:val="00CD76E5"/>
    <w:rsid w:val="00CE0145"/>
    <w:rsid w:val="00CE0923"/>
    <w:rsid w:val="00CE0ABE"/>
    <w:rsid w:val="00CE1C72"/>
    <w:rsid w:val="00CE453E"/>
    <w:rsid w:val="00CE543F"/>
    <w:rsid w:val="00CF0E43"/>
    <w:rsid w:val="00CF1569"/>
    <w:rsid w:val="00CF2E43"/>
    <w:rsid w:val="00D01726"/>
    <w:rsid w:val="00D0312D"/>
    <w:rsid w:val="00D03D64"/>
    <w:rsid w:val="00D04110"/>
    <w:rsid w:val="00D06332"/>
    <w:rsid w:val="00D06B03"/>
    <w:rsid w:val="00D154C7"/>
    <w:rsid w:val="00D16BB2"/>
    <w:rsid w:val="00D20E40"/>
    <w:rsid w:val="00D21CC8"/>
    <w:rsid w:val="00D3088E"/>
    <w:rsid w:val="00D319E5"/>
    <w:rsid w:val="00D33034"/>
    <w:rsid w:val="00D33EC9"/>
    <w:rsid w:val="00D34C65"/>
    <w:rsid w:val="00D35127"/>
    <w:rsid w:val="00D36B92"/>
    <w:rsid w:val="00D40F27"/>
    <w:rsid w:val="00D44E7C"/>
    <w:rsid w:val="00D4501D"/>
    <w:rsid w:val="00D454E8"/>
    <w:rsid w:val="00D45CAF"/>
    <w:rsid w:val="00D46E6D"/>
    <w:rsid w:val="00D47654"/>
    <w:rsid w:val="00D47834"/>
    <w:rsid w:val="00D507C2"/>
    <w:rsid w:val="00D508EF"/>
    <w:rsid w:val="00D52586"/>
    <w:rsid w:val="00D600D8"/>
    <w:rsid w:val="00D63681"/>
    <w:rsid w:val="00D657B9"/>
    <w:rsid w:val="00D65E8C"/>
    <w:rsid w:val="00D66928"/>
    <w:rsid w:val="00D678F0"/>
    <w:rsid w:val="00D67C2A"/>
    <w:rsid w:val="00D72A11"/>
    <w:rsid w:val="00D72F24"/>
    <w:rsid w:val="00D742C7"/>
    <w:rsid w:val="00D77CE3"/>
    <w:rsid w:val="00D817B1"/>
    <w:rsid w:val="00D82409"/>
    <w:rsid w:val="00D82800"/>
    <w:rsid w:val="00D83004"/>
    <w:rsid w:val="00D8542F"/>
    <w:rsid w:val="00D8561D"/>
    <w:rsid w:val="00D86545"/>
    <w:rsid w:val="00D904CF"/>
    <w:rsid w:val="00D90E83"/>
    <w:rsid w:val="00D96D71"/>
    <w:rsid w:val="00D9748C"/>
    <w:rsid w:val="00D97664"/>
    <w:rsid w:val="00DA1B1C"/>
    <w:rsid w:val="00DA2FBB"/>
    <w:rsid w:val="00DA4640"/>
    <w:rsid w:val="00DA78CD"/>
    <w:rsid w:val="00DB0458"/>
    <w:rsid w:val="00DB07DE"/>
    <w:rsid w:val="00DB26A8"/>
    <w:rsid w:val="00DB3D0B"/>
    <w:rsid w:val="00DB3F4F"/>
    <w:rsid w:val="00DB3FE6"/>
    <w:rsid w:val="00DB56AD"/>
    <w:rsid w:val="00DB7C4A"/>
    <w:rsid w:val="00DB7CB0"/>
    <w:rsid w:val="00DC187E"/>
    <w:rsid w:val="00DC3418"/>
    <w:rsid w:val="00DC4429"/>
    <w:rsid w:val="00DC68B8"/>
    <w:rsid w:val="00DC7398"/>
    <w:rsid w:val="00DC7598"/>
    <w:rsid w:val="00DD110B"/>
    <w:rsid w:val="00DD1CC3"/>
    <w:rsid w:val="00DD2B4C"/>
    <w:rsid w:val="00DD31C9"/>
    <w:rsid w:val="00DD4837"/>
    <w:rsid w:val="00DD7EEC"/>
    <w:rsid w:val="00DE01CE"/>
    <w:rsid w:val="00DE08A4"/>
    <w:rsid w:val="00DE105C"/>
    <w:rsid w:val="00DE14F3"/>
    <w:rsid w:val="00DE2C39"/>
    <w:rsid w:val="00DE3599"/>
    <w:rsid w:val="00DE3D5F"/>
    <w:rsid w:val="00DE4D31"/>
    <w:rsid w:val="00DE4D51"/>
    <w:rsid w:val="00DE5488"/>
    <w:rsid w:val="00DE7846"/>
    <w:rsid w:val="00DF08C1"/>
    <w:rsid w:val="00DF1B07"/>
    <w:rsid w:val="00DF2629"/>
    <w:rsid w:val="00DF766E"/>
    <w:rsid w:val="00E013ED"/>
    <w:rsid w:val="00E03221"/>
    <w:rsid w:val="00E03BC9"/>
    <w:rsid w:val="00E054BA"/>
    <w:rsid w:val="00E06076"/>
    <w:rsid w:val="00E062B7"/>
    <w:rsid w:val="00E10A63"/>
    <w:rsid w:val="00E11744"/>
    <w:rsid w:val="00E12016"/>
    <w:rsid w:val="00E13761"/>
    <w:rsid w:val="00E13964"/>
    <w:rsid w:val="00E13C00"/>
    <w:rsid w:val="00E13F91"/>
    <w:rsid w:val="00E14B78"/>
    <w:rsid w:val="00E175F5"/>
    <w:rsid w:val="00E20B04"/>
    <w:rsid w:val="00E21474"/>
    <w:rsid w:val="00E23C54"/>
    <w:rsid w:val="00E23D1C"/>
    <w:rsid w:val="00E24255"/>
    <w:rsid w:val="00E31B5E"/>
    <w:rsid w:val="00E34207"/>
    <w:rsid w:val="00E34322"/>
    <w:rsid w:val="00E346E9"/>
    <w:rsid w:val="00E35509"/>
    <w:rsid w:val="00E35604"/>
    <w:rsid w:val="00E36B16"/>
    <w:rsid w:val="00E374FF"/>
    <w:rsid w:val="00E41F51"/>
    <w:rsid w:val="00E426FE"/>
    <w:rsid w:val="00E4442C"/>
    <w:rsid w:val="00E44499"/>
    <w:rsid w:val="00E44AE4"/>
    <w:rsid w:val="00E460D3"/>
    <w:rsid w:val="00E46581"/>
    <w:rsid w:val="00E46DFF"/>
    <w:rsid w:val="00E47441"/>
    <w:rsid w:val="00E514E5"/>
    <w:rsid w:val="00E52A78"/>
    <w:rsid w:val="00E52BA1"/>
    <w:rsid w:val="00E52DF7"/>
    <w:rsid w:val="00E544A1"/>
    <w:rsid w:val="00E544D7"/>
    <w:rsid w:val="00E54641"/>
    <w:rsid w:val="00E56730"/>
    <w:rsid w:val="00E56989"/>
    <w:rsid w:val="00E612A8"/>
    <w:rsid w:val="00E61B35"/>
    <w:rsid w:val="00E61ECB"/>
    <w:rsid w:val="00E626B4"/>
    <w:rsid w:val="00E63D6D"/>
    <w:rsid w:val="00E63E29"/>
    <w:rsid w:val="00E645BE"/>
    <w:rsid w:val="00E66964"/>
    <w:rsid w:val="00E6760B"/>
    <w:rsid w:val="00E70AAD"/>
    <w:rsid w:val="00E70D3B"/>
    <w:rsid w:val="00E7269C"/>
    <w:rsid w:val="00E72998"/>
    <w:rsid w:val="00E73B68"/>
    <w:rsid w:val="00E745BD"/>
    <w:rsid w:val="00E74A40"/>
    <w:rsid w:val="00E775CE"/>
    <w:rsid w:val="00E80A1B"/>
    <w:rsid w:val="00E810C4"/>
    <w:rsid w:val="00E8159A"/>
    <w:rsid w:val="00E8219F"/>
    <w:rsid w:val="00E83EDF"/>
    <w:rsid w:val="00E86A90"/>
    <w:rsid w:val="00E9063C"/>
    <w:rsid w:val="00E949D0"/>
    <w:rsid w:val="00E970E2"/>
    <w:rsid w:val="00EA0CDB"/>
    <w:rsid w:val="00EA22BE"/>
    <w:rsid w:val="00EA22DB"/>
    <w:rsid w:val="00EA433D"/>
    <w:rsid w:val="00EA5DBC"/>
    <w:rsid w:val="00EA7944"/>
    <w:rsid w:val="00EB117F"/>
    <w:rsid w:val="00EB170B"/>
    <w:rsid w:val="00EB53F8"/>
    <w:rsid w:val="00EB6EE8"/>
    <w:rsid w:val="00EC2331"/>
    <w:rsid w:val="00EC4F77"/>
    <w:rsid w:val="00EC525F"/>
    <w:rsid w:val="00EC5930"/>
    <w:rsid w:val="00EC5F3B"/>
    <w:rsid w:val="00ED100E"/>
    <w:rsid w:val="00ED3FF0"/>
    <w:rsid w:val="00ED741E"/>
    <w:rsid w:val="00ED780D"/>
    <w:rsid w:val="00EE134B"/>
    <w:rsid w:val="00EE20ED"/>
    <w:rsid w:val="00EE2A1F"/>
    <w:rsid w:val="00EE4E44"/>
    <w:rsid w:val="00EE55F6"/>
    <w:rsid w:val="00EE5A9A"/>
    <w:rsid w:val="00EE5C54"/>
    <w:rsid w:val="00EE7BBB"/>
    <w:rsid w:val="00EF1120"/>
    <w:rsid w:val="00EF2D7F"/>
    <w:rsid w:val="00EF33E1"/>
    <w:rsid w:val="00EF734A"/>
    <w:rsid w:val="00EF791C"/>
    <w:rsid w:val="00F015BE"/>
    <w:rsid w:val="00F0482B"/>
    <w:rsid w:val="00F059E7"/>
    <w:rsid w:val="00F06BAD"/>
    <w:rsid w:val="00F07F03"/>
    <w:rsid w:val="00F1157B"/>
    <w:rsid w:val="00F118A9"/>
    <w:rsid w:val="00F12254"/>
    <w:rsid w:val="00F137B4"/>
    <w:rsid w:val="00F17500"/>
    <w:rsid w:val="00F179A0"/>
    <w:rsid w:val="00F2088D"/>
    <w:rsid w:val="00F214A7"/>
    <w:rsid w:val="00F228D3"/>
    <w:rsid w:val="00F22A36"/>
    <w:rsid w:val="00F263F1"/>
    <w:rsid w:val="00F266DF"/>
    <w:rsid w:val="00F268BF"/>
    <w:rsid w:val="00F2732C"/>
    <w:rsid w:val="00F34FBC"/>
    <w:rsid w:val="00F36B3D"/>
    <w:rsid w:val="00F36CF1"/>
    <w:rsid w:val="00F3741E"/>
    <w:rsid w:val="00F37660"/>
    <w:rsid w:val="00F40683"/>
    <w:rsid w:val="00F40C7B"/>
    <w:rsid w:val="00F40E1E"/>
    <w:rsid w:val="00F41C4D"/>
    <w:rsid w:val="00F42E56"/>
    <w:rsid w:val="00F43FA0"/>
    <w:rsid w:val="00F468E8"/>
    <w:rsid w:val="00F47200"/>
    <w:rsid w:val="00F47411"/>
    <w:rsid w:val="00F51A03"/>
    <w:rsid w:val="00F539B5"/>
    <w:rsid w:val="00F56934"/>
    <w:rsid w:val="00F56EEE"/>
    <w:rsid w:val="00F60E07"/>
    <w:rsid w:val="00F63067"/>
    <w:rsid w:val="00F6509D"/>
    <w:rsid w:val="00F762EC"/>
    <w:rsid w:val="00F774F3"/>
    <w:rsid w:val="00F80B43"/>
    <w:rsid w:val="00F8164B"/>
    <w:rsid w:val="00F81F64"/>
    <w:rsid w:val="00F82001"/>
    <w:rsid w:val="00F822BA"/>
    <w:rsid w:val="00F837D0"/>
    <w:rsid w:val="00F856C0"/>
    <w:rsid w:val="00F90167"/>
    <w:rsid w:val="00F930E3"/>
    <w:rsid w:val="00F93B3C"/>
    <w:rsid w:val="00F9544C"/>
    <w:rsid w:val="00F97FE2"/>
    <w:rsid w:val="00FA220F"/>
    <w:rsid w:val="00FB0446"/>
    <w:rsid w:val="00FB0D86"/>
    <w:rsid w:val="00FB10D9"/>
    <w:rsid w:val="00FB21EC"/>
    <w:rsid w:val="00FB2736"/>
    <w:rsid w:val="00FB40A6"/>
    <w:rsid w:val="00FB6367"/>
    <w:rsid w:val="00FB7802"/>
    <w:rsid w:val="00FB7CFD"/>
    <w:rsid w:val="00FC0DDC"/>
    <w:rsid w:val="00FC226A"/>
    <w:rsid w:val="00FC2B30"/>
    <w:rsid w:val="00FC3CE9"/>
    <w:rsid w:val="00FC41C6"/>
    <w:rsid w:val="00FC55B5"/>
    <w:rsid w:val="00FC691F"/>
    <w:rsid w:val="00FC77D1"/>
    <w:rsid w:val="00FD06FF"/>
    <w:rsid w:val="00FD38C6"/>
    <w:rsid w:val="00FD4729"/>
    <w:rsid w:val="00FD5BE0"/>
    <w:rsid w:val="00FD68CE"/>
    <w:rsid w:val="00FD7BE7"/>
    <w:rsid w:val="00FE01B4"/>
    <w:rsid w:val="00FE7A36"/>
    <w:rsid w:val="00FF3256"/>
    <w:rsid w:val="00FF32A9"/>
    <w:rsid w:val="00FF5434"/>
    <w:rsid w:val="00FF66E9"/>
    <w:rsid w:val="00FF7144"/>
    <w:rsid w:val="00FF7543"/>
    <w:rsid w:val="00FF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2"/>
    </o:shapelayout>
  </w:shapeDefaults>
  <w:decimalSymbol w:val="."/>
  <w:listSeparator w:val=","/>
  <w14:docId w14:val="2DCAE90C"/>
  <w15:docId w15:val="{53224DA9-D6AC-4009-B825-C8EF1945C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rFonts w:ascii="Calibri" w:eastAsia="Calibri" w:hAnsi="Calibri" w:cs="Calibri"/>
      <w:color w:val="5A5A5A"/>
      <w:sz w:val="22"/>
      <w:szCs w:val="22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356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6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A34B8"/>
    <w:pPr>
      <w:widowControl/>
      <w:ind w:left="720"/>
    </w:pPr>
    <w:rPr>
      <w:rFonts w:ascii="Arial" w:hAnsi="Arial" w:cs="Arial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A31DC8"/>
    <w:pPr>
      <w:widowControl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66167"/>
    <w:pPr>
      <w:widowControl/>
    </w:pPr>
    <w:rPr>
      <w:rFonts w:ascii="Arial" w:hAnsi="Arial" w:cs="Arial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195E44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E8219F"/>
    <w:pPr>
      <w:autoSpaceDE w:val="0"/>
      <w:autoSpaceDN w:val="0"/>
      <w:adjustRightInd w:val="0"/>
    </w:pPr>
    <w:rPr>
      <w:rFonts w:ascii="Calibri" w:eastAsiaTheme="minorEastAsia" w:hAnsi="Calibri" w:cs="Calibri"/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E8219F"/>
    <w:rPr>
      <w:rFonts w:ascii="Calibri" w:eastAsiaTheme="minorEastAsia" w:hAnsi="Calibri" w:cs="Calibri"/>
      <w:b/>
      <w:bCs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E8219F"/>
    <w:pPr>
      <w:autoSpaceDE w:val="0"/>
      <w:autoSpaceDN w:val="0"/>
      <w:adjustRightInd w:val="0"/>
      <w:spacing w:line="268" w:lineRule="exact"/>
      <w:ind w:left="238"/>
      <w:jc w:val="center"/>
    </w:pPr>
    <w:rPr>
      <w:rFonts w:ascii="Calibri" w:eastAsiaTheme="minorEastAsia" w:hAnsi="Calibri" w:cs="Calibri"/>
      <w:sz w:val="24"/>
      <w:szCs w:val="24"/>
    </w:rPr>
  </w:style>
  <w:style w:type="numbering" w:customStyle="1" w:styleId="CurrentList1">
    <w:name w:val="Current List1"/>
    <w:uiPriority w:val="99"/>
    <w:rsid w:val="007919A1"/>
    <w:pPr>
      <w:numPr>
        <w:numId w:val="4"/>
      </w:numPr>
    </w:pPr>
  </w:style>
  <w:style w:type="paragraph" w:styleId="PlainText">
    <w:name w:val="Plain Text"/>
    <w:basedOn w:val="Normal"/>
    <w:link w:val="PlainTextChar"/>
    <w:uiPriority w:val="99"/>
    <w:unhideWhenUsed/>
    <w:rsid w:val="00161199"/>
    <w:pPr>
      <w:widowControl/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61199"/>
    <w:rPr>
      <w:rFonts w:ascii="Calibri" w:eastAsiaTheme="minorHAnsi" w:hAnsi="Calibri" w:cstheme="minorBidi"/>
      <w:sz w:val="22"/>
      <w:szCs w:val="21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48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48A8"/>
    <w:rPr>
      <w:b/>
      <w:bCs/>
    </w:rPr>
  </w:style>
  <w:style w:type="paragraph" w:styleId="NormalWeb">
    <w:name w:val="Normal (Web)"/>
    <w:basedOn w:val="Normal"/>
    <w:uiPriority w:val="99"/>
    <w:unhideWhenUsed/>
    <w:rsid w:val="0048337F"/>
    <w:pPr>
      <w:widowControl/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D104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6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ecclesfield-pc.gov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cclesfield-pc.gov.u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9E672-A35C-48B4-A06F-35F2564A4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66</Words>
  <Characters>1178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towlerton</dc:creator>
  <cp:lastModifiedBy>Laura Tickle</cp:lastModifiedBy>
  <cp:revision>2</cp:revision>
  <cp:lastPrinted>2023-01-24T15:37:00Z</cp:lastPrinted>
  <dcterms:created xsi:type="dcterms:W3CDTF">2023-01-26T12:49:00Z</dcterms:created>
  <dcterms:modified xsi:type="dcterms:W3CDTF">2023-01-26T12:49:00Z</dcterms:modified>
</cp:coreProperties>
</file>